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E74354"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690615">
        <w:rPr>
          <w:rFonts w:cs="Arial"/>
          <w:b/>
          <w:sz w:val="24"/>
          <w:szCs w:val="24"/>
          <w:lang w:val="en-US" w:eastAsia="en-US"/>
        </w:rPr>
        <w:t>1047</w:t>
      </w:r>
      <w:r w:rsidR="00E526CF" w:rsidRPr="000B4F40">
        <w:rPr>
          <w:rFonts w:cs="Arial"/>
          <w:b/>
          <w:sz w:val="24"/>
          <w:szCs w:val="24"/>
          <w:lang w:val="en-US" w:eastAsia="en-US"/>
        </w:rPr>
        <w:t>[</w:t>
      </w:r>
      <w:r w:rsidR="00690615" w:rsidRPr="00690615">
        <w:rPr>
          <w:rFonts w:cs="Arial"/>
          <w:b/>
          <w:sz w:val="24"/>
          <w:szCs w:val="24"/>
          <w:lang w:val="en-US" w:eastAsia="en-US"/>
        </w:rPr>
        <w:t>NW1337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690615">
        <w:rPr>
          <w:rFonts w:cs="Arial"/>
          <w:b/>
          <w:sz w:val="24"/>
          <w:szCs w:val="24"/>
          <w:lang w:val="en-US" w:eastAsia="en-US"/>
        </w:rPr>
        <w:t>18</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690615">
        <w:rPr>
          <w:rFonts w:cs="Arial"/>
          <w:b/>
          <w:sz w:val="24"/>
          <w:szCs w:val="24"/>
          <w:lang w:val="en-US" w:eastAsia="en-US"/>
        </w:rPr>
        <w:t>29</w:t>
      </w:r>
      <w:r w:rsidR="00301B48">
        <w:rPr>
          <w:rFonts w:cs="Arial"/>
          <w:b/>
          <w:sz w:val="24"/>
          <w:szCs w:val="24"/>
          <w:lang w:val="en-US" w:eastAsia="en-US"/>
        </w:rPr>
        <w:t xml:space="preserve"> MA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A5CCE">
        <w:rPr>
          <w:rFonts w:cs="Arial"/>
          <w:b/>
          <w:sz w:val="24"/>
          <w:szCs w:val="24"/>
          <w:lang w:val="en-US" w:eastAsia="en-US"/>
        </w:rPr>
        <w:t xml:space="preserve">   21 JULY 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690615"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4</w:t>
      </w:r>
      <w:r w:rsidR="007C3378">
        <w:rPr>
          <w:rFonts w:eastAsia="Calibri" w:cs="Arial"/>
          <w:b/>
          <w:sz w:val="24"/>
          <w:szCs w:val="24"/>
        </w:rPr>
        <w:t>7</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690615" w:rsidRPr="00690615" w:rsidRDefault="00690615" w:rsidP="00690615">
      <w:pPr>
        <w:ind w:left="720" w:right="-14"/>
        <w:outlineLvl w:val="0"/>
        <w:rPr>
          <w:rFonts w:eastAsia="Calibri" w:cs="Arial"/>
          <w:b/>
          <w:sz w:val="24"/>
          <w:szCs w:val="24"/>
          <w:lang w:eastAsia="en-US"/>
        </w:rPr>
      </w:pPr>
      <w:r w:rsidRPr="00690615">
        <w:rPr>
          <w:rFonts w:eastAsia="Calibri" w:cs="Arial"/>
          <w:sz w:val="24"/>
          <w:szCs w:val="24"/>
          <w:lang w:eastAsia="en-US"/>
        </w:rPr>
        <w:t>In light of the fact that repatriations are being stalled due to insufficient quarantine sites, what (a) total number of quarantine sites run by (i) private entities and (ii) the Government are being used for the repatriation of South African citizens in each province, (b) total number of sites are being used for normal quarantine cases and (c) measures are being taken to procure additional sites to meet the demands (i) currently and (ii) in the</w:t>
      </w:r>
      <w:r>
        <w:rPr>
          <w:rFonts w:eastAsia="Calibri" w:cs="Arial"/>
          <w:sz w:val="24"/>
          <w:szCs w:val="24"/>
          <w:lang w:eastAsia="en-US"/>
        </w:rPr>
        <w:t xml:space="preserve"> future if it is warranted?</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690615">
        <w:rPr>
          <w:rFonts w:eastAsia="Calibri" w:cs="Arial"/>
          <w:b/>
          <w:sz w:val="24"/>
          <w:szCs w:val="24"/>
          <w:lang w:eastAsia="en-US"/>
        </w:rPr>
        <w:t>NW1337E</w:t>
      </w:r>
    </w:p>
    <w:p w:rsidR="00A966FC" w:rsidRPr="00743527" w:rsidRDefault="004D2F24" w:rsidP="00690615">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2A5CCE" w:rsidRDefault="002A5CCE" w:rsidP="002A5CCE">
      <w:pPr>
        <w:pStyle w:val="ListParagraph"/>
        <w:numPr>
          <w:ilvl w:val="0"/>
          <w:numId w:val="21"/>
        </w:numPr>
        <w:spacing w:line="360" w:lineRule="auto"/>
        <w:rPr>
          <w:rFonts w:eastAsia="Calibri" w:cs="Arial"/>
          <w:sz w:val="24"/>
          <w:szCs w:val="24"/>
          <w:lang w:eastAsia="en-US"/>
        </w:rPr>
      </w:pPr>
      <w:r>
        <w:rPr>
          <w:rFonts w:eastAsia="Calibri" w:cs="Arial"/>
          <w:sz w:val="24"/>
          <w:szCs w:val="24"/>
          <w:lang w:eastAsia="en-US"/>
        </w:rPr>
        <w:t>(i), (ii), (b)</w:t>
      </w:r>
      <w:r w:rsidR="00686F82">
        <w:rPr>
          <w:rFonts w:eastAsia="Calibri" w:cs="Arial"/>
          <w:sz w:val="24"/>
          <w:szCs w:val="24"/>
          <w:lang w:eastAsia="en-US"/>
        </w:rPr>
        <w:t xml:space="preserve"> (c)</w:t>
      </w:r>
      <w:r>
        <w:rPr>
          <w:rFonts w:eastAsia="Calibri" w:cs="Arial"/>
          <w:sz w:val="24"/>
          <w:szCs w:val="24"/>
          <w:lang w:eastAsia="en-US"/>
        </w:rPr>
        <w:t xml:space="preserve"> Repatriations are not stalled due to insufficient quarantine identified sites by the Department of Public Works and Infrastructure. </w:t>
      </w:r>
    </w:p>
    <w:p w:rsidR="002A5CCE" w:rsidRDefault="002A5CCE" w:rsidP="002A5CCE">
      <w:pPr>
        <w:pStyle w:val="ListParagraph"/>
        <w:spacing w:line="360" w:lineRule="auto"/>
        <w:ind w:left="732"/>
        <w:rPr>
          <w:rFonts w:eastAsia="Calibri" w:cs="Arial"/>
          <w:sz w:val="24"/>
          <w:szCs w:val="24"/>
          <w:lang w:eastAsia="en-US"/>
        </w:rPr>
      </w:pPr>
    </w:p>
    <w:p w:rsidR="002A5CCE" w:rsidRPr="002A5CCE" w:rsidRDefault="002A5CCE" w:rsidP="002A5CCE">
      <w:pPr>
        <w:pStyle w:val="ListParagraph"/>
        <w:spacing w:line="360" w:lineRule="auto"/>
        <w:ind w:left="732"/>
        <w:rPr>
          <w:rFonts w:eastAsia="Calibri" w:cs="Arial"/>
          <w:sz w:val="24"/>
          <w:szCs w:val="24"/>
          <w:lang w:eastAsia="en-US"/>
        </w:rPr>
      </w:pPr>
      <w:r>
        <w:rPr>
          <w:rFonts w:eastAsia="Calibri" w:cs="Arial"/>
          <w:sz w:val="24"/>
          <w:szCs w:val="24"/>
          <w:lang w:eastAsia="en-US"/>
        </w:rPr>
        <w:t xml:space="preserve">The Department of Public Works and Infrastructure </w:t>
      </w:r>
      <w:r w:rsidRPr="002A5CCE">
        <w:rPr>
          <w:rFonts w:eastAsia="Calibri" w:cs="Arial"/>
          <w:sz w:val="24"/>
          <w:szCs w:val="24"/>
          <w:lang w:eastAsia="en-US"/>
        </w:rPr>
        <w:t>has identified and made quarantine and isolation facilities available for the Department of Health to use and operate in the fight against the spread of Covid-19. The Department is working with the Technical Unit of the Presidential Infrastructure Coordinating Committee (PICC), the Department of Health (DoH), the Council for Scientific and Industrial Research (CSIR) and several other spheres of government to manage a credible database of facilities.</w:t>
      </w:r>
    </w:p>
    <w:p w:rsidR="002A5CCE" w:rsidRPr="002A5CCE" w:rsidRDefault="002A5CCE" w:rsidP="002A5CCE">
      <w:pPr>
        <w:pStyle w:val="ListParagraph"/>
        <w:spacing w:line="360" w:lineRule="auto"/>
        <w:ind w:left="732"/>
        <w:rPr>
          <w:rFonts w:eastAsia="Calibri" w:cs="Arial"/>
          <w:sz w:val="24"/>
          <w:szCs w:val="24"/>
          <w:lang w:eastAsia="en-US"/>
        </w:rPr>
      </w:pPr>
      <w:r w:rsidRPr="002A5CCE">
        <w:rPr>
          <w:rFonts w:eastAsia="Calibri" w:cs="Arial"/>
          <w:sz w:val="24"/>
          <w:szCs w:val="24"/>
          <w:lang w:eastAsia="en-US"/>
        </w:rPr>
        <w:lastRenderedPageBreak/>
        <w:t xml:space="preserve">As at 3 July 2020 a total number of 5 986 sites have been identified as proposed sites and geo-located, representing more than 208 000 beds across the country. Of that 653 are state-owned facilities and 5 333 are privately owned. </w:t>
      </w:r>
    </w:p>
    <w:p w:rsidR="002A5CCE" w:rsidRPr="002A5CCE" w:rsidRDefault="002A5CCE" w:rsidP="002A5CCE">
      <w:pPr>
        <w:pStyle w:val="ListParagraph"/>
        <w:spacing w:line="360" w:lineRule="auto"/>
        <w:ind w:left="732"/>
        <w:rPr>
          <w:rFonts w:eastAsia="Calibri" w:cs="Arial"/>
          <w:sz w:val="24"/>
          <w:szCs w:val="24"/>
          <w:lang w:eastAsia="en-US"/>
        </w:rPr>
      </w:pPr>
    </w:p>
    <w:p w:rsidR="00693366" w:rsidRDefault="002A5CCE" w:rsidP="002A5CCE">
      <w:pPr>
        <w:pStyle w:val="ListParagraph"/>
        <w:spacing w:line="360" w:lineRule="auto"/>
        <w:ind w:left="732"/>
        <w:rPr>
          <w:rFonts w:eastAsia="Calibri" w:cs="Arial"/>
          <w:sz w:val="24"/>
          <w:szCs w:val="24"/>
          <w:lang w:eastAsia="en-US"/>
        </w:rPr>
      </w:pPr>
      <w:r w:rsidRPr="002A5CCE">
        <w:rPr>
          <w:rFonts w:eastAsia="Calibri" w:cs="Arial"/>
          <w:sz w:val="24"/>
          <w:szCs w:val="24"/>
          <w:lang w:eastAsia="en-US"/>
        </w:rPr>
        <w:t>To date, 431 facilities have been assessed by the DoH and are compliant, representing 41 315 beds. Of these, 139 facilities have been activated, representing 12 525 beds available for quarantine requirements.</w:t>
      </w:r>
    </w:p>
    <w:p w:rsidR="00686F82" w:rsidRDefault="00686F82" w:rsidP="002A5CCE">
      <w:pPr>
        <w:pStyle w:val="ListParagraph"/>
        <w:spacing w:line="360" w:lineRule="auto"/>
        <w:ind w:left="732"/>
        <w:rPr>
          <w:rFonts w:eastAsia="Calibri" w:cs="Arial"/>
          <w:sz w:val="24"/>
          <w:szCs w:val="24"/>
          <w:lang w:eastAsia="en-US"/>
        </w:rPr>
      </w:pPr>
    </w:p>
    <w:p w:rsidR="00686F82" w:rsidRDefault="00686F82" w:rsidP="002A5CCE">
      <w:pPr>
        <w:pStyle w:val="ListParagraph"/>
        <w:spacing w:line="360" w:lineRule="auto"/>
        <w:ind w:left="732"/>
        <w:rPr>
          <w:rFonts w:eastAsia="Calibri" w:cs="Arial"/>
          <w:sz w:val="24"/>
          <w:szCs w:val="24"/>
          <w:lang w:eastAsia="en-US"/>
        </w:rPr>
      </w:pPr>
      <w:r>
        <w:rPr>
          <w:rFonts w:eastAsia="Calibri" w:cs="Arial"/>
          <w:sz w:val="24"/>
          <w:szCs w:val="24"/>
          <w:lang w:eastAsia="en-US"/>
        </w:rPr>
        <w:t>(c) (i),(ii)The list of facilities is continuously updated based on information received from the Department of Health and other spheres of government.</w:t>
      </w:r>
    </w:p>
    <w:p w:rsidR="002A5CCE" w:rsidRDefault="002A5CCE" w:rsidP="002A5CCE">
      <w:pPr>
        <w:pStyle w:val="ListParagraph"/>
        <w:spacing w:line="360" w:lineRule="auto"/>
        <w:ind w:left="732"/>
        <w:rPr>
          <w:rFonts w:eastAsia="Calibri" w:cs="Arial"/>
          <w:sz w:val="24"/>
          <w:szCs w:val="24"/>
          <w:lang w:eastAsia="en-US"/>
        </w:rPr>
      </w:pPr>
    </w:p>
    <w:p w:rsidR="002A5CCE" w:rsidRDefault="002A5CCE" w:rsidP="002A5CCE">
      <w:pPr>
        <w:pStyle w:val="ListParagraph"/>
        <w:spacing w:line="360" w:lineRule="auto"/>
        <w:ind w:left="732"/>
        <w:rPr>
          <w:rFonts w:eastAsia="Calibri" w:cs="Arial"/>
          <w:b/>
          <w:sz w:val="24"/>
          <w:szCs w:val="24"/>
          <w:lang w:eastAsia="en-US"/>
        </w:rPr>
      </w:pPr>
      <w:r>
        <w:rPr>
          <w:rFonts w:eastAsia="Calibri" w:cs="Arial"/>
          <w:sz w:val="24"/>
          <w:szCs w:val="24"/>
          <w:lang w:eastAsia="en-US"/>
        </w:rPr>
        <w:t xml:space="preserve">See </w:t>
      </w:r>
      <w:r w:rsidRPr="002A5CCE">
        <w:rPr>
          <w:rFonts w:eastAsia="Calibri" w:cs="Arial"/>
          <w:b/>
          <w:sz w:val="24"/>
          <w:szCs w:val="24"/>
          <w:lang w:eastAsia="en-US"/>
        </w:rPr>
        <w:t>Annexure A</w:t>
      </w: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p>
    <w:p w:rsidR="00686F82" w:rsidRDefault="00686F82" w:rsidP="002A5CCE">
      <w:pPr>
        <w:pStyle w:val="ListParagraph"/>
        <w:spacing w:line="360" w:lineRule="auto"/>
        <w:ind w:left="732"/>
        <w:rPr>
          <w:rFonts w:eastAsia="Calibri" w:cs="Arial"/>
          <w:b/>
          <w:sz w:val="24"/>
          <w:szCs w:val="24"/>
          <w:lang w:eastAsia="en-US"/>
        </w:rPr>
      </w:pPr>
      <w:bookmarkStart w:id="0" w:name="_GoBack"/>
      <w:bookmarkEnd w:id="0"/>
    </w:p>
    <w:p w:rsidR="00686F82" w:rsidRDefault="00686F82" w:rsidP="00686F82">
      <w:pPr>
        <w:rPr>
          <w:bCs/>
          <w:sz w:val="24"/>
          <w:szCs w:val="24"/>
        </w:rPr>
      </w:pPr>
      <w:r>
        <w:rPr>
          <w:bCs/>
          <w:sz w:val="24"/>
          <w:szCs w:val="24"/>
        </w:rPr>
        <w:lastRenderedPageBreak/>
        <w:t>Annexure A:</w:t>
      </w:r>
    </w:p>
    <w:p w:rsidR="00686F82" w:rsidRDefault="00686F82" w:rsidP="00686F82">
      <w:pPr>
        <w:rPr>
          <w:bCs/>
          <w:sz w:val="24"/>
          <w:szCs w:val="24"/>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455"/>
        </w:trPr>
        <w:tc>
          <w:tcPr>
            <w:tcW w:w="2736"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720"/>
              <w:rPr>
                <w:b/>
                <w:sz w:val="11"/>
              </w:rPr>
            </w:pPr>
            <w:r>
              <w:rPr>
                <w:b/>
                <w:color w:val="FFFFFF"/>
                <w:w w:val="105"/>
                <w:sz w:val="11"/>
              </w:rPr>
              <w:t>Name of the Establishment</w:t>
            </w:r>
          </w:p>
        </w:tc>
        <w:tc>
          <w:tcPr>
            <w:tcW w:w="946"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21"/>
              <w:rPr>
                <w:b/>
                <w:sz w:val="11"/>
              </w:rPr>
            </w:pPr>
            <w:r>
              <w:rPr>
                <w:b/>
                <w:color w:val="FFFFFF"/>
                <w:w w:val="105"/>
                <w:sz w:val="11"/>
              </w:rPr>
              <w:t>Type of Facility</w:t>
            </w:r>
          </w:p>
        </w:tc>
        <w:tc>
          <w:tcPr>
            <w:tcW w:w="737" w:type="dxa"/>
            <w:tcBorders>
              <w:top w:val="nil"/>
              <w:left w:val="nil"/>
              <w:bottom w:val="nil"/>
              <w:right w:val="nil"/>
            </w:tcBorders>
            <w:shd w:val="clear" w:color="auto" w:fill="000000"/>
          </w:tcPr>
          <w:p w:rsidR="00686F82" w:rsidRDefault="00686F82" w:rsidP="00E46FE7">
            <w:pPr>
              <w:pStyle w:val="TableParagraph"/>
              <w:spacing w:before="10" w:line="266" w:lineRule="auto"/>
              <w:ind w:left="95" w:right="68" w:firstLine="72"/>
              <w:rPr>
                <w:b/>
                <w:sz w:val="11"/>
              </w:rPr>
            </w:pPr>
            <w:r>
              <w:rPr>
                <w:b/>
                <w:color w:val="FFFFFF"/>
                <w:w w:val="105"/>
                <w:sz w:val="11"/>
              </w:rPr>
              <w:t>Capacity (Number of</w:t>
            </w:r>
          </w:p>
          <w:p w:rsidR="00686F82" w:rsidRDefault="00686F82" w:rsidP="00E46FE7">
            <w:pPr>
              <w:pStyle w:val="TableParagraph"/>
              <w:spacing w:line="127" w:lineRule="exact"/>
              <w:ind w:left="241"/>
              <w:rPr>
                <w:b/>
                <w:sz w:val="11"/>
              </w:rPr>
            </w:pPr>
            <w:r>
              <w:rPr>
                <w:b/>
                <w:color w:val="FFFFFF"/>
                <w:w w:val="105"/>
                <w:sz w:val="11"/>
              </w:rPr>
              <w:t>beds)</w:t>
            </w:r>
          </w:p>
        </w:tc>
        <w:tc>
          <w:tcPr>
            <w:tcW w:w="1863"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21"/>
              <w:rPr>
                <w:b/>
                <w:sz w:val="11"/>
              </w:rPr>
            </w:pPr>
            <w:r>
              <w:rPr>
                <w:b/>
                <w:color w:val="FFFFFF"/>
                <w:w w:val="105"/>
                <w:sz w:val="11"/>
              </w:rPr>
              <w:t>Local Municipality</w:t>
            </w:r>
          </w:p>
        </w:tc>
        <w:tc>
          <w:tcPr>
            <w:tcW w:w="569"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56" w:right="55"/>
              <w:jc w:val="center"/>
              <w:rPr>
                <w:b/>
                <w:sz w:val="11"/>
              </w:rPr>
            </w:pPr>
            <w:r>
              <w:rPr>
                <w:b/>
                <w:color w:val="FFFFFF"/>
                <w:w w:val="105"/>
                <w:sz w:val="11"/>
              </w:rPr>
              <w:t>Province</w:t>
            </w:r>
          </w:p>
        </w:tc>
        <w:tc>
          <w:tcPr>
            <w:tcW w:w="1224"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19"/>
              <w:rPr>
                <w:b/>
                <w:sz w:val="11"/>
              </w:rPr>
            </w:pPr>
            <w:r>
              <w:rPr>
                <w:b/>
                <w:color w:val="FFFFFF"/>
                <w:w w:val="105"/>
                <w:sz w:val="11"/>
              </w:rPr>
              <w:t>Ownership</w:t>
            </w:r>
          </w:p>
        </w:tc>
        <w:tc>
          <w:tcPr>
            <w:tcW w:w="646" w:type="dxa"/>
            <w:tcBorders>
              <w:top w:val="nil"/>
              <w:left w:val="nil"/>
              <w:bottom w:val="nil"/>
              <w:right w:val="nil"/>
            </w:tcBorders>
            <w:shd w:val="clear" w:color="auto" w:fill="000000"/>
          </w:tcPr>
          <w:p w:rsidR="00686F82" w:rsidRDefault="00686F82" w:rsidP="00E46FE7">
            <w:pPr>
              <w:pStyle w:val="TableParagraph"/>
              <w:spacing w:before="85" w:line="240" w:lineRule="auto"/>
              <w:ind w:left="56" w:right="48"/>
              <w:jc w:val="center"/>
              <w:rPr>
                <w:b/>
                <w:sz w:val="11"/>
              </w:rPr>
            </w:pPr>
            <w:r>
              <w:rPr>
                <w:b/>
                <w:color w:val="FFFFFF"/>
                <w:w w:val="105"/>
                <w:sz w:val="11"/>
              </w:rPr>
              <w:t>NDoH</w:t>
            </w:r>
          </w:p>
          <w:p w:rsidR="00686F82" w:rsidRDefault="00686F82" w:rsidP="00E46FE7">
            <w:pPr>
              <w:pStyle w:val="TableParagraph"/>
              <w:spacing w:before="14" w:line="240" w:lineRule="auto"/>
              <w:ind w:left="56" w:right="54"/>
              <w:jc w:val="center"/>
              <w:rPr>
                <w:b/>
                <w:sz w:val="11"/>
              </w:rPr>
            </w:pPr>
            <w:r>
              <w:rPr>
                <w:b/>
                <w:color w:val="FFFFFF"/>
                <w:w w:val="105"/>
                <w:sz w:val="11"/>
              </w:rPr>
              <w:t>Compliant</w:t>
            </w:r>
          </w:p>
        </w:tc>
        <w:tc>
          <w:tcPr>
            <w:tcW w:w="663" w:type="dxa"/>
            <w:tcBorders>
              <w:top w:val="nil"/>
              <w:left w:val="nil"/>
              <w:bottom w:val="nil"/>
              <w:right w:val="nil"/>
            </w:tcBorders>
            <w:shd w:val="clear" w:color="auto" w:fill="000000"/>
          </w:tcPr>
          <w:p w:rsidR="00686F82" w:rsidRDefault="00686F82" w:rsidP="00E46FE7">
            <w:pPr>
              <w:pStyle w:val="TableParagraph"/>
              <w:spacing w:before="85" w:line="240" w:lineRule="auto"/>
              <w:ind w:left="192"/>
              <w:rPr>
                <w:b/>
                <w:sz w:val="11"/>
              </w:rPr>
            </w:pPr>
            <w:r>
              <w:rPr>
                <w:b/>
                <w:color w:val="FFFFFF"/>
                <w:w w:val="105"/>
                <w:sz w:val="11"/>
              </w:rPr>
              <w:t>NDoH</w:t>
            </w:r>
          </w:p>
          <w:p w:rsidR="00686F82" w:rsidRDefault="00686F82" w:rsidP="00E46FE7">
            <w:pPr>
              <w:pStyle w:val="TableParagraph"/>
              <w:spacing w:before="14" w:line="240" w:lineRule="auto"/>
              <w:ind w:left="103"/>
              <w:rPr>
                <w:b/>
                <w:sz w:val="11"/>
              </w:rPr>
            </w:pPr>
            <w:r>
              <w:rPr>
                <w:b/>
                <w:color w:val="FFFFFF"/>
                <w:w w:val="105"/>
                <w:sz w:val="11"/>
              </w:rPr>
              <w:t>Activated</w:t>
            </w:r>
          </w:p>
        </w:tc>
        <w:tc>
          <w:tcPr>
            <w:tcW w:w="572" w:type="dxa"/>
            <w:tcBorders>
              <w:top w:val="nil"/>
              <w:left w:val="nil"/>
              <w:bottom w:val="nil"/>
              <w:right w:val="nil"/>
            </w:tcBorders>
            <w:shd w:val="clear" w:color="auto" w:fill="000000"/>
          </w:tcPr>
          <w:p w:rsidR="00686F82" w:rsidRDefault="00686F82" w:rsidP="00E46FE7">
            <w:pPr>
              <w:pStyle w:val="TableParagraph"/>
              <w:spacing w:before="9" w:line="240" w:lineRule="auto"/>
              <w:ind w:left="0"/>
              <w:rPr>
                <w:rFonts w:ascii="Times New Roman"/>
                <w:sz w:val="13"/>
              </w:rPr>
            </w:pPr>
          </w:p>
          <w:p w:rsidR="00686F82" w:rsidRDefault="00686F82" w:rsidP="00E46FE7">
            <w:pPr>
              <w:pStyle w:val="TableParagraph"/>
              <w:spacing w:line="240" w:lineRule="auto"/>
              <w:ind w:left="58" w:right="54"/>
              <w:jc w:val="center"/>
              <w:rPr>
                <w:b/>
                <w:sz w:val="11"/>
              </w:rPr>
            </w:pPr>
            <w:r>
              <w:rPr>
                <w:b/>
                <w:color w:val="FFFFFF"/>
                <w:w w:val="105"/>
                <w:sz w:val="11"/>
              </w:rPr>
              <w:t>Rejected</w:t>
            </w:r>
          </w:p>
        </w:tc>
      </w:tr>
      <w:tr w:rsidR="00686F82" w:rsidTr="00E46FE7">
        <w:trPr>
          <w:trHeight w:val="128"/>
        </w:trPr>
        <w:tc>
          <w:tcPr>
            <w:tcW w:w="2736" w:type="dxa"/>
            <w:tcBorders>
              <w:top w:val="nil"/>
            </w:tcBorders>
          </w:tcPr>
          <w:p w:rsidR="00686F82" w:rsidRDefault="00686F82" w:rsidP="00E46FE7">
            <w:pPr>
              <w:pStyle w:val="TableParagraph"/>
              <w:spacing w:line="108" w:lineRule="exact"/>
              <w:rPr>
                <w:sz w:val="9"/>
              </w:rPr>
            </w:pPr>
            <w:r>
              <w:rPr>
                <w:sz w:val="9"/>
              </w:rPr>
              <w:t>@20 Richardson (Tiyo Guest House and Conference)</w:t>
            </w:r>
          </w:p>
        </w:tc>
        <w:tc>
          <w:tcPr>
            <w:tcW w:w="946" w:type="dxa"/>
            <w:tcBorders>
              <w:top w:val="nil"/>
            </w:tcBorders>
          </w:tcPr>
          <w:p w:rsidR="00686F82" w:rsidRDefault="00686F82" w:rsidP="00E46FE7">
            <w:pPr>
              <w:pStyle w:val="TableParagraph"/>
              <w:spacing w:before="8" w:line="100" w:lineRule="exact"/>
              <w:rPr>
                <w:sz w:val="9"/>
              </w:rPr>
            </w:pPr>
            <w:r>
              <w:rPr>
                <w:sz w:val="9"/>
              </w:rPr>
              <w:t>Guest House</w:t>
            </w:r>
          </w:p>
        </w:tc>
        <w:tc>
          <w:tcPr>
            <w:tcW w:w="737" w:type="dxa"/>
            <w:tcBorders>
              <w:top w:val="nil"/>
            </w:tcBorders>
          </w:tcPr>
          <w:p w:rsidR="00686F82" w:rsidRDefault="00686F82" w:rsidP="00E46FE7">
            <w:pPr>
              <w:pStyle w:val="TableParagraph"/>
              <w:spacing w:before="8" w:line="100" w:lineRule="exact"/>
              <w:ind w:left="0" w:right="331"/>
              <w:jc w:val="right"/>
              <w:rPr>
                <w:sz w:val="9"/>
              </w:rPr>
            </w:pPr>
            <w:r>
              <w:rPr>
                <w:w w:val="101"/>
                <w:sz w:val="9"/>
              </w:rPr>
              <w:t>5</w:t>
            </w:r>
          </w:p>
        </w:tc>
        <w:tc>
          <w:tcPr>
            <w:tcW w:w="1863" w:type="dxa"/>
            <w:tcBorders>
              <w:top w:val="nil"/>
            </w:tcBorders>
          </w:tcPr>
          <w:p w:rsidR="00686F82" w:rsidRDefault="00686F82" w:rsidP="00E46FE7">
            <w:pPr>
              <w:pStyle w:val="TableParagraph"/>
              <w:spacing w:line="108" w:lineRule="exact"/>
              <w:ind w:left="13"/>
              <w:rPr>
                <w:sz w:val="9"/>
              </w:rPr>
            </w:pPr>
            <w:r>
              <w:rPr>
                <w:sz w:val="9"/>
              </w:rPr>
              <w:t>Nelson Mandela Bay Metropolitan Municipality</w:t>
            </w:r>
          </w:p>
        </w:tc>
        <w:tc>
          <w:tcPr>
            <w:tcW w:w="569" w:type="dxa"/>
            <w:tcBorders>
              <w:top w:val="nil"/>
            </w:tcBorders>
          </w:tcPr>
          <w:p w:rsidR="00686F82" w:rsidRDefault="00686F82" w:rsidP="00E46FE7">
            <w:pPr>
              <w:pStyle w:val="TableParagraph"/>
              <w:spacing w:before="8" w:line="100" w:lineRule="exact"/>
              <w:ind w:left="183" w:right="172"/>
              <w:jc w:val="center"/>
              <w:rPr>
                <w:sz w:val="9"/>
              </w:rPr>
            </w:pPr>
            <w:r>
              <w:rPr>
                <w:sz w:val="9"/>
              </w:rPr>
              <w:t>EC</w:t>
            </w:r>
          </w:p>
        </w:tc>
        <w:tc>
          <w:tcPr>
            <w:tcW w:w="1224" w:type="dxa"/>
            <w:tcBorders>
              <w:top w:val="nil"/>
            </w:tcBorders>
          </w:tcPr>
          <w:p w:rsidR="00686F82" w:rsidRDefault="00686F82" w:rsidP="00E46FE7">
            <w:pPr>
              <w:pStyle w:val="TableParagraph"/>
              <w:spacing w:line="108" w:lineRule="exact"/>
              <w:ind w:left="12"/>
              <w:rPr>
                <w:sz w:val="9"/>
              </w:rPr>
            </w:pPr>
            <w:r>
              <w:rPr>
                <w:sz w:val="9"/>
              </w:rPr>
              <w:t>Privately‐owned</w:t>
            </w:r>
          </w:p>
        </w:tc>
        <w:tc>
          <w:tcPr>
            <w:tcW w:w="646" w:type="dxa"/>
            <w:tcBorders>
              <w:top w:val="nil"/>
            </w:tcBorders>
          </w:tcPr>
          <w:p w:rsidR="00686F82" w:rsidRDefault="00686F82" w:rsidP="00E46FE7">
            <w:pPr>
              <w:pStyle w:val="TableParagraph"/>
              <w:spacing w:before="8" w:line="100" w:lineRule="exact"/>
              <w:ind w:left="257"/>
              <w:rPr>
                <w:sz w:val="9"/>
              </w:rPr>
            </w:pPr>
            <w:r>
              <w:rPr>
                <w:sz w:val="9"/>
              </w:rPr>
              <w:t>Yes</w:t>
            </w:r>
          </w:p>
        </w:tc>
        <w:tc>
          <w:tcPr>
            <w:tcW w:w="663" w:type="dxa"/>
            <w:tcBorders>
              <w:top w:val="nil"/>
            </w:tcBorders>
            <w:shd w:val="clear" w:color="auto" w:fill="FFC7CE"/>
          </w:tcPr>
          <w:p w:rsidR="00686F82" w:rsidRDefault="00686F82" w:rsidP="00E46FE7">
            <w:pPr>
              <w:pStyle w:val="TableParagraph"/>
              <w:spacing w:before="8" w:line="100" w:lineRule="exact"/>
              <w:ind w:left="274"/>
              <w:rPr>
                <w:sz w:val="9"/>
              </w:rPr>
            </w:pPr>
            <w:r>
              <w:rPr>
                <w:color w:val="9C0005"/>
                <w:sz w:val="9"/>
              </w:rPr>
              <w:t>No</w:t>
            </w:r>
          </w:p>
        </w:tc>
        <w:tc>
          <w:tcPr>
            <w:tcW w:w="572" w:type="dxa"/>
            <w:tcBorders>
              <w:top w:val="nil"/>
            </w:tcBorders>
            <w:shd w:val="clear" w:color="auto" w:fill="FFC7CE"/>
          </w:tcPr>
          <w:p w:rsidR="00686F82" w:rsidRDefault="00686F82" w:rsidP="00E46FE7">
            <w:pPr>
              <w:pStyle w:val="TableParagraph"/>
              <w:spacing w:before="8"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1st Class Manor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2 On Timber</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34 On Bonz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36 On Bonza Boutiqu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40 Wings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40 Wink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44 Macjanet Street, Baysvill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ddo National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442</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zon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zona Guest House Mount Frer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bert House Bed And Breakfast CC</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exandria High School Hostel, Erf 1353, Alexandria</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ige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iwal North Agricultural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iwal Nor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l Bed And Breakfasts In Delville Road</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286"/>
              <w:jc w:val="right"/>
              <w:rPr>
                <w:sz w:val="9"/>
              </w:rPr>
            </w:pPr>
            <w:r>
              <w:rPr>
                <w:sz w:val="9"/>
              </w:rPr>
              <w:t>124</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l Saint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2</w:t>
            </w:r>
          </w:p>
        </w:tc>
        <w:tc>
          <w:tcPr>
            <w:tcW w:w="1863" w:type="dxa"/>
          </w:tcPr>
          <w:p w:rsidR="00686F82" w:rsidRDefault="00686F82" w:rsidP="00E46FE7">
            <w:pPr>
              <w:pStyle w:val="TableParagraph"/>
              <w:spacing w:line="107" w:lineRule="exact"/>
              <w:ind w:left="13"/>
              <w:rPr>
                <w:sz w:val="9"/>
              </w:rPr>
            </w:pPr>
            <w:r>
              <w:rPr>
                <w:sz w:val="9"/>
              </w:rPr>
              <w:t>Engco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oe Grove Guest Farm</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phin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line="107"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mal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1</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delomi For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drieskraal Community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gler And Antelop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lue Crane Rout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pple@Jbay</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sante Guest House (Eastern Cap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shbourne Manor</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vondrus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mbisa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42</w:t>
            </w:r>
          </w:p>
        </w:tc>
        <w:tc>
          <w:tcPr>
            <w:tcW w:w="1863" w:type="dxa"/>
          </w:tcPr>
          <w:p w:rsidR="00686F82" w:rsidRDefault="00686F82" w:rsidP="00E46FE7">
            <w:pPr>
              <w:pStyle w:val="TableParagraph"/>
              <w:spacing w:before="13" w:line="93" w:lineRule="exact"/>
              <w:ind w:left="13"/>
              <w:rPr>
                <w:sz w:val="9"/>
              </w:rPr>
            </w:pPr>
            <w:r>
              <w:rPr>
                <w:sz w:val="9"/>
              </w:rPr>
              <w:t>Port St Johns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ntu Creation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viaanskloof Nature Reserv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6"/>
              <w:jc w:val="right"/>
              <w:rPr>
                <w:sz w:val="9"/>
              </w:rPr>
            </w:pPr>
            <w:r>
              <w:rPr>
                <w:sz w:val="9"/>
              </w:rPr>
              <w:t>328</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achwa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la Rosa Guest House (Eastern Cap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levue Buildin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lue Crane Rout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levue Forest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verly Corn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hotan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essed Corne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iss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ardwalk Casin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4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ranksome Country Hous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uffalo View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ulembu Airport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11"/>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utterwor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l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la Hosi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mdeboo National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98</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pe College Erf 2314</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lue Crane Rout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pe College Hall (Fort Beaufort)</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pe St Francis Resort</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284"/>
              <w:jc w:val="right"/>
              <w:rPr>
                <w:sz w:val="9"/>
              </w:rPr>
            </w:pPr>
            <w:r>
              <w:rPr>
                <w:sz w:val="9"/>
              </w:rPr>
              <w:t>390</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sabella Guest Hous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ta Village Chalets</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vers Country Hous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C Claassen Camping Sit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09"/>
              <w:jc w:val="right"/>
              <w:rPr>
                <w:sz w:val="9"/>
              </w:rPr>
            </w:pPr>
            <w:r>
              <w:rPr>
                <w:sz w:val="9"/>
              </w:rPr>
              <w:t>91</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eda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ief Henry Boklein Second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Port Elizabe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larend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fimvaba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Intsika Yeth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mfort Zon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mmando Drift Campsit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47</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rtyard Port Elizabe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2</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zy Pozy</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adock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adock Spa</w:t>
            </w:r>
          </w:p>
        </w:tc>
        <w:tc>
          <w:tcPr>
            <w:tcW w:w="946" w:type="dxa"/>
          </w:tcPr>
          <w:p w:rsidR="00686F82" w:rsidRDefault="00686F82" w:rsidP="00E46FE7">
            <w:pPr>
              <w:pStyle w:val="TableParagraph"/>
              <w:spacing w:before="6" w:line="100" w:lineRule="exact"/>
              <w:rPr>
                <w:sz w:val="9"/>
              </w:rPr>
            </w:pPr>
            <w:r>
              <w:rPr>
                <w:sz w:val="9"/>
              </w:rPr>
              <w:t>Resort</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awford Cabin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Great Ke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escent Mo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aku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an'S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57</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vine Sleep</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lakavu JSS</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ra Nginz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rdrecht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uble Mouth Camp And Caravan Sit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Great Ke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malitshona Jp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ne Ridge Country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wesa Nature Reserve: Chalets And Campsit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agles Ridg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ast London International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33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dg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khay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izabeth Donkin Psychaetric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izabeth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liot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akhay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anual Haven Wellness Centre</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piliswe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njo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1619 Former Magistrate Hous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206 Maluti Residential Unit 10</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206 Maluti Residential Unit 3</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206 Maluti Residential Unit 4</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2478 Mt Frere Residential Unit 2</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318 Mt Fetcher</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42 Ptn Erf 23 Mehlomakhulu Hoste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f 50435 Thubelihle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bl>
    <w:p w:rsidR="00686F82" w:rsidRDefault="00686F82" w:rsidP="00686F82">
      <w:pPr>
        <w:spacing w:line="100" w:lineRule="exact"/>
        <w:jc w:val="center"/>
        <w:rPr>
          <w:sz w:val="9"/>
        </w:rPr>
        <w:sectPr w:rsidR="00686F82" w:rsidSect="005A699D">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lastRenderedPageBreak/>
              <w:t>Fish River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64</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ish River Su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ish River Villa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est View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Engco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mer Eskom Building (Community Medical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line="107"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rer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rontier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rontier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line="107"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Makan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li Thembani In‐ Service Training Centre (Jj Serfortein)</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East Lond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73</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Kings Beac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8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Mthath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17</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teway Hous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len Grey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lengarriff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Great Ke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onubie Holiday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oodfella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aaff Reinet Shell Structure</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an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44</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andview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at 7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at Fish River</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6</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at Fish River Nature Reserve Double Drift Offic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52</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y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oendal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mpt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rewood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elenvale Clinic</w:t>
            </w:r>
          </w:p>
        </w:tc>
        <w:tc>
          <w:tcPr>
            <w:tcW w:w="946" w:type="dxa"/>
          </w:tcPr>
          <w:p w:rsidR="00686F82" w:rsidRDefault="00686F82" w:rsidP="00E46FE7">
            <w:pPr>
              <w:pStyle w:val="TableParagraph"/>
              <w:spacing w:before="6" w:line="100" w:lineRule="exact"/>
              <w:rPr>
                <w:sz w:val="9"/>
              </w:rPr>
            </w:pPr>
            <w:r>
              <w:rPr>
                <w:sz w:val="9"/>
              </w:rPr>
              <w:t>Clinic</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emingway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2</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erschel Village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ewu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ighgat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anjwa SPS Farm 73 Ptn 12</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uleka Nature Reserve</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um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Mbizan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me2Ho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mesta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tel Savoy And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ward Ben‐Mazwi Primary Schoo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uis Meiring Hoste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309"/>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umansdorp Boutiqu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33"/>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umansdorp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umewoo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dwala Lam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kamv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mizizi Clinic</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Mbizan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mvomvo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29</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a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Engco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dw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kwenkwezi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kwenkwezi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Great Ke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tab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sango Gate Boutique Hotel</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silimel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sland Spa Conference Centre Testing Centre</w:t>
            </w:r>
          </w:p>
        </w:tc>
        <w:tc>
          <w:tcPr>
            <w:tcW w:w="946" w:type="dxa"/>
          </w:tcPr>
          <w:p w:rsidR="00686F82" w:rsidRDefault="00686F82" w:rsidP="00E46FE7">
            <w:pPr>
              <w:pStyle w:val="TableParagraph"/>
              <w:spacing w:before="6" w:line="100" w:lineRule="exact"/>
              <w:rPr>
                <w:sz w:val="9"/>
              </w:rPr>
            </w:pPr>
            <w:r>
              <w:rPr>
                <w:sz w:val="9"/>
              </w:rPr>
              <w:t>Resor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aman Hall (Bethelsdorp)</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58</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e Gqabi Training Centr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65</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hn Bisekker School Hoste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ngilanga JP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ubertina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aroo Country Inn</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3</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elly'S Beach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line="107"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eurfontein Country Hous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line="107" w:lineRule="exact"/>
              <w:ind w:left="0" w:right="333"/>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anyisa Cycc</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oisan Tsitsikamma Trust Village Accommodation Unit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44</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utsong Tb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 Sandile Chalet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s Tide Boutique Hotel</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wan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7</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nock And Sleep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mani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uga Lm ( Jeffreysbay)</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72</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SD TVET (Mapuzi Campu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wa Nduku Sps Farm 73 Ptn 6</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wanokhany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wazakhele Community Health Centre</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 Mais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 Pearl Boutiqu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lawethu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Makan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n Visi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pho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t Grand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vende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 Chef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mon 3 Lodge, Kirkwood</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line="107"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ticia Bam Community Health Centre</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vy Mano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khokel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litha Hotel And Conferencing</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liz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llies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somm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vingston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4"/>
              <w:jc w:val="right"/>
              <w:rPr>
                <w:sz w:val="9"/>
              </w:rPr>
            </w:pPr>
            <w:r>
              <w:rPr>
                <w:sz w:val="9"/>
              </w:rPr>
              <w:t>294</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lzz Boutiqu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ck St Jail Complex</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4"/>
              <w:jc w:val="right"/>
              <w:rPr>
                <w:sz w:val="9"/>
              </w:rPr>
            </w:pPr>
            <w:r>
              <w:rPr>
                <w:sz w:val="9"/>
              </w:rPr>
              <w:t>207</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chab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colo Palac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line="107"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kholo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mmy'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lastRenderedPageBreak/>
              <w:t>Lushof Hoste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309"/>
              <w:jc w:val="right"/>
              <w:rPr>
                <w:sz w:val="9"/>
              </w:rPr>
            </w:pPr>
            <w:r>
              <w:rPr>
                <w:sz w:val="9"/>
              </w:rPr>
              <w:t>65</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sikisiki Village JS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clear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dzikane Ka Zulu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letswai Agricultural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li Accommodation And Adventur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loti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derson Country Hotel And Conference Centr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36</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tlap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y JSS Farm 73 Ptn 5</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yfair Hotel Mthath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zidlekay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bashe, Coffee Bay, Mvezo N Mandela – Phase 3 (GIS coordinate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deni SP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ntor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a Cas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45</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ddleburg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dlands College, Erf 12358, Bethelsdorp</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64</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kas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janyana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gco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kambathi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khululi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laml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ngqesha Great Plac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4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lteno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therwell Community Health Centre</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therwell Nu2</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42</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thlap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unt Came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untain Zebra Rest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pekweni Beach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176</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pofu Fort Fordyce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pongo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47</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t Ayliff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thatha Airport Hanger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thatha Gener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7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thatha Rest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vemve Boutique Hotel</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6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ahoon Caraven Park</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41</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amkelekile Accommodation</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ashua Buildin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13" w:line="93" w:lineRule="exact"/>
              <w:ind w:left="0" w:right="309"/>
              <w:jc w:val="right"/>
              <w:rPr>
                <w:sz w:val="9"/>
              </w:rPr>
            </w:pPr>
            <w:r>
              <w:rPr>
                <w:sz w:val="9"/>
              </w:rPr>
              <w:t>69</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cambedlana Game Farm</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dlambe Tourism Infrastructure And Heritag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dlunkulu JP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lson Mandela Bay Stadium</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gqungqushe FET</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315</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gubezizwe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ich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ich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olapeac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omvume Primary Schoo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onceb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13" w:line="93"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tab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tlambela JS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yinela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baasim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cean View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54</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d Jail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color w:val="FF0000"/>
                <w:w w:val="101"/>
                <w:sz w:val="9"/>
              </w:rPr>
              <w:t>6</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d Mfundisweni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11"/>
              <w:jc w:val="right"/>
              <w:rPr>
                <w:sz w:val="9"/>
              </w:rPr>
            </w:pPr>
            <w:r>
              <w:rPr>
                <w:sz w:val="9"/>
              </w:rPr>
              <w:t>48</w:t>
            </w:r>
          </w:p>
        </w:tc>
        <w:tc>
          <w:tcPr>
            <w:tcW w:w="1863" w:type="dxa"/>
          </w:tcPr>
          <w:p w:rsidR="00686F82" w:rsidRDefault="00686F82" w:rsidP="00E46FE7">
            <w:pPr>
              <w:pStyle w:val="TableParagraph"/>
              <w:spacing w:line="107" w:lineRule="exact"/>
              <w:ind w:left="13"/>
              <w:rPr>
                <w:sz w:val="9"/>
              </w:rPr>
            </w:pPr>
            <w:r>
              <w:rPr>
                <w:sz w:val="9"/>
              </w:rPr>
              <w:t>Ntabank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ngeluksnek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31</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sner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6</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ur Hom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viston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llotti Farm Conference Centr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61</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noram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erseveranc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holel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52</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ort Elizabeth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line="107" w:lineRule="exact"/>
              <w:ind w:left="0" w:right="309"/>
              <w:jc w:val="right"/>
              <w:rPr>
                <w:sz w:val="9"/>
              </w:rPr>
            </w:pPr>
            <w:r>
              <w:rPr>
                <w:sz w:val="9"/>
              </w:rPr>
              <w:t>19</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ort St Johns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53</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an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Cascade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87</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 Marine Port Elizabe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5</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Queen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Queens Terrac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3"/>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adie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Intsika Yeth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adisson Blu Hotel SA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al Visi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s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st Have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hodes Reservation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96</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 Front Estate</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line="107"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 Lodge (Umgazana River Lodge Spa &amp; Conference Center)</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Farm</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2</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Retreat On Sundays</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line="107"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East Lond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1</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Port Elizabe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3</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Port Elizabeth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1</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se Petal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ss Junior Prim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St Andrew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59</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ubicon Unit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21</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ddle Dow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int Barnaba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int Colmcille Secondary School Hoste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int Elizabe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int Patrick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voy Hotel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lastRenderedPageBreak/>
              <w:t>Sekunjalo Buildin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mphet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hirley Events Centre And Accommodation</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hoe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khumbule Nath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lak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lver Plum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mo Beacon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nako Luxar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ndicau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7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phe Lwando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phelwand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phokazi Hospitality</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p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65</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r Henry Ellio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7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sonk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43</w:t>
            </w:r>
          </w:p>
        </w:tc>
        <w:tc>
          <w:tcPr>
            <w:tcW w:w="1863" w:type="dxa"/>
          </w:tcPr>
          <w:p w:rsidR="00686F82" w:rsidRDefault="00686F82" w:rsidP="00E46FE7">
            <w:pPr>
              <w:pStyle w:val="TableParagraph"/>
              <w:spacing w:line="107" w:lineRule="exact"/>
              <w:ind w:left="13"/>
              <w:rPr>
                <w:sz w:val="9"/>
              </w:rPr>
            </w:pPr>
            <w:r>
              <w:rPr>
                <w:sz w:val="9"/>
              </w:rPr>
              <w:t>Sakhisizw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ya And Mihlali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ky Blu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merset East Royal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nwabo Primary Schoo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phum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prings Resort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S Gid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Colmcille Secondary School Hostel, Kirkwood</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Francis Bay Bowling Club</w:t>
            </w:r>
          </w:p>
        </w:tc>
        <w:tc>
          <w:tcPr>
            <w:tcW w:w="946" w:type="dxa"/>
          </w:tcPr>
          <w:p w:rsidR="00686F82" w:rsidRDefault="00686F82" w:rsidP="00E46FE7">
            <w:pPr>
              <w:pStyle w:val="TableParagraph"/>
              <w:spacing w:line="107" w:lineRule="exact"/>
              <w:rPr>
                <w:sz w:val="9"/>
              </w:rPr>
            </w:pPr>
            <w:r>
              <w:rPr>
                <w:sz w:val="9"/>
              </w:rPr>
              <w:t>Housing</w:t>
            </w:r>
          </w:p>
        </w:tc>
        <w:tc>
          <w:tcPr>
            <w:tcW w:w="737" w:type="dxa"/>
          </w:tcPr>
          <w:p w:rsidR="00686F82" w:rsidRDefault="00686F82" w:rsidP="00E46FE7">
            <w:pPr>
              <w:pStyle w:val="TableParagraph"/>
              <w:spacing w:line="107" w:lineRule="exact"/>
              <w:ind w:left="0" w:right="309"/>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Matthews And Bholotwa Tourism Projec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Patrick's Mission And Catholic Church</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3"/>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rkstroom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orms Rive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13" w:line="93"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mcay Camping Centr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13" w:line="93"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mmer Prid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13" w:line="93"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mmerstrand Inn</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tsani Escap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wift Trave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13" w:line="93"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api River Lodge (Mt Frer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09"/>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Umzimvub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aylor Beques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lkom Center For Learning ‐ Port Elizabeth</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Telkom</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andi'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13" w:line="93" w:lineRule="exact"/>
              <w:ind w:left="0" w:right="309"/>
              <w:jc w:val="right"/>
              <w:rPr>
                <w:sz w:val="9"/>
              </w:rPr>
            </w:pPr>
            <w:r>
              <w:rPr>
                <w:sz w:val="9"/>
              </w:rPr>
              <w:t>6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Absolut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13" w:line="93" w:lineRule="exact"/>
              <w:ind w:left="0" w:right="309"/>
              <w:jc w:val="right"/>
              <w:rPr>
                <w:sz w:val="9"/>
              </w:rPr>
            </w:pPr>
            <w:r>
              <w:rPr>
                <w:sz w:val="9"/>
              </w:rPr>
              <w:t>32</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ottag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D (Nkqube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Kraal Addo</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line="107" w:lineRule="exact"/>
              <w:ind w:left="0" w:right="309"/>
              <w:jc w:val="right"/>
              <w:rPr>
                <w:sz w:val="9"/>
              </w:rPr>
            </w:pPr>
            <w:r>
              <w:rPr>
                <w:sz w:val="9"/>
              </w:rPr>
              <w:t>37</w:t>
            </w:r>
          </w:p>
        </w:tc>
        <w:tc>
          <w:tcPr>
            <w:tcW w:w="1863" w:type="dxa"/>
          </w:tcPr>
          <w:p w:rsidR="00686F82" w:rsidRDefault="00686F82" w:rsidP="00E46FE7">
            <w:pPr>
              <w:pStyle w:val="TableParagraph"/>
              <w:spacing w:line="107"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Nest Lodg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Olive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13" w:line="93"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Royal Courtyar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53</w:t>
            </w:r>
          </w:p>
        </w:tc>
        <w:tc>
          <w:tcPr>
            <w:tcW w:w="1863" w:type="dxa"/>
          </w:tcPr>
          <w:p w:rsidR="00686F82" w:rsidRDefault="00686F82" w:rsidP="00E46FE7">
            <w:pPr>
              <w:pStyle w:val="TableParagraph"/>
              <w:spacing w:line="107"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Village Lifestyle Centr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Village Lodge Storms River Villa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mbalethu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omas Baines Nature Reserve</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8"/>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ree Tree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usong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nna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Port Elizabe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3</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ennery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inset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86</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its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itsitsikamma ‐ Oceanette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309"/>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olo Agricultural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olwana Nature Reserve</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EC Parks and Tourism Authority</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win Lodg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itenhage Town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58</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pper Mdumbe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alentine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13" w:line="93"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an Staden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ictori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ictoria Mano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illa Vintag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incent Road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lkerbouts Inn</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lmer Town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13" w:line="93" w:lineRule="exact"/>
              <w:ind w:left="0" w:right="309"/>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lter Sisulu University (Nelson Mandela Drive Campu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lter Sisulu University (Zamukulungisa Campu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line="107"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rmkaros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termelon In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esle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d Coast Sun International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96</w:t>
            </w:r>
          </w:p>
        </w:tc>
        <w:tc>
          <w:tcPr>
            <w:tcW w:w="1863" w:type="dxa"/>
          </w:tcPr>
          <w:p w:rsidR="00686F82" w:rsidRDefault="00686F82" w:rsidP="00E46FE7">
            <w:pPr>
              <w:pStyle w:val="TableParagraph"/>
              <w:spacing w:line="107"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low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lowmor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lows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47</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Xholora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YMCA Building ‐ Port Elizabeth</w:t>
            </w:r>
          </w:p>
        </w:tc>
        <w:tc>
          <w:tcPr>
            <w:tcW w:w="946" w:type="dxa"/>
          </w:tcPr>
          <w:p w:rsidR="00686F82" w:rsidRDefault="00686F82" w:rsidP="00E46FE7">
            <w:pPr>
              <w:pStyle w:val="TableParagraph"/>
              <w:spacing w:before="6" w:line="100" w:lineRule="exact"/>
              <w:rPr>
                <w:sz w:val="9"/>
              </w:rPr>
            </w:pPr>
            <w:r>
              <w:rPr>
                <w:sz w:val="9"/>
              </w:rPr>
              <w:t>Backpackers</w:t>
            </w:r>
          </w:p>
        </w:tc>
        <w:tc>
          <w:tcPr>
            <w:tcW w:w="737" w:type="dxa"/>
          </w:tcPr>
          <w:p w:rsidR="00686F82" w:rsidRDefault="00686F82" w:rsidP="00E46FE7">
            <w:pPr>
              <w:pStyle w:val="TableParagraph"/>
              <w:spacing w:before="6" w:line="100" w:lineRule="exact"/>
              <w:ind w:left="0" w:right="309"/>
              <w:jc w:val="right"/>
              <w:rPr>
                <w:sz w:val="9"/>
              </w:rPr>
            </w:pPr>
            <w:r>
              <w:rPr>
                <w:sz w:val="9"/>
              </w:rPr>
              <w:t>79</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Yolaa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etze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ovuyo Country Lodge (Duplicate ‐ 1700)</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ovuyo Guest House (Duplicate ‐ 1699)</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44</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oyisile JP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Q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wide Community Health Centre</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Nompumelelo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gqushw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Cecilia Makhiwan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Zithulel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Saint Lucy's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Joubertin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Midlan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Madwale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Duncan Village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New Have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hisho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Tafalofef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lastRenderedPageBreak/>
              <w:t>Ngqamakhwe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Winterberg SANT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Orsmond TB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Empilwe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Marjorie Parrish SANT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Margery Parkes TB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Aberdee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J Vorster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Sipetu Distric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tabank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Greenvill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Dr Malizo Mpehle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Flagstaff Clinic</w:t>
            </w:r>
          </w:p>
        </w:tc>
        <w:tc>
          <w:tcPr>
            <w:tcW w:w="946" w:type="dxa"/>
          </w:tcPr>
          <w:p w:rsidR="00686F82" w:rsidRDefault="00686F82" w:rsidP="00E46FE7">
            <w:pPr>
              <w:pStyle w:val="TableParagraph"/>
              <w:spacing w:before="6" w:line="100" w:lineRule="exact"/>
              <w:rPr>
                <w:sz w:val="9"/>
              </w:rPr>
            </w:pPr>
            <w:r>
              <w:rPr>
                <w:sz w:val="9"/>
              </w:rPr>
              <w:t>Clinic</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Nessie Knigh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hlontl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Steynsburg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urgersdorp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before="6" w:line="100"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Double Drift Nature Reserve (Nottingham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297" w:right="286"/>
              <w:jc w:val="center"/>
              <w:rPr>
                <w:sz w:val="9"/>
              </w:rPr>
            </w:pPr>
            <w:r>
              <w:rPr>
                <w:sz w:val="9"/>
              </w:rPr>
              <w:t>12</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Dr Beyers Naude (Graaff‐Reinet)</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6" w:line="100" w:lineRule="exact"/>
              <w:ind w:left="297" w:right="286"/>
              <w:jc w:val="center"/>
              <w:rPr>
                <w:sz w:val="9"/>
              </w:rPr>
            </w:pPr>
            <w:r>
              <w:rPr>
                <w:sz w:val="9"/>
              </w:rPr>
              <w:t>27</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Dr Beyers Naude (Jansenville)</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Limako Community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Eluxolweni</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6" w:line="100" w:lineRule="exact"/>
              <w:ind w:left="297" w:right="286"/>
              <w:jc w:val="center"/>
              <w:rPr>
                <w:sz w:val="9"/>
              </w:rPr>
            </w:pPr>
            <w:r>
              <w:rPr>
                <w:sz w:val="9"/>
              </w:rPr>
              <w:t>5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Bosasa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6" w:line="100" w:lineRule="exact"/>
              <w:ind w:left="297" w:right="286"/>
              <w:jc w:val="center"/>
              <w:rPr>
                <w:sz w:val="9"/>
              </w:rPr>
            </w:pPr>
            <w:r>
              <w:rPr>
                <w:sz w:val="9"/>
              </w:rPr>
              <w:t>20</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Kei Road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Frankfort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1"/>
              <w:rPr>
                <w:sz w:val="9"/>
              </w:rPr>
            </w:pPr>
            <w:r>
              <w:rPr>
                <w:sz w:val="9"/>
              </w:rPr>
              <w:t>Cathcart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Kati‐Kati Hall</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shd w:val="clear" w:color="auto" w:fill="FFC7CE"/>
          </w:tcPr>
          <w:p w:rsidR="00686F82" w:rsidRDefault="00686F82" w:rsidP="00E46FE7">
            <w:pPr>
              <w:pStyle w:val="TableParagraph"/>
              <w:spacing w:before="6" w:line="100" w:lineRule="exact"/>
              <w:jc w:val="center"/>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Kwa‐bacha Fresh Produce Market</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tcPr>
          <w:p w:rsidR="00686F82" w:rsidRDefault="00686F82" w:rsidP="00E46FE7">
            <w:pPr>
              <w:pStyle w:val="TableParagraph"/>
              <w:spacing w:before="6" w:line="100" w:lineRule="exact"/>
              <w:ind w:left="297" w:right="285"/>
              <w:jc w:val="center"/>
              <w:rPr>
                <w:sz w:val="9"/>
              </w:rPr>
            </w:pPr>
            <w:r>
              <w:rPr>
                <w:sz w:val="9"/>
              </w:rPr>
              <w:t>15</w:t>
            </w:r>
          </w:p>
        </w:tc>
        <w:tc>
          <w:tcPr>
            <w:tcW w:w="1863" w:type="dxa"/>
          </w:tcPr>
          <w:p w:rsidR="00686F82" w:rsidRDefault="00686F82" w:rsidP="00E46FE7">
            <w:pPr>
              <w:pStyle w:val="TableParagraph"/>
              <w:spacing w:before="13" w:line="93" w:lineRule="exact"/>
              <w:ind w:left="13"/>
              <w:rPr>
                <w:sz w:val="9"/>
              </w:rPr>
            </w:pPr>
            <w:r>
              <w:rPr>
                <w:sz w:val="9"/>
              </w:rPr>
              <w:t>Umzimvub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Gorah Elephant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13" w:line="93" w:lineRule="exact"/>
              <w:ind w:left="297" w:right="285"/>
              <w:jc w:val="center"/>
              <w:rPr>
                <w:sz w:val="9"/>
              </w:rPr>
            </w:pPr>
            <w:r>
              <w:rPr>
                <w:sz w:val="9"/>
              </w:rPr>
              <w:t>11</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 47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0 on Cap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297"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0 on Milne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1 Worcester‐on‐Durba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37 High Stree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4 on Marin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A St. Aidan's Guest Cotta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3 On Gle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6 On Chamberlai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9 On Church Guest House and Conferencing</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 Rothman Stree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 on Jameso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0 College Driv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7 Citi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7 Rainbird self catering</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8A Grahamstow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Stone's Throw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Villa de Me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White Hous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1 Kynasto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n die Oewer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Qtansisi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solute Cornwall Bed and Breakfas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cacia Guest Cottag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do Bush Palac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do Dung Beetle Guest Farm</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do Mud Hut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do Wildlif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miral's Lodg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miralty Beach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 Beach Bed and Breakfas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Dream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os Country Estat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hoy Boutiq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Bei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goa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iwal Villa Gues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oe Tented Camp</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o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pin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tenburgh Accommodation</w:t>
            </w:r>
          </w:p>
        </w:tc>
        <w:tc>
          <w:tcPr>
            <w:tcW w:w="946" w:type="dxa"/>
          </w:tcPr>
          <w:p w:rsidR="00686F82" w:rsidRDefault="00686F82" w:rsidP="00E46FE7">
            <w:pPr>
              <w:pStyle w:val="TableParagraph"/>
              <w:spacing w:before="4" w:line="103" w:lineRule="exact"/>
              <w:ind w:left="17"/>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nala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ngco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pondo Backpacker Lodge</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tola Mountain View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zing Grac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ery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chorag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d the cow jumped over the moon...</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ni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part‐min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qua Marin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quariu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eena Riverside Country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eena Riverside Resor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297" w:right="287"/>
              <w:jc w:val="center"/>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istocat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minel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minel Villa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297"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UM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ssegaaibosch Country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 Sta‐Plus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 the Wood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alon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oce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ondrus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Homes and Villa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ltic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refoot Addo Elephan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rtholomews Lof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side Guest House (Port Elizabeth)</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sid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sville Beach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ach Break</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lastRenderedPageBreak/>
              <w:t>Beach Cabana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achwalk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acon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Belle V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nri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bby`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 Fiv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shops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Bay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Bend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Horizon Ba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Lagoon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280"/>
              <w:jc w:val="right"/>
              <w:rPr>
                <w:sz w:val="10"/>
              </w:rPr>
            </w:pPr>
            <w:r>
              <w:rPr>
                <w:w w:val="95"/>
                <w:sz w:val="10"/>
              </w:rPr>
              <w:t>10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Lagoon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View Bed and Breakfas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water beachfron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water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water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iphihlelo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 a Vie Self Catering</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za Bay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ight on 5th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ighton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isan on the Canal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adlands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okes Hill Suite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T Four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ccara Wildlife Reserve‐Clifton Manor</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iten Verwagte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kel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nkers Inn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rlington Bush Cottag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xton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ydand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llawa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mdeboo Cottag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nnon Rocks Holiday Resort</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73</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pe Flam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rnarvon Dal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rslogie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Mia Health Spa &amp;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eltis Country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pman Manor</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rihandra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intsa Sand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umluyatha Mthatha Airpor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intsa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ity Events &amp; Conferencing</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eveland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ifford Elizabeth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ega Development Corporation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ega Development Corporatio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8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ega Development Corporation Self Catering</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ffee Shack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lonel Graham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nifer Beach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al Beach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al on Belgravia Boutiq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al Tre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sy Posy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ttage on the Hill</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awfords Beach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own River Safari</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owned Cran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ypress Cottage Graaff‐Reine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ns Country Lodge &amp; Event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Nyand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ph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ys En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Old Drift Guest Farm</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er Cotta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sert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e Kraaltjie Gastehui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e Tuishui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o Dell'Amor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rkies Dream Beach Front Accommodation</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lphin Danc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lphin Dance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lphin View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lphin View Lodg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eamer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iftwood</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ostd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iwekloof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ke of Bedford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shd w:val="clear" w:color="auto" w:fill="FFC7CE"/>
          </w:tcPr>
          <w:p w:rsidR="00686F82" w:rsidRDefault="00686F82" w:rsidP="00E46FE7">
            <w:pPr>
              <w:pStyle w:val="TableParagraph"/>
              <w:spacing w:before="4" w:line="103" w:lineRule="exact"/>
              <w:ind w:left="0" w:right="330"/>
              <w:jc w:val="right"/>
              <w:rPr>
                <w:sz w:val="10"/>
              </w:rPr>
            </w:pPr>
            <w:r>
              <w:rPr>
                <w:color w:val="9C0005"/>
                <w:w w:val="98"/>
                <w:sz w:val="10"/>
              </w:rPr>
              <w:t>0</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g Beetle Cotta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gbeetle River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sk to Dawn Garden Cour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s Crag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s Ne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s Nes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rl‐ Earl Guest House‐ Ngcobo</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ngco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ge Lodge 2</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khay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 Yolo On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andsrivier Accommodatio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s Footprin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lenich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lastRenderedPageBreak/>
              <w:t>Elsa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bo Guest Vill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dalweni Private Game Reserve &amp; Country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dulini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Umzimvub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vely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zamampondo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rst Aven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st Hall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 Hook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ur Wome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nora Guestfarm &amp; Excursion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rdenview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te 66</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elhoutbos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rald's Gif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rman Bay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nubi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and House Jeffrey's Bay</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yston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Lodge on the E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cklewood Hill Country Hous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ga Hag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ga Haga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llack Manor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lyards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lyards Hotel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ppy Jackal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rmony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ather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mingway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ritage Guest House (Alexandri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ritage Guest House (queenstow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rm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l Street Manor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lscape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s Grac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losi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ckley Cottages</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LE IN THE WALL</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stead</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pefield Country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pewell Private Game Reserv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Osner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Victoria Mew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se Pinnaqui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tbosch Bay 20; Tiptol</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tboschbaai no.1</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bert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mansdorp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merail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bhayi Town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anga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digo</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dwendw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verell Station</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zolo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land Vibe Jeffrey's Bay</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land Vibe Port Elizabeth</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land Way Villa Luxury Accommodatio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Bay Zebra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effreys Bay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effreys Bay Beach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emima's Hospitality</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enny'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FT Jewels Apartmen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FT Jewel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liza's Plac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iega Game Reserve Settlers Drift</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iega Main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iega River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iega Ukhozi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oo Ouberg Guest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oopark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ooRu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tberg Villa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i</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iskama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lly's Beach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nnawa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nnaway Hotel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ennington Palm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aya Beach House</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ol Newman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m's Plac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 Georg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fisher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s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b Inn Beach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mani Resort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mdomo Caravan &amp; Camping</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mweer Lodge: Oviston Game Reserv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wie River Chale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ransplaas ‐ Springbok Cotta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ransplaas Nyala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ronenhoff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dudu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zuko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ntu Private Game Reserve ‐ Luxur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lastRenderedPageBreak/>
              <w:t>Kwantu Private Game Reserve ‐ Pollards Inn</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zi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 and K On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 and K Two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Cas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Maso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Mer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RIVIERA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lapanzi Guest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nhern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Bl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Fishermans B and B</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euwenbosch Country Hous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mon Tree Lan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mon3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lli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MAKATSO LODGE AND CONFERENCE CENT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bengula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dge on Main Guest House &amp; Conference Centr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erie Ruskamp</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74</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mbardini Game Farm</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rd Selborn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ngile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4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pus Den Country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yolo Gues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wethu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clear Mano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ba Bay resorts</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ba Bay Resorts ‐ Caravan Park</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7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ba Bay Resorts ‐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4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olyn</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olyn Beach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fusa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280"/>
              <w:jc w:val="right"/>
              <w:rPr>
                <w:sz w:val="10"/>
              </w:rPr>
            </w:pPr>
            <w:r>
              <w:rPr>
                <w:w w:val="95"/>
                <w:sz w:val="10"/>
              </w:rPr>
              <w:t>128</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wand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ngwane Na Maqwathi</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nsfield</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ntlapo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ine Gues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re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zidlekhay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bhash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 Cas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dolino Caravan Park</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erli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ntors Country Estat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 Cas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lkwood Country Cotta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llard Crescen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llbur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lls Manor</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samba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khambathi Main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lteno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goose Manor</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gans Ba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ain View Manor</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pekweni Beach Resort‐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qanduli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thatha Dam Resort Luchaba Nature Reserv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thatha Res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riel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yPond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ptun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wington Plac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wton Sand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wtondale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guni Country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iche Accommodation Port Elizabeth</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rwoo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ttingham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ttingham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va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tsizw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Umzimvub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K LANE Bed and Breakfas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k Lodg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khampton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cean Ba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cean Breez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ceana Beach &amp; Wildlife Reserv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ld Thomas River Rambl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 The Bay</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 the Beach Guest House and Apartment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rangia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ude Pastorie Kothui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yster Ba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bala Private Nature Reserve‐Camp site</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bala Private Nature Reserve‐Events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bala Private Nature Reserve‐Self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lm Beach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rk Plac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rk Plac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rrot Peek In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arson Park Resort Caravan &amp; Camping</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ne Lodge Caravan Park</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ne Lodge Resort</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8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nnaquin Holiday Apartmen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meroy Lod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rt Elizabeth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rtofino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sitano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EL ICC</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26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Regent (events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Regent</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7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SA Holiday Resort</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mbaPrivateGameReserveandSafariLodge‐MsengeBushLodg</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ight="-15"/>
              <w:rPr>
                <w:sz w:val="10"/>
              </w:rPr>
            </w:pPr>
            <w:r>
              <w:rPr>
                <w:sz w:val="10"/>
              </w:rPr>
              <w:t>PumbaWaterLodgeatPumbaPrivateGameReserveandSafariLod</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Quarry lake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Quatermain's 1920's Safari Camp</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inbow Guest House &amp; Tour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sthaven Guest House (Matatiel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sthaven Guest House (Mthath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treat on Mai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 Bend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 Road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ben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den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oikrans Camp sites – Groendal Nature Reserve</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oikrans Chalet in Groendal Nature Reserv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se and Al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se of Sharo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sedale Farm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Steytlervill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don Private Nature Reserv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mara Private Game Reserve – Karoo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mara Private Game Reserve – Sibella Suite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dal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ra‐Le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tatiel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rili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voy Exec</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a Whisper Guest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als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ashells Luxury Accommodation</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derkloof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e Mor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amwari Bayeth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erborn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buya Game Reserve ‐ Bush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buya Game Reserve‐Forest Camp</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buya Game Reserve‐River Camp</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dwell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 Seven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dawn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naw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biz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nga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pho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ps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4</w:t>
            </w:r>
          </w:p>
        </w:tc>
        <w:tc>
          <w:tcPr>
            <w:tcW w:w="1863" w:type="dxa"/>
          </w:tcPr>
          <w:p w:rsidR="00686F82" w:rsidRDefault="00686F82" w:rsidP="00E46FE7">
            <w:pPr>
              <w:pStyle w:val="TableParagraph"/>
              <w:spacing w:before="13" w:line="93" w:lineRule="exact"/>
              <w:ind w:left="13"/>
              <w:rPr>
                <w:sz w:val="9"/>
              </w:rPr>
            </w:pPr>
            <w:r>
              <w:rPr>
                <w:sz w:val="9"/>
              </w:rPr>
              <w:t>Ngquza Hill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r Roys at the Sea</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r Roy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k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leepwell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merset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pumla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gqushw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UNDS OF THE SEA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uthernstar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POTTED GRUNTER RESORT</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Francis Bay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Francis Golf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agger Inn Guest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ellenhof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emar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one Crescen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mmer Blu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mmer Hous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 1 Port Elizabeth</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pertubes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pertub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pertubes Villa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wallows Nest Country Cottages</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ymington Hous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C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tabank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enahead Mountain Lodge and Reserv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tchwood Country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each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irdhouse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oatshed</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urrough Guest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aledo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ock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omfrey Cottage Collectio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Senq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orner House @ Bartholomew's Lof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roft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Amahlath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ullinan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ernery Chalet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ernery Lodge &amp; Chalets</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raham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ill Boutique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ly Hill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use Quarter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ub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ut Bed and Breakfas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Kelway Hotel (Luxury)</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Kelway Hotel (Standard)</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King William's Town Club</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Kingsma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oerie Hid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ookou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Mandyvill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Milne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yster Box Beach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yster Shack</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lac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ralia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xton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lantatio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eef</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oyal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ussel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afari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ands @ St Franci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ilo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pinning Reel</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ymphon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noch Mgiji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Terrac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enue @ Great Kei</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Great Ke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c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ew</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llag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hite Hous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AbsoluteOn42</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rndale Safari</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unzi Bush Lod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yme and Again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dewater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llies African Safaris</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lue Crane Rou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phill</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avel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Travellers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eetop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N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Raymond Mhla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36</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Lodge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Manor</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on Se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amma Village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itsikhaya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be 'n Axe Boutique Lodge, Backpackers and Camping</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Kou‐Kam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ilight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in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fumene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huru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tali Country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zimvubu Retrea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Port St Johns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pper Room Luxur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lley Bushveld Country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ela‐In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ctoria and Alfre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ctoria Mano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ctorian Square Guest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Majestic</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dlamb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ge Break Cape St Franci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nolux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rginia Town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lmer Height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lmer Road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rmKaros Bed &amp;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rmKaros Conference Hous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terside living estat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yside Budget Hotel &amp; Conference Cent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Mnqum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elgemoed Chale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elvanpas Guest Farm</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Inxuba Yethemb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alesway Lo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te House ‐ Jeffreys Bay</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ug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tehous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King Sabata Dalindyebo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lowmore Caravan Park</w:t>
            </w:r>
          </w:p>
        </w:tc>
        <w:tc>
          <w:tcPr>
            <w:tcW w:w="946" w:type="dxa"/>
          </w:tcPr>
          <w:p w:rsidR="00686F82" w:rsidRDefault="00686F82" w:rsidP="00E46FE7">
            <w:pPr>
              <w:pStyle w:val="TableParagraph"/>
              <w:spacing w:before="13" w:line="93"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Dr Beyers Naud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ndsor Cabana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2</w:t>
            </w:r>
          </w:p>
        </w:tc>
        <w:tc>
          <w:tcPr>
            <w:tcW w:w="1863" w:type="dxa"/>
          </w:tcPr>
          <w:p w:rsidR="00686F82" w:rsidRDefault="00686F82" w:rsidP="00E46FE7">
            <w:pPr>
              <w:pStyle w:val="TableParagraph"/>
              <w:spacing w:before="13" w:line="93" w:lineRule="exact"/>
              <w:ind w:left="13"/>
              <w:rPr>
                <w:sz w:val="9"/>
              </w:rPr>
            </w:pPr>
            <w:r>
              <w:rPr>
                <w:sz w:val="9"/>
              </w:rPr>
              <w:t>Buffalo Cit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bur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bury Tented Camp</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an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cliffe Country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Elundi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YMCA Port Elizabeth</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etan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Walter Sisul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in‐Thin Lodg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elson Mandela Bay Metropolitan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uurberg Mountain Villa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Sundays River Valley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E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28 Smith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Nala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33 Meyer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Tokologo Local Municipality</w:t>
            </w:r>
          </w:p>
        </w:tc>
        <w:tc>
          <w:tcPr>
            <w:tcW w:w="569" w:type="dxa"/>
          </w:tcPr>
          <w:p w:rsidR="00686F82" w:rsidRDefault="00686F82" w:rsidP="00E46FE7">
            <w:pPr>
              <w:pStyle w:val="TableParagraph"/>
              <w:spacing w:before="6" w:line="100" w:lineRule="exact"/>
              <w:ind w:left="183"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ca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7</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Bloemfontei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legr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sotho Cultural Villag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Maluti a Phofu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la Rosa Guest House (Free Stat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Setsot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irst Million Development T/A Black Mountai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5</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oemhof Dam (Sandveld Nature Reserve)</w:t>
            </w:r>
          </w:p>
        </w:tc>
        <w:tc>
          <w:tcPr>
            <w:tcW w:w="946" w:type="dxa"/>
          </w:tcPr>
          <w:p w:rsidR="00686F82" w:rsidRDefault="00686F82" w:rsidP="00E46FE7">
            <w:pPr>
              <w:pStyle w:val="TableParagraph"/>
              <w:spacing w:before="6" w:line="100" w:lineRule="exact"/>
              <w:rPr>
                <w:sz w:val="9"/>
              </w:rPr>
            </w:pPr>
            <w:r>
              <w:rPr>
                <w:sz w:val="9"/>
              </w:rPr>
              <w:t>Housing (Homeless)</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Tswelopel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n Hotel Bloemfontein Centra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5</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stell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Bloemfontei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1</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stay Ladybrand</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Mantsop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lementia Function and Conference Venu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oqhak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anberry Cottag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42</w:t>
            </w:r>
          </w:p>
        </w:tc>
        <w:tc>
          <w:tcPr>
            <w:tcW w:w="1863" w:type="dxa"/>
          </w:tcPr>
          <w:p w:rsidR="00686F82" w:rsidRDefault="00686F82" w:rsidP="00E46FE7">
            <w:pPr>
              <w:pStyle w:val="TableParagraph"/>
              <w:spacing w:line="107" w:lineRule="exact"/>
              <w:ind w:left="13"/>
              <w:rPr>
                <w:sz w:val="9"/>
              </w:rPr>
            </w:pPr>
            <w:r>
              <w:rPr>
                <w:sz w:val="9"/>
              </w:rPr>
              <w:t>Mantsop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zin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3</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arm Hous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7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uriesburg Country In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1</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iep Dam NR An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39</w:t>
            </w:r>
          </w:p>
        </w:tc>
        <w:tc>
          <w:tcPr>
            <w:tcW w:w="1863" w:type="dxa"/>
          </w:tcPr>
          <w:p w:rsidR="00686F82" w:rsidRDefault="00686F82" w:rsidP="00E46FE7">
            <w:pPr>
              <w:pStyle w:val="TableParagraph"/>
              <w:spacing w:line="107" w:lineRule="exact"/>
              <w:ind w:left="13"/>
              <w:rPr>
                <w:sz w:val="9"/>
              </w:rPr>
            </w:pPr>
            <w:r>
              <w:rPr>
                <w:sz w:val="9"/>
              </w:rPr>
              <w:t>Kopano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len Reenen Rest Camp (Caravan and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line="107"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olden Gate National Park (Hotel and Chalet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38</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rrismith Inn</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aluti a Phofung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mperan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36</w:t>
            </w:r>
          </w:p>
        </w:tc>
        <w:tc>
          <w:tcPr>
            <w:tcW w:w="1863" w:type="dxa"/>
          </w:tcPr>
          <w:p w:rsidR="00686F82" w:rsidRDefault="00686F82" w:rsidP="00E46FE7">
            <w:pPr>
              <w:pStyle w:val="TableParagraph"/>
              <w:spacing w:line="107" w:lineRule="exact"/>
              <w:ind w:left="13"/>
              <w:rPr>
                <w:sz w:val="9"/>
              </w:rPr>
            </w:pPr>
            <w:r>
              <w:rPr>
                <w:sz w:val="9"/>
              </w:rPr>
              <w:t>Setsoto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ppies Dam Nature Reserve An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Ngwathe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dybrand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tsop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Ladybrand Heritage Hous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tsopa Local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rd Frase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6" w:line="100" w:lineRule="exact"/>
              <w:ind w:left="178" w:right="172"/>
              <w:jc w:val="center"/>
              <w:rPr>
                <w:sz w:val="9"/>
              </w:rPr>
            </w:pPr>
            <w:r>
              <w:rPr>
                <w:sz w:val="9"/>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irst Million Development T/A Windmill Casin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ria Morok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tsi Matso Dam</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32</w:t>
            </w:r>
          </w:p>
        </w:tc>
        <w:tc>
          <w:tcPr>
            <w:tcW w:w="1863" w:type="dxa"/>
          </w:tcPr>
          <w:p w:rsidR="00686F82" w:rsidRDefault="00686F82" w:rsidP="00E46FE7">
            <w:pPr>
              <w:pStyle w:val="TableParagraph"/>
              <w:spacing w:line="107"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nte Bello Estat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57</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aledi Su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rk Hill Luxury Accomodation</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elonom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hillip Sanders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51</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sident Hotel Bloemfontei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26</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H Matjhabeng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Bloemfontein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Fischer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Hotel Bloemfontei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ndvel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Tswelopel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solburg (Indaba Hotel)</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etsimahol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ekoeivlei Nr An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6</w:t>
            </w:r>
          </w:p>
        </w:tc>
        <w:tc>
          <w:tcPr>
            <w:tcW w:w="1863" w:type="dxa"/>
          </w:tcPr>
          <w:p w:rsidR="00686F82" w:rsidRDefault="00686F82" w:rsidP="00E46FE7">
            <w:pPr>
              <w:pStyle w:val="TableParagraph"/>
              <w:spacing w:line="107" w:lineRule="exact"/>
              <w:ind w:left="13"/>
              <w:rPr>
                <w:sz w:val="9"/>
              </w:rPr>
            </w:pPr>
            <w:r>
              <w:rPr>
                <w:sz w:val="9"/>
              </w:rPr>
              <w:t>Phumele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etdoring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Bloemfontei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19</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Helena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Bloemfontei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lkom Center For Learning ‐ Bloemfontein</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Telkom</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aba Nchu</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Green Acor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Setsot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Ne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kologo Game Farm</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ansnet Student Lodge (School Of Rai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348</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ompsburg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uscany Lodge And Conference Centr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ussen Die Riviere Nature Reserve An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7</w:t>
            </w:r>
          </w:p>
        </w:tc>
        <w:tc>
          <w:tcPr>
            <w:tcW w:w="1863" w:type="dxa"/>
          </w:tcPr>
          <w:p w:rsidR="00686F82" w:rsidRDefault="00686F82" w:rsidP="00E46FE7">
            <w:pPr>
              <w:pStyle w:val="TableParagraph"/>
              <w:spacing w:line="107"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elkom</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elkom In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genhof Environmental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88</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llem Pretorius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37</w:t>
            </w:r>
          </w:p>
        </w:tc>
        <w:tc>
          <w:tcPr>
            <w:tcW w:w="1863" w:type="dxa"/>
          </w:tcPr>
          <w:p w:rsidR="00686F82" w:rsidRDefault="00686F82" w:rsidP="00E46FE7">
            <w:pPr>
              <w:pStyle w:val="TableParagraph"/>
              <w:spacing w:line="107"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itsieshoek Mountai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82</w:t>
            </w:r>
          </w:p>
        </w:tc>
        <w:tc>
          <w:tcPr>
            <w:tcW w:w="1863" w:type="dxa"/>
          </w:tcPr>
          <w:p w:rsidR="00686F82" w:rsidRDefault="00686F82" w:rsidP="00E46FE7">
            <w:pPr>
              <w:pStyle w:val="TableParagraph"/>
              <w:spacing w:line="107"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yndford Holiday Farm</w:t>
            </w:r>
          </w:p>
        </w:tc>
        <w:tc>
          <w:tcPr>
            <w:tcW w:w="946" w:type="dxa"/>
          </w:tcPr>
          <w:p w:rsidR="00686F82" w:rsidRDefault="00686F82" w:rsidP="00E46FE7">
            <w:pPr>
              <w:pStyle w:val="TableParagraph"/>
              <w:spacing w:before="6" w:line="100" w:lineRule="exact"/>
              <w:rPr>
                <w:sz w:val="9"/>
              </w:rPr>
            </w:pPr>
            <w:r>
              <w:rPr>
                <w:sz w:val="9"/>
              </w:rPr>
              <w:t>Resor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oem Hotel Conference and Sp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6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rkfontein Natur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39</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nate Nate wa Phokeng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5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hrlich Park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alekan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ons Rest Country Estat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3</w:t>
            </w:r>
          </w:p>
        </w:tc>
        <w:tc>
          <w:tcPr>
            <w:tcW w:w="1863" w:type="dxa"/>
          </w:tcPr>
          <w:p w:rsidR="00686F82" w:rsidRDefault="00686F82" w:rsidP="00E46FE7">
            <w:pPr>
              <w:pStyle w:val="TableParagraph"/>
              <w:spacing w:before="13" w:line="93" w:lineRule="exact"/>
              <w:ind w:left="13"/>
              <w:rPr>
                <w:sz w:val="9"/>
              </w:rPr>
            </w:pPr>
            <w:r>
              <w:rPr>
                <w:sz w:val="9"/>
              </w:rPr>
              <w:t>Mafub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Awimaweh Resort Pty Ltd</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50</w:t>
            </w:r>
          </w:p>
        </w:tc>
        <w:tc>
          <w:tcPr>
            <w:tcW w:w="1863" w:type="dxa"/>
          </w:tcPr>
          <w:p w:rsidR="00686F82" w:rsidRDefault="00686F82" w:rsidP="00E46FE7">
            <w:pPr>
              <w:pStyle w:val="TableParagraph"/>
              <w:spacing w:before="13" w:line="93" w:lineRule="exact"/>
              <w:ind w:left="13"/>
              <w:rPr>
                <w:sz w:val="9"/>
              </w:rPr>
            </w:pPr>
            <w:r>
              <w:rPr>
                <w:sz w:val="9"/>
              </w:rPr>
              <w:t>Mantsop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oem Sp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7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Splendid In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38</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lekan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uro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ins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4"/>
              <w:jc w:val="right"/>
              <w:rPr>
                <w:sz w:val="9"/>
              </w:rPr>
            </w:pPr>
            <w:r>
              <w:rPr>
                <w:sz w:val="9"/>
              </w:rPr>
              <w:t>11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n the Hill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nt d' Or Hotel for Claren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shoff Game Farm (Leeukop Game Farm)</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Tokolog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rmitory ‐ Sibanye (Beatrix Min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asilony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nisef Building ‐ Harmony (Harmony Gold Min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ggle Inn</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09"/>
              <w:jc w:val="right"/>
              <w:rPr>
                <w:sz w:val="9"/>
              </w:rPr>
            </w:pPr>
            <w:r>
              <w:rPr>
                <w:sz w:val="9"/>
              </w:rPr>
              <w:t>48</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rcadia Guest House and Restaurant</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4</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zeKhay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33</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uvr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Na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gro In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Na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ity Living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lm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Bloemfontein Willow Lak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94</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umayelo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junekas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 116 on McLean</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th and Glor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ilight Breez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eo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luvio</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ose Berr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yaya Sbosh</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keto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pano Nokeng</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oft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Littl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d and Breakfast @ Bloem</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lleg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MT Gust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etsot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nock out View Claren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chil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nte Deo</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Sandsteen Gastehui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Phumele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anville In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Stijl Gariep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3</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entral Park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o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Bloemfontei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94</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ctorious Corne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Roman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antsop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elant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ning Flair Bed ab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Footprints Lodge (Free 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dden Gra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Gra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Witte Huis Gastehui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s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nkview Hom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fub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b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keto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Elizabeth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oqhak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Bali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tcham Plac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ghland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ohokar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mestead Cotta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ibson Pla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Phumele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pringfontei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d Mountain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Oude Kraal Country Estate and Sp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 Benliza</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rsley Mano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o Bell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mon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erfect Corner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arens Retrea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ovil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mestead guest house and Coffee Shopp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etsimahol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okside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usplek guest house, Conference Centre &amp; Spa</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 Hil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azy View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la La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Grand Chateau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dstone Chameleon Country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La Maison Boutiqu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epersol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mohelong Luxury Accommodation</w:t>
            </w:r>
          </w:p>
        </w:tc>
        <w:tc>
          <w:tcPr>
            <w:tcW w:w="946" w:type="dxa"/>
          </w:tcPr>
          <w:p w:rsidR="00686F82" w:rsidRDefault="00686F82" w:rsidP="00E46FE7">
            <w:pPr>
              <w:pStyle w:val="TableParagraph"/>
              <w:spacing w:before="4" w:line="103" w:lineRule="exact"/>
              <w:ind w:left="17"/>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nma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meli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cette Boutiqu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swat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wel Gastehuis Ficksbur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etsot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Splendid Inn Bloemfontei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8</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BA Self Catering Fla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t Lover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9 on Kromellenboog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etsimahol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bble Fountain</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96 on Breë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d Horses Exclusive Mountai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ta Boga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ta Boga Hotel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schrand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silony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yneke Park Caravan &amp;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yneke Park Self‐Catering</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Clarens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Claren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0</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rn Fre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onsrock Lodge &amp; Big Cat Sanctuary</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esta guest house &amp; Wedding Venu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fub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malachite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malachite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den Gate National Park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den Gate National Park (Noordt Braban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en Reenen Rest Camp (Family Cottage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rontier Inn &amp; Casino</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giro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anga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tterskloof Private Game Reserv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tsatsi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Mohokar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mvelo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selspoort Self‐Catering</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tsi Matso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kh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vondale guest house and Venu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gwath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ingedi Retrea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ntsop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dam Resort and Conferences (self catering Three Star)</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Masilony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dam Holiday Resort and Conferences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Masilony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dam Resort and Conferences (self catering Two Star)</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asilonyan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steelkop Guestfarm</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Mafub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rde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Phumelel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vender Hill Country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etau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ritas Werfbederf Guest Farm</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ntsopa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anga Estate (Events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ara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280"/>
              <w:jc w:val="right"/>
              <w:rPr>
                <w:sz w:val="10"/>
              </w:rPr>
            </w:pPr>
            <w:r>
              <w:rPr>
                <w:w w:val="95"/>
                <w:sz w:val="10"/>
              </w:rPr>
              <w:t>107</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rido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ngaung Metropolitan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ohela ho Spitskop Country Retrea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Setsot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rrister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ptain's Cabi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Matjh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ew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Kopano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tle in Claren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Dihlabe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mla Guest Farm</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Setsoto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Qwantani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Maluti a Phofung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K Strydom Nature Reserv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hokare Local Municipality</w:t>
            </w:r>
          </w:p>
        </w:tc>
        <w:tc>
          <w:tcPr>
            <w:tcW w:w="569" w:type="dxa"/>
          </w:tcPr>
          <w:p w:rsidR="00686F82" w:rsidRDefault="00686F82" w:rsidP="00E46FE7">
            <w:pPr>
              <w:pStyle w:val="TableParagraph"/>
              <w:spacing w:before="4" w:line="103" w:lineRule="exact"/>
              <w:ind w:left="180" w:right="172"/>
              <w:jc w:val="center"/>
              <w:rPr>
                <w:sz w:val="10"/>
              </w:rPr>
            </w:pPr>
            <w:r>
              <w:rPr>
                <w:sz w:val="10"/>
              </w:rPr>
              <w:t>FS</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17 Shaft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13" w:line="93" w:lineRule="exact"/>
              <w:ind w:left="0" w:right="284"/>
              <w:jc w:val="right"/>
              <w:rPr>
                <w:sz w:val="9"/>
              </w:rPr>
            </w:pPr>
            <w:r>
              <w:rPr>
                <w:sz w:val="9"/>
              </w:rPr>
              <w:t>5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223 Berry Mead Ridgewa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275 Main Street (Investico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421 Ulundi Avenu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48 Aida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5 Adina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54 De Kordaat Avenu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54 On Ba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80 Westcliff [Pty] Lt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bebail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Merafong City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can Pride Irene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2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can Pride Melrose Arch Hotel, Autograph Collecti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can Pride Mount Grace Country House And Spa, Autograph</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can Rock Hotel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frique Boutique Hotel O.R. Tamb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Kopanong Hotel &amp;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2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Aha Lesed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ex Clinic South</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ex Clinic West</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ex/Malboro</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ice Glockner (Suikersbosrand)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Lesedi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rcadi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rch Hotel Group [Pty] Ltd T/A Johannesburg Marriott Hotel Melros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0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shanti Gold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tteridge Community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ntley's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57</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rea (Sun1)</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irchwoo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9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ronkies Angling Are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rlinford Management Cc T/A The Maristo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54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rnival City Casino And Entertainment Worl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4</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enturion Gymnastics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enturion Rugby Club</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arlie'S Spot</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arlotte Maxeke Academic Hospital Cluster</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66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ris Hani Baragwanath Hospital Cluster</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19</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Bryans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Fourway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11</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Hatfiel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8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Katherine Stree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Lynnwoo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Morningsid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Newtow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4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O R Tambo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53</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Waterfall Cit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4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rtyard Arcad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9</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rtyard Eastg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rtyard Roseban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3</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rtyard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roydo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avinci Hotel And Suite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 Hoek Country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 Villiers Hof Buildin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 Zoete Rust Rooms</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rdepoort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ie Draai Resort</w:t>
            </w:r>
          </w:p>
        </w:tc>
        <w:tc>
          <w:tcPr>
            <w:tcW w:w="946" w:type="dxa"/>
          </w:tcPr>
          <w:p w:rsidR="00686F82" w:rsidRDefault="00686F82" w:rsidP="00E46FE7">
            <w:pPr>
              <w:pStyle w:val="TableParagraph"/>
              <w:spacing w:line="107"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iscoverer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r George Mukhari Hospital Cluster</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39</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denvale (Sun1)</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kangala</w:t>
            </w:r>
          </w:p>
        </w:tc>
        <w:tc>
          <w:tcPr>
            <w:tcW w:w="946" w:type="dxa"/>
          </w:tcPr>
          <w:p w:rsidR="00686F82" w:rsidRDefault="00686F82" w:rsidP="00E46FE7">
            <w:pPr>
              <w:pStyle w:val="TableParagraph"/>
              <w:spacing w:before="6" w:line="100" w:lineRule="exact"/>
              <w:rPr>
                <w:sz w:val="9"/>
              </w:rPr>
            </w:pPr>
            <w:r>
              <w:rPr>
                <w:sz w:val="9"/>
              </w:rPr>
              <w:t>Land</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doraigne Auditorium</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line="107"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doraigne Librar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skom Academy Of Learning</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41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Eskom</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uroprim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6</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vaton</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mfuleni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xpress Inn [Pty] Ltd T/A Premier Hotel Midran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irst National Bank Conference And Training Centr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tis Hotel Capital [Dullington House [Pty] Lt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tis Hotel Manor</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untain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13</w:t>
            </w:r>
          </w:p>
        </w:tc>
        <w:tc>
          <w:tcPr>
            <w:tcW w:w="1863" w:type="dxa"/>
          </w:tcPr>
          <w:p w:rsidR="00686F82" w:rsidRDefault="00686F82" w:rsidP="00E46FE7">
            <w:pPr>
              <w:pStyle w:val="TableParagraph"/>
              <w:spacing w:line="107" w:lineRule="exact"/>
              <w:ind w:left="13"/>
              <w:rPr>
                <w:sz w:val="9"/>
              </w:rPr>
            </w:pPr>
            <w:r>
              <w:rPr>
                <w:sz w:val="9"/>
              </w:rPr>
              <w:t>Merafong City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untains Valley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reedom Park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Mothakga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Eastg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3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Hatfiel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57</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Milpar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391</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Morningsid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OR Tambo International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53</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Sandton Cit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61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ermiston (4 Barbara Rd)</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iant Stadium</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64"/>
              <w:jc w:val="right"/>
              <w:rPr>
                <w:sz w:val="9"/>
              </w:rPr>
            </w:pPr>
            <w:r>
              <w:rPr>
                <w:sz w:val="9"/>
              </w:rPr>
              <w:t>10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lenburn Lodge And Sp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8"/>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old Reef City Theme Park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oenkloof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llmark Hous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4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mmanskraal Community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euweloord Community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igh Court Of South Africa, Gauteng Division</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ilton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42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 Roseban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Express In Woodmea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Johannesburg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7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Sunnysid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9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spital Hill (Ronald Mckenzie Block)</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yatt Regency Johannesburg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4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dab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0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tercontinental Jhb O.R. Tambo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yameko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os Bekker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areekloof (Suikersbosrand)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idvaal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ebraware [Pty] Ltd T/A The Reef Gol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evits Kroon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perso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Lesedi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lipkruisfontein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rfball Park</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wa Thema</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waggaspruit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nseria Commercial Crossing</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udium Staduim</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uristo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13" w:line="93"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gacy Hotel Management Service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nasia Sou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dging Facilit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Lucas Moripe Stadium</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kas Vd Berg Sportsground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yttelton Librar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yttelton Sport Park</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ccauvlei Learning Academy</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hem Raceway</w:t>
            </w:r>
          </w:p>
        </w:tc>
        <w:tc>
          <w:tcPr>
            <w:tcW w:w="946" w:type="dxa"/>
          </w:tcPr>
          <w:p w:rsidR="00686F82" w:rsidRDefault="00686F82" w:rsidP="00E46FE7">
            <w:pPr>
              <w:pStyle w:val="TableParagraph"/>
              <w:spacing w:before="6" w:line="100" w:lineRule="exact"/>
              <w:rPr>
                <w:sz w:val="9"/>
              </w:rPr>
            </w:pPr>
            <w:r>
              <w:rPr>
                <w:sz w:val="9"/>
              </w:rPr>
              <w:t>Lan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jormatic 194 [Pty] Ltd T/A Southern Sun Roseban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1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libu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6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dy’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nah Executive Guest Lodge And Conference Center</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rievale Bird Sanctuary</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tsport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cure Hotel ‐ Randburg</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cure Hotel Midran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cure Hotel Suites Bedfordview</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8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drand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6" w:line="100" w:lineRule="exact"/>
              <w:ind w:left="0" w:right="311"/>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sty Hills Country Hotel (Duplicate ‐ 1208)</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40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hlakeng Old Age Home, Randfontein</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retele Park</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unt Savannah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uckleneuk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asrec Facility</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icola Subben – The Aviator</w:t>
            </w:r>
          </w:p>
        </w:tc>
        <w:tc>
          <w:tcPr>
            <w:tcW w:w="946" w:type="dxa"/>
          </w:tcPr>
          <w:p w:rsidR="00686F82" w:rsidRDefault="00686F82" w:rsidP="00E46FE7">
            <w:pPr>
              <w:pStyle w:val="TableParagraph"/>
              <w:spacing w:before="6" w:line="100" w:lineRule="exact"/>
              <w:rPr>
                <w:sz w:val="9"/>
              </w:rPr>
            </w:pPr>
            <w:r>
              <w:rPr>
                <w:sz w:val="9"/>
              </w:rPr>
              <w:t>Hotel</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kululeko Hoste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556</w:t>
            </w:r>
          </w:p>
        </w:tc>
        <w:tc>
          <w:tcPr>
            <w:tcW w:w="1863" w:type="dxa"/>
          </w:tcPr>
          <w:p w:rsidR="00686F82" w:rsidRDefault="00686F82" w:rsidP="00E46FE7">
            <w:pPr>
              <w:pStyle w:val="TableParagraph"/>
              <w:spacing w:line="107"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d SAPS Buildin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ievenhoutbosch Librar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ievenhoutbosch Multi Purpose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rk Station In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93</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rkhill Lodge Properties And Campu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rk Inn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eermont Metcourt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eermont Mondior Hotel At Emperors Palac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64"/>
              <w:jc w:val="right"/>
              <w:rPr>
                <w:sz w:val="9"/>
              </w:rPr>
            </w:pPr>
            <w:r>
              <w:rPr>
                <w:sz w:val="9"/>
              </w:rPr>
              <w:t>12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ierre Van Ryneveld Librar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O.R. Tambo [Increspec [Pty] Ltd T/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7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tea Camp, Suikersbos Nature Reserve (Duplicate ‐1160)</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toria (Technicon)</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tori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toria West Sap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Camp (Suikersbosrand) Nature Reserve (Duplicate ‐ 1153)</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Glen ‐ Soweto</w:t>
            </w:r>
          </w:p>
        </w:tc>
        <w:tc>
          <w:tcPr>
            <w:tcW w:w="946" w:type="dxa"/>
          </w:tcPr>
          <w:p w:rsidR="00686F82" w:rsidRDefault="00686F82" w:rsidP="00E46FE7">
            <w:pPr>
              <w:pStyle w:val="TableParagraph"/>
              <w:spacing w:before="6" w:line="100" w:lineRule="exact"/>
              <w:rPr>
                <w:sz w:val="9"/>
              </w:rPr>
            </w:pPr>
            <w:r>
              <w:rPr>
                <w:sz w:val="9"/>
              </w:rPr>
              <w:t>Lan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Johannesburg Balalaika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4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Johannesburg Parktonian All‐Sui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Johannesburg Wanderer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Midran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O R Tambo Airport (Duplicate ‐ 1182)</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7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Pretoria Centuri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Pretoria Hatfiel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Pretoria Loftus Par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Transit O R Tambo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7</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O R Tambo Airport (Duplicate ‐ 1172)</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9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Roodepo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Fire &amp; Ice By Marriott Melrose Arch (Duplicate ‐ 120)</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Fire &amp; Ice Menly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adisson Blu Gautrai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2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adisson Blu Hotel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4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creation Africa Leisure Ind/Misty Hills Country Hotel (Duplicate ‐ 943)</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efilwe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3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H Hotels Sunnypark [Pty] Ltd T/A Rh Hotel Pretor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91</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etvlei Angling Are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Lifestyl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169</w:t>
            </w:r>
          </w:p>
        </w:tc>
        <w:tc>
          <w:tcPr>
            <w:tcW w:w="1863" w:type="dxa"/>
          </w:tcPr>
          <w:p w:rsidR="00686F82" w:rsidRDefault="00686F82" w:rsidP="00E46FE7">
            <w:pPr>
              <w:pStyle w:val="TableParagraph"/>
              <w:spacing w:line="107"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Sun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69</w:t>
            </w:r>
          </w:p>
        </w:tc>
        <w:tc>
          <w:tcPr>
            <w:tcW w:w="1863" w:type="dxa"/>
          </w:tcPr>
          <w:p w:rsidR="00686F82" w:rsidRDefault="00686F82" w:rsidP="00E46FE7">
            <w:pPr>
              <w:pStyle w:val="TableParagraph"/>
              <w:spacing w:line="107"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ton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51</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Carnival Cit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Centuri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18</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Germis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Isand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Randburg</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Rivon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Southg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1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deplaat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deplaat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25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deplaat Youth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4"/>
              <w:jc w:val="right"/>
              <w:rPr>
                <w:sz w:val="9"/>
              </w:rPr>
            </w:pPr>
            <w:r>
              <w:rPr>
                <w:sz w:val="9"/>
              </w:rPr>
              <w:t>152</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ihuiskraal Historical Terrain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4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ihuiskraal Library</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int Georg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46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lvokop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6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ndton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6" w:line="100" w:lineRule="exact"/>
              <w:ind w:left="0" w:right="309"/>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ndton Su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32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PS College Pretoria</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47</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heraton Pretori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banye Still Water Shared Services</w:t>
            </w:r>
          </w:p>
        </w:tc>
        <w:tc>
          <w:tcPr>
            <w:tcW w:w="946" w:type="dxa"/>
          </w:tcPr>
          <w:p w:rsidR="00686F82" w:rsidRDefault="00686F82" w:rsidP="00E46FE7">
            <w:pPr>
              <w:pStyle w:val="TableParagraph"/>
              <w:spacing w:before="6" w:line="100" w:lineRule="exact"/>
              <w:rPr>
                <w:sz w:val="9"/>
              </w:rPr>
            </w:pPr>
            <w:r>
              <w:rPr>
                <w:sz w:val="9"/>
              </w:rPr>
              <w:t>Services (Water)</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erra Burgers Park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17</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erra Squar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gnature Lux Hotel By Onomo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 Bush Boh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52</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Gold Reef Cit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Hyde Par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3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Katherine Street Sand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2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Montecasin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O R Tambo International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58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line="107"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Pretor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4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Silverstar Casin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wet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4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plendid Inns [Pty] Ltd T/A Premier Hotel Pretor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pruitview (Post Office)</w:t>
            </w:r>
          </w:p>
        </w:tc>
        <w:tc>
          <w:tcPr>
            <w:tcW w:w="946" w:type="dxa"/>
          </w:tcPr>
          <w:p w:rsidR="00686F82" w:rsidRDefault="00686F82" w:rsidP="00E46FE7">
            <w:pPr>
              <w:pStyle w:val="TableParagraph"/>
              <w:spacing w:before="6" w:line="100" w:lineRule="exact"/>
              <w:rPr>
                <w:sz w:val="9"/>
              </w:rPr>
            </w:pPr>
            <w:r>
              <w:rPr>
                <w:sz w:val="9"/>
              </w:rPr>
              <w:t>Land</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yeasy Eastg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3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yeasy Pretori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3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enbrooke Development</w:t>
            </w:r>
          </w:p>
        </w:tc>
        <w:tc>
          <w:tcPr>
            <w:tcW w:w="946" w:type="dxa"/>
          </w:tcPr>
          <w:p w:rsidR="00686F82" w:rsidRDefault="00686F82" w:rsidP="00E46FE7">
            <w:pPr>
              <w:pStyle w:val="TableParagraph"/>
              <w:spacing w:before="6" w:line="100" w:lineRule="exact"/>
              <w:rPr>
                <w:sz w:val="9"/>
              </w:rPr>
            </w:pPr>
            <w:r>
              <w:rPr>
                <w:sz w:val="9"/>
              </w:rPr>
              <w:t>Land</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Sterkfontei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09"/>
              <w:jc w:val="right"/>
              <w:rPr>
                <w:sz w:val="9"/>
              </w:rPr>
            </w:pPr>
            <w:r>
              <w:rPr>
                <w:sz w:val="9"/>
              </w:rPr>
              <w:t>95</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ve Biko Hospital Cluster</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284"/>
              <w:jc w:val="right"/>
              <w:rPr>
                <w:sz w:val="9"/>
              </w:rPr>
            </w:pPr>
            <w:r>
              <w:rPr>
                <w:sz w:val="9"/>
              </w:rPr>
              <w:t>274</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 Sefako</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 TUT</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 UJ</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 UP</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 VUT</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udent Accomodation ‐Wit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DH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Alberto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76</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Benoni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5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Bere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6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Edenval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76</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Midran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9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O.R. Tamb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78</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Pretori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35</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Sandton North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8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Southgat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404</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Vereeniging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41</w:t>
            </w:r>
          </w:p>
        </w:tc>
        <w:tc>
          <w:tcPr>
            <w:tcW w:w="1863" w:type="dxa"/>
          </w:tcPr>
          <w:p w:rsidR="00686F82" w:rsidRDefault="00686F82" w:rsidP="00E46FE7">
            <w:pPr>
              <w:pStyle w:val="TableParagraph"/>
              <w:spacing w:line="107"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nyside Park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square Montecasin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79</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lkom Center For Learning ‐ Johannesburg</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13" w:line="93"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Telkom</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lkom Center For Learning ‐ Olifantsfontein</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13" w:line="93"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Telkom</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Apartments And Hotels [Pty] Ltd T/A The Capita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Empi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Melros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32</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Menlyn Main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01</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On Bat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2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On The Par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64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On 20 Wes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4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Trilog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enturio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ountry Hotel Madibeng</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66</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Hub Bryans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2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Ivy Villa Hotel And Sp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Lake Hotel And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Maslow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Maslow Time Squar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28</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Michelangel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Palazzo Montecasino</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4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5</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Grays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63</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Menlo Par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6</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Midran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8</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Roodepo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ansnet Freight Rail School ‐ Esselen Park</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393</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ansnet Park Hill Lodg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hwane Korfbal Park</w:t>
            </w:r>
          </w:p>
        </w:tc>
        <w:tc>
          <w:tcPr>
            <w:tcW w:w="946" w:type="dxa"/>
          </w:tcPr>
          <w:p w:rsidR="00686F82" w:rsidRDefault="00686F82" w:rsidP="00E46FE7">
            <w:pPr>
              <w:pStyle w:val="TableParagraph"/>
              <w:spacing w:before="6" w:line="100" w:lineRule="exact"/>
              <w:rPr>
                <w:sz w:val="9"/>
              </w:rPr>
            </w:pPr>
            <w:r>
              <w:rPr>
                <w:sz w:val="9"/>
              </w:rPr>
              <w:t>Housing</w:t>
            </w:r>
          </w:p>
        </w:tc>
        <w:tc>
          <w:tcPr>
            <w:tcW w:w="737" w:type="dxa"/>
            <w:shd w:val="clear" w:color="auto" w:fill="FFC7CE"/>
          </w:tcPr>
          <w:p w:rsidR="00686F82" w:rsidRDefault="00686F82" w:rsidP="00E46FE7">
            <w:pPr>
              <w:pStyle w:val="TableParagraph"/>
              <w:spacing w:before="6" w:line="100" w:lineRule="exact"/>
              <w:ind w:left="0" w:right="333"/>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hwane Leadership And Management Academy</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ogo Sun ‐ East Gate Garden Cou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7</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ogo Sun ‐ East Gate Stay Eas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pbeat Development Services [Pty] Ltd T/A Midrand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elmore Hotel And Sp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99</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terfron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ynberg (Sun1)</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wartkops Lapa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Hertford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Siyabong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23</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rum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ruma Holiday Hom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Bedford Gardens Holiday Hom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Driefontein Occupational Healthcare facility</w:t>
            </w:r>
          </w:p>
        </w:tc>
        <w:tc>
          <w:tcPr>
            <w:tcW w:w="946" w:type="dxa"/>
          </w:tcPr>
          <w:p w:rsidR="00686F82" w:rsidRDefault="00686F82" w:rsidP="00E46FE7">
            <w:pPr>
              <w:pStyle w:val="TableParagraph"/>
              <w:spacing w:before="6" w:line="100" w:lineRule="exact"/>
              <w:rPr>
                <w:sz w:val="9"/>
              </w:rPr>
            </w:pPr>
            <w:r>
              <w:rPr>
                <w:sz w:val="9"/>
              </w:rPr>
              <w:t>Clinic</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erafong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Driefontein Training Centr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before="13" w:line="93" w:lineRule="exact"/>
              <w:ind w:left="13"/>
              <w:rPr>
                <w:sz w:val="9"/>
              </w:rPr>
            </w:pPr>
            <w:r>
              <w:rPr>
                <w:sz w:val="9"/>
              </w:rPr>
              <w:t>Merafong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Lof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shd w:val="clear" w:color="auto" w:fill="FFC7CE"/>
          </w:tcPr>
          <w:p w:rsidR="00686F82" w:rsidRDefault="00686F82" w:rsidP="00E46FE7">
            <w:pPr>
              <w:pStyle w:val="TableParagraph"/>
              <w:spacing w:before="6" w:line="100" w:lineRule="exact"/>
              <w:ind w:left="0" w:right="331"/>
              <w:jc w:val="right"/>
              <w:rPr>
                <w:sz w:val="9"/>
              </w:rPr>
            </w:pPr>
            <w:r>
              <w:rPr>
                <w:color w:val="9C0005"/>
                <w:w w:val="101"/>
                <w:sz w:val="9"/>
              </w:rPr>
              <w:t>0</w:t>
            </w:r>
          </w:p>
        </w:tc>
        <w:tc>
          <w:tcPr>
            <w:tcW w:w="1863" w:type="dxa"/>
          </w:tcPr>
          <w:p w:rsidR="00686F82" w:rsidRDefault="00686F82" w:rsidP="00E46FE7">
            <w:pPr>
              <w:pStyle w:val="TableParagraph"/>
              <w:spacing w:line="107"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iew Studio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Focus Rooms Event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Villa Afric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dworthpark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lawns Boutique Hotel and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ietsie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skari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3</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se of Pharaohs Boutique Guest House &amp;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David Webster Hall of Residenc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2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International Hous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Jubilee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5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Sunnyside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27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Trematon House &amp; Plac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West Campus Villag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s &amp; Queens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z Esm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kuthuleni Guest House (Orlando Wes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kelbo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ghgro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ple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nvenuto Hotel and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y's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l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cacia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koa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khwan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nesis Suit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bita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te's Nes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Lugan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erewoo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porat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Cozm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inshof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Gratitude Guest House (Gauten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eine Constanti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Xanelle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RT Global Project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nJoy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g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 Palm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sk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smo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e de Dio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e De Dios Equestrian Wedding and Conference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siuma Culinary Schoo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sentha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fumo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bo's Soweto Backpackers</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296" w:right="287"/>
              <w:jc w:val="center"/>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The Villa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berhal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ack Diamond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danté</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rdeaux Have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rock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ushbaby In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elcom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able Inn</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derstepoort Guest Unit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Bonheu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m Laude 3</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296" w:right="287"/>
              <w:jc w:val="center"/>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lokoeng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havendahill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thonjeni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loo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azy Grape Guest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ge Bed and Breakfas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Botanica Execut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 Vista</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khamanz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2 on Hillel Guest Manor</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ara‐Whar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2 On Vaal Dr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edarWoods Of Sandto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edarWoods of Sandton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PM Ditsong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zizi House of Sandon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Albergo Self‐catering Apartments</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Albergo</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chichi Guest House &amp;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th Avenue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lat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mmaculat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osvenor In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 Paradis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wers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llage in Hatfield</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ipembere Executive Suit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hanya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stletree Manor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Flor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aystack on Homestead</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lley Lodge &amp; Sp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76</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tisses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gios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ynnwood View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tu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sa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yohoyo Chartwell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shanguv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lo'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act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woodie Travel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mfort on Cabot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 Festiv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opardsong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mulan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urteen on Selby</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s Nest Estat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izabeth Manor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xo Sunrise Country Lodge and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dton Lodge Rivoni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43 First</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is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nia's Cosy Cotta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inks (Pretori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dsons On Twelfth</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i‐Shel Manor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PUNGUBWE FAIRCITY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9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rwoo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Peaceful Retreat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ying Falc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tanj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epersol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Kaya Guest House &amp; Sp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ncent Mabuyakhulu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7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rchant Business Clas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ifton Corn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 Ra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avenly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shford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IVY Villa Hotel &amp;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6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ishuis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ebogo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oyal Touch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7 on 13th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ew Guest House and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7"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ru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irport Garden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nri</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M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le In One Boutique Hotel &amp;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74 Premi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eeblom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ndlewood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esidenc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caw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Exclus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enand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lvin Residenc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led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zy's Nice Palace and Tour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xol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dustrial Development Corporation SA</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rundum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llagher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st Sandow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Lal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urac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errylin Backpackers</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llinan Diamon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uriston Premi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ip River Country Estate &amp; Wedding Ven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ok'moy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raclox Riverclub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con Retail Academy</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7" w:right="287"/>
              <w:jc w:val="center"/>
              <w:rPr>
                <w:sz w:val="10"/>
              </w:rPr>
            </w:pPr>
            <w:r>
              <w:rPr>
                <w:sz w:val="10"/>
              </w:rPr>
              <w:t>9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que Boutique Hotel Oliver Tambo</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rch Tre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endo Apartments 64 Shingara Sand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gulong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erafong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terfalls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lf Catering in Waterkloof</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yttlewood Signatur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opoe Have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ringkloof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rex Estat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cazaba lodges</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 Aren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nlyn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khula Sonk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talatal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Vittori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anderers Club</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eavers Nest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wela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ungana Bus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city Grosvenor Garden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297" w:right="287"/>
              <w:jc w:val="center"/>
              <w:rPr>
                <w:sz w:val="10"/>
              </w:rPr>
            </w:pPr>
            <w:r>
              <w:rPr>
                <w:sz w:val="10"/>
              </w:rPr>
              <w:t>2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ame Lily In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mosh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obala Bed &amp; Breakfast ‐ Soshanguv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Etile Family Hous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bslavil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Oude Herber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paz Cove Luxury Villa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Little Paradi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ppy Living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rem Guest Accommodation</w:t>
            </w:r>
          </w:p>
        </w:tc>
        <w:tc>
          <w:tcPr>
            <w:tcW w:w="946" w:type="dxa"/>
          </w:tcPr>
          <w:p w:rsidR="00686F82" w:rsidRDefault="00686F82" w:rsidP="00E46FE7">
            <w:pPr>
              <w:pStyle w:val="TableParagraph"/>
              <w:spacing w:before="4" w:line="103" w:lineRule="exact"/>
              <w:ind w:left="17"/>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um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pelli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city Falstaff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24 on Carinus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 Lakes Luxury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ver The Mo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odey'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eather Tre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llo Manor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n Dykshui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rk Lodge Hotel and Apartment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7" w:right="287"/>
              <w:jc w:val="center"/>
              <w:rPr>
                <w:sz w:val="10"/>
              </w:rPr>
            </w:pPr>
            <w:r>
              <w:rPr>
                <w:sz w:val="10"/>
              </w:rPr>
              <w:t>7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ver Hotel @ Centurio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ike's Plac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3"/>
              <w:jc w:val="center"/>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klands Inn and Conferen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eineweide Boutique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koma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Galaxy Tow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8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bal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ocodile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lroy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4OnVrey</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wardpark Guest House and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riba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riba Business Suit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afaz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nhatta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 Leafed Door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nerstone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aves Signatur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ge Gree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thabo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en Mari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LY‐WHIT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etondal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f Road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se on Griessel</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Monte Carlo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uch of Clas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arm In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questrian Royal Hotel Botiqu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avellers Nes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qui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erra on Mai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ridian Business Hospitality</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xplorer Backpackers</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rden Top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on‐Onder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urways Gardens Guest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Girton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0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Medhurst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0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Reith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0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E.O.H Residenc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5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ico Boutique Hotel, Functions and Fine Dining</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ulu Nyala Country Mano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ulu Nyala Country Manor (conference facilities)</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rtha'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Africa Conference Center</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scany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monJack</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LemonJack</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TA East Guest Room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ren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Fran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bianc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uch of Class Villa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vory Manor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 Miln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animamb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verly Hill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Maison d'Hote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yde Park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pecker's Inn (Kempton Park)</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CKPI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asis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idelberg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egency Apartment Hotel Menly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4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ynnrid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ve's Homestay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c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pani Lo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Mari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onia Premi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lgrims Delight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alies Mountai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yan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vida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erneef's Kraa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ubilee Lod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riocity Backpackers Johannesburg</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6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peng Villa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okly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enturion Golf Suite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nnis Road Guest House and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allagher Hotel and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Elephan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14 On Clark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14 on Clark Conferencing</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P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atter Boys Function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atter Boy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gar Ros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oklyn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ndi'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elweiss Corporat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lyria House Boutique Hotel &amp;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ning Star Expres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erie Gastehui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nightsbri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s Ami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 Seide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koekoe Guest Lodge &amp; Conference Venu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lands Game Lodge and Conference Centr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mmerview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ee Fern Guest House and Sp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erafong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canh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yan Man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shum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que Boutique Hotel Ruimsig</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eerwalk Conference and Leisur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atwalk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ine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edford View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staleng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topi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xo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xon Hotel, Villas and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oiplaatsie Country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untry Park</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pital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lwyn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ossie'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zel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RABI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9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s Nest Lodge &amp; Conference Centr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Eden Share Block</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cret Garden Afric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 d' Or Bohemian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vegan Execu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easant Hil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e Pastorie Gastehui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ds On Retrea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ranc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mou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t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kweja Accommodation</w:t>
            </w:r>
          </w:p>
        </w:tc>
        <w:tc>
          <w:tcPr>
            <w:tcW w:w="946" w:type="dxa"/>
          </w:tcPr>
          <w:p w:rsidR="00686F82" w:rsidRDefault="00686F82" w:rsidP="00E46FE7">
            <w:pPr>
              <w:pStyle w:val="TableParagraph"/>
              <w:spacing w:before="4" w:line="103" w:lineRule="exact"/>
              <w:ind w:left="17"/>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2"/>
        </w:trPr>
        <w:tc>
          <w:tcPr>
            <w:tcW w:w="2736" w:type="dxa"/>
          </w:tcPr>
          <w:p w:rsidR="00686F82" w:rsidRDefault="00686F82" w:rsidP="00E46FE7">
            <w:pPr>
              <w:pStyle w:val="TableParagraph"/>
              <w:spacing w:line="102" w:lineRule="exact"/>
              <w:ind w:left="16"/>
              <w:rPr>
                <w:sz w:val="10"/>
              </w:rPr>
            </w:pPr>
            <w:r>
              <w:rPr>
                <w:sz w:val="10"/>
              </w:rPr>
              <w:t>Emmy Guest House</w:t>
            </w:r>
          </w:p>
        </w:tc>
        <w:tc>
          <w:tcPr>
            <w:tcW w:w="946" w:type="dxa"/>
          </w:tcPr>
          <w:p w:rsidR="00686F82" w:rsidRDefault="00686F82" w:rsidP="00E46FE7">
            <w:pPr>
              <w:pStyle w:val="TableParagraph"/>
              <w:spacing w:line="102" w:lineRule="exact"/>
              <w:ind w:left="16"/>
              <w:rPr>
                <w:sz w:val="10"/>
              </w:rPr>
            </w:pPr>
            <w:r>
              <w:rPr>
                <w:sz w:val="10"/>
              </w:rPr>
              <w:t>Guest House</w:t>
            </w:r>
          </w:p>
        </w:tc>
        <w:tc>
          <w:tcPr>
            <w:tcW w:w="737" w:type="dxa"/>
          </w:tcPr>
          <w:p w:rsidR="00686F82" w:rsidRDefault="00686F82" w:rsidP="00E46FE7">
            <w:pPr>
              <w:pStyle w:val="TableParagraph"/>
              <w:spacing w:line="102" w:lineRule="exact"/>
              <w:ind w:left="12"/>
              <w:jc w:val="center"/>
              <w:rPr>
                <w:sz w:val="10"/>
              </w:rPr>
            </w:pPr>
            <w:r>
              <w:rPr>
                <w:w w:val="98"/>
                <w:sz w:val="10"/>
              </w:rPr>
              <w:t>8</w:t>
            </w:r>
          </w:p>
        </w:tc>
        <w:tc>
          <w:tcPr>
            <w:tcW w:w="1863" w:type="dxa"/>
          </w:tcPr>
          <w:p w:rsidR="00686F82" w:rsidRDefault="00686F82" w:rsidP="00E46FE7">
            <w:pPr>
              <w:pStyle w:val="TableParagraph"/>
              <w:spacing w:before="9" w:line="93" w:lineRule="exact"/>
              <w:ind w:left="13"/>
              <w:rPr>
                <w:sz w:val="9"/>
              </w:rPr>
            </w:pPr>
            <w:r>
              <w:rPr>
                <w:sz w:val="9"/>
              </w:rPr>
              <w:t>Merafong City Local Municipality</w:t>
            </w:r>
          </w:p>
        </w:tc>
        <w:tc>
          <w:tcPr>
            <w:tcW w:w="569" w:type="dxa"/>
          </w:tcPr>
          <w:p w:rsidR="00686F82" w:rsidRDefault="00686F82" w:rsidP="00E46FE7">
            <w:pPr>
              <w:pStyle w:val="TableParagraph"/>
              <w:spacing w:line="102" w:lineRule="exact"/>
              <w:ind w:left="183" w:right="172"/>
              <w:jc w:val="center"/>
              <w:rPr>
                <w:sz w:val="10"/>
              </w:rPr>
            </w:pPr>
            <w:r>
              <w:rPr>
                <w:sz w:val="10"/>
              </w:rPr>
              <w:t>GP</w:t>
            </w:r>
          </w:p>
        </w:tc>
        <w:tc>
          <w:tcPr>
            <w:tcW w:w="1224" w:type="dxa"/>
          </w:tcPr>
          <w:p w:rsidR="00686F82" w:rsidRDefault="00686F82" w:rsidP="00E46FE7">
            <w:pPr>
              <w:pStyle w:val="TableParagraph"/>
              <w:spacing w:line="102"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4" w:line="9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4" w:line="9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4" w:line="98"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rmers Foll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0 on Ilkey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YS Private Collection</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12"/>
              <w:jc w:val="center"/>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City of Tshwane Metropolitan Municipality</w:t>
            </w:r>
          </w:p>
        </w:tc>
        <w:tc>
          <w:tcPr>
            <w:tcW w:w="569" w:type="dxa"/>
          </w:tcPr>
          <w:p w:rsidR="00686F82" w:rsidRDefault="00686F82" w:rsidP="00E46FE7">
            <w:pPr>
              <w:pStyle w:val="TableParagraph"/>
              <w:ind w:left="183" w:right="172"/>
              <w:jc w:val="center"/>
              <w:rPr>
                <w:sz w:val="10"/>
              </w:rPr>
            </w:pPr>
            <w:r>
              <w:rPr>
                <w:sz w:val="10"/>
              </w:rPr>
              <w:t>G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ltimate Sky</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en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tello Di Mon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kwekwezi on 1s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igners Friend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nx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rlingham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tatunga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rn Tree Bush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tr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aires of Sandton Luxur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 Tre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nta Furnished Rental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2onKing</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Footprints Lodge (Johannesburg)</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alling Feather In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vy Apartments (Johannesburg)</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ison de Leo Luxury Guest House &amp; Boutique Ven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Trez Guest House and Sp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oodpecker Superio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akes Hotel, Suites and Apartment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7" w:right="287"/>
              <w:jc w:val="center"/>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per Elegan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ula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rple Trumpe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th Avenue Gooseberr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ndbloem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terkloof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oe Guest House (Pretori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Stella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Petit Filla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ugustavil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dson Hous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mamis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tswold Garden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a Eco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Peters Plac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rchards Executive Accommodation (Midrand)</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ton Travel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enfields Silv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7 On Presto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ynnwood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12"/>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Moya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ttle Eden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amilton Executive Estat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therset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 Tre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Noblema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enda's Guest Suite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in River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ve A Morri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297"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bble Fountai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Toscan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 on Jea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r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Orchard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 Suite Hotels ‐ Bristo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297" w:right="287"/>
              <w:jc w:val="center"/>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ooklyn Plac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n'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dfields Lodge and Conference Centr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diance Guest Lodge &amp; Spa C.C</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ENHOVE EVENTS HUB</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ree Rivers Lodge Conferenc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ree Rivers Lodge &amp; Villa Anna Sophi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2 Platina Stree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geged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re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pine Attitude Boutique Hote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re Joy Lodge &amp; Conference Centr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6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tchfoor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rden Place Guest House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lod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thakong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2"/>
              <w:jc w:val="center"/>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Moshay</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12"/>
              <w:jc w:val="center"/>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co Park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venders at Constanti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atwa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nmani Ros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296" w:right="287"/>
              <w:jc w:val="center"/>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ady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Xavier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uri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 Gal Exclusiv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shes &amp; Dream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oof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13"/>
              <w:jc w:val="center"/>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mans Rock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296" w:right="287"/>
              <w:jc w:val="center"/>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gam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12"/>
              <w:jc w:val="center"/>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bez Ho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12"/>
              <w:jc w:val="center"/>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 Gran Chaparral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mvill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pikop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o Gloria</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Vieille Ferm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59 on Central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uKlip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224</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22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Penguin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Penguin Guest House &amp;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ons Res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PS Indab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fer's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d Riv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6 on Westbrook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cGregor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city Quatermai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TORIA MAN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ttle Wisley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eech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Angels Plac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Chateau Guest House and Conference Cent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 Cazad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enfields Guest House Platinum</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eldFlora Country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ne'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perors Palace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iket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 Meadow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tle Guest House Bed and Breakfast SC</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eveld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esley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enfields Guest House Vinta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water Guest House and Sp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stille de Blignau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ands Peak</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vill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66 Sandto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ta Div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e Classe Suit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enfields Gold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ib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rple Ol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per Luxury Apartment at Polofield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nerhouse on Cona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mmer Plac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agle Rock Execut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ZASM Guest House: Tshwane University of Technology</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bbat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kuthuleni Guest House (Voslooru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ther &amp; Daughter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kalo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teau V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tsolga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thateng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ARK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rthcliff Man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shiy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icia'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thilien's Gra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lberr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se On York</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ke &amp; Duchess Boutique Hotel</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lat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ccolades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7 on Charle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smi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dant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yami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ass House Guest House And Event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berlebung Gasteplaas (Guestfarm)</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urt Classique Suit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itsigpark Guest@home4u</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dibeng Premi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ngwi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imaver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neil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stay Trave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rk Gable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Ya Rock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z at Lancaste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ashe Country House and Conference Venu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lston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rismocath and T Tradin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ncellors Cour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dge@Leadwood</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Harry'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ge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ose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khaya Guest House (Johannesbur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o'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Roodevalley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izw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sborne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hle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Dikob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ild Olive Premi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Elegan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ibelle's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ulan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solut Guest Boutiq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Aviator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4</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ystal Rose Lodge &amp; Function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Bambo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Villa Ros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leka Serith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hulu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rghaan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nry Geor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Tshipise, A Forever Resort</w:t>
            </w:r>
          </w:p>
        </w:tc>
        <w:tc>
          <w:tcPr>
            <w:tcW w:w="946" w:type="dxa"/>
          </w:tcPr>
          <w:p w:rsidR="00686F82" w:rsidRDefault="00686F82" w:rsidP="00E46FE7">
            <w:pPr>
              <w:pStyle w:val="TableParagraph"/>
              <w:spacing w:before="4" w:line="103" w:lineRule="exact"/>
              <w:ind w:left="16"/>
              <w:rPr>
                <w:sz w:val="10"/>
              </w:rPr>
            </w:pPr>
            <w:r>
              <w:rPr>
                <w:sz w:val="10"/>
              </w:rPr>
              <w:t>Resort</w:t>
            </w:r>
          </w:p>
        </w:tc>
        <w:tc>
          <w:tcPr>
            <w:tcW w:w="737" w:type="dxa"/>
          </w:tcPr>
          <w:p w:rsidR="00686F82" w:rsidRDefault="00686F82" w:rsidP="00E46FE7">
            <w:pPr>
              <w:pStyle w:val="TableParagraph"/>
              <w:spacing w:before="4" w:line="103" w:lineRule="exact"/>
              <w:ind w:left="0" w:right="280"/>
              <w:jc w:val="right"/>
              <w:rPr>
                <w:sz w:val="10"/>
              </w:rPr>
            </w:pPr>
            <w:r>
              <w:rPr>
                <w:w w:val="95"/>
                <w:sz w:val="10"/>
              </w:rPr>
              <w:t>37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aven at Fountain Stree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Belvedere Estat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gena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nkw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ack Eagle Boutique Hotel and Conferenc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ge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IAR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lgro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gadi's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izabet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Palma Guest House and Conference Ven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siden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quanz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ce in Joburg</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einkaap Boutique Hotel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einkaap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hol Place Hotel and Vill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jendi Guest Suite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toria Nort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ne Tre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niff un Gaffe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amboti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ana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agi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pass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endower View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uest House (Vanderbijlpark)</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ndis Guest House 1</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utomotive Supplier Park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ondhu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nnister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dford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ts University – Noswal Ha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9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yward's Grand Safari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zapa Bush &amp;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Elephant Hotel &amp; Conferenc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risa'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mp;R Bistro @ Kniff un Gaffe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ge Ridge Boutique Hotel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ge Ridg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stone Lodge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lm Continental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artfelt Arena</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29"/>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ridge Living</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Knights Res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 Mercury</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rnbill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star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bovill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wane University of Technology: Kosmo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acc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ikerbosrand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gwe Guest Lodge &amp; Conference Facilitie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hakespeare In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terContinental Sandton Tower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23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LOW in the City</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con Retail Academy Conference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ortrekker Monument and Nature Reserve (Fort Schanskop)</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ermont D'oreale Grand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8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ohel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solute Farenden</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7"/>
              <w:jc w:val="right"/>
              <w:rPr>
                <w:sz w:val="10"/>
              </w:rPr>
            </w:pPr>
            <w:r>
              <w:rPr>
                <w:w w:val="95"/>
                <w:sz w:val="10"/>
              </w:rPr>
              <w:t>3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yward's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one Hil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asmu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dacom World Event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rient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erald Resort and Casino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erald Resort and Casino</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8</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erald Resort and Casino (self‐catering)</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99</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erald Resort and Casino (boutiqu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eroz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kot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gh Performance Centre Team Accommodation</w:t>
            </w:r>
          </w:p>
        </w:tc>
        <w:tc>
          <w:tcPr>
            <w:tcW w:w="946" w:type="dxa"/>
          </w:tcPr>
          <w:p w:rsidR="00686F82" w:rsidRDefault="00686F82" w:rsidP="00E46FE7">
            <w:pPr>
              <w:pStyle w:val="TableParagraph"/>
              <w:spacing w:before="4" w:line="103" w:lineRule="exact"/>
              <w:ind w:left="17"/>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gh Performance Centr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cademy Bed &amp;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ur Seasons Hotel The Westcliff</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1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onclave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yville Animal Farm Wedding And Conference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bo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phat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its Junction</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257"/>
              <w:jc w:val="right"/>
              <w:rPr>
                <w:sz w:val="10"/>
              </w:rPr>
            </w:pPr>
            <w:r>
              <w:rPr>
                <w:w w:val="95"/>
                <w:sz w:val="10"/>
              </w:rPr>
              <w:t>120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Kerzner@UJ</w:t>
            </w:r>
          </w:p>
        </w:tc>
        <w:tc>
          <w:tcPr>
            <w:tcW w:w="946" w:type="dxa"/>
          </w:tcPr>
          <w:p w:rsidR="00686F82" w:rsidRDefault="00686F82" w:rsidP="00E46FE7">
            <w:pPr>
              <w:pStyle w:val="TableParagraph"/>
              <w:spacing w:before="4" w:line="103" w:lineRule="exact"/>
              <w:ind w:left="17"/>
              <w:rPr>
                <w:sz w:val="10"/>
              </w:rPr>
            </w:pPr>
            <w:r>
              <w:rPr>
                <w:sz w:val="10"/>
              </w:rPr>
              <w:t>Housing</w:t>
            </w:r>
          </w:p>
        </w:tc>
        <w:tc>
          <w:tcPr>
            <w:tcW w:w="737" w:type="dxa"/>
          </w:tcPr>
          <w:p w:rsidR="00686F82" w:rsidRDefault="00686F82" w:rsidP="00E46FE7">
            <w:pPr>
              <w:pStyle w:val="TableParagraph"/>
              <w:spacing w:before="4" w:line="103" w:lineRule="exact"/>
              <w:ind w:left="0" w:right="329"/>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oofzich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 de Ros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lakamnand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ughton Hotel, Spa, Wellness &amp; Golf</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ughto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ngwa Valley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SIR International Convention Centr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ernIvy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ortrekker Monument and Nature Reserv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ortrekker Monument and Nature Reserve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ortrekker Monument and Nature Reserve (events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dlewild Country Estat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rraystreet 137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tache Lodge and Conference Centr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 Plac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sante Guest House (Gauten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etho Apartments Hotels 2</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oysen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insto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obala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gae L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lkplum Café</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Roan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Maple Village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nnybrook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ble House Country Retrea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orndraai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perbark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ter'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 House Accommodation Centurio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ruxa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blanca Manor</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tlapeng Country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immy's Place Ston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immy's Place Thatc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sambar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shais Function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do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zata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wood</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kwe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dlovu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lows Boutique Hotel &amp; Conference Cent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etjiePlaa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Gedi Conference and Function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z Charlene Conference Center</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z Charlen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godimo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NAP Christian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Gedi</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arm Inn Conference Centre and Wedding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aterfront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Amor</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Thabisile Bush Retrea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gad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oe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ukela Resort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idvaal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lectus Man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t'Shonalanga Valley Resor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anquillity Spa +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makosh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makosha Lodge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wingwana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gom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meleon Bus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 The Rocks Country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 @ 56</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ndom Harvest Country Cottages</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lden Impalas Bush Resort, Dinokeng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adbury Hall Country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ianto</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lad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bokoto Country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emier Hotel Roodevalley</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aceland Conference and Lifestyle Centr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rgenzon Guest House, Conference &amp; Wedding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lobane Estate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yren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endruh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onbergh Caravan and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iffin's Estate Country Ven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Rand West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ulstroom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te Light The Room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yaripfa Bush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nseria Country Estate (Pty) Ltd.</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tsako Game Lodge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tsako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hla's Bush Cabin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xbow Country Estate (conference facility)</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xbow Country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ch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spering Pines Country Estat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and Palms @ Ballymore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iperdskloof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yville Animal Farm</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abelo Wedding Venu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kanani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orum | The Campus</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ratau Tented Bush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Ekurhule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oofzicht Lodge and Sp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openg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openg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nquenda Guest Farm (Gauteng)</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umba Valley Lodge and Conference Centr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umba Valle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7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stiny Lodge Cullina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alies Manor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8</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eidelberg Kloof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Lesed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tsingizi Tow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za's Cotta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onehaven on Vaal</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Emful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D Restaurant</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Johannesburg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dmarsh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ikwalo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adl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Dream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ssen‐I‐Bome Guest Farm</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enue 466</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San Giovanni Accommodation</w:t>
            </w:r>
          </w:p>
        </w:tc>
        <w:tc>
          <w:tcPr>
            <w:tcW w:w="946" w:type="dxa"/>
          </w:tcPr>
          <w:p w:rsidR="00686F82" w:rsidRDefault="00686F82" w:rsidP="00E46FE7">
            <w:pPr>
              <w:pStyle w:val="TableParagraph"/>
              <w:spacing w:before="4" w:line="103" w:lineRule="exact"/>
              <w:ind w:left="17"/>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Yesterdays Dream</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ita Selat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before="13" w:line="93" w:lineRule="exact"/>
              <w:ind w:left="13"/>
              <w:rPr>
                <w:sz w:val="9"/>
              </w:rPr>
            </w:pPr>
            <w:r>
              <w:rPr>
                <w:sz w:val="9"/>
              </w:rPr>
              <w:t>Merafong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pe Restoration Camp</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before="13" w:line="93" w:lineRule="exact"/>
              <w:ind w:left="13"/>
              <w:rPr>
                <w:sz w:val="9"/>
              </w:rPr>
            </w:pPr>
            <w:r>
              <w:rPr>
                <w:sz w:val="9"/>
              </w:rPr>
              <w:t>Mogale City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vumash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35</w:t>
            </w:r>
          </w:p>
        </w:tc>
        <w:tc>
          <w:tcPr>
            <w:tcW w:w="1863" w:type="dxa"/>
          </w:tcPr>
          <w:p w:rsidR="00686F82" w:rsidRDefault="00686F82" w:rsidP="00E46FE7">
            <w:pPr>
              <w:pStyle w:val="TableParagraph"/>
              <w:spacing w:before="13" w:line="93" w:lineRule="exact"/>
              <w:ind w:left="13"/>
              <w:rPr>
                <w:sz w:val="9"/>
              </w:rPr>
            </w:pPr>
            <w:r>
              <w:rPr>
                <w:sz w:val="9"/>
              </w:rPr>
              <w:t>City of Tshwane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G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ddingto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284"/>
              <w:jc w:val="right"/>
              <w:rPr>
                <w:sz w:val="9"/>
              </w:rPr>
            </w:pPr>
            <w:r>
              <w:rPr>
                <w:sz w:val="9"/>
              </w:rPr>
              <w:t>571</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Gateway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46</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lpine Heath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manzimtoti</w:t>
            </w:r>
          </w:p>
        </w:tc>
        <w:tc>
          <w:tcPr>
            <w:tcW w:w="946" w:type="dxa"/>
          </w:tcPr>
          <w:p w:rsidR="00686F82" w:rsidRDefault="00686F82" w:rsidP="00E46FE7">
            <w:pPr>
              <w:pStyle w:val="TableParagraph"/>
              <w:spacing w:before="6" w:line="100" w:lineRule="exact"/>
              <w:rPr>
                <w:sz w:val="9"/>
              </w:rPr>
            </w:pPr>
            <w:r>
              <w:rPr>
                <w:sz w:val="9"/>
              </w:rPr>
              <w:t>Land</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ew Hluhuw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ew Hotel Hilto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97</w:t>
            </w:r>
          </w:p>
        </w:tc>
        <w:tc>
          <w:tcPr>
            <w:tcW w:w="1863" w:type="dxa"/>
          </w:tcPr>
          <w:p w:rsidR="00686F82" w:rsidRDefault="00686F82" w:rsidP="00E46FE7">
            <w:pPr>
              <w:pStyle w:val="TableParagraph"/>
              <w:spacing w:line="107" w:lineRule="exact"/>
              <w:ind w:left="13"/>
              <w:rPr>
                <w:sz w:val="9"/>
              </w:rPr>
            </w:pPr>
            <w:r>
              <w:rPr>
                <w:sz w:val="9"/>
              </w:rPr>
              <w:t>uMng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ew Resort Ingeli Fores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4</w:t>
            </w:r>
          </w:p>
        </w:tc>
        <w:tc>
          <w:tcPr>
            <w:tcW w:w="1863" w:type="dxa"/>
          </w:tcPr>
          <w:p w:rsidR="00686F82" w:rsidRDefault="00686F82" w:rsidP="00E46FE7">
            <w:pPr>
              <w:pStyle w:val="TableParagraph"/>
              <w:spacing w:line="107" w:lineRule="exact"/>
              <w:ind w:left="13"/>
              <w:rPr>
                <w:sz w:val="9"/>
              </w:rPr>
            </w:pPr>
            <w:r>
              <w:rPr>
                <w:sz w:val="9"/>
              </w:rPr>
              <w:t>UMuziwabantu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ppelsbosch Hospital</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tcPr>
          <w:p w:rsidR="00686F82" w:rsidRDefault="00686F82" w:rsidP="00E46FE7">
            <w:pPr>
              <w:pStyle w:val="TableParagraph"/>
              <w:spacing w:before="13" w:line="93" w:lineRule="exact"/>
              <w:ind w:left="0" w:right="284"/>
              <w:jc w:val="right"/>
              <w:rPr>
                <w:sz w:val="9"/>
              </w:rPr>
            </w:pPr>
            <w:r>
              <w:rPr>
                <w:sz w:val="9"/>
              </w:rPr>
              <w:t>159</w:t>
            </w:r>
          </w:p>
        </w:tc>
        <w:tc>
          <w:tcPr>
            <w:tcW w:w="1863" w:type="dxa"/>
          </w:tcPr>
          <w:p w:rsidR="00686F82" w:rsidRDefault="00686F82" w:rsidP="00E46FE7">
            <w:pPr>
              <w:pStyle w:val="TableParagraph"/>
              <w:spacing w:line="107" w:lineRule="exact"/>
              <w:ind w:left="13"/>
              <w:rPr>
                <w:sz w:val="9"/>
              </w:rPr>
            </w:pPr>
            <w:r>
              <w:rPr>
                <w:sz w:val="9"/>
              </w:rPr>
              <w:t>uMshwath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scot Park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8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ttlefields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ndum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aire Suite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thesd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verly Hills Su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ue Marli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0</w:t>
            </w:r>
          </w:p>
        </w:tc>
        <w:tc>
          <w:tcPr>
            <w:tcW w:w="1863" w:type="dxa"/>
          </w:tcPr>
          <w:p w:rsidR="00686F82" w:rsidRDefault="00686F82" w:rsidP="00E46FE7">
            <w:pPr>
              <w:pStyle w:val="TableParagraph"/>
              <w:spacing w:line="107" w:lineRule="exact"/>
              <w:ind w:left="13"/>
              <w:rPr>
                <w:sz w:val="9"/>
              </w:rPr>
            </w:pPr>
            <w:r>
              <w:rPr>
                <w:sz w:val="9"/>
              </w:rPr>
              <w:t>Umdon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ue Water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1</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namanzi Game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reakers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5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bana Beach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nefields Country House And Conference Center</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stleburn Shareblock</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Dr Nkosazana Dlamini Zum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thedral Peak Hotel Giants Castle Game Reserv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therine Boo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uMlalaz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ecil Emmet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Abaqulus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ez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lund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aka's Rock Chalets</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287"/>
              <w:jc w:val="right"/>
              <w:rPr>
                <w:sz w:val="9"/>
              </w:rPr>
            </w:pPr>
            <w:r>
              <w:rPr>
                <w:sz w:val="9"/>
              </w:rPr>
              <w:t>181</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ampagne Sports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arles Johnson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Nqutu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rist The King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2</w:t>
            </w:r>
          </w:p>
        </w:tc>
        <w:tc>
          <w:tcPr>
            <w:tcW w:w="1863" w:type="dxa"/>
          </w:tcPr>
          <w:p w:rsidR="00686F82" w:rsidRDefault="00686F82" w:rsidP="00E46FE7">
            <w:pPr>
              <w:pStyle w:val="TableParagraph"/>
              <w:spacing w:line="107" w:lineRule="exact"/>
              <w:ind w:left="13"/>
              <w:rPr>
                <w:sz w:val="9"/>
              </w:rPr>
            </w:pPr>
            <w:r>
              <w:rPr>
                <w:sz w:val="9"/>
              </w:rPr>
              <w:t>Ubuhlebezwe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urch Of Scotlan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Msing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Durba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ity Lodge Umhlang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8</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lairwoo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4"/>
              <w:jc w:val="right"/>
              <w:rPr>
                <w:sz w:val="9"/>
              </w:rPr>
            </w:pPr>
            <w:r>
              <w:rPr>
                <w:sz w:val="9"/>
              </w:rPr>
              <w:t>113</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lairwood Hospital Phase 2</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49</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astlands Royal Hotel Durba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6</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astlands Durban Self Catering Accomodation (Pixley Ka Seme Road) ‐</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6" w:line="100" w:lineRule="exact"/>
              <w:ind w:left="0" w:right="286"/>
              <w:jc w:val="right"/>
              <w:rPr>
                <w:sz w:val="9"/>
              </w:rPr>
            </w:pPr>
            <w:r>
              <w:rPr>
                <w:sz w:val="9"/>
              </w:rPr>
              <w:t>952</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astlands Umhlang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6</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astlands West Street (Duplicate ‐ 310)</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952</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sta Smerelda</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45</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ris Goodwi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orothy Nyembe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Dannhauser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r Pixley Ka Isaka Seme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45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akensberg Gardens Golf and Leisure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Dr Nkosazana Dlamini Zum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mela Holiday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nde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Endum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rban Exhibition Centre</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tcPr>
          <w:p w:rsidR="00686F82" w:rsidRDefault="00686F82" w:rsidP="00E46FE7">
            <w:pPr>
              <w:pStyle w:val="TableParagraph"/>
              <w:spacing w:before="13" w:line="93" w:lineRule="exact"/>
              <w:ind w:left="0" w:right="284"/>
              <w:jc w:val="right"/>
              <w:rPr>
                <w:sz w:val="9"/>
              </w:rPr>
            </w:pPr>
            <w:r>
              <w:rPr>
                <w:sz w:val="9"/>
              </w:rPr>
              <w:t>45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ast Griqualand And Usher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2</w:t>
            </w:r>
          </w:p>
        </w:tc>
        <w:tc>
          <w:tcPr>
            <w:tcW w:w="1863" w:type="dxa"/>
          </w:tcPr>
          <w:p w:rsidR="00686F82" w:rsidRDefault="00686F82" w:rsidP="00E46FE7">
            <w:pPr>
              <w:pStyle w:val="TableParagraph"/>
              <w:spacing w:line="107" w:lineRule="exact"/>
              <w:ind w:left="13"/>
              <w:rPr>
                <w:sz w:val="9"/>
              </w:rPr>
            </w:pPr>
            <w:r>
              <w:rPr>
                <w:sz w:val="9"/>
              </w:rPr>
              <w:t>Greater Kokstad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dendal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khomb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Nkand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kuphumulen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Umzimkhulu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egan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UPhongolo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mau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show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Mlalaz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stcour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284"/>
              <w:jc w:val="right"/>
              <w:rPr>
                <w:sz w:val="9"/>
              </w:rPr>
            </w:pPr>
            <w:r>
              <w:rPr>
                <w:sz w:val="9"/>
              </w:rPr>
              <w:t>325</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stuary Hotel</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79</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airmont Zimbali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50</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Blackrock, Newcastl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Marine Parad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346</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Ulund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72</w:t>
            </w:r>
          </w:p>
        </w:tc>
        <w:tc>
          <w:tcPr>
            <w:tcW w:w="1863" w:type="dxa"/>
          </w:tcPr>
          <w:p w:rsidR="00686F82" w:rsidRDefault="00686F82" w:rsidP="00E46FE7">
            <w:pPr>
              <w:pStyle w:val="TableParagraph"/>
              <w:spacing w:line="107" w:lineRule="exact"/>
              <w:ind w:left="13"/>
              <w:rPr>
                <w:sz w:val="9"/>
              </w:rPr>
            </w:pPr>
            <w:r>
              <w:rPr>
                <w:sz w:val="9"/>
              </w:rPr>
              <w:t>Ulund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Umhlang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04</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eneral Justice Gizenga Mpanza Region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13</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host Mountain Inn</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J Crooke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Umdon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ooderson Tropican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8</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ater Kokstad Youth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Greater Kokstad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y'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1</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ytown Enhlalakahle New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Umvot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ytow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3</w:t>
            </w:r>
          </w:p>
        </w:tc>
        <w:tc>
          <w:tcPr>
            <w:tcW w:w="1863" w:type="dxa"/>
          </w:tcPr>
          <w:p w:rsidR="00686F82" w:rsidRDefault="00686F82" w:rsidP="00E46FE7">
            <w:pPr>
              <w:pStyle w:val="TableParagraph"/>
              <w:spacing w:line="107" w:lineRule="exact"/>
              <w:ind w:left="13"/>
              <w:rPr>
                <w:sz w:val="9"/>
              </w:rPr>
            </w:pPr>
            <w:r>
              <w:rPr>
                <w:sz w:val="9"/>
              </w:rPr>
              <w:t>Umvot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ampshir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6</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abis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uhluwe Umfolozi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78</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liday Inn Express In Durban‐Umhlang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34</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daba Lodge Richards Bay</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81</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kosi Albert Luthuli Central Hospital (IALCH)</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1</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ozini Tig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70</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 Dinuzulu Ems Residence</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18</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 Dinzulu Maintenance Hub</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89</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 Edwar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ing Shaka Airp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si Ba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02</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Kwalal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UPhongolo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Cathedral Peak (Didim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Chelmsford</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Cobham and Vergelegen</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Dr Nkosazana Dlamini Zum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Dugandlovu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tubatu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False Bay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Harold Johnson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ande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Higmoor</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Hilltop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Imfolozi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Injisuthi</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74</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Ithala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56</w:t>
            </w:r>
          </w:p>
        </w:tc>
        <w:tc>
          <w:tcPr>
            <w:tcW w:w="1863" w:type="dxa"/>
          </w:tcPr>
          <w:p w:rsidR="00686F82" w:rsidRDefault="00686F82" w:rsidP="00E46FE7">
            <w:pPr>
              <w:pStyle w:val="TableParagraph"/>
              <w:spacing w:line="107" w:lineRule="exact"/>
              <w:ind w:left="13"/>
              <w:rPr>
                <w:sz w:val="9"/>
              </w:rPr>
            </w:pPr>
            <w:r>
              <w:rPr>
                <w:sz w:val="9"/>
              </w:rPr>
              <w:t>Abaqulus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Kamberg</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Lotheni</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ahai and Rugged Glen</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aphelana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45</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idmar Dam</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uMnge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khuz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onk's Cowl</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ount Curri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Greater Kokstad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Munyweneni Bus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Ndumo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Ntshondw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Abaqulus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Oribi Gorg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Pongol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UPhongolo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Sodwana Bay</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Spioenkop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St Lucia Estuary</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Mtubatu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Thendele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6"/>
              <w:jc w:val="right"/>
              <w:rPr>
                <w:sz w:val="9"/>
              </w:rPr>
            </w:pPr>
            <w:r>
              <w:rPr>
                <w:sz w:val="9"/>
              </w:rPr>
              <w:t>119</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Umlalazi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2</w:t>
            </w:r>
          </w:p>
        </w:tc>
        <w:tc>
          <w:tcPr>
            <w:tcW w:w="1863" w:type="dxa"/>
          </w:tcPr>
          <w:p w:rsidR="00686F82" w:rsidRDefault="00686F82" w:rsidP="00E46FE7">
            <w:pPr>
              <w:pStyle w:val="TableParagraph"/>
              <w:spacing w:line="107" w:lineRule="exact"/>
              <w:ind w:left="13"/>
              <w:rPr>
                <w:sz w:val="9"/>
              </w:rPr>
            </w:pPr>
            <w:r>
              <w:rPr>
                <w:sz w:val="9"/>
              </w:rPr>
              <w:t>uMlalaz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Vernon Crookes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Umdo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Wagendrift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27</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ZN Wildlife ‐ Weenen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Inkosi Langalibale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KZN Ezemvelo</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 Montagne Body Corpor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8</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dysmi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Alfred Dum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dysmith Indoor Sports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Alfred Duma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y Centre Edendal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ttle Switzerland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6" w:line="100" w:lineRule="exact"/>
              <w:ind w:left="0" w:right="198"/>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ubusi Boutiqu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dade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6" w:line="100" w:lineRule="exact"/>
              <w:ind w:left="0" w:right="200"/>
              <w:jc w:val="right"/>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hatma Gand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5</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guz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bongolwan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Mlala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ccor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dlands Saddles and Trou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86</w:t>
            </w:r>
          </w:p>
        </w:tc>
        <w:tc>
          <w:tcPr>
            <w:tcW w:w="1863" w:type="dxa"/>
          </w:tcPr>
          <w:p w:rsidR="00686F82" w:rsidRDefault="00686F82" w:rsidP="00E46FE7">
            <w:pPr>
              <w:pStyle w:val="TableParagraph"/>
              <w:spacing w:line="107" w:lineRule="exact"/>
              <w:ind w:left="13"/>
              <w:rPr>
                <w:sz w:val="9"/>
              </w:rPr>
            </w:pPr>
            <w:r>
              <w:rPr>
                <w:sz w:val="9"/>
              </w:rPr>
              <w:t>Mpof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kuze Falls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UPhongo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ntclai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5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svol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unt Aux Source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2</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selen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urchiso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wcastle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wcastle Farmers H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wcastle Inn</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wcastle Provinc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gwelezan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13</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ibela Lak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iemeyer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09"/>
              <w:jc w:val="right"/>
              <w:rPr>
                <w:sz w:val="9"/>
              </w:rPr>
            </w:pPr>
            <w:r>
              <w:rPr>
                <w:sz w:val="9"/>
              </w:rPr>
              <w:t>52</w:t>
            </w:r>
          </w:p>
        </w:tc>
        <w:tc>
          <w:tcPr>
            <w:tcW w:w="1863" w:type="dxa"/>
          </w:tcPr>
          <w:p w:rsidR="00686F82" w:rsidRDefault="00686F82" w:rsidP="00E46FE7">
            <w:pPr>
              <w:pStyle w:val="TableParagraph"/>
              <w:spacing w:line="107" w:lineRule="exact"/>
              <w:ind w:left="13"/>
              <w:rPr>
                <w:sz w:val="9"/>
              </w:rPr>
            </w:pPr>
            <w:r>
              <w:rPr>
                <w:sz w:val="9"/>
              </w:rPr>
              <w:t>Emadla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kandl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Nkandl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kandla TVET</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124</w:t>
            </w:r>
          </w:p>
        </w:tc>
        <w:tc>
          <w:tcPr>
            <w:tcW w:w="1863" w:type="dxa"/>
          </w:tcPr>
          <w:p w:rsidR="00686F82" w:rsidRDefault="00686F82" w:rsidP="00E46FE7">
            <w:pPr>
              <w:pStyle w:val="TableParagraph"/>
              <w:spacing w:line="107" w:lineRule="exact"/>
              <w:ind w:left="13"/>
              <w:rPr>
                <w:sz w:val="9"/>
              </w:rPr>
            </w:pPr>
            <w:r>
              <w:rPr>
                <w:sz w:val="9"/>
              </w:rPr>
              <w:t>Nkandl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ongoma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Nongo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orwegian Settlers Church</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tambanana Clinic</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ceanic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9</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nomo Hotel Durba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thobothini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Jozi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erna Perna Umdloti</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168</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MB Backpackers Lodge</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ongola Private Beds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UPhongo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ort Edward Holiday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452</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Pinetow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Richards Ba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70</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Splendid Inn Baysho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ince Mshiyeni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Edwar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8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Fire And Ice Umhlanga Rocks Ridge Roa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Umhlang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Shak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Mthonjan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Queen Nand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chmond Ches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95</w:t>
            </w:r>
          </w:p>
        </w:tc>
        <w:tc>
          <w:tcPr>
            <w:tcW w:w="1863" w:type="dxa"/>
          </w:tcPr>
          <w:p w:rsidR="00686F82" w:rsidRDefault="00686F82" w:rsidP="00E46FE7">
            <w:pPr>
              <w:pStyle w:val="TableParagraph"/>
              <w:spacing w:line="107" w:lineRule="exact"/>
              <w:ind w:left="13"/>
              <w:rPr>
                <w:sz w:val="9"/>
              </w:rPr>
            </w:pPr>
            <w:r>
              <w:rPr>
                <w:sz w:val="9"/>
              </w:rPr>
              <w:t>Richmond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chmon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Richmond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etvle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Umzimkhulu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iversid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9</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K Kha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Durba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3</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Pietermaritzburg</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1</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Richards Bay</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Umhlanga Ridg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25</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Hotel Durba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6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Thonga Safari Lodg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28</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nford Park Country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10</w:t>
            </w:r>
          </w:p>
        </w:tc>
        <w:tc>
          <w:tcPr>
            <w:tcW w:w="1863" w:type="dxa"/>
          </w:tcPr>
          <w:p w:rsidR="00686F82" w:rsidRDefault="00686F82" w:rsidP="00E46FE7">
            <w:pPr>
              <w:pStyle w:val="TableParagraph"/>
              <w:spacing w:line="107"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ni Pass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loa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Elangeni And Maharin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734</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pringfield Ems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71</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Andrew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4</w:t>
            </w:r>
          </w:p>
        </w:tc>
        <w:tc>
          <w:tcPr>
            <w:tcW w:w="1863" w:type="dxa"/>
          </w:tcPr>
          <w:p w:rsidR="00686F82" w:rsidRDefault="00686F82" w:rsidP="00E46FE7">
            <w:pPr>
              <w:pStyle w:val="TableParagraph"/>
              <w:spacing w:line="107" w:lineRule="exact"/>
              <w:ind w:left="13"/>
              <w:rPr>
                <w:sz w:val="9"/>
              </w:rPr>
            </w:pPr>
            <w:r>
              <w:rPr>
                <w:sz w:val="9"/>
              </w:rPr>
              <w:t>UMuziwabantu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Apollinari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2</w:t>
            </w:r>
          </w:p>
        </w:tc>
        <w:tc>
          <w:tcPr>
            <w:tcW w:w="1863" w:type="dxa"/>
          </w:tcPr>
          <w:p w:rsidR="00686F82" w:rsidRDefault="00686F82" w:rsidP="00E46FE7">
            <w:pPr>
              <w:pStyle w:val="TableParagraph"/>
              <w:spacing w:line="107"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Chad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33"/>
              <w:jc w:val="right"/>
              <w:rPr>
                <w:sz w:val="9"/>
              </w:rPr>
            </w:pPr>
            <w:r>
              <w:rPr>
                <w:w w:val="101"/>
                <w:sz w:val="9"/>
              </w:rPr>
              <w:t>1</w:t>
            </w:r>
          </w:p>
        </w:tc>
        <w:tc>
          <w:tcPr>
            <w:tcW w:w="1863" w:type="dxa"/>
          </w:tcPr>
          <w:p w:rsidR="00686F82" w:rsidRDefault="00686F82" w:rsidP="00E46FE7">
            <w:pPr>
              <w:pStyle w:val="TableParagraph"/>
              <w:spacing w:line="107"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Francis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Ulund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St Marys Kwamagwaz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thonjan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ranger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284"/>
              <w:jc w:val="right"/>
              <w:rPr>
                <w:sz w:val="9"/>
              </w:rPr>
            </w:pPr>
            <w:r>
              <w:rPr>
                <w:sz w:val="9"/>
              </w:rPr>
              <w:t>113</w:t>
            </w:r>
          </w:p>
        </w:tc>
        <w:tc>
          <w:tcPr>
            <w:tcW w:w="1863" w:type="dxa"/>
          </w:tcPr>
          <w:p w:rsidR="00686F82" w:rsidRDefault="00686F82" w:rsidP="00E46FE7">
            <w:pPr>
              <w:pStyle w:val="TableParagraph"/>
              <w:spacing w:line="107"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International Sibaya Casino/Sibaya Lodg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coast Hotel And Tower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ala Collection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13" w:line="93" w:lineRule="exact"/>
              <w:ind w:left="0" w:right="309"/>
              <w:jc w:val="right"/>
              <w:rPr>
                <w:sz w:val="9"/>
              </w:rPr>
            </w:pPr>
            <w:r>
              <w:rPr>
                <w:sz w:val="9"/>
              </w:rPr>
              <w:t>44</w:t>
            </w:r>
          </w:p>
        </w:tc>
        <w:tc>
          <w:tcPr>
            <w:tcW w:w="1863" w:type="dxa"/>
          </w:tcPr>
          <w:p w:rsidR="00686F82" w:rsidRDefault="00686F82" w:rsidP="00E46FE7">
            <w:pPr>
              <w:pStyle w:val="TableParagraph"/>
              <w:spacing w:line="107" w:lineRule="exact"/>
              <w:ind w:left="13"/>
              <w:rPr>
                <w:sz w:val="9"/>
              </w:rPr>
            </w:pPr>
            <w:r>
              <w:rPr>
                <w:sz w:val="9"/>
              </w:rPr>
              <w:t>Mkhambathi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lkom Center For Learning ‐ Durban</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13" w:line="93" w:lineRule="exact"/>
              <w:ind w:left="0" w:right="284"/>
              <w:jc w:val="right"/>
              <w:rPr>
                <w:sz w:val="9"/>
              </w:rPr>
            </w:pPr>
            <w:r>
              <w:rPr>
                <w:sz w:val="9"/>
              </w:rPr>
              <w:t>296</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Telkom</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embe Elephant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13" w:line="93"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Capital Pearls</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4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Umhlang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ransnet 60 Mayors Road</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Transnet</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sogo Sun ‐ Garden Court: South Beach</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414</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gu Sports and Leisure Centr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Mgungundlovu Royal Showgrounds (Duplicate ‐1804)</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6"/>
              <w:jc w:val="right"/>
              <w:rPr>
                <w:sz w:val="9"/>
              </w:rPr>
            </w:pPr>
            <w:r>
              <w:rPr>
                <w:sz w:val="9"/>
              </w:rPr>
              <w:t>254</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mhlanga Sands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mphumulo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Maphumu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Untunjambili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Maphumu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Vryhei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rtburger Hof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uMshwath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entworth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YMCA Building Pietermaritzburg</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62</w:t>
            </w:r>
          </w:p>
        </w:tc>
        <w:tc>
          <w:tcPr>
            <w:tcW w:w="1863" w:type="dxa"/>
          </w:tcPr>
          <w:p w:rsidR="00686F82" w:rsidRDefault="00686F82" w:rsidP="00E46FE7">
            <w:pPr>
              <w:pStyle w:val="TableParagraph"/>
              <w:spacing w:line="107"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ulu Nyala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4"/>
              <w:jc w:val="right"/>
              <w:rPr>
                <w:sz w:val="9"/>
              </w:rPr>
            </w:pPr>
            <w:r>
              <w:rPr>
                <w:sz w:val="9"/>
              </w:rPr>
              <w:t>100</w:t>
            </w:r>
          </w:p>
        </w:tc>
        <w:tc>
          <w:tcPr>
            <w:tcW w:w="1863" w:type="dxa"/>
          </w:tcPr>
          <w:p w:rsidR="00686F82" w:rsidRDefault="00686F82" w:rsidP="00E46FE7">
            <w:pPr>
              <w:pStyle w:val="TableParagraph"/>
              <w:spacing w:line="107"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6" w:line="100" w:lineRule="exact"/>
              <w:rPr>
                <w:sz w:val="9"/>
              </w:rPr>
            </w:pPr>
            <w:r>
              <w:rPr>
                <w:sz w:val="9"/>
              </w:rPr>
              <w:t>Umgungundlovu Show grounds (Duplicate ‐ 1610)</w:t>
            </w:r>
          </w:p>
        </w:tc>
        <w:tc>
          <w:tcPr>
            <w:tcW w:w="946" w:type="dxa"/>
          </w:tcPr>
          <w:p w:rsidR="00686F82" w:rsidRDefault="00686F82" w:rsidP="00E46FE7">
            <w:pPr>
              <w:pStyle w:val="TableParagraph"/>
              <w:spacing w:before="6" w:line="100" w:lineRule="exact"/>
              <w:rPr>
                <w:sz w:val="9"/>
              </w:rPr>
            </w:pPr>
            <w:r>
              <w:rPr>
                <w:sz w:val="9"/>
              </w:rPr>
              <w:t>Hospital (Field)</w:t>
            </w:r>
          </w:p>
        </w:tc>
        <w:tc>
          <w:tcPr>
            <w:tcW w:w="737" w:type="dxa"/>
          </w:tcPr>
          <w:p w:rsidR="00686F82" w:rsidRDefault="00686F82" w:rsidP="00E46FE7">
            <w:pPr>
              <w:pStyle w:val="TableParagraph"/>
              <w:spacing w:before="6" w:line="100" w:lineRule="exact"/>
              <w:ind w:left="0" w:right="284"/>
              <w:jc w:val="right"/>
              <w:rPr>
                <w:sz w:val="9"/>
              </w:rPr>
            </w:pPr>
            <w:r>
              <w:rPr>
                <w:sz w:val="9"/>
              </w:rPr>
              <w:t>220</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05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Roseland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ddi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Sand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Tre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gape Ocean View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ha Shakaland</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5</w:t>
            </w:r>
          </w:p>
        </w:tc>
        <w:tc>
          <w:tcPr>
            <w:tcW w:w="1863" w:type="dxa"/>
          </w:tcPr>
          <w:p w:rsidR="00686F82" w:rsidRDefault="00686F82" w:rsidP="00E46FE7">
            <w:pPr>
              <w:pStyle w:val="TableParagraph"/>
              <w:spacing w:before="13" w:line="93" w:lineRule="exact"/>
              <w:ind w:left="13"/>
              <w:rPr>
                <w:sz w:val="9"/>
              </w:rPr>
            </w:pPr>
            <w:r>
              <w:rPr>
                <w:sz w:val="9"/>
              </w:rPr>
              <w:t>uMlala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irpor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ant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ban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bert Falls Dam &amp; Game Reserve</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loe Lifestyl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5</w:t>
            </w:r>
          </w:p>
        </w:tc>
        <w:tc>
          <w:tcPr>
            <w:tcW w:w="1863" w:type="dxa"/>
          </w:tcPr>
          <w:p w:rsidR="00686F82" w:rsidRDefault="00686F82" w:rsidP="00E46FE7">
            <w:pPr>
              <w:pStyle w:val="TableParagraph"/>
              <w:spacing w:before="13" w:line="93" w:lineRule="exact"/>
              <w:ind w:left="13"/>
              <w:rPr>
                <w:sz w:val="9"/>
              </w:rPr>
            </w:pPr>
            <w:r>
              <w:rPr>
                <w:sz w:val="9"/>
              </w:rPr>
              <w:t>uMlala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zulu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ble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Ubuhlebezw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mazulu African Palac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phitheatre Backpackers Lodge</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0" w:right="280"/>
              <w:jc w:val="right"/>
              <w:rPr>
                <w:sz w:val="10"/>
              </w:rPr>
            </w:pPr>
            <w:r>
              <w:rPr>
                <w:w w:val="95"/>
                <w:sz w:val="10"/>
              </w:rPr>
              <w:t>162</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athi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Drakensville Holiday Resort (self‐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Umvot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Drakensville Holiday Resort (caravan &amp;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81</w:t>
            </w:r>
          </w:p>
        </w:tc>
        <w:tc>
          <w:tcPr>
            <w:tcW w:w="1863" w:type="dxa"/>
          </w:tcPr>
          <w:p w:rsidR="00686F82" w:rsidRDefault="00686F82" w:rsidP="00E46FE7">
            <w:pPr>
              <w:pStyle w:val="TableParagraph"/>
              <w:spacing w:before="13" w:line="93" w:lineRule="exact"/>
              <w:ind w:left="13"/>
              <w:rPr>
                <w:sz w:val="9"/>
              </w:rPr>
            </w:pPr>
            <w:r>
              <w:rPr>
                <w:sz w:val="9"/>
              </w:rPr>
              <w:t>Umvot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Natalia Beach Resort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0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Natalia Beach Resort (caravan &amp; camping)</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0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uberge Hollandais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udacia Manor</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alon Guest Mano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yer Rock Guest House and Wellness Centr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li Grand</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ala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sid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 Su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yview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side Still Water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verley Country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Impend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rds of Paradis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uMlala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weda Ngun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Jozi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ack Horses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Marli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Waters Conferencing</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 Accorde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 Hotel Empangeni</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5</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 Hotel Waterfront Richards Bay</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6</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ahman Hill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itannia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lands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280"/>
              <w:jc w:val="right"/>
              <w:rPr>
                <w:sz w:val="10"/>
              </w:rPr>
            </w:pPr>
            <w:r>
              <w:rPr>
                <w:w w:val="95"/>
                <w:sz w:val="10"/>
              </w:rPr>
              <w:t>200</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man's Nek</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nelands Beach Club</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yle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3</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yley Mountain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kas Rock Chale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65</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mpagne Castl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7</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MPAGNE VALLEY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ETAH RIDG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Nkandl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lsea Vill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z Nous Bed &amp; Breakfast (Pty) Ltd.</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ndum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astlands Musgrav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co De Mer</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AL DIVERS</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own Hotel and Conference Cent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9</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riocity Durban</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tty Sark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Umdo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Charmoy Estat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rkie Youth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8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ve Inn Pongola</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UPhongo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agon Peaks Mountain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280"/>
              <w:jc w:val="right"/>
              <w:rPr>
                <w:sz w:val="10"/>
              </w:rPr>
            </w:pPr>
            <w:r>
              <w:rPr>
                <w:w w:val="95"/>
                <w:sz w:val="10"/>
              </w:rPr>
              <w:t>13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akensberg Sun Resort</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8</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DSK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ning Country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rban International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rban Manor Hotel and Conference Cent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rnford's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Arish Restaurant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lak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Lake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akhosini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doneni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dless Horizon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ssenwood Park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zulwini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light Beach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laza Game park</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rmhous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ern Hill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gtree Lan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amingo Holiday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intstones Guest House (Durba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orida Park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doun Hotel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st Villa'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ugitives Drift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sing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rden Court South Beach</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41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cko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iants Castle Resort</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Inkosi Langalibale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ble Palm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y Goos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mtre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ggards on Hilldrop</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rtford Hous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Mpof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ldrop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ltop Manor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ton Durba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32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luhluwe River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Saver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use of The Rising Sun</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Umdo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NTER'S LODGE LADYSMITH</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anga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mbali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mpala Holiday Flat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0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land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andlwan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qutu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y and Bee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ngelan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penta Bay Resort &amp; Conferenc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kloof Safari Villas</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ridene Beach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6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fisher Conference Centre an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ngs Grant Country Retrea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Ubuhlebezw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smet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si Bay Hippo Lodge and Resort</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ntulindawo Coronation Road</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Ntulindawo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wa‐rie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Endum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Côte d' Azur</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lets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Lucia Sand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M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Mercy Beach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Rochell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ke Naverone Holiday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ke View Cabanas Share Block</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la Khon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Umzimkhulu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 Paradis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ighton Court</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corna Beach Holiday Apartments</w:t>
            </w:r>
          </w:p>
        </w:tc>
        <w:tc>
          <w:tcPr>
            <w:tcW w:w="946" w:type="dxa"/>
          </w:tcPr>
          <w:p w:rsidR="00686F82" w:rsidRDefault="00686F82" w:rsidP="00E46FE7">
            <w:pPr>
              <w:pStyle w:val="TableParagraph"/>
              <w:spacing w:before="13" w:line="93" w:lineRule="exact"/>
              <w:rPr>
                <w:sz w:val="9"/>
              </w:rPr>
            </w:pPr>
            <w:r>
              <w:rPr>
                <w:sz w:val="9"/>
              </w:rPr>
              <w:t>Apartments</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lis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rds of the Manor</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pof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ythwood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eline Grove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hai Caravan Park Royal Natal</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8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juba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arang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putaland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gat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gate Sands</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63</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tts Rest Bed and Breakfast/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cDonalds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et Mekaar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Nqutu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sami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KS COW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e Vista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Inkosi Langalibale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tusi Mountain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on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orcroft Manor Boutique Countr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 Currie In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 Edgecomb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tonjanen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Mthonjan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zimayi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tal Spa Hot Springs Resort &amp; Conference Cent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eDumb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daba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w Haven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NGOM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Nongo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yanya Resorts</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cean Reef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live Convention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rad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7</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arly Shells (KZN)</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Umdo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tite Provenc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umlan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LAZA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latrand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LM Golde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Umfolozi River</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8</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Karridene Beach</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m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UPhongolo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umula Beach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2</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Quarters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Queensburgh Caravan Resort</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0" w:right="191"/>
              <w:jc w:val="right"/>
              <w:rPr>
                <w:sz w:val="10"/>
              </w:rPr>
            </w:pPr>
            <w:r>
              <w:rPr>
                <w:w w:val="95"/>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in Farm Game and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54</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j Mahal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awdons Hotel &amp; Brewery</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dlands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lax Inn</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hino Ridge Safari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Big Five Hlabis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ta’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Abaqulus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iera Hotel (KZ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iverside Hotel NPC</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69</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Hotel Ladysmith</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1</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Palm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9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Ushaka Durban North</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Ushaka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lt Rock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3</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 Lameer Resort Hotel &amp;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dford Park Country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i Lodge Backpackers</w:t>
            </w:r>
          </w:p>
        </w:tc>
        <w:tc>
          <w:tcPr>
            <w:tcW w:w="946" w:type="dxa"/>
          </w:tcPr>
          <w:p w:rsidR="00686F82" w:rsidRDefault="00686F82" w:rsidP="00E46FE7">
            <w:pPr>
              <w:pStyle w:val="TableParagraph"/>
              <w:spacing w:before="13" w:line="93" w:lineRule="exact"/>
              <w:rPr>
                <w:sz w:val="9"/>
              </w:rPr>
            </w:pPr>
            <w:r>
              <w:rPr>
                <w:sz w:val="9"/>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ni Valley Natur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Dr Nkosazana Dlamini Zum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lborn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Umdo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ayamoya Tiger Fishing and Gam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UPhongolo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onalanga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ca'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8</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ver Oak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nthoka</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phoselizwe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leep Eas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leep In Beauty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dwana Bay Lodge Dive + Fishing Resort</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uthern Sun Pietermaritzurg</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96</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plendid Inn Bayshor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2</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plendid Inn Pinetow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plendid Inn Port Edward</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Ives Lodge &amp; Venu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James On Venic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 Lucia Safari Lodge Self‐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ayeasy Pietermaritzburg</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7</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gar Beach Resor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Umdo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 1 Richards Bay</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4</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 1 Durba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rise Beach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square Durba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7</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nda Tented Camp: Thanda Safari</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Jozi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Albatros</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almoral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9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enjamin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1</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Boat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Caver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duboirs</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Executive House</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reen Lantern</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Alfred Dum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omestead</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apha Guest House and Conference Centre (Pty) Ltd</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ndum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Marilyn Group Hotel</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Nest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Norwegian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Nottingham Road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ld Orchard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val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Endum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Oyster Box</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lace Resort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6</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lane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awstornes @ 268</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Umvot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Ridg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andringham Bed and Breakfast</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quare Hotel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t Lucia Eco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ugarFields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ew Boutique Hotel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Waterfront Hotel &amp;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kazi Royal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ongom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rn Tre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9</w:t>
            </w:r>
          </w:p>
        </w:tc>
        <w:tc>
          <w:tcPr>
            <w:tcW w:w="1863" w:type="dxa"/>
          </w:tcPr>
          <w:p w:rsidR="00686F82" w:rsidRDefault="00686F82" w:rsidP="00E46FE7">
            <w:pPr>
              <w:pStyle w:val="TableParagraph"/>
              <w:spacing w:before="13" w:line="93" w:lineRule="exact"/>
              <w:ind w:left="13"/>
              <w:rPr>
                <w:sz w:val="9"/>
              </w:rPr>
            </w:pPr>
            <w:r>
              <w:rPr>
                <w:sz w:val="9"/>
              </w:rPr>
              <w:t>The Msunduz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yme and Again B/B</w:t>
            </w:r>
          </w:p>
        </w:tc>
        <w:tc>
          <w:tcPr>
            <w:tcW w:w="946" w:type="dxa"/>
          </w:tcPr>
          <w:p w:rsidR="00686F82" w:rsidRDefault="00686F82" w:rsidP="00E46FE7">
            <w:pPr>
              <w:pStyle w:val="TableParagraph"/>
              <w:spacing w:before="13" w:line="93" w:lineRule="exact"/>
              <w:rPr>
                <w:sz w:val="9"/>
              </w:rPr>
            </w:pPr>
            <w:r>
              <w:rPr>
                <w:sz w:val="9"/>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Inkosi Langalibale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LMZ Guest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 Strand Caravan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42</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O Strand Holiday Resort Self Catering</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92</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amonto</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iton Dive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Umhlabuyalingan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gela Valle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sing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weni Waterfront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folozi Hotel Casino Convention Resort</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4</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hamb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lilo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tubatu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thunzi Hotel and Conference</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rban Park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2</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Del Pech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Del Sol</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lla Spa Holiday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etplaatpark Holiday Resort</w:t>
            </w:r>
          </w:p>
        </w:tc>
        <w:tc>
          <w:tcPr>
            <w:tcW w:w="946" w:type="dxa"/>
          </w:tcPr>
          <w:p w:rsidR="00686F82" w:rsidRDefault="00686F82" w:rsidP="00E46FE7">
            <w:pPr>
              <w:pStyle w:val="TableParagraph"/>
              <w:spacing w:before="13" w:line="93" w:lineRule="exact"/>
              <w:rPr>
                <w:sz w:val="9"/>
              </w:rPr>
            </w:pPr>
            <w:r>
              <w:rPr>
                <w:sz w:val="9"/>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80</w:t>
            </w:r>
          </w:p>
        </w:tc>
        <w:tc>
          <w:tcPr>
            <w:tcW w:w="1863" w:type="dxa"/>
          </w:tcPr>
          <w:p w:rsidR="00686F82" w:rsidRDefault="00686F82" w:rsidP="00E46FE7">
            <w:pPr>
              <w:pStyle w:val="TableParagraph"/>
              <w:spacing w:before="13" w:line="93" w:lineRule="exact"/>
              <w:ind w:left="13"/>
              <w:rPr>
                <w:sz w:val="9"/>
              </w:rPr>
            </w:pPr>
            <w:r>
              <w:rPr>
                <w:sz w:val="9"/>
              </w:rPr>
              <w:t>Ray Nkony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ulintaba Country Hotel and Spa</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9</w:t>
            </w:r>
          </w:p>
        </w:tc>
        <w:tc>
          <w:tcPr>
            <w:tcW w:w="1863" w:type="dxa"/>
          </w:tcPr>
          <w:p w:rsidR="00686F82" w:rsidRDefault="00686F82" w:rsidP="00E46FE7">
            <w:pPr>
              <w:pStyle w:val="TableParagraph"/>
              <w:spacing w:before="13" w:line="93" w:lineRule="exact"/>
              <w:ind w:left="13"/>
              <w:rPr>
                <w:sz w:val="9"/>
              </w:rPr>
            </w:pPr>
            <w:r>
              <w:rPr>
                <w:sz w:val="9"/>
              </w:rPr>
              <w:t>Newcastl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entworth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Ethekwini Metropolitan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spering Waters</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uMngeni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nterton Country Lodge</w:t>
            </w:r>
          </w:p>
        </w:tc>
        <w:tc>
          <w:tcPr>
            <w:tcW w:w="946" w:type="dxa"/>
          </w:tcPr>
          <w:p w:rsidR="00686F82" w:rsidRDefault="00686F82" w:rsidP="00E46FE7">
            <w:pPr>
              <w:pStyle w:val="TableParagraph"/>
              <w:spacing w:before="13" w:line="93"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Okhahlamb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dpecker Inn (Richards Bay)</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uMhlathuze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inkwazi Park</w:t>
            </w:r>
          </w:p>
        </w:tc>
        <w:tc>
          <w:tcPr>
            <w:tcW w:w="946" w:type="dxa"/>
          </w:tcPr>
          <w:p w:rsidR="00686F82" w:rsidRDefault="00686F82" w:rsidP="00E46FE7">
            <w:pPr>
              <w:pStyle w:val="TableParagraph"/>
              <w:spacing w:before="13" w:line="93" w:lineRule="exact"/>
              <w:rPr>
                <w:sz w:val="9"/>
              </w:rPr>
            </w:pPr>
            <w:r>
              <w:rPr>
                <w:sz w:val="9"/>
              </w:rPr>
              <w:t>Hous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50</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Junior Mansions</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Greater Kokstad Local Municipality</w:t>
            </w:r>
          </w:p>
        </w:tc>
        <w:tc>
          <w:tcPr>
            <w:tcW w:w="569" w:type="dxa"/>
          </w:tcPr>
          <w:p w:rsidR="00686F82" w:rsidRDefault="00686F82" w:rsidP="00E46FE7">
            <w:pPr>
              <w:pStyle w:val="TableParagraph"/>
              <w:spacing w:before="4" w:line="103" w:lineRule="exact"/>
              <w:ind w:left="183" w:right="172"/>
              <w:jc w:val="center"/>
              <w:rPr>
                <w:sz w:val="10"/>
              </w:rPr>
            </w:pPr>
            <w:r>
              <w:rPr>
                <w:sz w:val="10"/>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Bandla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51</w:t>
            </w:r>
          </w:p>
        </w:tc>
        <w:tc>
          <w:tcPr>
            <w:tcW w:w="1863" w:type="dxa"/>
          </w:tcPr>
          <w:p w:rsidR="00686F82" w:rsidRDefault="00686F82" w:rsidP="00E46FE7">
            <w:pPr>
              <w:pStyle w:val="TableParagraph"/>
              <w:spacing w:before="13" w:line="93" w:lineRule="exact"/>
              <w:ind w:left="13"/>
              <w:rPr>
                <w:sz w:val="9"/>
              </w:rPr>
            </w:pPr>
            <w:r>
              <w:rPr>
                <w:sz w:val="9"/>
              </w:rPr>
              <w:t>KwaDukuz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KZN</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12 Soetdoring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151 9th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19 Combretum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Ba‐Phalaborwa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34 Kremetart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52 9th Avenue</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94 4th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mazin Hotels [Pty] Ltd T/A Park Inn By Radisson Polokwan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TKV ‐ Eiland Sp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TKV ‐ Klein Kariba</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obab Chalets (Self‐Catering)</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lgium Safar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n Viljoen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lias Motsoaled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louberg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Blouberg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a Mutep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ithuto Secondary</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4"/>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louber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pedi Bapedi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akhuduthamaga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ach House Hotel And Sp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ei Gratia Bed And Breakfast</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ilokong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Fetakgomo Tubatse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itholo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Nyal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r Machupye Mphahlele Memorial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ynamique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lias Motsoaled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ever Resorts Warmbath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rden Court Polokwan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18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illside Farm And Mission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Letaba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Ben Vorster Second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Ellisras</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Frikkie Meyer</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Groenvlei</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Hans Strijdom</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4"/>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erskool Warmbad</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tel@Tzanee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thabisèng Guest Farm</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alanga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anyisa Combined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Giyan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lein Paradys Guest Farm</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ersdrift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lias Motsoaledi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erskool Bysonderheid</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erskool Tzaneen Prim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erskool Warmbad</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ni'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kgalameetse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7</w:t>
            </w:r>
          </w:p>
        </w:tc>
        <w:tc>
          <w:tcPr>
            <w:tcW w:w="1863" w:type="dxa"/>
          </w:tcPr>
          <w:p w:rsidR="00686F82" w:rsidRDefault="00686F82" w:rsidP="00E46FE7">
            <w:pPr>
              <w:pStyle w:val="TableParagraph"/>
              <w:spacing w:line="107" w:lineRule="exact"/>
              <w:ind w:left="13"/>
              <w:rPr>
                <w:sz w:val="9"/>
              </w:rPr>
            </w:pPr>
            <w:r>
              <w:rPr>
                <w:sz w:val="9"/>
              </w:rPr>
              <w:t>Lepele‐Nkumpi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phalale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49</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impopo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wenzhe Technical High Second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ollins Chabane Local Municipality</w:t>
            </w:r>
          </w:p>
        </w:tc>
        <w:tc>
          <w:tcPr>
            <w:tcW w:w="569" w:type="dxa"/>
          </w:tcPr>
          <w:p w:rsidR="00686F82" w:rsidRDefault="00686F82" w:rsidP="00E46FE7">
            <w:pPr>
              <w:pStyle w:val="TableParagraph"/>
              <w:spacing w:before="6" w:line="100" w:lineRule="exact"/>
              <w:ind w:left="180"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balingwe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goebaskloof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2</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hlathi Village Tourism</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po Zulu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pungubwe National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36</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rakele National Park</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96</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rken Primary</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tlal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phraim Mog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DR Modimoll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09"/>
              <w:jc w:val="right"/>
              <w:rPr>
                <w:sz w:val="9"/>
              </w:rPr>
            </w:pPr>
            <w:r>
              <w:rPr>
                <w:sz w:val="9"/>
              </w:rPr>
              <w:t>62</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ensky Second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opa Casino And Entertainment World</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6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lalatau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nate Gam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84</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pani Rest Camp (Kruger National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7"/>
              <w:jc w:val="right"/>
              <w:rPr>
                <w:sz w:val="9"/>
              </w:rPr>
            </w:pPr>
            <w:r>
              <w:rPr>
                <w:sz w:val="9"/>
              </w:rPr>
              <w:t>488</w:t>
            </w:r>
          </w:p>
        </w:tc>
        <w:tc>
          <w:tcPr>
            <w:tcW w:w="1863" w:type="dxa"/>
          </w:tcPr>
          <w:p w:rsidR="00686F82" w:rsidRDefault="00686F82" w:rsidP="00E46FE7">
            <w:pPr>
              <w:pStyle w:val="TableParagraph"/>
              <w:spacing w:line="107"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opetsi Camp Anglo Platinum</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8"/>
              <w:jc w:val="right"/>
              <w:rPr>
                <w:sz w:val="9"/>
              </w:rPr>
            </w:pPr>
            <w:r>
              <w:rPr>
                <w:sz w:val="9"/>
              </w:rPr>
              <w:t>350</w:t>
            </w:r>
          </w:p>
        </w:tc>
        <w:tc>
          <w:tcPr>
            <w:tcW w:w="1863" w:type="dxa"/>
          </w:tcPr>
          <w:p w:rsidR="00686F82" w:rsidRDefault="00686F82" w:rsidP="00E46FE7">
            <w:pPr>
              <w:pStyle w:val="TableParagraph"/>
              <w:spacing w:line="107"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phephu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sawaw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ukumbani Waterfall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usina Hotel And Conferenc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ehakwe Mountai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40</w:t>
            </w:r>
          </w:p>
        </w:tc>
        <w:tc>
          <w:tcPr>
            <w:tcW w:w="1863" w:type="dxa"/>
          </w:tcPr>
          <w:p w:rsidR="00686F82" w:rsidRDefault="00686F82" w:rsidP="00E46FE7">
            <w:pPr>
              <w:pStyle w:val="TableParagraph"/>
              <w:spacing w:line="107" w:lineRule="exact"/>
              <w:ind w:left="13"/>
              <w:rPr>
                <w:sz w:val="9"/>
              </w:rPr>
            </w:pPr>
            <w:r>
              <w:rPr>
                <w:sz w:val="9"/>
              </w:rPr>
              <w:t>Greater Letab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Communit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wanedi ‐ Lulep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ylsvley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45</w:t>
            </w:r>
          </w:p>
        </w:tc>
        <w:tc>
          <w:tcPr>
            <w:tcW w:w="1863" w:type="dxa"/>
          </w:tcPr>
          <w:p w:rsidR="00686F82" w:rsidRDefault="00686F82" w:rsidP="00E46FE7">
            <w:pPr>
              <w:pStyle w:val="TableParagraph"/>
              <w:spacing w:line="107"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ax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5"/>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halaborwa Hospital (Maphutha Malatji)</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hiladelphi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hiphidi Waterfall</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16</w:t>
            </w:r>
          </w:p>
        </w:tc>
        <w:tc>
          <w:tcPr>
            <w:tcW w:w="1863" w:type="dxa"/>
          </w:tcPr>
          <w:p w:rsidR="00686F82" w:rsidRDefault="00686F82" w:rsidP="00E46FE7">
            <w:pPr>
              <w:pStyle w:val="TableParagraph"/>
              <w:spacing w:line="107"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Polokwane Ranch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14</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sennekal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oseveld Academy Independent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J Van Der Merw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ele‐Nkump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chuinsdraai / Tambotie Ridg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phraim Mog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dibeng Special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shego Treatment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ttlers Agric High</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ingo Safar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 Vincent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09"/>
              <w:jc w:val="right"/>
              <w:rPr>
                <w:sz w:val="9"/>
              </w:rPr>
            </w:pPr>
            <w:r>
              <w:rPr>
                <w:sz w:val="9"/>
              </w:rPr>
              <w:t>42</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nford Lake College Secondary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ambotie Ridg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31"/>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abazimbi Old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abazimbi Private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309"/>
              <w:jc w:val="right"/>
              <w:rPr>
                <w:sz w:val="9"/>
              </w:rPr>
            </w:pPr>
            <w:r>
              <w:rPr>
                <w:sz w:val="9"/>
              </w:rPr>
              <w:t>22</w:t>
            </w:r>
          </w:p>
        </w:tc>
        <w:tc>
          <w:tcPr>
            <w:tcW w:w="1863" w:type="dxa"/>
          </w:tcPr>
          <w:p w:rsidR="00686F82" w:rsidRDefault="00686F82" w:rsidP="00E46FE7">
            <w:pPr>
              <w:pStyle w:val="TableParagraph"/>
              <w:spacing w:line="107"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Owl'S Nes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ohoyandou Botanical Garden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usanang Special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mpi Seleka Colleg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phraim Mog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Polokwan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2</w:t>
            </w:r>
          </w:p>
        </w:tc>
        <w:tc>
          <w:tcPr>
            <w:tcW w:w="1863" w:type="dxa"/>
          </w:tcPr>
          <w:p w:rsidR="00686F82" w:rsidRDefault="00686F82" w:rsidP="00E46FE7">
            <w:pPr>
              <w:pStyle w:val="TableParagraph"/>
              <w:spacing w:line="107"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aterberg High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Weltevreden Country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mili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ronga Safari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ketl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peng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ul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 OAk Resort</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2Te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61 On Ireland</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6TH Heaven Boutique Luxury Accommodation</w:t>
            </w:r>
          </w:p>
        </w:tc>
        <w:tc>
          <w:tcPr>
            <w:tcW w:w="946" w:type="dxa"/>
          </w:tcPr>
          <w:p w:rsidR="00686F82" w:rsidRDefault="00686F82" w:rsidP="00E46FE7">
            <w:pPr>
              <w:pStyle w:val="TableParagraph"/>
              <w:spacing w:before="4" w:line="103" w:lineRule="exact"/>
              <w:ind w:left="17"/>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 Lodge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Ivory Route ‐ Baleni Camp</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Ivory Route ‐ Fundudzi Camp</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Oliv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frican Roots Guest House &amp; Conference Venu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fu Forest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anza Guest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is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lou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rendSig</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Klein Kariba ‐ Chalet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50</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 Klein Kariba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TKV‐Eiland Spa</w:t>
            </w:r>
          </w:p>
        </w:tc>
        <w:tc>
          <w:tcPr>
            <w:tcW w:w="946" w:type="dxa"/>
          </w:tcPr>
          <w:p w:rsidR="00686F82" w:rsidRDefault="00686F82" w:rsidP="00E46FE7">
            <w:pPr>
              <w:pStyle w:val="TableParagraph"/>
              <w:spacing w:before="4" w:line="103" w:lineRule="exact"/>
              <w:ind w:left="16"/>
              <w:rPr>
                <w:sz w:val="10"/>
              </w:rPr>
            </w:pPr>
            <w:r>
              <w:rPr>
                <w:sz w:val="10"/>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30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is Park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9</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welani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birwa Game Ranch</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cks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 Ben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 Ben Lodge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rdsong Cottag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Mountain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River Canyo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abab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livia Lo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280"/>
              <w:jc w:val="right"/>
              <w:rPr>
                <w:sz w:val="10"/>
              </w:rPr>
            </w:pPr>
            <w:r>
              <w:rPr>
                <w:w w:val="95"/>
                <w:sz w:val="10"/>
              </w:rPr>
              <w:t>10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livia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giwe Accommodation</w:t>
            </w:r>
          </w:p>
        </w:tc>
        <w:tc>
          <w:tcPr>
            <w:tcW w:w="946" w:type="dxa"/>
          </w:tcPr>
          <w:p w:rsidR="00686F82" w:rsidRDefault="00686F82" w:rsidP="00E46FE7">
            <w:pPr>
              <w:pStyle w:val="TableParagraph"/>
              <w:spacing w:before="4" w:line="103" w:lineRule="exact"/>
              <w:ind w:left="17"/>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ramasol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bha Holiday Resor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ffalo Thorn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baby River Lodg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men Inn Premier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river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veld Terrace ‐ Hotel on Krug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jori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lali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melthor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mento Lodge and Wedding Venu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art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STL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inak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louber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isomo Safari Camp</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livia Lodg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l‐John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3</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nny's Green Haven</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sy Lod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u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ycad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nlee Overnigh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Wou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orndraai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khaya Bush Villa</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andela River View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gant Guest House Polokwan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Springs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74</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Spring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4</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ephant Walk Guest House and Backpacker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M Conference Centre at 2 Ten Hotel</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SJA OVERNIGHT</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7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skulaap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3</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uphoria Golf &amp; Lifestyle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zulwini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view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view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una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fty Seven Waterberg</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ver Hotel @ Warmbath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umani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usion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3</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oree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diva Guest House &amp; Spa</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PS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nah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62</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s Merensky Hotel &amp; Spa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s Merensky Hotel &amp;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s Merensky Hotel &amp; Spa Executive Acc.</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s Merensky Hotel &amp; Spa Self Catering</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ya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yani Guest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yohoyo Graskop Eagles View Eco Estat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is Lindekroon</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sh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khutseng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Ephraim Mog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dlovu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recks Events &amp; Functions</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o'Bella Vit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vory Tusk Conference and Venue Hire (Pty) Ltd</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agbaan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bulani</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caranda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2</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ckalber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mila Exclusive and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ericho Hotel and Conferenc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Collins Chab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ia Tani Exclus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ingo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pama Buffalo Camp</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pama Karul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pama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6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pama Southern Camp</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ribu Leisure Resort and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58</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aya Ndlovu Manor Hous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oroni Hotel Casino and Convention Resort</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oroni Hotel Casino Convention Resort</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ilima Private Game Lodge and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laserie River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edoesvlei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ololo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 Sungula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bu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lani Country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n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rumba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sudalweni Safari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UTU Lodge And Conferenc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Lepele‐Nkump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Barun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Lecher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 Pumba Hunting Safari's (PTY) LTD</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gos Lodge Limpopo (Pty) Ltd</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nter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pologa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pologa@kruger</w:t>
            </w:r>
          </w:p>
        </w:tc>
        <w:tc>
          <w:tcPr>
            <w:tcW w:w="946" w:type="dxa"/>
          </w:tcPr>
          <w:p w:rsidR="00686F82" w:rsidRDefault="00686F82" w:rsidP="00E46FE7">
            <w:pPr>
              <w:pStyle w:val="TableParagraph"/>
              <w:spacing w:before="4" w:line="103" w:lineRule="exact"/>
              <w:ind w:left="15"/>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aughing Dov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DIMOR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euwenhof Country Lodge &amp; Garden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euwfontein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jwe La Metsi Private Reserv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khalo Olifantshoek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ngau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phalale Zebra Guest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solo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etsitel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chenry Safari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mpopo Guest Mano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ndiwe Safar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ions Plac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eri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kovhela Mountain Cottage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OSKOP VALLEI GASTEHUIS EN RESTAURAN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4</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Lucca Lodge Musin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lemo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bul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7</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bula Share Block Companies Partnership</w:t>
            </w:r>
          </w:p>
        </w:tc>
        <w:tc>
          <w:tcPr>
            <w:tcW w:w="946" w:type="dxa"/>
          </w:tcPr>
          <w:p w:rsidR="00686F82" w:rsidRDefault="00686F82" w:rsidP="00E46FE7">
            <w:pPr>
              <w:pStyle w:val="TableParagraph"/>
              <w:spacing w:before="4" w:line="103" w:lineRule="exact"/>
              <w:ind w:left="17"/>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77</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 a Thavha Mountai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ul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oebaskloof Getaway &amp; Eden's Gat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goebaskloof Mountain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alali Mai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alali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gabeng Farm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HADZI CLOUD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KWETI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lala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ataba South Afric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rlot Guest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sana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shamba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shovhela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tingwe Lodge and Private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vuta Boutique Apartments (Pty) Ltd</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vuta Mano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kete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olemo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LODING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eropa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hangela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a Casa</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iami Lodge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dimolle Funky Stay Backpackers</w:t>
            </w:r>
          </w:p>
        </w:tc>
        <w:tc>
          <w:tcPr>
            <w:tcW w:w="946" w:type="dxa"/>
          </w:tcPr>
          <w:p w:rsidR="00686F82" w:rsidRDefault="00686F82" w:rsidP="00E46FE7">
            <w:pPr>
              <w:pStyle w:val="TableParagraph"/>
              <w:spacing w:before="4" w:line="103" w:lineRule="exact"/>
              <w:ind w:left="16"/>
              <w:rPr>
                <w:sz w:val="10"/>
              </w:rPr>
            </w:pPr>
            <w:r>
              <w:rPr>
                <w:sz w:val="10"/>
              </w:rPr>
              <w:t>Backpackers</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ditlo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hlabetsi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hlalets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ate Game Lo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wan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nyane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pane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pa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sate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unt Azimbo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oya Safari Vill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thimkhulu Wilderness Trail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kumbura Swartwater</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Blouber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nat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ofhe Graceland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sina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swubi Resor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utsami Private Bush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zans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ledi Lodge and Restauran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Makhuduthamag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aledz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edil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kay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KWETSIM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ollins Chab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okeng Eco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Nyalet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sis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2</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asis Lo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DELI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lievenfontein Private Game Reserv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lievenhoutsrus Guest Farm</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nverwacht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STROLONEA RIVER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1"/>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Our Place Self Catering Accomodation</w:t>
            </w:r>
          </w:p>
        </w:tc>
        <w:tc>
          <w:tcPr>
            <w:tcW w:w="946" w:type="dxa"/>
          </w:tcPr>
          <w:p w:rsidR="00686F82" w:rsidRDefault="00686F82" w:rsidP="00E46FE7">
            <w:pPr>
              <w:pStyle w:val="TableParagraph"/>
              <w:spacing w:before="4" w:line="103" w:lineRule="exact"/>
              <w:ind w:left="17"/>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lala Boutique Game Lodge and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7</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lm Park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10</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atong Guest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Lepele‐Nkump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ndleberry Grove Holiday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55</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ezulu Treetop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akela Privat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alaborwa Safari Park Caravan Park</w:t>
            </w:r>
          </w:p>
        </w:tc>
        <w:tc>
          <w:tcPr>
            <w:tcW w:w="946" w:type="dxa"/>
          </w:tcPr>
          <w:p w:rsidR="00686F82" w:rsidRDefault="00686F82" w:rsidP="00E46FE7">
            <w:pPr>
              <w:pStyle w:val="TableParagraph"/>
              <w:spacing w:before="4" w:line="103" w:lineRule="exact"/>
              <w:ind w:left="16"/>
              <w:rPr>
                <w:sz w:val="10"/>
              </w:rPr>
            </w:pPr>
            <w:r>
              <w:rPr>
                <w:sz w:val="10"/>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47</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alaborwa Safari Park, A Forever Resor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helwan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its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2</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latinum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l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lokwane Royal Luxury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ondoro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Polokwane Ranch Conference Centr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Protea Hotel by Marriott, Polokwane Landmark</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d Roof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eturn Africa Pafuri Camp</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Gam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Khalang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yal Malewan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uby Stone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fari Plain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asavo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diba Luxury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fapane Lodge &amp; Safari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fapane Lodge and Safari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kelbos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erondell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angri‐La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49</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angri‐la Country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45</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erwood's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hiduli Private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DZ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ilonque Bush Estate &amp; Spa</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ndela Nature Reserve Caravan Park</w:t>
            </w:r>
          </w:p>
        </w:tc>
        <w:tc>
          <w:tcPr>
            <w:tcW w:w="946" w:type="dxa"/>
          </w:tcPr>
          <w:p w:rsidR="00686F82" w:rsidRDefault="00686F82" w:rsidP="00E46FE7">
            <w:pPr>
              <w:pStyle w:val="TableParagraph"/>
              <w:spacing w:before="4" w:line="103" w:lineRule="exact"/>
              <w:ind w:left="16"/>
              <w:rPr>
                <w:sz w:val="10"/>
              </w:rPr>
            </w:pPr>
            <w:r>
              <w:rPr>
                <w:sz w:val="10"/>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48</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ndela Share Block Chalet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59</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outh‐Gate Country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1</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teffis Sun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mmerset Place Country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unbird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Ba‐Phalaborw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wadini, A Forever Resort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wadini, A Forever Resor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7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Swadini, A Forever Resort Caravan and Camping</w:t>
            </w:r>
          </w:p>
        </w:tc>
        <w:tc>
          <w:tcPr>
            <w:tcW w:w="946" w:type="dxa"/>
          </w:tcPr>
          <w:p w:rsidR="00686F82" w:rsidRDefault="00686F82" w:rsidP="00E46FE7">
            <w:pPr>
              <w:pStyle w:val="TableParagraph"/>
              <w:spacing w:before="4" w:line="103" w:lineRule="exact"/>
              <w:ind w:left="16"/>
              <w:rPr>
                <w:sz w:val="10"/>
              </w:rPr>
            </w:pPr>
            <w:r>
              <w:rPr>
                <w:sz w:val="10"/>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22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AMBOT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a Moshate Hotel Casino Convention Resort</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2</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azimbi Country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azimb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beng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m Tha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vhani Boutique Hotel (Pty) Ltd</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avhan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Elias Resort 12</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Farm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ollins Chab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ateway In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2</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Grace Terrace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empe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Hill Hotel and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Lonely Oak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5</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rk Hotel Conference Centr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29</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ark Hotel</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Platinum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ogalakwe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Shamrock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Ultimat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e Village at Fairview</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7"/>
              <w:jc w:val="right"/>
              <w:rPr>
                <w:sz w:val="10"/>
              </w:rPr>
            </w:pPr>
            <w:r>
              <w:rPr>
                <w:w w:val="95"/>
                <w:sz w:val="10"/>
              </w:rPr>
              <w:t>10</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rnybush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ornybush Watersid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hulani Game Lodge and Eco Estat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khuduthamag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ntswalo Lapalal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ntswalo Manor Hous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ntswalo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RHAN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vek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7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iveka Game Lodge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Travellers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rekpad Safari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Thabazimb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ipise, A Forever Resort Conference Centr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Tshipise, A Forever Resort</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97</w:t>
            </w:r>
          </w:p>
        </w:tc>
        <w:tc>
          <w:tcPr>
            <w:tcW w:w="1863" w:type="dxa"/>
          </w:tcPr>
          <w:p w:rsidR="00686F82" w:rsidRDefault="00686F82" w:rsidP="00E46FE7">
            <w:pPr>
              <w:pStyle w:val="TableParagraph"/>
              <w:spacing w:before="13" w:line="93" w:lineRule="exact"/>
              <w:ind w:left="13"/>
              <w:rPr>
                <w:sz w:val="9"/>
              </w:rPr>
            </w:pPr>
            <w:r>
              <w:rPr>
                <w:sz w:val="9"/>
              </w:rPr>
              <w:t>Musin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ukudu ‐ Marula Camp</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ukudu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uscan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zaneen Arborpark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zaneen Country Lodg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2</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zaneen Travel Conference and Venue Hir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Greater Tzaneen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bique Lodg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mlani Bushcamp</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Unembeza Boutique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hlav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akhus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ollins Chab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hafamadi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06"/>
              <w:jc w:val="right"/>
              <w:rPr>
                <w:sz w:val="10"/>
              </w:rPr>
            </w:pPr>
            <w:r>
              <w:rPr>
                <w:sz w:val="10"/>
              </w:rPr>
              <w:t>21</w:t>
            </w:r>
          </w:p>
        </w:tc>
        <w:tc>
          <w:tcPr>
            <w:tcW w:w="1863" w:type="dxa"/>
          </w:tcPr>
          <w:p w:rsidR="00686F82" w:rsidRDefault="00686F82" w:rsidP="00E46FE7">
            <w:pPr>
              <w:pStyle w:val="TableParagraph"/>
              <w:spacing w:before="13" w:line="93" w:lineRule="exact"/>
              <w:ind w:left="13"/>
              <w:rPr>
                <w:sz w:val="9"/>
              </w:rPr>
            </w:pPr>
            <w:r>
              <w:rPr>
                <w:sz w:val="9"/>
              </w:rPr>
              <w:t>Thulam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ctoria Plac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do Lodge and Conference Centr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do Lodge and Conference Centre Natur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iorel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lemo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Vona Lodg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rmbaths, A Forever Resort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rmbaths, A Forever Resort Caravan</w:t>
            </w:r>
          </w:p>
        </w:tc>
        <w:tc>
          <w:tcPr>
            <w:tcW w:w="946" w:type="dxa"/>
          </w:tcPr>
          <w:p w:rsidR="00686F82" w:rsidRDefault="00686F82" w:rsidP="00E46FE7">
            <w:pPr>
              <w:pStyle w:val="TableParagraph"/>
              <w:spacing w:before="4" w:line="103" w:lineRule="exact"/>
              <w:ind w:left="16"/>
              <w:rPr>
                <w:sz w:val="10"/>
              </w:rPr>
            </w:pPr>
            <w:r>
              <w:rPr>
                <w:sz w:val="10"/>
              </w:rPr>
              <w:t>Caravan &amp; Camping</w:t>
            </w:r>
          </w:p>
        </w:tc>
        <w:tc>
          <w:tcPr>
            <w:tcW w:w="737" w:type="dxa"/>
          </w:tcPr>
          <w:p w:rsidR="00686F82" w:rsidRDefault="00686F82" w:rsidP="00E46FE7">
            <w:pPr>
              <w:pStyle w:val="TableParagraph"/>
              <w:spacing w:before="4" w:line="103" w:lineRule="exact"/>
              <w:ind w:left="0" w:right="280"/>
              <w:jc w:val="right"/>
              <w:rPr>
                <w:sz w:val="10"/>
              </w:rPr>
            </w:pPr>
            <w:r>
              <w:rPr>
                <w:w w:val="95"/>
                <w:sz w:val="10"/>
              </w:rPr>
              <w:t>185</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aterberg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hite Hors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khado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ild Dogs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Woord en Lewe Rusoord</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Ximongwe River Camp</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arule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Xisaka Guest House &amp; Conference Center</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Greater Giyan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Ya Re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Elias Motsoaledi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ai OAT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8</w:t>
            </w:r>
          </w:p>
        </w:tc>
        <w:tc>
          <w:tcPr>
            <w:tcW w:w="1863" w:type="dxa"/>
          </w:tcPr>
          <w:p w:rsidR="00686F82" w:rsidRDefault="00686F82" w:rsidP="00E46FE7">
            <w:pPr>
              <w:pStyle w:val="TableParagraph"/>
              <w:spacing w:before="13" w:line="93" w:lineRule="exact"/>
              <w:ind w:left="13"/>
              <w:rPr>
                <w:sz w:val="9"/>
              </w:rPr>
            </w:pPr>
            <w:r>
              <w:rPr>
                <w:sz w:val="9"/>
              </w:rPr>
              <w:t>Makhuduthamag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akhit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anami Lodg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4</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ebula Golf Estat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Bela‐Bela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oete Rust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ororo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Polokwan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ulu Camp at Shambala Private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Lephalale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Zwahili Game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Modimolle‐Mookgophong Local Municipality</w:t>
            </w:r>
          </w:p>
        </w:tc>
        <w:tc>
          <w:tcPr>
            <w:tcW w:w="569" w:type="dxa"/>
          </w:tcPr>
          <w:p w:rsidR="00686F82" w:rsidRDefault="00686F82" w:rsidP="00E46FE7">
            <w:pPr>
              <w:pStyle w:val="TableParagraph"/>
              <w:spacing w:before="4" w:line="103" w:lineRule="exact"/>
              <w:ind w:left="182" w:right="172"/>
              <w:jc w:val="center"/>
              <w:rPr>
                <w:sz w:val="10"/>
              </w:rPr>
            </w:pPr>
            <w:r>
              <w:rPr>
                <w:sz w:val="10"/>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idingwe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2</w:t>
            </w:r>
          </w:p>
        </w:tc>
        <w:tc>
          <w:tcPr>
            <w:tcW w:w="1863" w:type="dxa"/>
          </w:tcPr>
          <w:p w:rsidR="00686F82" w:rsidRDefault="00686F82" w:rsidP="00E46FE7">
            <w:pPr>
              <w:pStyle w:val="TableParagraph"/>
              <w:spacing w:before="13" w:line="93" w:lineRule="exact"/>
              <w:ind w:left="13"/>
              <w:rPr>
                <w:sz w:val="9"/>
              </w:rPr>
            </w:pPr>
            <w:r>
              <w:rPr>
                <w:sz w:val="9"/>
              </w:rPr>
              <w:t>Fetakgomo Tubatse Local Municipality</w:t>
            </w:r>
          </w:p>
        </w:tc>
        <w:tc>
          <w:tcPr>
            <w:tcW w:w="569" w:type="dxa"/>
          </w:tcPr>
          <w:p w:rsidR="00686F82" w:rsidRDefault="00686F82" w:rsidP="00E46FE7">
            <w:pPr>
              <w:pStyle w:val="TableParagraph"/>
              <w:spacing w:before="6" w:line="100" w:lineRule="exact"/>
              <w:ind w:left="175" w:right="172"/>
              <w:jc w:val="center"/>
              <w:rPr>
                <w:sz w:val="9"/>
              </w:rPr>
            </w:pPr>
            <w:r>
              <w:rPr>
                <w:sz w:val="9"/>
              </w:rPr>
              <w:t>L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casia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Boulders Safari Lodge Private Game Reserv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Casa Do Sol Hotel and Resor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25</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Nkambeni Safari Camp Kruger National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7"/>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ndover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color w:val="0562C1"/>
                <w:sz w:val="9"/>
                <w:u w:val="single" w:color="0562C1"/>
              </w:rPr>
              <w:t>B@Home Guest House (Mpumpalanga</w:t>
            </w:r>
            <w:r>
              <w:rPr>
                <w:color w:val="0562C1"/>
                <w:sz w:val="9"/>
              </w:rPr>
              <w:t>)</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before="13" w:line="93" w:lineRule="exact"/>
              <w:ind w:left="13"/>
              <w:rPr>
                <w:sz w:val="9"/>
              </w:rPr>
            </w:pPr>
            <w:r>
              <w:rPr>
                <w:sz w:val="9"/>
              </w:rPr>
              <w:t>Mkhondo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rberton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11"/>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arberton TB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286"/>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erg‐ En‐ Dal Camp Kruger National Park</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6"/>
              <w:jc w:val="right"/>
              <w:rPr>
                <w:sz w:val="9"/>
              </w:rPr>
            </w:pPr>
            <w:r>
              <w:rPr>
                <w:sz w:val="9"/>
              </w:rPr>
              <w:t>345</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onita Guest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8</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urchells Bush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42</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asambo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6</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hez Vincent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romandel Guest Farm</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6" w:line="100" w:lineRule="exact"/>
              <w:ind w:left="0" w:right="311"/>
              <w:jc w:val="right"/>
              <w:rPr>
                <w:sz w:val="9"/>
              </w:rPr>
            </w:pPr>
            <w:r>
              <w:rPr>
                <w:sz w:val="9"/>
              </w:rPr>
              <w:t>17</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untry Link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41</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Coyotes Hotel And Conference Centr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54</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akara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Dudu’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9</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khaya Guest House (Nelspruit)</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0</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langen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110</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akhazenl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64"/>
              <w:jc w:val="right"/>
              <w:rPr>
                <w:sz w:val="9"/>
              </w:rPr>
            </w:pPr>
            <w:r>
              <w:rPr>
                <w:sz w:val="9"/>
              </w:rPr>
              <w:t>1000</w:t>
            </w:r>
          </w:p>
        </w:tc>
        <w:tc>
          <w:tcPr>
            <w:tcW w:w="1863" w:type="dxa"/>
          </w:tcPr>
          <w:p w:rsidR="00686F82" w:rsidRDefault="00686F82" w:rsidP="00E46FE7">
            <w:pPr>
              <w:pStyle w:val="TableParagraph"/>
              <w:spacing w:line="107" w:lineRule="exact"/>
              <w:ind w:left="13"/>
              <w:rPr>
                <w:sz w:val="9"/>
              </w:rPr>
            </w:pPr>
            <w:r>
              <w:rPr>
                <w:sz w:val="9"/>
              </w:rPr>
              <w:t>Emakhaz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malahleni (Pennypinchers)</w:t>
            </w:r>
          </w:p>
        </w:tc>
        <w:tc>
          <w:tcPr>
            <w:tcW w:w="946" w:type="dxa"/>
          </w:tcPr>
          <w:p w:rsidR="00686F82" w:rsidRDefault="00686F82" w:rsidP="00E46FE7">
            <w:pPr>
              <w:pStyle w:val="TableParagraph"/>
              <w:spacing w:before="13" w:line="93" w:lineRule="exact"/>
              <w:rPr>
                <w:sz w:val="9"/>
              </w:rPr>
            </w:pPr>
            <w:r>
              <w:rPr>
                <w:sz w:val="9"/>
              </w:rPr>
              <w:t>Vacant Building</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nvironmental Education Centre Elukwatini</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242</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nvironmental Education Centre Graskop</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242</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rmelo Inn</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Msukaligw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Ezakheni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7"/>
              <w:jc w:val="right"/>
              <w:rPr>
                <w:sz w:val="9"/>
              </w:rPr>
            </w:pPr>
            <w:r>
              <w:rPr>
                <w:sz w:val="9"/>
              </w:rPr>
              <w:t>272</w:t>
            </w:r>
          </w:p>
        </w:tc>
        <w:tc>
          <w:tcPr>
            <w:tcW w:w="1863" w:type="dxa"/>
          </w:tcPr>
          <w:p w:rsidR="00686F82" w:rsidRDefault="00686F82" w:rsidP="00E46FE7">
            <w:pPr>
              <w:pStyle w:val="TableParagraph"/>
              <w:spacing w:line="107" w:lineRule="exact"/>
              <w:ind w:left="13"/>
              <w:rPr>
                <w:sz w:val="9"/>
              </w:rPr>
            </w:pPr>
            <w:r>
              <w:rPr>
                <w:sz w:val="9"/>
              </w:rPr>
              <w:t>Mkhondo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ar East Count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23</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Forever Resorts Badplaa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250</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annet Place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65</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askop Holiday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35</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reenside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Dr JS Morok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Guduz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abath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lumu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me In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8</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tel Promenad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11"/>
              <w:jc w:val="right"/>
              <w:rPr>
                <w:sz w:val="9"/>
              </w:rPr>
            </w:pPr>
            <w:r>
              <w:rPr>
                <w:sz w:val="9"/>
              </w:rPr>
              <w:t>72</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3, Portion 3 Of The Farm Doornpoort 724 J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4, Portion 3 Of The Farm Doornpoort 724 J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5, Portion 3 Of The Farm Doornpoort 724 J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77 Viljoen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No 3 Crown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ouse No 60 Burger Street</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31"/>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Nation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Huntington Village Tourism Centre</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34"/>
              <w:jc w:val="right"/>
              <w:rPr>
                <w:sz w:val="9"/>
              </w:rPr>
            </w:pPr>
            <w:r>
              <w:rPr>
                <w:w w:val="101"/>
                <w:sz w:val="9"/>
              </w:rPr>
              <w:t>5</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Municipal‐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ngwenyama Conference and Sport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74</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zimbali Boarding School (Duplicate ‐ 658)</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64"/>
              <w:jc w:val="right"/>
              <w:rPr>
                <w:sz w:val="9"/>
              </w:rPr>
            </w:pPr>
            <w:r>
              <w:rPr>
                <w:sz w:val="9"/>
              </w:rPr>
              <w:t>1000</w:t>
            </w:r>
          </w:p>
        </w:tc>
        <w:tc>
          <w:tcPr>
            <w:tcW w:w="1863" w:type="dxa"/>
          </w:tcPr>
          <w:p w:rsidR="00686F82" w:rsidRDefault="00686F82" w:rsidP="00E46FE7">
            <w:pPr>
              <w:pStyle w:val="TableParagraph"/>
              <w:spacing w:line="107" w:lineRule="exact"/>
              <w:ind w:left="13"/>
              <w:rPr>
                <w:sz w:val="9"/>
              </w:rPr>
            </w:pPr>
            <w:r>
              <w:rPr>
                <w:sz w:val="9"/>
              </w:rPr>
              <w:t>Mkhondo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Izimbali Boarding School (Duplicate ‐ 657)</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284"/>
              <w:jc w:val="right"/>
              <w:rPr>
                <w:sz w:val="9"/>
              </w:rPr>
            </w:pPr>
            <w:r>
              <w:rPr>
                <w:sz w:val="9"/>
              </w:rPr>
              <w:t>272</w:t>
            </w:r>
          </w:p>
        </w:tc>
        <w:tc>
          <w:tcPr>
            <w:tcW w:w="1863" w:type="dxa"/>
          </w:tcPr>
          <w:p w:rsidR="00686F82" w:rsidRDefault="00686F82" w:rsidP="00E46FE7">
            <w:pPr>
              <w:pStyle w:val="TableParagraph"/>
              <w:spacing w:line="107" w:lineRule="exact"/>
              <w:ind w:left="13"/>
              <w:rPr>
                <w:sz w:val="9"/>
              </w:rPr>
            </w:pPr>
            <w:r>
              <w:rPr>
                <w:sz w:val="9"/>
              </w:rPr>
              <w:t>Mkhondo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Jackalberry Ridg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endal Contractors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7"/>
              <w:jc w:val="right"/>
              <w:rPr>
                <w:sz w:val="9"/>
              </w:rPr>
            </w:pPr>
            <w:r>
              <w:rPr>
                <w:sz w:val="9"/>
              </w:rPr>
              <w:t>16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aya Resort And Conferencing</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6"/>
              <w:jc w:val="right"/>
              <w:rPr>
                <w:sz w:val="9"/>
              </w:rPr>
            </w:pPr>
            <w:r>
              <w:rPr>
                <w:sz w:val="9"/>
              </w:rPr>
              <w:t>190</w:t>
            </w:r>
          </w:p>
        </w:tc>
        <w:tc>
          <w:tcPr>
            <w:tcW w:w="1863" w:type="dxa"/>
          </w:tcPr>
          <w:p w:rsidR="00686F82" w:rsidRDefault="00686F82" w:rsidP="00E46FE7">
            <w:pPr>
              <w:pStyle w:val="TableParagraph"/>
              <w:spacing w:line="107" w:lineRule="exact"/>
              <w:ind w:left="13"/>
              <w:rPr>
                <w:sz w:val="9"/>
              </w:rPr>
            </w:pPr>
            <w:r>
              <w:rPr>
                <w:sz w:val="9"/>
              </w:rPr>
              <w:t>Victor Khanye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hayalam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52</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ruger Park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Mkhondo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eslie Estates</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3"/>
              <w:jc w:val="right"/>
              <w:rPr>
                <w:sz w:val="9"/>
              </w:rPr>
            </w:pPr>
            <w:r>
              <w:rPr>
                <w:w w:val="101"/>
                <w:sz w:val="9"/>
              </w:rPr>
              <w:t>7</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eries Call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skop Dam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20</w:t>
            </w:r>
          </w:p>
        </w:tc>
        <w:tc>
          <w:tcPr>
            <w:tcW w:w="1863" w:type="dxa"/>
          </w:tcPr>
          <w:p w:rsidR="00686F82" w:rsidRDefault="00686F82" w:rsidP="00E46FE7">
            <w:pPr>
              <w:pStyle w:val="TableParagraph"/>
              <w:spacing w:line="107" w:lineRule="exact"/>
              <w:ind w:left="13"/>
              <w:rPr>
                <w:sz w:val="9"/>
              </w:rPr>
            </w:pPr>
            <w:r>
              <w:rPr>
                <w:sz w:val="9"/>
              </w:rPr>
              <w:t>Thembisile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waz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77"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wazi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6" w:line="100" w:lineRule="exact"/>
              <w:ind w:left="176"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chet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33"/>
              <w:jc w:val="right"/>
              <w:rPr>
                <w:sz w:val="9"/>
              </w:rPr>
            </w:pPr>
            <w:r>
              <w:rPr>
                <w:w w:val="101"/>
                <w:sz w:val="9"/>
              </w:rPr>
              <w:t>6</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6" w:line="100" w:lineRule="exact"/>
              <w:ind w:left="181" w:right="172"/>
              <w:jc w:val="center"/>
              <w:rPr>
                <w:sz w:val="9"/>
              </w:rPr>
            </w:pPr>
            <w:r>
              <w:rPr>
                <w:sz w:val="9"/>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ml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anyaleti Nature Reserve Main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bhejeka Community Health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11"/>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ercure Premier Lodge ‐ Nelsprui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8</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iddelburg (Total)</w:t>
            </w:r>
          </w:p>
        </w:tc>
        <w:tc>
          <w:tcPr>
            <w:tcW w:w="946" w:type="dxa"/>
          </w:tcPr>
          <w:p w:rsidR="00686F82" w:rsidRDefault="00686F82" w:rsidP="00E46FE7">
            <w:pPr>
              <w:pStyle w:val="TableParagraph"/>
              <w:spacing w:before="6" w:line="100" w:lineRule="exact"/>
              <w:rPr>
                <w:sz w:val="9"/>
              </w:rPr>
            </w:pPr>
            <w:r>
              <w:rPr>
                <w:sz w:val="9"/>
              </w:rPr>
              <w:t>Land</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jejane Bush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78</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RTT Hotel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11"/>
              <w:jc w:val="right"/>
              <w:rPr>
                <w:sz w:val="9"/>
              </w:rPr>
            </w:pPr>
            <w:r>
              <w:rPr>
                <w:sz w:val="9"/>
              </w:rPr>
              <w:t>23</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Mzsingitana Tented Camps. Transport And Tours</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11"/>
              <w:jc w:val="right"/>
              <w:rPr>
                <w:sz w:val="9"/>
              </w:rPr>
            </w:pPr>
            <w:r>
              <w:rPr>
                <w:sz w:val="9"/>
              </w:rPr>
              <w:t>24</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dalo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33</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gwenya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287"/>
              <w:jc w:val="right"/>
              <w:rPr>
                <w:sz w:val="9"/>
              </w:rPr>
            </w:pPr>
            <w:r>
              <w:rPr>
                <w:sz w:val="9"/>
              </w:rPr>
              <w:t>281</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hlalala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kangala Treatment Centre</w:t>
            </w:r>
          </w:p>
        </w:tc>
        <w:tc>
          <w:tcPr>
            <w:tcW w:w="946" w:type="dxa"/>
          </w:tcPr>
          <w:p w:rsidR="00686F82" w:rsidRDefault="00686F82" w:rsidP="00E46FE7">
            <w:pPr>
              <w:pStyle w:val="TableParagraph"/>
              <w:spacing w:before="6" w:line="100" w:lineRule="exact"/>
              <w:rPr>
                <w:sz w:val="9"/>
              </w:rPr>
            </w:pPr>
            <w:r>
              <w:rPr>
                <w:sz w:val="9"/>
              </w:rPr>
              <w:t>Clinic</w:t>
            </w:r>
          </w:p>
        </w:tc>
        <w:tc>
          <w:tcPr>
            <w:tcW w:w="737" w:type="dxa"/>
          </w:tcPr>
          <w:p w:rsidR="00686F82" w:rsidRDefault="00686F82" w:rsidP="00E46FE7">
            <w:pPr>
              <w:pStyle w:val="TableParagraph"/>
              <w:spacing w:before="6" w:line="100" w:lineRule="exact"/>
              <w:ind w:left="0" w:right="311"/>
              <w:jc w:val="right"/>
              <w:rPr>
                <w:sz w:val="9"/>
              </w:rPr>
            </w:pPr>
            <w:r>
              <w:rPr>
                <w:sz w:val="9"/>
              </w:rPr>
              <w:t>5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Olifants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284"/>
              <w:jc w:val="right"/>
              <w:rPr>
                <w:sz w:val="9"/>
              </w:rPr>
            </w:pPr>
            <w:r>
              <w:rPr>
                <w:sz w:val="9"/>
              </w:rPr>
              <w:t>240</w:t>
            </w:r>
          </w:p>
        </w:tc>
        <w:tc>
          <w:tcPr>
            <w:tcW w:w="1863" w:type="dxa"/>
          </w:tcPr>
          <w:p w:rsidR="00686F82" w:rsidRDefault="00686F82" w:rsidP="00E46FE7">
            <w:pPr>
              <w:pStyle w:val="TableParagraph"/>
              <w:spacing w:line="107"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ine Lake Res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34</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otea Hotel By Marriott Kruger Gate</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200</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ad Lodge Mbombel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95</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b Ferreira Hospital</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6" w:line="100" w:lineRule="exact"/>
              <w:ind w:left="0" w:right="331"/>
              <w:jc w:val="right"/>
              <w:rPr>
                <w:sz w:val="9"/>
              </w:rPr>
            </w:pPr>
            <w:r>
              <w:rPr>
                <w:w w:val="101"/>
                <w:sz w:val="9"/>
              </w:rPr>
              <w:t>3</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Royal Hotel Pilgrims Rest</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52</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bie River Sun</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744</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agwadi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cret Hill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09"/>
              <w:jc w:val="right"/>
              <w:rPr>
                <w:sz w:val="9"/>
              </w:rPr>
            </w:pPr>
            <w:r>
              <w:rPr>
                <w:sz w:val="9"/>
              </w:rPr>
              <w:t>21</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nz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09"/>
              <w:jc w:val="right"/>
              <w:rPr>
                <w:sz w:val="9"/>
              </w:rPr>
            </w:pPr>
            <w:r>
              <w:rPr>
                <w:sz w:val="9"/>
              </w:rPr>
              <w:t>12</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erurubel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32</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hongwe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6" w:line="100" w:lineRule="exact"/>
              <w:ind w:left="0" w:right="309"/>
              <w:jc w:val="right"/>
              <w:rPr>
                <w:sz w:val="9"/>
              </w:rPr>
            </w:pPr>
            <w:r>
              <w:rPr>
                <w:sz w:val="9"/>
              </w:rPr>
              <w:t>25</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leepover Motels Komatipoort</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181" w:right="172"/>
              <w:jc w:val="center"/>
              <w:rPr>
                <w:sz w:val="10"/>
              </w:rPr>
            </w:pPr>
            <w:r>
              <w:rPr>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line="107" w:lineRule="exact"/>
              <w:rPr>
                <w:sz w:val="9"/>
              </w:rPr>
            </w:pPr>
            <w:r>
              <w:rPr>
                <w:sz w:val="9"/>
              </w:rPr>
              <w:t>Songimvelo Game Reserve ‐ Kromdraai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4"/>
              <w:jc w:val="right"/>
              <w:rPr>
                <w:sz w:val="9"/>
              </w:rPr>
            </w:pPr>
            <w:r>
              <w:rPr>
                <w:sz w:val="9"/>
              </w:rPr>
              <w:t>120</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ngimvelo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09"/>
              <w:jc w:val="right"/>
              <w:rPr>
                <w:sz w:val="9"/>
              </w:rPr>
            </w:pPr>
            <w:r>
              <w:rPr>
                <w:sz w:val="9"/>
              </w:rPr>
              <w:t>75</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outhern Sun Emnotwen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9</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S Skosana Natur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311"/>
              <w:jc w:val="right"/>
              <w:rPr>
                <w:sz w:val="9"/>
              </w:rPr>
            </w:pPr>
            <w:r>
              <w:rPr>
                <w:sz w:val="9"/>
              </w:rPr>
              <w:t>11</w:t>
            </w:r>
          </w:p>
        </w:tc>
        <w:tc>
          <w:tcPr>
            <w:tcW w:w="1863" w:type="dxa"/>
          </w:tcPr>
          <w:p w:rsidR="00686F82" w:rsidRDefault="00686F82" w:rsidP="00E46FE7">
            <w:pPr>
              <w:pStyle w:val="TableParagraph"/>
              <w:spacing w:line="107" w:lineRule="exact"/>
              <w:ind w:left="13"/>
              <w:rPr>
                <w:sz w:val="9"/>
              </w:rPr>
            </w:pPr>
            <w:r>
              <w:rPr>
                <w:sz w:val="9"/>
              </w:rPr>
              <w:t>Thembisil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nderton Hospital TB</w:t>
            </w:r>
          </w:p>
        </w:tc>
        <w:tc>
          <w:tcPr>
            <w:tcW w:w="946" w:type="dxa"/>
          </w:tcPr>
          <w:p w:rsidR="00686F82" w:rsidRDefault="00686F82" w:rsidP="00E46FE7">
            <w:pPr>
              <w:pStyle w:val="TableParagraph"/>
              <w:spacing w:before="6" w:line="100" w:lineRule="exact"/>
              <w:rPr>
                <w:sz w:val="9"/>
              </w:rPr>
            </w:pPr>
            <w:r>
              <w:rPr>
                <w:sz w:val="9"/>
              </w:rPr>
              <w:t>Hospital</w:t>
            </w:r>
          </w:p>
        </w:tc>
        <w:tc>
          <w:tcPr>
            <w:tcW w:w="737" w:type="dxa"/>
          </w:tcPr>
          <w:p w:rsidR="00686F82" w:rsidRDefault="00686F82" w:rsidP="00E46FE7">
            <w:pPr>
              <w:pStyle w:val="TableParagraph"/>
              <w:spacing w:before="13" w:line="93" w:lineRule="exact"/>
              <w:ind w:left="0" w:right="284"/>
              <w:jc w:val="right"/>
              <w:rPr>
                <w:sz w:val="9"/>
              </w:rPr>
            </w:pPr>
            <w:r>
              <w:rPr>
                <w:sz w:val="9"/>
              </w:rPr>
              <w:t>150</w:t>
            </w:r>
          </w:p>
        </w:tc>
        <w:tc>
          <w:tcPr>
            <w:tcW w:w="1863" w:type="dxa"/>
          </w:tcPr>
          <w:p w:rsidR="00686F82" w:rsidRDefault="00686F82" w:rsidP="00E46FE7">
            <w:pPr>
              <w:pStyle w:val="TableParagraph"/>
              <w:spacing w:line="107"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yeasy Emalahlen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35</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ayeasy Emnotweni</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91</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enbok Gueshouse</w:t>
            </w:r>
          </w:p>
        </w:tc>
        <w:tc>
          <w:tcPr>
            <w:tcW w:w="946" w:type="dxa"/>
          </w:tcPr>
          <w:p w:rsidR="00686F82" w:rsidRDefault="00686F82" w:rsidP="00E46FE7">
            <w:pPr>
              <w:pStyle w:val="TableParagraph"/>
              <w:spacing w:before="6" w:line="100" w:lineRule="exact"/>
              <w:rPr>
                <w:sz w:val="9"/>
              </w:rPr>
            </w:pPr>
            <w:r>
              <w:rPr>
                <w:sz w:val="9"/>
              </w:rPr>
              <w:t>Bed &amp; Breakfast</w:t>
            </w:r>
          </w:p>
        </w:tc>
        <w:tc>
          <w:tcPr>
            <w:tcW w:w="737" w:type="dxa"/>
          </w:tcPr>
          <w:p w:rsidR="00686F82" w:rsidRDefault="00686F82" w:rsidP="00E46FE7">
            <w:pPr>
              <w:pStyle w:val="TableParagraph"/>
              <w:spacing w:before="13" w:line="93" w:lineRule="exact"/>
              <w:ind w:left="0" w:right="331"/>
              <w:jc w:val="right"/>
              <w:rPr>
                <w:sz w:val="9"/>
              </w:rPr>
            </w:pPr>
            <w:r>
              <w:rPr>
                <w:w w:val="101"/>
                <w:sz w:val="9"/>
              </w:rPr>
              <w:t>0</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eve Tshwete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13" w:line="93" w:lineRule="exact"/>
              <w:ind w:left="0" w:right="284"/>
              <w:jc w:val="right"/>
              <w:rPr>
                <w:sz w:val="9"/>
              </w:rPr>
            </w:pPr>
            <w:r>
              <w:rPr>
                <w:sz w:val="9"/>
              </w:rPr>
              <w:t>272</w:t>
            </w:r>
          </w:p>
        </w:tc>
        <w:tc>
          <w:tcPr>
            <w:tcW w:w="1863" w:type="dxa"/>
          </w:tcPr>
          <w:p w:rsidR="00686F82" w:rsidRDefault="00686F82" w:rsidP="00E46FE7">
            <w:pPr>
              <w:pStyle w:val="TableParagraph"/>
              <w:spacing w:line="107"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toep Café</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13" w:line="93" w:lineRule="exact"/>
              <w:ind w:left="0" w:right="331"/>
              <w:jc w:val="right"/>
              <w:rPr>
                <w:sz w:val="9"/>
              </w:rPr>
            </w:pPr>
            <w:r>
              <w:rPr>
                <w:w w:val="101"/>
                <w:sz w:val="9"/>
              </w:rPr>
              <w:t>9</w:t>
            </w:r>
          </w:p>
        </w:tc>
        <w:tc>
          <w:tcPr>
            <w:tcW w:w="1863" w:type="dxa"/>
          </w:tcPr>
          <w:p w:rsidR="00686F82" w:rsidRDefault="00686F82" w:rsidP="00E46FE7">
            <w:pPr>
              <w:pStyle w:val="TableParagraph"/>
              <w:spacing w:line="107"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Nelspruit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309"/>
              <w:jc w:val="right"/>
              <w:rPr>
                <w:sz w:val="9"/>
              </w:rPr>
            </w:pPr>
            <w:r>
              <w:rPr>
                <w:sz w:val="9"/>
              </w:rPr>
              <w:t>76</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Sun 1 Witbank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13" w:line="93" w:lineRule="exact"/>
              <w:ind w:left="0" w:right="284"/>
              <w:jc w:val="right"/>
              <w:rPr>
                <w:sz w:val="9"/>
              </w:rPr>
            </w:pPr>
            <w:r>
              <w:rPr>
                <w:sz w:val="9"/>
              </w:rPr>
              <w:t>180</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aba Chweu Boarding School</w:t>
            </w:r>
          </w:p>
        </w:tc>
        <w:tc>
          <w:tcPr>
            <w:tcW w:w="946" w:type="dxa"/>
          </w:tcPr>
          <w:p w:rsidR="00686F82" w:rsidRDefault="00686F82" w:rsidP="00E46FE7">
            <w:pPr>
              <w:pStyle w:val="TableParagraph"/>
              <w:spacing w:before="6" w:line="100" w:lineRule="exact"/>
              <w:rPr>
                <w:sz w:val="9"/>
              </w:rPr>
            </w:pPr>
            <w:r>
              <w:rPr>
                <w:sz w:val="9"/>
              </w:rPr>
              <w:t>Education</w:t>
            </w:r>
          </w:p>
        </w:tc>
        <w:tc>
          <w:tcPr>
            <w:tcW w:w="737" w:type="dxa"/>
          </w:tcPr>
          <w:p w:rsidR="00686F82" w:rsidRDefault="00686F82" w:rsidP="00E46FE7">
            <w:pPr>
              <w:pStyle w:val="TableParagraph"/>
              <w:spacing w:before="13" w:line="93" w:lineRule="exact"/>
              <w:ind w:left="0" w:right="284"/>
              <w:jc w:val="right"/>
              <w:rPr>
                <w:sz w:val="9"/>
              </w:rPr>
            </w:pPr>
            <w:r>
              <w:rPr>
                <w:sz w:val="9"/>
              </w:rPr>
              <w:t>272</w:t>
            </w:r>
          </w:p>
        </w:tc>
        <w:tc>
          <w:tcPr>
            <w:tcW w:w="1863" w:type="dxa"/>
          </w:tcPr>
          <w:p w:rsidR="00686F82" w:rsidRDefault="00686F82" w:rsidP="00E46FE7">
            <w:pPr>
              <w:pStyle w:val="TableParagraph"/>
              <w:spacing w:line="107"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State‐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Ridge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75</w:t>
            </w:r>
          </w:p>
        </w:tc>
        <w:tc>
          <w:tcPr>
            <w:tcW w:w="1863" w:type="dxa"/>
          </w:tcPr>
          <w:p w:rsidR="00686F82" w:rsidRDefault="00686F82" w:rsidP="00E46FE7">
            <w:pPr>
              <w:pStyle w:val="TableParagraph"/>
              <w:spacing w:line="107"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tcPr>
          <w:p w:rsidR="00686F82" w:rsidRDefault="00686F82" w:rsidP="00E46FE7">
            <w:pPr>
              <w:pStyle w:val="TableParagraph"/>
              <w:spacing w:before="6" w:line="100" w:lineRule="exact"/>
              <w:ind w:left="199" w:right="199"/>
              <w:jc w:val="center"/>
              <w:rPr>
                <w:sz w:val="9"/>
              </w:rPr>
            </w:pPr>
            <w:r>
              <w:rPr>
                <w:sz w:val="9"/>
              </w:rPr>
              <w:t>Yes</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he Village Lodge Mpumpalanga</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38</w:t>
            </w:r>
          </w:p>
        </w:tc>
        <w:tc>
          <w:tcPr>
            <w:tcW w:w="1863" w:type="dxa"/>
          </w:tcPr>
          <w:p w:rsidR="00686F82" w:rsidRDefault="00686F82" w:rsidP="00E46FE7">
            <w:pPr>
              <w:pStyle w:val="TableParagraph"/>
              <w:spacing w:line="107"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Town Lodge Mbombela</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6"/>
              <w:jc w:val="right"/>
              <w:rPr>
                <w:sz w:val="9"/>
              </w:rPr>
            </w:pPr>
            <w:r>
              <w:rPr>
                <w:sz w:val="9"/>
              </w:rPr>
              <w:t>106</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Zithabiseni Game Reserve</w:t>
            </w:r>
          </w:p>
        </w:tc>
        <w:tc>
          <w:tcPr>
            <w:tcW w:w="946" w:type="dxa"/>
          </w:tcPr>
          <w:p w:rsidR="00686F82" w:rsidRDefault="00686F82" w:rsidP="00E46FE7">
            <w:pPr>
              <w:pStyle w:val="TableParagraph"/>
              <w:spacing w:before="6" w:line="100" w:lineRule="exact"/>
              <w:rPr>
                <w:sz w:val="9"/>
              </w:rPr>
            </w:pPr>
            <w:r>
              <w:rPr>
                <w:sz w:val="9"/>
              </w:rPr>
              <w:t>Resort</w:t>
            </w:r>
          </w:p>
        </w:tc>
        <w:tc>
          <w:tcPr>
            <w:tcW w:w="737" w:type="dxa"/>
          </w:tcPr>
          <w:p w:rsidR="00686F82" w:rsidRDefault="00686F82" w:rsidP="00E46FE7">
            <w:pPr>
              <w:pStyle w:val="TableParagraph"/>
              <w:spacing w:before="6" w:line="100" w:lineRule="exact"/>
              <w:ind w:left="0" w:right="284"/>
              <w:jc w:val="right"/>
              <w:rPr>
                <w:sz w:val="9"/>
              </w:rPr>
            </w:pPr>
            <w:r>
              <w:rPr>
                <w:sz w:val="9"/>
              </w:rPr>
              <w:t>138</w:t>
            </w:r>
          </w:p>
        </w:tc>
        <w:tc>
          <w:tcPr>
            <w:tcW w:w="1863" w:type="dxa"/>
          </w:tcPr>
          <w:p w:rsidR="00686F82" w:rsidRDefault="00686F82" w:rsidP="00E46FE7">
            <w:pPr>
              <w:pStyle w:val="TableParagraph"/>
              <w:spacing w:line="107" w:lineRule="exact"/>
              <w:ind w:left="13"/>
              <w:rPr>
                <w:sz w:val="9"/>
              </w:rPr>
            </w:pPr>
            <w:r>
              <w:rPr>
                <w:sz w:val="9"/>
              </w:rPr>
              <w:t>Thembisil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MP Tourism and Parks Agency</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tcPr>
          <w:p w:rsidR="00686F82" w:rsidRDefault="00686F82" w:rsidP="00E46FE7">
            <w:pPr>
              <w:pStyle w:val="TableParagraph"/>
              <w:spacing w:before="6" w:line="100" w:lineRule="exact"/>
              <w:ind w:left="264"/>
              <w:rPr>
                <w:sz w:val="9"/>
              </w:rPr>
            </w:pPr>
            <w:r>
              <w:rPr>
                <w:sz w:val="9"/>
              </w:rPr>
              <w:t>Yes</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mati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284"/>
              <w:jc w:val="right"/>
              <w:rPr>
                <w:sz w:val="9"/>
              </w:rPr>
            </w:pPr>
            <w:r>
              <w:rPr>
                <w:sz w:val="9"/>
              </w:rPr>
              <w:t>116</w:t>
            </w:r>
          </w:p>
        </w:tc>
        <w:tc>
          <w:tcPr>
            <w:tcW w:w="1863" w:type="dxa"/>
          </w:tcPr>
          <w:p w:rsidR="00686F82" w:rsidRDefault="00686F82" w:rsidP="00E46FE7">
            <w:pPr>
              <w:pStyle w:val="TableParagraph"/>
              <w:spacing w:line="107"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Komati Single Quarter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284"/>
              <w:jc w:val="right"/>
              <w:rPr>
                <w:sz w:val="9"/>
              </w:rPr>
            </w:pPr>
            <w:r>
              <w:rPr>
                <w:sz w:val="9"/>
              </w:rPr>
              <w:t>129</w:t>
            </w:r>
          </w:p>
        </w:tc>
        <w:tc>
          <w:tcPr>
            <w:tcW w:w="1863" w:type="dxa"/>
          </w:tcPr>
          <w:p w:rsidR="00686F82" w:rsidRDefault="00686F82" w:rsidP="00E46FE7">
            <w:pPr>
              <w:pStyle w:val="TableParagraph"/>
              <w:spacing w:line="107"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Breyten Flats</w:t>
            </w:r>
          </w:p>
        </w:tc>
        <w:tc>
          <w:tcPr>
            <w:tcW w:w="946" w:type="dxa"/>
          </w:tcPr>
          <w:p w:rsidR="00686F82" w:rsidRDefault="00686F82" w:rsidP="00E46FE7">
            <w:pPr>
              <w:pStyle w:val="TableParagraph"/>
              <w:spacing w:before="6" w:line="100" w:lineRule="exact"/>
              <w:rPr>
                <w:sz w:val="9"/>
              </w:rPr>
            </w:pPr>
            <w:r>
              <w:rPr>
                <w:sz w:val="9"/>
              </w:rPr>
              <w:t>Housing</w:t>
            </w:r>
          </w:p>
        </w:tc>
        <w:tc>
          <w:tcPr>
            <w:tcW w:w="737" w:type="dxa"/>
          </w:tcPr>
          <w:p w:rsidR="00686F82" w:rsidRDefault="00686F82" w:rsidP="00E46FE7">
            <w:pPr>
              <w:pStyle w:val="TableParagraph"/>
              <w:spacing w:before="6" w:line="100" w:lineRule="exact"/>
              <w:ind w:left="0" w:right="309"/>
              <w:jc w:val="right"/>
              <w:rPr>
                <w:sz w:val="9"/>
              </w:rPr>
            </w:pPr>
            <w:r>
              <w:rPr>
                <w:sz w:val="9"/>
              </w:rPr>
              <w:t>90</w:t>
            </w:r>
          </w:p>
        </w:tc>
        <w:tc>
          <w:tcPr>
            <w:tcW w:w="1863" w:type="dxa"/>
          </w:tcPr>
          <w:p w:rsidR="00686F82" w:rsidRDefault="00686F82" w:rsidP="00E46FE7">
            <w:pPr>
              <w:pStyle w:val="TableParagraph"/>
              <w:spacing w:line="107" w:lineRule="exact"/>
              <w:ind w:left="13"/>
              <w:rPr>
                <w:sz w:val="9"/>
              </w:rPr>
            </w:pPr>
            <w:r>
              <w:rPr>
                <w:sz w:val="9"/>
              </w:rPr>
              <w:t>Msukalig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ine Lake Inn Hotel</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284"/>
              <w:jc w:val="right"/>
              <w:rPr>
                <w:sz w:val="9"/>
              </w:rPr>
            </w:pPr>
            <w:r>
              <w:rPr>
                <w:sz w:val="9"/>
              </w:rPr>
              <w:t>262</w:t>
            </w:r>
          </w:p>
        </w:tc>
        <w:tc>
          <w:tcPr>
            <w:tcW w:w="1863" w:type="dxa"/>
          </w:tcPr>
          <w:p w:rsidR="00686F82" w:rsidRDefault="00686F82" w:rsidP="00E46FE7">
            <w:pPr>
              <w:pStyle w:val="TableParagraph"/>
              <w:spacing w:line="107"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Premier Hotel The Winkler</w:t>
            </w:r>
          </w:p>
        </w:tc>
        <w:tc>
          <w:tcPr>
            <w:tcW w:w="946" w:type="dxa"/>
          </w:tcPr>
          <w:p w:rsidR="00686F82" w:rsidRDefault="00686F82" w:rsidP="00E46FE7">
            <w:pPr>
              <w:pStyle w:val="TableParagraph"/>
              <w:spacing w:before="6" w:line="100" w:lineRule="exact"/>
              <w:rPr>
                <w:sz w:val="9"/>
              </w:rPr>
            </w:pPr>
            <w:r>
              <w:rPr>
                <w:sz w:val="9"/>
              </w:rPr>
              <w:t>Hotel</w:t>
            </w:r>
          </w:p>
        </w:tc>
        <w:tc>
          <w:tcPr>
            <w:tcW w:w="737" w:type="dxa"/>
          </w:tcPr>
          <w:p w:rsidR="00686F82" w:rsidRDefault="00686F82" w:rsidP="00E46FE7">
            <w:pPr>
              <w:pStyle w:val="TableParagraph"/>
              <w:spacing w:before="6" w:line="100" w:lineRule="exact"/>
              <w:ind w:left="0" w:right="309"/>
              <w:jc w:val="right"/>
              <w:rPr>
                <w:sz w:val="9"/>
              </w:rPr>
            </w:pPr>
            <w:r>
              <w:rPr>
                <w:sz w:val="9"/>
              </w:rPr>
              <w:t>87</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Nkabeni Tented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284"/>
              <w:jc w:val="right"/>
              <w:rPr>
                <w:sz w:val="9"/>
              </w:rPr>
            </w:pPr>
            <w:r>
              <w:rPr>
                <w:sz w:val="9"/>
              </w:rPr>
              <w:t>15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aha Shalati Safari Camp</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6" w:line="100" w:lineRule="exact"/>
              <w:ind w:left="0" w:right="309"/>
              <w:jc w:val="right"/>
              <w:rPr>
                <w:sz w:val="9"/>
              </w:rPr>
            </w:pPr>
            <w:r>
              <w:rPr>
                <w:sz w:val="9"/>
              </w:rPr>
              <w:t>54</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DGERLEUR BUSH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Dipaleseng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38"/>
              <w:rPr>
                <w:sz w:val="10"/>
              </w:rPr>
            </w:pPr>
            <w:r>
              <w:rPr>
                <w:sz w:val="10"/>
              </w:rPr>
              <w:t>@Thandie'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115@Casambo</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29"/>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35 Kelkiewyn Bed and Breakfast</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 Seam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6</w:t>
            </w:r>
          </w:p>
        </w:tc>
        <w:tc>
          <w:tcPr>
            <w:tcW w:w="1863" w:type="dxa"/>
          </w:tcPr>
          <w:p w:rsidR="00686F82" w:rsidRDefault="00686F82" w:rsidP="00E46FE7">
            <w:pPr>
              <w:pStyle w:val="TableParagraph"/>
              <w:spacing w:before="13" w:line="93" w:lineRule="exact"/>
              <w:ind w:left="13"/>
              <w:rPr>
                <w:sz w:val="9"/>
              </w:rPr>
            </w:pPr>
            <w:r>
              <w:rPr>
                <w:sz w:val="9"/>
              </w:rPr>
              <w:t>Victor Khany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Tua Cas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 Zaganaga Krug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angane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solute Leisure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bundanc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shd w:val="clear" w:color="auto" w:fill="FFC7CE"/>
          </w:tcPr>
          <w:p w:rsidR="00686F82" w:rsidRDefault="00686F82" w:rsidP="00E46FE7">
            <w:pPr>
              <w:pStyle w:val="TableParagraph"/>
              <w:spacing w:before="4" w:line="103" w:lineRule="exact"/>
              <w:ind w:left="16"/>
              <w:rPr>
                <w:sz w:val="10"/>
              </w:rPr>
            </w:pPr>
            <w:r>
              <w:rPr>
                <w:color w:val="9C0005"/>
                <w:sz w:val="10"/>
              </w:rPr>
              <w:t>Acaci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ero‐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8</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kabeko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anzi Mountain Reserve A Fore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mbassador Lodge Dullstroom</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ford Country Hous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ngel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ppledew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uberge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Aviemor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dplaas A Forever Resort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line="107" w:lineRule="exact"/>
              <w:ind w:left="13"/>
              <w:rPr>
                <w:sz w:val="9"/>
              </w:rPr>
            </w:pPr>
            <w:r>
              <w:rPr>
                <w:sz w:val="9"/>
              </w:rPr>
              <w:t>Chief Albert Luthul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arnstormers Rest Guest Hom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etleloop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la Bonni Guest House 1</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la Bonni Guest House 2</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le Done Boutique Hotel &amp; Sp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lvedere‐on‐River</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ethal Bluegum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Govan Mbek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 Tre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g5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8</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lly Be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irds Babble Self‐Catering Guest House</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Ja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ue Mountain Luxury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Canyon, A Forever Resort</w:t>
            </w:r>
          </w:p>
        </w:tc>
        <w:tc>
          <w:tcPr>
            <w:tcW w:w="946" w:type="dxa"/>
          </w:tcPr>
          <w:p w:rsidR="00686F82" w:rsidRDefault="00686F82" w:rsidP="00E46FE7">
            <w:pPr>
              <w:pStyle w:val="TableParagraph"/>
              <w:spacing w:before="4" w:line="103" w:lineRule="exact"/>
              <w:ind w:left="16"/>
              <w:rPr>
                <w:sz w:val="10"/>
              </w:rPr>
            </w:pPr>
            <w:r>
              <w:rPr>
                <w:sz w:val="10"/>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82</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Canyon, A Forever Resort Caravan</w:t>
            </w:r>
          </w:p>
        </w:tc>
        <w:tc>
          <w:tcPr>
            <w:tcW w:w="946" w:type="dxa"/>
          </w:tcPr>
          <w:p w:rsidR="00686F82" w:rsidRDefault="00686F82" w:rsidP="00E46FE7">
            <w:pPr>
              <w:pStyle w:val="TableParagraph"/>
              <w:spacing w:before="6" w:line="100" w:lineRule="exact"/>
              <w:rPr>
                <w:sz w:val="9"/>
              </w:rPr>
            </w:pPr>
            <w:r>
              <w:rPr>
                <w:sz w:val="9"/>
              </w:rPr>
              <w:t>Caravan &amp; Camp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Canyon, A Forever Resort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Canyon, A Forever Resorts Chalets 4 Star</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lyd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ongani Mountain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4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ckler's Africa by BON</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9</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ffalo Bend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ffalo Brook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hala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Bushbuck Creek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ambalala ‐ Kruger Park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apungu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etah Plains Private Game Reserv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etnole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Dr Pixley Ka Isaka Sem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hill Pepper Boutiqu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73</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lts Hill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mpas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34</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omandel Farm ‐ Hatters Dream</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omandel Farm ‐ Manor House</w:t>
            </w:r>
          </w:p>
        </w:tc>
        <w:tc>
          <w:tcPr>
            <w:tcW w:w="946" w:type="dxa"/>
          </w:tcPr>
          <w:p w:rsidR="00686F82" w:rsidRDefault="00686F82" w:rsidP="00E46FE7">
            <w:pPr>
              <w:pStyle w:val="TableParagraph"/>
              <w:spacing w:before="6" w:line="100"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romandel Farm ‐ Stable Cottag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ountry Lan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Crystal Springs Mountain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280"/>
              <w:jc w:val="right"/>
              <w:rPr>
                <w:sz w:val="10"/>
              </w:rPr>
            </w:pPr>
            <w:r>
              <w:rPr>
                <w:w w:val="95"/>
                <w:sz w:val="10"/>
              </w:rPr>
              <w:t>192</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 Village Villas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Thembisil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ra Guest House Bed and Breakfast</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Govan Mbek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ara@Med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Govan Mbek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 Loft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Mkhondo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éjà View Exclus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l Roz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estiny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35</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amond Ros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ie Kliphuis</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rmio Manor Guest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Govan Mbek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wnstream</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wnstream @ Mjejan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reamfield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lini Leadwood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lini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keld Country Estate</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6</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keld Country Estat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nkeld Country Estate ‐ 3 star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Pr>
        <w:spacing w:line="100"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usk to Dawn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Mkhondo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vin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Bundu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280"/>
              <w:jc w:val="right"/>
              <w:rPr>
                <w:sz w:val="10"/>
              </w:rPr>
            </w:pPr>
            <w:r>
              <w:rPr>
                <w:w w:val="95"/>
                <w:sz w:val="10"/>
              </w:rPr>
              <w:t>10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colux Boutique Krug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den Safari Country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langeni Holiday Resort</w:t>
            </w:r>
          </w:p>
        </w:tc>
        <w:tc>
          <w:tcPr>
            <w:tcW w:w="946" w:type="dxa"/>
          </w:tcPr>
          <w:p w:rsidR="00686F82" w:rsidRDefault="00686F82" w:rsidP="00E46FE7">
            <w:pPr>
              <w:pStyle w:val="TableParagraph"/>
              <w:spacing w:before="4" w:line="103" w:lineRule="exact"/>
              <w:ind w:left="16"/>
              <w:rPr>
                <w:sz w:val="10"/>
              </w:rPr>
            </w:pPr>
            <w:r>
              <w:rPr>
                <w:sz w:val="10"/>
              </w:rPr>
              <w:t>Resort</w:t>
            </w:r>
          </w:p>
        </w:tc>
        <w:tc>
          <w:tcPr>
            <w:tcW w:w="737" w:type="dxa"/>
          </w:tcPr>
          <w:p w:rsidR="00686F82" w:rsidRDefault="00686F82" w:rsidP="00E46FE7">
            <w:pPr>
              <w:pStyle w:val="TableParagraph"/>
              <w:spacing w:before="4" w:line="103" w:lineRule="exact"/>
              <w:ind w:left="0" w:right="306"/>
              <w:jc w:val="right"/>
              <w:rPr>
                <w:sz w:val="10"/>
              </w:rPr>
            </w:pPr>
            <w:r>
              <w:rPr>
                <w:sz w:val="10"/>
              </w:rPr>
              <w:t>50</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notweni Aren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mnotweni Sun</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9</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ndhawini</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stoby Executiv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Ex Deo Cottage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irview</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07"/>
              <w:jc w:val="right"/>
              <w:rPr>
                <w:sz w:val="10"/>
              </w:rPr>
            </w:pPr>
            <w:r>
              <w:rPr>
                <w:w w:val="95"/>
                <w:sz w:val="10"/>
              </w:rPr>
              <w:t>20</w:t>
            </w:r>
          </w:p>
        </w:tc>
        <w:tc>
          <w:tcPr>
            <w:tcW w:w="1863" w:type="dxa"/>
          </w:tcPr>
          <w:p w:rsidR="00686F82" w:rsidRDefault="00686F82" w:rsidP="00E46FE7">
            <w:pPr>
              <w:pStyle w:val="TableParagraph"/>
              <w:spacing w:before="13" w:line="93" w:lineRule="exact"/>
              <w:ind w:left="13"/>
              <w:rPr>
                <w:sz w:val="9"/>
              </w:rPr>
            </w:pPr>
            <w:r>
              <w:rPr>
                <w:sz w:val="9"/>
              </w:rPr>
              <w:t>Lek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armview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Dipaleseng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eather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ish Eagle View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oreat Riversid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72</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lorence Guest Farm</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sukalig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llenhof Guest Farm</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Dr Pixley Ka Isaka Sem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st Creek Lodge &amp; Spa</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ever Hotel @ White Riv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is Hotel Evander</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8</w:t>
            </w:r>
          </w:p>
        </w:tc>
        <w:tc>
          <w:tcPr>
            <w:tcW w:w="1863" w:type="dxa"/>
          </w:tcPr>
          <w:p w:rsidR="00686F82" w:rsidRDefault="00686F82" w:rsidP="00E46FE7">
            <w:pPr>
              <w:pStyle w:val="TableParagraph"/>
              <w:spacing w:before="13" w:line="93" w:lineRule="exact"/>
              <w:ind w:left="13"/>
              <w:rPr>
                <w:sz w:val="9"/>
              </w:rPr>
            </w:pPr>
            <w:r>
              <w:rPr>
                <w:sz w:val="9"/>
              </w:rPr>
              <w:t>Govan Mbek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57"/>
              <w:rPr>
                <w:sz w:val="9"/>
              </w:rPr>
            </w:pPr>
            <w:r>
              <w:rPr>
                <w:sz w:val="9"/>
              </w:rPr>
              <w:t>Yes</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is Hotel Highveld</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82</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is Hotel Highveld Conference</w:t>
            </w:r>
          </w:p>
        </w:tc>
        <w:tc>
          <w:tcPr>
            <w:tcW w:w="946" w:type="dxa"/>
          </w:tcPr>
          <w:p w:rsidR="00686F82" w:rsidRDefault="00686F82" w:rsidP="00E46FE7">
            <w:pPr>
              <w:pStyle w:val="TableParagraph"/>
              <w:spacing w:line="107" w:lineRule="exact"/>
              <w:rPr>
                <w:sz w:val="9"/>
              </w:rPr>
            </w:pPr>
            <w:r>
              <w:rPr>
                <w:sz w:val="9"/>
              </w:rPr>
              <w:t>Conference &amp; Venues</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is Hotel Malaga</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2</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Fortis Hotel Witbank</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280"/>
              <w:jc w:val="right"/>
              <w:rPr>
                <w:sz w:val="10"/>
              </w:rPr>
            </w:pPr>
            <w:r>
              <w:rPr>
                <w:w w:val="95"/>
                <w:sz w:val="10"/>
              </w:rPr>
              <w:t>101</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alashiel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cko's Guest House Volksrust</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30</w:t>
            </w:r>
          </w:p>
        </w:tc>
        <w:tc>
          <w:tcPr>
            <w:tcW w:w="1863" w:type="dxa"/>
          </w:tcPr>
          <w:p w:rsidR="00686F82" w:rsidRDefault="00686F82" w:rsidP="00E46FE7">
            <w:pPr>
              <w:pStyle w:val="TableParagraph"/>
              <w:spacing w:before="13" w:line="93" w:lineRule="exact"/>
              <w:ind w:left="13"/>
              <w:rPr>
                <w:sz w:val="9"/>
              </w:rPr>
            </w:pPr>
            <w:r>
              <w:rPr>
                <w:sz w:val="9"/>
              </w:rPr>
              <w:t>Dr Pixley Ka Isaka Sem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ezelligheid Self Catering House</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lobal Villag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and Krug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reenway Woods Resort</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7</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uest House 4 U</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milton Parks Country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miltons Lodge &amp; Restauran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annah's Log Cabin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2</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ghgrove Hous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8</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llwatering Country House</w:t>
            </w:r>
          </w:p>
        </w:tc>
        <w:tc>
          <w:tcPr>
            <w:tcW w:w="946" w:type="dxa"/>
          </w:tcPr>
          <w:p w:rsidR="00686F82" w:rsidRDefault="00686F82" w:rsidP="00E46FE7">
            <w:pPr>
              <w:pStyle w:val="TableParagraph"/>
              <w:spacing w:before="4" w:line="103" w:lineRule="exact"/>
              <w:ind w:left="16"/>
              <w:rPr>
                <w:sz w:val="10"/>
              </w:rPr>
            </w:pPr>
            <w:r>
              <w:rPr>
                <w:sz w:val="10"/>
              </w:rPr>
              <w:t>Bed &amp; Breakfast</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ippo Hill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mebase Kruger</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ps Hollow Country House &amp; Brewery</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rnbill's Nest</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29"/>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spitality and Tourism Academy ‐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23</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tel Numbi and Garden Suites</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53</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yohoyo Acorns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2</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yohoyo Hazyview Villas</w:t>
            </w:r>
          </w:p>
        </w:tc>
        <w:tc>
          <w:tcPr>
            <w:tcW w:w="946" w:type="dxa"/>
          </w:tcPr>
          <w:p w:rsidR="00686F82" w:rsidRDefault="00686F82" w:rsidP="00E46FE7">
            <w:pPr>
              <w:pStyle w:val="TableParagraph"/>
              <w:spacing w:before="4" w:line="103" w:lineRule="exact"/>
              <w:ind w:left="16"/>
              <w:rPr>
                <w:sz w:val="10"/>
              </w:rPr>
            </w:pPr>
            <w:r>
              <w:rPr>
                <w:sz w:val="10"/>
              </w:rPr>
              <w:t>Self Catering</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oyohoyo Machadostud Fly Fishing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Emakhaz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ulala Lakesid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7</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WH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6</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HWH Guest House Middelburg</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land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gena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siyala, A Fore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zimbali Lodge and Restaurant</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Msukalig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cana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ci's Sabi Hous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3</w:t>
            </w:r>
          </w:p>
        </w:tc>
        <w:tc>
          <w:tcPr>
            <w:tcW w:w="1863" w:type="dxa"/>
          </w:tcPr>
          <w:p w:rsidR="00686F82" w:rsidRDefault="00686F82" w:rsidP="00E46FE7">
            <w:pPr>
              <w:pStyle w:val="TableParagraph"/>
              <w:spacing w:before="13" w:line="93" w:lineRule="exact"/>
              <w:ind w:left="13"/>
              <w:rPr>
                <w:sz w:val="9"/>
              </w:rPr>
            </w:pPr>
            <w:r>
              <w:rPr>
                <w:sz w:val="9"/>
              </w:rPr>
              <w:t>Bushbuckridg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arramandi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1</w:t>
            </w:r>
          </w:p>
        </w:tc>
        <w:tc>
          <w:tcPr>
            <w:tcW w:w="1863" w:type="dxa"/>
          </w:tcPr>
          <w:p w:rsidR="00686F82" w:rsidRDefault="00686F82" w:rsidP="00E46FE7">
            <w:pPr>
              <w:pStyle w:val="TableParagraph"/>
              <w:spacing w:before="13" w:line="93" w:lineRule="exact"/>
              <w:ind w:left="13"/>
              <w:rPr>
                <w:sz w:val="9"/>
              </w:rPr>
            </w:pPr>
            <w:r>
              <w:rPr>
                <w:sz w:val="9"/>
              </w:rPr>
              <w:t>Msukalig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B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30"/>
              <w:jc w:val="right"/>
              <w:rPr>
                <w:sz w:val="10"/>
              </w:rPr>
            </w:pPr>
            <w:r>
              <w:rPr>
                <w:w w:val="98"/>
                <w:sz w:val="10"/>
              </w:rPr>
              <w:t>4</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ck Sabie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26</w:t>
            </w:r>
          </w:p>
        </w:tc>
        <w:tc>
          <w:tcPr>
            <w:tcW w:w="1863" w:type="dxa"/>
          </w:tcPr>
          <w:p w:rsidR="00686F82" w:rsidRDefault="00686F82" w:rsidP="00E46FE7">
            <w:pPr>
              <w:pStyle w:val="TableParagraph"/>
              <w:spacing w:before="13" w:line="93" w:lineRule="exact"/>
              <w:ind w:left="13"/>
              <w:rPr>
                <w:sz w:val="9"/>
              </w:rPr>
            </w:pPr>
            <w:r>
              <w:rPr>
                <w:sz w:val="9"/>
              </w:rPr>
              <w:t>Thaba Chweu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ock Safari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5</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Jörn's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apsche Hoop Gastehuis</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06"/>
              <w:jc w:val="right"/>
              <w:rPr>
                <w:sz w:val="10"/>
              </w:rPr>
            </w:pPr>
            <w:r>
              <w:rPr>
                <w:sz w:val="10"/>
              </w:rPr>
              <w:t>13</w:t>
            </w:r>
          </w:p>
        </w:tc>
        <w:tc>
          <w:tcPr>
            <w:tcW w:w="1863" w:type="dxa"/>
          </w:tcPr>
          <w:p w:rsidR="00686F82" w:rsidRDefault="00686F82" w:rsidP="00E46FE7">
            <w:pPr>
              <w:pStyle w:val="TableParagraph"/>
              <w:spacing w:before="13" w:line="93" w:lineRule="exact"/>
              <w:ind w:left="13"/>
              <w:rPr>
                <w:sz w:val="9"/>
              </w:rPr>
            </w:pPr>
            <w:r>
              <w:rPr>
                <w:sz w:val="9"/>
              </w:rPr>
              <w:t>City of Mbombel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iros Home</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30"/>
              <w:jc w:val="right"/>
              <w:rPr>
                <w:sz w:val="10"/>
              </w:rPr>
            </w:pPr>
            <w:r>
              <w:rPr>
                <w:w w:val="98"/>
                <w:sz w:val="10"/>
              </w:rPr>
              <w:t>7</w:t>
            </w:r>
          </w:p>
        </w:tc>
        <w:tc>
          <w:tcPr>
            <w:tcW w:w="1863" w:type="dxa"/>
          </w:tcPr>
          <w:p w:rsidR="00686F82" w:rsidRDefault="00686F82" w:rsidP="00E46FE7">
            <w:pPr>
              <w:pStyle w:val="TableParagraph"/>
              <w:spacing w:before="13" w:line="93" w:lineRule="exact"/>
              <w:ind w:left="13"/>
              <w:rPr>
                <w:sz w:val="9"/>
              </w:rPr>
            </w:pPr>
            <w:r>
              <w:rPr>
                <w:sz w:val="9"/>
              </w:rPr>
              <w:t>Steve Tshwet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lahari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Emalahlen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mbaku River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ayise Hotel</w:t>
            </w:r>
          </w:p>
        </w:tc>
        <w:tc>
          <w:tcPr>
            <w:tcW w:w="946" w:type="dxa"/>
          </w:tcPr>
          <w:p w:rsidR="00686F82" w:rsidRDefault="00686F82" w:rsidP="00E46FE7">
            <w:pPr>
              <w:pStyle w:val="TableParagraph"/>
              <w:spacing w:before="4" w:line="103" w:lineRule="exact"/>
              <w:ind w:left="16"/>
              <w:rPr>
                <w:sz w:val="10"/>
              </w:rPr>
            </w:pPr>
            <w:r>
              <w:rPr>
                <w:sz w:val="10"/>
              </w:rPr>
              <w:t>Hotel</w:t>
            </w:r>
          </w:p>
        </w:tc>
        <w:tc>
          <w:tcPr>
            <w:tcW w:w="737" w:type="dxa"/>
          </w:tcPr>
          <w:p w:rsidR="00686F82" w:rsidRDefault="00686F82" w:rsidP="00E46FE7">
            <w:pPr>
              <w:pStyle w:val="TableParagraph"/>
              <w:spacing w:before="4" w:line="103" w:lineRule="exact"/>
              <w:ind w:left="0" w:right="306"/>
              <w:jc w:val="right"/>
              <w:rPr>
                <w:sz w:val="10"/>
              </w:rPr>
            </w:pPr>
            <w:r>
              <w:rPr>
                <w:sz w:val="10"/>
              </w:rPr>
              <w:t>65</w:t>
            </w:r>
          </w:p>
        </w:tc>
        <w:tc>
          <w:tcPr>
            <w:tcW w:w="1863" w:type="dxa"/>
          </w:tcPr>
          <w:p w:rsidR="00686F82" w:rsidRDefault="00686F82" w:rsidP="00E46FE7">
            <w:pPr>
              <w:pStyle w:val="TableParagraph"/>
              <w:spacing w:before="13" w:line="93" w:lineRule="exact"/>
              <w:ind w:left="13"/>
              <w:rPr>
                <w:sz w:val="9"/>
              </w:rPr>
            </w:pPr>
            <w:r>
              <w:rPr>
                <w:sz w:val="9"/>
              </w:rPr>
              <w:t>Msukaligwa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garebana Boutique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10</w:t>
            </w:r>
          </w:p>
        </w:tc>
        <w:tc>
          <w:tcPr>
            <w:tcW w:w="1863" w:type="dxa"/>
          </w:tcPr>
          <w:p w:rsidR="00686F82" w:rsidRDefault="00686F82" w:rsidP="00E46FE7">
            <w:pPr>
              <w:pStyle w:val="TableParagraph"/>
              <w:spacing w:before="13" w:line="93" w:lineRule="exact"/>
              <w:ind w:left="13"/>
              <w:rPr>
                <w:sz w:val="9"/>
              </w:rPr>
            </w:pPr>
            <w:r>
              <w:rPr>
                <w:sz w:val="9"/>
              </w:rPr>
              <w:t>Thembisile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andizwe River Lodge</w:t>
            </w:r>
          </w:p>
        </w:tc>
        <w:tc>
          <w:tcPr>
            <w:tcW w:w="946" w:type="dxa"/>
          </w:tcPr>
          <w:p w:rsidR="00686F82" w:rsidRDefault="00686F82" w:rsidP="00E46FE7">
            <w:pPr>
              <w:pStyle w:val="TableParagraph"/>
              <w:spacing w:before="6" w:line="100" w:lineRule="exact"/>
              <w:rPr>
                <w:sz w:val="9"/>
              </w:rPr>
            </w:pPr>
            <w:r>
              <w:rPr>
                <w:sz w:val="9"/>
              </w:rPr>
              <w:t>Guest Lodge</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Khaya Umdani</w:t>
            </w:r>
          </w:p>
        </w:tc>
        <w:tc>
          <w:tcPr>
            <w:tcW w:w="946" w:type="dxa"/>
          </w:tcPr>
          <w:p w:rsidR="00686F82" w:rsidRDefault="00686F82" w:rsidP="00E46FE7">
            <w:pPr>
              <w:pStyle w:val="TableParagraph"/>
              <w:spacing w:before="4" w:line="103" w:lineRule="exact"/>
              <w:ind w:left="16"/>
              <w:rPr>
                <w:sz w:val="10"/>
              </w:rPr>
            </w:pPr>
            <w:r>
              <w:rPr>
                <w:sz w:val="10"/>
              </w:rPr>
              <w:t>Housing</w:t>
            </w:r>
          </w:p>
        </w:tc>
        <w:tc>
          <w:tcPr>
            <w:tcW w:w="737" w:type="dxa"/>
          </w:tcPr>
          <w:p w:rsidR="00686F82" w:rsidRDefault="00686F82" w:rsidP="00E46FE7">
            <w:pPr>
              <w:pStyle w:val="TableParagraph"/>
              <w:spacing w:before="4" w:line="103" w:lineRule="exact"/>
              <w:ind w:left="0" w:right="329"/>
              <w:jc w:val="right"/>
              <w:rPr>
                <w:sz w:val="10"/>
              </w:rPr>
            </w:pPr>
            <w:r>
              <w:rPr>
                <w:w w:val="98"/>
                <w:sz w:val="10"/>
              </w:rPr>
              <w:t>5</w:t>
            </w:r>
          </w:p>
        </w:tc>
        <w:tc>
          <w:tcPr>
            <w:tcW w:w="1863" w:type="dxa"/>
          </w:tcPr>
          <w:p w:rsidR="00686F82" w:rsidRDefault="00686F82" w:rsidP="00E46FE7">
            <w:pPr>
              <w:pStyle w:val="TableParagraph"/>
              <w:spacing w:before="13" w:line="93" w:lineRule="exact"/>
              <w:ind w:left="13"/>
              <w:rPr>
                <w:sz w:val="9"/>
              </w:rPr>
            </w:pPr>
            <w:r>
              <w:rPr>
                <w:sz w:val="9"/>
              </w:rPr>
              <w:t>Nkomazi Local Municipality</w:t>
            </w:r>
          </w:p>
        </w:tc>
        <w:tc>
          <w:tcPr>
            <w:tcW w:w="569" w:type="dxa"/>
          </w:tcPr>
          <w:p w:rsidR="00686F82" w:rsidRDefault="00686F82" w:rsidP="00E46FE7">
            <w:pPr>
              <w:pStyle w:val="TableParagraph"/>
              <w:spacing w:before="4" w:line="103" w:lineRule="exact"/>
              <w:ind w:left="0" w:right="205"/>
              <w:jc w:val="right"/>
              <w:rPr>
                <w:sz w:val="10"/>
              </w:rPr>
            </w:pPr>
            <w:r>
              <w:rPr>
                <w:w w:val="95"/>
                <w:sz w:val="10"/>
              </w:rPr>
              <w:t>MP</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huts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lein Bosveld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2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loppenheim Country Estat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34</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mati Gorg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5</w:t>
            </w:r>
          </w:p>
        </w:tc>
        <w:tc>
          <w:tcPr>
            <w:tcW w:w="1863" w:type="dxa"/>
          </w:tcPr>
          <w:p w:rsidR="00686F82" w:rsidRDefault="00686F82" w:rsidP="00E46FE7">
            <w:pPr>
              <w:pStyle w:val="TableParagraph"/>
              <w:spacing w:before="1" w:line="93" w:lineRule="exact"/>
              <w:ind w:left="13"/>
              <w:rPr>
                <w:sz w:val="9"/>
              </w:rPr>
            </w:pPr>
            <w:r>
              <w:rPr>
                <w:sz w:val="9"/>
              </w:rPr>
              <w:t>Chief Albert Luthul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mati River Chalets</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06"/>
              <w:jc w:val="right"/>
              <w:rPr>
                <w:sz w:val="10"/>
              </w:rPr>
            </w:pPr>
            <w:r>
              <w:rPr>
                <w:sz w:val="10"/>
              </w:rPr>
              <w:t>2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Adventur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Chalets ‐ Golf Safari S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Lodge Mjejan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518</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08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08B</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10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10B</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11</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 612</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Park Lodge Unit No.524</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Riversid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Sunse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uiersaam Gastehui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Govan Mbek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waNomageng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wasiya Steiltes</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waSiya Stoneheng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Bendicion</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1</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Kruger Lifestyl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Roc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Villa Vita Boutique Hotel &amp; Spa</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2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ke Lodge at Wagendrift Safaris</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Mkhondo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mbourn's Self Catering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mo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nd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ske Nakk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5</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aves Lodge &amp; Spa (Pty) Ltd</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3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dumo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gendary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5</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ind w:left="16"/>
              <w:rPr>
                <w:sz w:val="10"/>
              </w:rPr>
            </w:pPr>
            <w:r>
              <w:rPr>
                <w:sz w:val="10"/>
              </w:rPr>
              <w:t>LeoLapa</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mphota Housing</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80</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nga Longa</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nger Longer Country Retrea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 Rock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 Sands Ivory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 Sands Narin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 Sands Riv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1</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 Sands Ting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ding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Dr JS Morok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ng Creek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ngtom Farm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skopdam, A Forever Resort Caravan</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0"/>
              <w:jc w:val="right"/>
              <w:rPr>
                <w:sz w:val="10"/>
              </w:rPr>
            </w:pPr>
            <w:r>
              <w:rPr>
                <w:w w:val="95"/>
                <w:sz w:val="10"/>
              </w:rPr>
              <w:t>252</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skopdam, A Forever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ind w:left="0" w:right="306"/>
              <w:jc w:val="right"/>
              <w:rPr>
                <w:sz w:val="10"/>
              </w:rPr>
            </w:pPr>
            <w:r>
              <w:rPr>
                <w:sz w:val="10"/>
              </w:rPr>
              <w:t>71</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skopdam, A Forever Resort Conferenc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wveld Living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us‐hof Bed &amp;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ydenburg Mano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cha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6"/>
              <w:jc w:val="right"/>
              <w:rPr>
                <w:sz w:val="10"/>
              </w:rPr>
            </w:pPr>
            <w:r>
              <w:rPr>
                <w:sz w:val="10"/>
              </w:rPr>
              <w:t>2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kany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Dr JS Morok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lu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mli Guest Lodge Conference Centr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ndela View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06"/>
              <w:jc w:val="right"/>
              <w:rPr>
                <w:sz w:val="10"/>
              </w:rPr>
            </w:pPr>
            <w:r>
              <w:rPr>
                <w:sz w:val="10"/>
              </w:rPr>
              <w:t>15</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ntinteng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31</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tombu, A Forever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tumi Golf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bombela Exclusiv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cBest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20</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erry Pebbles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ind w:left="0" w:right="280"/>
              <w:jc w:val="right"/>
              <w:rPr>
                <w:sz w:val="10"/>
              </w:rPr>
            </w:pPr>
            <w:r>
              <w:rPr>
                <w:w w:val="95"/>
                <w:sz w:val="10"/>
              </w:rPr>
              <w:t>180</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hlati Guest Cottage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iddelburg Information Centre</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ihandzu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isty Mountain</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7</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nkey Thorn Guest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unt Sheba A Forev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5</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rhali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Thembisil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ukumbura</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aban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aldorado Executive Villa</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dalo Hotel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Chief Albert Luthul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eedles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irvana Country Hous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MB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ut Grove Manor (Pty) Ltd</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utting House Function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0"/>
              <w:jc w:val="right"/>
              <w:rPr>
                <w:sz w:val="10"/>
              </w:rPr>
            </w:pPr>
            <w:r>
              <w:rPr>
                <w:w w:val="98"/>
                <w:sz w:val="10"/>
              </w:rPr>
              <w:t>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utting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4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Wambu Safar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asis Of Lif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nzeHaz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TJ Prid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2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anorama Ruskamp</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06"/>
              <w:jc w:val="right"/>
              <w:rPr>
                <w:sz w:val="10"/>
              </w:rPr>
            </w:pPr>
            <w:r>
              <w:rPr>
                <w:sz w:val="10"/>
              </w:rPr>
              <w:t>20</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ermont Graceland Hotel Casino &amp; Country Club</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98</w:t>
            </w:r>
          </w:p>
        </w:tc>
        <w:tc>
          <w:tcPr>
            <w:tcW w:w="1863" w:type="dxa"/>
          </w:tcPr>
          <w:p w:rsidR="00686F82" w:rsidRDefault="00686F82" w:rsidP="00E46FE7">
            <w:pPr>
              <w:pStyle w:val="TableParagraph"/>
              <w:spacing w:before="1" w:line="93" w:lineRule="exact"/>
              <w:ind w:left="13"/>
              <w:rPr>
                <w:sz w:val="9"/>
              </w:rPr>
            </w:pPr>
            <w:r>
              <w:rPr>
                <w:sz w:val="9"/>
              </w:rPr>
              <w:t>Govan Mbek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nab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nnylan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rfek Stay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5</w:t>
            </w:r>
          </w:p>
        </w:tc>
        <w:tc>
          <w:tcPr>
            <w:tcW w:w="1863" w:type="dxa"/>
          </w:tcPr>
          <w:p w:rsidR="00686F82" w:rsidRDefault="00686F82" w:rsidP="00E46FE7">
            <w:pPr>
              <w:pStyle w:val="TableParagraph"/>
              <w:spacing w:before="1" w:line="93" w:lineRule="exact"/>
              <w:ind w:left="13"/>
              <w:rPr>
                <w:sz w:val="9"/>
              </w:rPr>
            </w:pPr>
            <w:r>
              <w:rPr>
                <w:sz w:val="9"/>
              </w:rPr>
              <w:t>Govan Mbek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stana Krug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74</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hetsil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humula Krug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lumbag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oinsettia Family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by Marriott Hazyview</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8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by Marriott Nelspruit</w:t>
            </w:r>
          </w:p>
        </w:tc>
        <w:tc>
          <w:tcPr>
            <w:tcW w:w="946" w:type="dxa"/>
          </w:tcPr>
          <w:p w:rsidR="00686F82" w:rsidRDefault="00686F82" w:rsidP="00E46FE7">
            <w:pPr>
              <w:pStyle w:val="TableParagraph"/>
              <w:ind w:left="17"/>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94</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Kruger Gat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Q's Boutique Stay</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7</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amandir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edbuck Forest Lake and Retrea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Mkhondo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hino Post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hino Ridge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hurh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io Vist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7</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iverside's Kaia</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ckvale Ridg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ckview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hrs Farm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Mkhondo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yal Kruger Lodge &amp; Spa</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SM Estat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ustic Butler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bi Sabi Bush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5</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bi Sabi Earth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bi Sabi Little Bush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bi Sabi Selati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bie River Bush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ddlebill Drift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nbonani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50</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nd River Cottage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vanna Private Game Reserv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chaefer's Hal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chneider's Boutiqu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lati 103 Guest Cottage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renity Du Boi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amrock Arms Guest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eppard Boutiqu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8</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ishangeni by BON Hotels</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32</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ilver Mist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imbambili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isonke Guest House Kwamhlanga</w:t>
            </w:r>
          </w:p>
        </w:tc>
        <w:tc>
          <w:tcPr>
            <w:tcW w:w="946" w:type="dxa"/>
          </w:tcPr>
          <w:p w:rsidR="00686F82" w:rsidRDefault="00686F82" w:rsidP="00E46FE7">
            <w:pPr>
              <w:pStyle w:val="TableParagraph"/>
              <w:ind w:left="17"/>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33</w:t>
            </w:r>
          </w:p>
        </w:tc>
        <w:tc>
          <w:tcPr>
            <w:tcW w:w="1863" w:type="dxa"/>
          </w:tcPr>
          <w:p w:rsidR="00686F82" w:rsidRDefault="00686F82" w:rsidP="00E46FE7">
            <w:pPr>
              <w:pStyle w:val="TableParagraph"/>
              <w:spacing w:before="1" w:line="93" w:lineRule="exact"/>
              <w:ind w:left="13"/>
              <w:rPr>
                <w:sz w:val="9"/>
              </w:rPr>
            </w:pPr>
            <w:r>
              <w:rPr>
                <w:sz w:val="9"/>
              </w:rPr>
              <w:t>Thembisil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ivuts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6"/>
              <w:jc w:val="right"/>
              <w:rPr>
                <w:sz w:val="10"/>
              </w:rPr>
            </w:pPr>
            <w:r>
              <w:rPr>
                <w:sz w:val="10"/>
              </w:rPr>
              <w:t>49</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leep‐Time Guest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S Guest House KwaMhlanga</w:t>
            </w:r>
          </w:p>
        </w:tc>
        <w:tc>
          <w:tcPr>
            <w:tcW w:w="946" w:type="dxa"/>
          </w:tcPr>
          <w:p w:rsidR="00686F82" w:rsidRDefault="00686F82" w:rsidP="00E46FE7">
            <w:pPr>
              <w:pStyle w:val="TableParagraph"/>
              <w:ind w:left="17"/>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26</w:t>
            </w:r>
          </w:p>
        </w:tc>
        <w:tc>
          <w:tcPr>
            <w:tcW w:w="1863" w:type="dxa"/>
          </w:tcPr>
          <w:p w:rsidR="00686F82" w:rsidRDefault="00686F82" w:rsidP="00E46FE7">
            <w:pPr>
              <w:pStyle w:val="TableParagraph"/>
              <w:spacing w:before="1" w:line="93" w:lineRule="exact"/>
              <w:ind w:left="13"/>
              <w:rPr>
                <w:sz w:val="9"/>
              </w:rPr>
            </w:pPr>
            <w:r>
              <w:rPr>
                <w:sz w:val="9"/>
              </w:rPr>
              <w:t>Thembisil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anderton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9</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ille Woning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2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onecutters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ucky'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48</w:t>
            </w:r>
          </w:p>
        </w:tc>
        <w:tc>
          <w:tcPr>
            <w:tcW w:w="1863" w:type="dxa"/>
          </w:tcPr>
          <w:p w:rsidR="00686F82" w:rsidRDefault="00686F82" w:rsidP="00E46FE7">
            <w:pPr>
              <w:pStyle w:val="TableParagraph"/>
              <w:spacing w:before="1" w:line="93" w:lineRule="exact"/>
              <w:ind w:left="13"/>
              <w:rPr>
                <w:sz w:val="9"/>
              </w:rPr>
            </w:pPr>
            <w:r>
              <w:rPr>
                <w:sz w:val="9"/>
              </w:rPr>
              <w:t>Dr Pixley Ka Isaka Seme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dwal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6"/>
              <w:jc w:val="right"/>
              <w:rPr>
                <w:sz w:val="10"/>
              </w:rPr>
            </w:pPr>
            <w:r>
              <w:rPr>
                <w:sz w:val="10"/>
              </w:rPr>
              <w:t>8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mmerfields Rose Retreat &amp; Spa</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downer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6"/>
              <w:jc w:val="right"/>
              <w:rPr>
                <w:sz w:val="10"/>
              </w:rPr>
            </w:pPr>
            <w:r>
              <w:rPr>
                <w:sz w:val="10"/>
              </w:rPr>
              <w:t>24</w:t>
            </w:r>
          </w:p>
        </w:tc>
        <w:tc>
          <w:tcPr>
            <w:tcW w:w="1863" w:type="dxa"/>
          </w:tcPr>
          <w:p w:rsidR="00686F82" w:rsidRDefault="00686F82" w:rsidP="00E46FE7">
            <w:pPr>
              <w:pStyle w:val="TableParagraph"/>
              <w:spacing w:before="1" w:line="93" w:lineRule="exact"/>
              <w:ind w:left="13"/>
              <w:rPr>
                <w:sz w:val="9"/>
              </w:rPr>
            </w:pPr>
            <w:r>
              <w:rPr>
                <w:sz w:val="9"/>
              </w:rPr>
              <w:t>Mkhondo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down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7</w:t>
            </w:r>
          </w:p>
        </w:tc>
        <w:tc>
          <w:tcPr>
            <w:tcW w:w="1863" w:type="dxa"/>
          </w:tcPr>
          <w:p w:rsidR="00686F82" w:rsidRDefault="00686F82" w:rsidP="00E46FE7">
            <w:pPr>
              <w:pStyle w:val="TableParagraph"/>
              <w:spacing w:before="1" w:line="93" w:lineRule="exact"/>
              <w:ind w:left="13"/>
              <w:rPr>
                <w:sz w:val="9"/>
              </w:rPr>
            </w:pPr>
            <w:r>
              <w:rPr>
                <w:sz w:val="9"/>
              </w:rPr>
              <w:t>Mkhondo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set Creek Gam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amboti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0" w:right="205"/>
              <w:jc w:val="right"/>
              <w:rPr>
                <w:sz w:val="10"/>
              </w:rPr>
            </w:pPr>
            <w:r>
              <w:rPr>
                <w:w w:val="95"/>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ind w:left="16"/>
              <w:rPr>
                <w:sz w:val="10"/>
              </w:rPr>
            </w:pPr>
            <w:r>
              <w:rPr>
                <w:sz w:val="10"/>
              </w:rPr>
              <w:t>Tanamer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ented Adventures Pretoriuskop</w:t>
            </w:r>
          </w:p>
        </w:tc>
        <w:tc>
          <w:tcPr>
            <w:tcW w:w="946" w:type="dxa"/>
          </w:tcPr>
          <w:p w:rsidR="00686F82" w:rsidRDefault="00686F82" w:rsidP="00E46FE7">
            <w:pPr>
              <w:pStyle w:val="TableParagraph"/>
              <w:ind w:left="17"/>
              <w:rPr>
                <w:sz w:val="10"/>
              </w:rPr>
            </w:pPr>
            <w:r>
              <w:rPr>
                <w:sz w:val="10"/>
              </w:rPr>
              <w:t>Housing</w:t>
            </w:r>
          </w:p>
        </w:tc>
        <w:tc>
          <w:tcPr>
            <w:tcW w:w="737" w:type="dxa"/>
          </w:tcPr>
          <w:p w:rsidR="00686F82" w:rsidRDefault="00686F82" w:rsidP="00E46FE7">
            <w:pPr>
              <w:pStyle w:val="TableParagraph"/>
              <w:ind w:left="0" w:right="329"/>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ba Tsweni Lodge &amp; Safaris</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tcher'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9</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Cascades Lodge and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Cycad Lodge &amp; Chalets</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6"/>
              <w:jc w:val="right"/>
              <w:rPr>
                <w:sz w:val="10"/>
              </w:rPr>
            </w:pPr>
            <w:r>
              <w:rPr>
                <w:sz w:val="10"/>
              </w:rPr>
              <w:t>59</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Dulini Collection ‐ Dulin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Guest House (Standerton)</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Irish Rock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John Jack Inn</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8</w:t>
            </w:r>
          </w:p>
        </w:tc>
        <w:tc>
          <w:tcPr>
            <w:tcW w:w="1863" w:type="dxa"/>
          </w:tcPr>
          <w:p w:rsidR="00686F82" w:rsidRDefault="00686F82" w:rsidP="00E46FE7">
            <w:pPr>
              <w:pStyle w:val="TableParagraph"/>
              <w:spacing w:before="1" w:line="93" w:lineRule="exact"/>
              <w:ind w:left="13"/>
              <w:rPr>
                <w:sz w:val="9"/>
              </w:rPr>
            </w:pPr>
            <w:r>
              <w:rPr>
                <w:sz w:val="9"/>
              </w:rPr>
              <w:t>Govan Mbek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Log Cabin Apartment Hotel Standerton</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7"/>
              <w:jc w:val="right"/>
              <w:rPr>
                <w:sz w:val="10"/>
              </w:rPr>
            </w:pPr>
            <w:r>
              <w:rPr>
                <w:w w:val="95"/>
                <w:sz w:val="10"/>
              </w:rPr>
              <w:t>17</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Old Mill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Orchards Executive Accommodation (Ermelo)</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Orio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Plantatio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Sta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Woodsman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06"/>
              <w:jc w:val="right"/>
              <w:rPr>
                <w:sz w:val="10"/>
              </w:rPr>
            </w:pPr>
            <w:r>
              <w:rPr>
                <w:sz w:val="10"/>
              </w:rPr>
              <w:t>19</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ornybush Saseka Tented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inyiko Krug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omjachu Bush Retreat</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orburnlea</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ranquil Nest</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29"/>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rout River Falls</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uraco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urjen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lusaba Private Game Reserv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0</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mSisi Hous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nique Rose Boutiqu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20</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nique Ros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albonne Villa at Tomjachu Bush Retrea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etash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Lek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ew Inn Exclusiv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17</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Beatty</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06"/>
              <w:jc w:val="right"/>
              <w:rPr>
                <w:sz w:val="10"/>
              </w:rPr>
            </w:pPr>
            <w:r>
              <w:rPr>
                <w:sz w:val="10"/>
              </w:rPr>
              <w:t>33</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Duhva Park</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0</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Mandela</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1</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Montegomery</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Tom Naude 12</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Tom Naude 22</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3</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Anne ‐ West Street</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2</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Langa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She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2</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Too</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Nkomaz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neyard On The Hill</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sion Achievers</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29"/>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sit ‐ Vakasha Guest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9</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sit Vakasha Guest Lodg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06"/>
              <w:jc w:val="right"/>
              <w:rPr>
                <w:sz w:val="10"/>
              </w:rPr>
            </w:pPr>
            <w:r>
              <w:rPr>
                <w:sz w:val="10"/>
              </w:rPr>
              <w:t>24</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sit Vakasha Guest Lodge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ind w:left="0" w:right="306"/>
              <w:jc w:val="right"/>
              <w:rPr>
                <w:sz w:val="10"/>
              </w:rPr>
            </w:pPr>
            <w:r>
              <w:rPr>
                <w:sz w:val="10"/>
              </w:rPr>
              <w:t>51</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lkersons Country Manor ‐ Country Hous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27</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lkersons Country Manor ‐ Four Star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2</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lkersons Country Manor ‐ Five Star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terbuck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terfall, A Forever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Steve Tshwet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terfront Guest House Carolina</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6</w:t>
            </w:r>
          </w:p>
        </w:tc>
        <w:tc>
          <w:tcPr>
            <w:tcW w:w="1863" w:type="dxa"/>
          </w:tcPr>
          <w:p w:rsidR="00686F82" w:rsidRDefault="00686F82" w:rsidP="00E46FE7">
            <w:pPr>
              <w:pStyle w:val="TableParagraph"/>
              <w:spacing w:before="1" w:line="93" w:lineRule="exact"/>
              <w:ind w:left="13"/>
              <w:rPr>
                <w:sz w:val="9"/>
              </w:rPr>
            </w:pPr>
            <w:r>
              <w:rPr>
                <w:sz w:val="9"/>
              </w:rPr>
              <w:t>Chief Albert Luthul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tersmeet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2</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yfarer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Thaba Chweu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elgelegen Manor</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Dipaleseng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est Street Inn</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40</w:t>
            </w:r>
          </w:p>
        </w:tc>
        <w:tc>
          <w:tcPr>
            <w:tcW w:w="1863" w:type="dxa"/>
          </w:tcPr>
          <w:p w:rsidR="00686F82" w:rsidRDefault="00686F82" w:rsidP="00E46FE7">
            <w:pPr>
              <w:pStyle w:val="TableParagraph"/>
              <w:spacing w:before="1" w:line="93" w:lineRule="exact"/>
              <w:ind w:left="13"/>
              <w:rPr>
                <w:sz w:val="9"/>
              </w:rPr>
            </w:pPr>
            <w:r>
              <w:rPr>
                <w:sz w:val="9"/>
              </w:rPr>
              <w:t>Msukaligw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ll Chris Estate</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30"/>
              <w:jc w:val="right"/>
              <w:rPr>
                <w:sz w:val="10"/>
              </w:rPr>
            </w:pPr>
            <w:r>
              <w:rPr>
                <w:w w:val="98"/>
                <w:sz w:val="10"/>
              </w:rPr>
              <w:t>2</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llow Weir</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0"/>
              <w:jc w:val="right"/>
              <w:rPr>
                <w:sz w:val="10"/>
              </w:rPr>
            </w:pPr>
            <w:r>
              <w:rPr>
                <w:w w:val="98"/>
                <w:sz w:val="10"/>
              </w:rPr>
              <w:t>1</w:t>
            </w:r>
          </w:p>
        </w:tc>
        <w:tc>
          <w:tcPr>
            <w:tcW w:w="1863" w:type="dxa"/>
          </w:tcPr>
          <w:p w:rsidR="00686F82" w:rsidRDefault="00686F82" w:rsidP="00E46FE7">
            <w:pPr>
              <w:pStyle w:val="TableParagraph"/>
              <w:spacing w:before="1" w:line="93" w:lineRule="exact"/>
              <w:ind w:left="13"/>
              <w:rPr>
                <w:sz w:val="9"/>
              </w:rPr>
            </w:pPr>
            <w:r>
              <w:rPr>
                <w:sz w:val="9"/>
              </w:rPr>
              <w:t>Emakhaz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nner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tbank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58</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okini Guest House &amp; Farm</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2</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Y2K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7</w:t>
            </w:r>
          </w:p>
        </w:tc>
        <w:tc>
          <w:tcPr>
            <w:tcW w:w="1863" w:type="dxa"/>
          </w:tcPr>
          <w:p w:rsidR="00686F82" w:rsidRDefault="00686F82" w:rsidP="00E46FE7">
            <w:pPr>
              <w:pStyle w:val="TableParagraph"/>
              <w:spacing w:before="1" w:line="93" w:lineRule="exact"/>
              <w:ind w:left="13"/>
              <w:rPr>
                <w:sz w:val="9"/>
              </w:rPr>
            </w:pPr>
            <w:r>
              <w:rPr>
                <w:sz w:val="9"/>
              </w:rPr>
              <w:t>Dr JS Morok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Yakha</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2</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Yakha 2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Yalla Yalla Boutiqu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06"/>
              <w:jc w:val="right"/>
              <w:rPr>
                <w:sz w:val="10"/>
              </w:rPr>
            </w:pPr>
            <w:r>
              <w:rPr>
                <w:sz w:val="10"/>
              </w:rPr>
              <w:t>14</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Zebrin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06"/>
              <w:jc w:val="right"/>
              <w:rPr>
                <w:sz w:val="10"/>
              </w:rPr>
            </w:pPr>
            <w:r>
              <w:rPr>
                <w:sz w:val="10"/>
              </w:rPr>
              <w:t>16</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Zibu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06"/>
              <w:jc w:val="right"/>
              <w:rPr>
                <w:sz w:val="10"/>
              </w:rPr>
            </w:pPr>
            <w:r>
              <w:rPr>
                <w:sz w:val="10"/>
              </w:rPr>
              <w:t>11</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ZiThembile</w:t>
            </w:r>
          </w:p>
        </w:tc>
        <w:tc>
          <w:tcPr>
            <w:tcW w:w="946" w:type="dxa"/>
          </w:tcPr>
          <w:p w:rsidR="00686F82" w:rsidRDefault="00686F82" w:rsidP="00E46FE7">
            <w:pPr>
              <w:pStyle w:val="TableParagraph"/>
              <w:ind w:left="16"/>
              <w:rPr>
                <w:sz w:val="10"/>
              </w:rPr>
            </w:pPr>
            <w:r>
              <w:rPr>
                <w:sz w:val="10"/>
              </w:rPr>
              <w:t>Housing</w:t>
            </w:r>
          </w:p>
        </w:tc>
        <w:tc>
          <w:tcPr>
            <w:tcW w:w="737" w:type="dxa"/>
          </w:tcPr>
          <w:p w:rsidR="00686F82" w:rsidRDefault="00686F82" w:rsidP="00E46FE7">
            <w:pPr>
              <w:pStyle w:val="TableParagraph"/>
              <w:ind w:left="0" w:right="306"/>
              <w:jc w:val="right"/>
              <w:rPr>
                <w:sz w:val="10"/>
              </w:rPr>
            </w:pPr>
            <w:r>
              <w:rPr>
                <w:sz w:val="10"/>
              </w:rPr>
              <w:t>11</w:t>
            </w:r>
          </w:p>
        </w:tc>
        <w:tc>
          <w:tcPr>
            <w:tcW w:w="1863" w:type="dxa"/>
          </w:tcPr>
          <w:p w:rsidR="00686F82" w:rsidRDefault="00686F82" w:rsidP="00E46FE7">
            <w:pPr>
              <w:pStyle w:val="TableParagraph"/>
              <w:spacing w:before="1" w:line="93" w:lineRule="exact"/>
              <w:ind w:left="13"/>
              <w:rPr>
                <w:sz w:val="9"/>
              </w:rPr>
            </w:pPr>
            <w:r>
              <w:rPr>
                <w:sz w:val="9"/>
              </w:rPr>
              <w:t>Emalahleni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aobab Ridge Privat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8</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Hoyohoyo Koeltehuis Guest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1"/>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City of Mbombela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ruger National Park ‐ Orpen Rest Camp ‐ Guest Cottage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0"/>
              <w:jc w:val="right"/>
              <w:rPr>
                <w:sz w:val="10"/>
              </w:rPr>
            </w:pPr>
            <w:r>
              <w:rPr>
                <w:w w:val="98"/>
                <w:sz w:val="10"/>
              </w:rPr>
              <w:t>3</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isava Safari Camp</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5</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umbalala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River Lodge at Thornybush</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0"/>
              <w:jc w:val="right"/>
              <w:rPr>
                <w:sz w:val="10"/>
              </w:rPr>
            </w:pPr>
            <w:r>
              <w:rPr>
                <w:w w:val="98"/>
                <w:sz w:val="10"/>
              </w:rPr>
              <w:t>4</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imbavati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06"/>
              <w:jc w:val="right"/>
              <w:rPr>
                <w:sz w:val="10"/>
              </w:rPr>
            </w:pPr>
            <w:r>
              <w:rPr>
                <w:sz w:val="10"/>
              </w:rPr>
              <w:t>42</w:t>
            </w:r>
          </w:p>
        </w:tc>
        <w:tc>
          <w:tcPr>
            <w:tcW w:w="1863" w:type="dxa"/>
          </w:tcPr>
          <w:p w:rsidR="00686F82" w:rsidRDefault="00686F82" w:rsidP="00E46FE7">
            <w:pPr>
              <w:pStyle w:val="TableParagraph"/>
              <w:spacing w:before="1" w:line="93" w:lineRule="exact"/>
              <w:ind w:left="13"/>
              <w:rPr>
                <w:sz w:val="9"/>
              </w:rPr>
            </w:pPr>
            <w:r>
              <w:rPr>
                <w:sz w:val="9"/>
              </w:rPr>
              <w:t>Bushbuckridge Local Municipality</w:t>
            </w:r>
          </w:p>
        </w:tc>
        <w:tc>
          <w:tcPr>
            <w:tcW w:w="569" w:type="dxa"/>
          </w:tcPr>
          <w:p w:rsidR="00686F82" w:rsidRDefault="00686F82" w:rsidP="00E46FE7">
            <w:pPr>
              <w:pStyle w:val="TableParagraph"/>
              <w:ind w:left="181" w:right="172"/>
              <w:jc w:val="center"/>
              <w:rPr>
                <w:sz w:val="10"/>
              </w:rPr>
            </w:pPr>
            <w:r>
              <w:rPr>
                <w:sz w:val="10"/>
              </w:rPr>
              <w:t>MP</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color w:val="0562C1"/>
                <w:sz w:val="9"/>
                <w:u w:val="single" w:color="0562C1"/>
              </w:rPr>
              <w:t>Hotel@Secunda</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74</w:t>
            </w:r>
          </w:p>
        </w:tc>
        <w:tc>
          <w:tcPr>
            <w:tcW w:w="1863" w:type="dxa"/>
          </w:tcPr>
          <w:p w:rsidR="00686F82" w:rsidRDefault="00686F82" w:rsidP="00E46FE7">
            <w:pPr>
              <w:pStyle w:val="TableParagraph"/>
              <w:spacing w:line="88" w:lineRule="exact"/>
              <w:ind w:left="13"/>
              <w:rPr>
                <w:sz w:val="9"/>
              </w:rPr>
            </w:pPr>
            <w:r>
              <w:rPr>
                <w:sz w:val="9"/>
              </w:rPr>
              <w:t>Govan Mbeki Local Municipality</w:t>
            </w:r>
          </w:p>
        </w:tc>
        <w:tc>
          <w:tcPr>
            <w:tcW w:w="569" w:type="dxa"/>
          </w:tcPr>
          <w:p w:rsidR="00686F82" w:rsidRDefault="00686F82" w:rsidP="00E46FE7">
            <w:pPr>
              <w:pStyle w:val="TableParagraph"/>
              <w:spacing w:line="88" w:lineRule="exact"/>
              <w:ind w:left="176" w:right="172"/>
              <w:jc w:val="center"/>
              <w:rPr>
                <w:sz w:val="9"/>
              </w:rPr>
            </w:pPr>
            <w:r>
              <w:rPr>
                <w:sz w:val="9"/>
              </w:rPr>
              <w:t>MP</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Rotary Resort Badplaas</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92</w:t>
            </w:r>
          </w:p>
        </w:tc>
        <w:tc>
          <w:tcPr>
            <w:tcW w:w="1863" w:type="dxa"/>
          </w:tcPr>
          <w:p w:rsidR="00686F82" w:rsidRDefault="00686F82" w:rsidP="00E46FE7">
            <w:pPr>
              <w:pStyle w:val="TableParagraph"/>
              <w:spacing w:line="88" w:lineRule="exact"/>
              <w:ind w:left="13"/>
              <w:rPr>
                <w:sz w:val="9"/>
              </w:rPr>
            </w:pPr>
            <w:r>
              <w:rPr>
                <w:sz w:val="9"/>
              </w:rPr>
              <w:t>Chief Albert Luthuli Local Municipality</w:t>
            </w:r>
          </w:p>
        </w:tc>
        <w:tc>
          <w:tcPr>
            <w:tcW w:w="569" w:type="dxa"/>
          </w:tcPr>
          <w:p w:rsidR="00686F82" w:rsidRDefault="00686F82" w:rsidP="00E46FE7">
            <w:pPr>
              <w:pStyle w:val="TableParagraph"/>
              <w:spacing w:line="88" w:lineRule="exact"/>
              <w:ind w:left="176" w:right="172"/>
              <w:jc w:val="center"/>
              <w:rPr>
                <w:sz w:val="9"/>
              </w:rPr>
            </w:pPr>
            <w:r>
              <w:rPr>
                <w:sz w:val="9"/>
              </w:rPr>
              <w:t>MP</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Ukhozi Lodge ‐ Sasol Secunda</w:t>
            </w:r>
          </w:p>
        </w:tc>
        <w:tc>
          <w:tcPr>
            <w:tcW w:w="946" w:type="dxa"/>
          </w:tcPr>
          <w:p w:rsidR="00686F82" w:rsidRDefault="00686F82" w:rsidP="00E46FE7">
            <w:pPr>
              <w:pStyle w:val="TableParagraph"/>
              <w:spacing w:line="88" w:lineRule="exact"/>
              <w:ind w:left="13"/>
              <w:rPr>
                <w:sz w:val="9"/>
              </w:rPr>
            </w:pPr>
            <w:r>
              <w:rPr>
                <w:sz w:val="9"/>
              </w:rPr>
              <w:t>Guest Lodge</w:t>
            </w:r>
          </w:p>
        </w:tc>
        <w:tc>
          <w:tcPr>
            <w:tcW w:w="737" w:type="dxa"/>
          </w:tcPr>
          <w:p w:rsidR="00686F82" w:rsidRDefault="00686F82" w:rsidP="00E46FE7">
            <w:pPr>
              <w:pStyle w:val="TableParagraph"/>
              <w:spacing w:line="88" w:lineRule="exact"/>
              <w:ind w:left="0" w:right="287"/>
              <w:jc w:val="right"/>
              <w:rPr>
                <w:sz w:val="9"/>
              </w:rPr>
            </w:pPr>
            <w:r>
              <w:rPr>
                <w:sz w:val="9"/>
              </w:rPr>
              <w:t>120</w:t>
            </w:r>
          </w:p>
        </w:tc>
        <w:tc>
          <w:tcPr>
            <w:tcW w:w="1863" w:type="dxa"/>
          </w:tcPr>
          <w:p w:rsidR="00686F82" w:rsidRDefault="00686F82" w:rsidP="00E46FE7">
            <w:pPr>
              <w:pStyle w:val="TableParagraph"/>
              <w:spacing w:line="88" w:lineRule="exact"/>
              <w:ind w:left="13"/>
              <w:rPr>
                <w:sz w:val="9"/>
              </w:rPr>
            </w:pPr>
            <w:r>
              <w:rPr>
                <w:sz w:val="9"/>
              </w:rPr>
              <w:t>Govan Mbeki Local Municipality</w:t>
            </w:r>
          </w:p>
        </w:tc>
        <w:tc>
          <w:tcPr>
            <w:tcW w:w="569" w:type="dxa"/>
          </w:tcPr>
          <w:p w:rsidR="00686F82" w:rsidRDefault="00686F82" w:rsidP="00E46FE7">
            <w:pPr>
              <w:pStyle w:val="TableParagraph"/>
              <w:spacing w:line="88" w:lineRule="exact"/>
              <w:ind w:left="176" w:right="172"/>
              <w:jc w:val="center"/>
              <w:rPr>
                <w:sz w:val="9"/>
              </w:rPr>
            </w:pPr>
            <w:r>
              <w:rPr>
                <w:sz w:val="9"/>
              </w:rPr>
              <w:t>MP</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12 King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2 Brussel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Kai !Garib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3 Hoof Street (Pt31 Of 131)</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8 Transvaal Road (2 SAPS Houses)</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Dikgatlong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frican Sky Hotels And Resorts T/A Pine Lake In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0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Kathu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78</w:t>
            </w:r>
          </w:p>
        </w:tc>
        <w:tc>
          <w:tcPr>
            <w:tcW w:w="1863" w:type="dxa"/>
          </w:tcPr>
          <w:p w:rsidR="00686F82" w:rsidRDefault="00686F82" w:rsidP="00E46FE7">
            <w:pPr>
              <w:pStyle w:val="TableParagraph"/>
              <w:spacing w:line="88" w:lineRule="exact"/>
              <w:ind w:left="13"/>
              <w:rPr>
                <w:sz w:val="9"/>
              </w:rPr>
            </w:pPr>
            <w:r>
              <w:rPr>
                <w:sz w:val="9"/>
              </w:rPr>
              <w:t>Gamagar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kkerdam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Hantam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lexander Bay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Richtersveld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nwill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R Abass Stadium</w:t>
            </w:r>
          </w:p>
        </w:tc>
        <w:tc>
          <w:tcPr>
            <w:tcW w:w="946" w:type="dxa"/>
          </w:tcPr>
          <w:p w:rsidR="00686F82" w:rsidRDefault="00686F82" w:rsidP="00E46FE7">
            <w:pPr>
              <w:pStyle w:val="TableParagraph"/>
              <w:spacing w:line="88" w:lineRule="exact"/>
              <w:ind w:left="13"/>
              <w:rPr>
                <w:sz w:val="9"/>
              </w:rPr>
            </w:pPr>
            <w:r>
              <w:rPr>
                <w:sz w:val="9"/>
              </w:rPr>
              <w:t>Housing (Homeless)</w:t>
            </w:r>
          </w:p>
        </w:tc>
        <w:tc>
          <w:tcPr>
            <w:tcW w:w="737" w:type="dxa"/>
          </w:tcPr>
          <w:p w:rsidR="00686F82" w:rsidRDefault="00686F82" w:rsidP="00E46FE7">
            <w:pPr>
              <w:pStyle w:val="TableParagraph"/>
              <w:spacing w:line="88" w:lineRule="exact"/>
              <w:ind w:left="0" w:right="309"/>
              <w:jc w:val="right"/>
              <w:rPr>
                <w:sz w:val="9"/>
              </w:rPr>
            </w:pPr>
            <w:r>
              <w:rPr>
                <w:sz w:val="9"/>
              </w:rPr>
              <w:t>15</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teleur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tsumi Luxury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helekazi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ue Diamond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11"/>
              <w:jc w:val="right"/>
              <w:rPr>
                <w:sz w:val="9"/>
              </w:rPr>
            </w:pPr>
            <w:r>
              <w:rPr>
                <w:sz w:val="9"/>
              </w:rPr>
              <w:t>37</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esmanrus Grass Huts</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3"/>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itumelo Jwa Sechaba</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6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kkie’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ightlight Children And Youth Care Centre: Pofadder</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08"/>
              <w:jc w:val="right"/>
              <w:rPr>
                <w:sz w:val="9"/>
              </w:rPr>
            </w:pPr>
            <w:r>
              <w:rPr>
                <w:sz w:val="9"/>
              </w:rPr>
              <w:t>50</w:t>
            </w:r>
          </w:p>
        </w:tc>
        <w:tc>
          <w:tcPr>
            <w:tcW w:w="1863" w:type="dxa"/>
          </w:tcPr>
          <w:p w:rsidR="00686F82" w:rsidRDefault="00686F82" w:rsidP="00E46FE7">
            <w:pPr>
              <w:pStyle w:val="TableParagraph"/>
              <w:spacing w:line="88" w:lineRule="exact"/>
              <w:ind w:left="13"/>
              <w:rPr>
                <w:sz w:val="9"/>
              </w:rPr>
            </w:pPr>
            <w:r>
              <w:rPr>
                <w:sz w:val="9"/>
              </w:rPr>
              <w:t>Kh</w:t>
            </w:r>
            <w:r>
              <w:rPr>
                <w:rFonts w:ascii="Arial" w:hAnsi="Arial"/>
                <w:sz w:val="9"/>
              </w:rPr>
              <w:t>├</w:t>
            </w:r>
            <w:r>
              <w:rPr>
                <w:sz w:val="9"/>
              </w:rPr>
              <w:t>ói‐M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oadwater Accomodation Casual Riverside Hotel (Broadwaters Resor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50</w:t>
            </w:r>
          </w:p>
        </w:tc>
        <w:tc>
          <w:tcPr>
            <w:tcW w:w="1863" w:type="dxa"/>
          </w:tcPr>
          <w:p w:rsidR="00686F82" w:rsidRDefault="00686F82" w:rsidP="00E46FE7">
            <w:pPr>
              <w:pStyle w:val="TableParagraph"/>
              <w:spacing w:line="88" w:lineRule="exact"/>
              <w:ind w:left="13"/>
              <w:rPr>
                <w:sz w:val="9"/>
              </w:rPr>
            </w:pPr>
            <w:r>
              <w:rPr>
                <w:sz w:val="9"/>
              </w:rPr>
              <w:t>Siyancum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mmasfontein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Kh</w:t>
            </w:r>
            <w:r>
              <w:rPr>
                <w:rFonts w:ascii="Arial" w:hAnsi="Arial"/>
                <w:sz w:val="9"/>
              </w:rPr>
              <w:t>├</w:t>
            </w:r>
            <w:r>
              <w:rPr>
                <w:sz w:val="9"/>
              </w:rPr>
              <w:t>ói‐Ma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olesberg Hospital (Manne Dipico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09"/>
              <w:jc w:val="right"/>
              <w:rPr>
                <w:sz w:val="9"/>
              </w:rPr>
            </w:pPr>
            <w:r>
              <w:rPr>
                <w:sz w:val="9"/>
              </w:rPr>
              <w:t>16</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a Vinci Hospitality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11"/>
              <w:jc w:val="right"/>
              <w:rPr>
                <w:sz w:val="9"/>
              </w:rPr>
            </w:pPr>
            <w:r>
              <w:rPr>
                <w:sz w:val="9"/>
              </w:rPr>
              <w:t>43</w:t>
            </w:r>
          </w:p>
        </w:tc>
        <w:tc>
          <w:tcPr>
            <w:tcW w:w="1863" w:type="dxa"/>
          </w:tcPr>
          <w:p w:rsidR="00686F82" w:rsidRDefault="00686F82" w:rsidP="00E46FE7">
            <w:pPr>
              <w:pStyle w:val="TableParagraph"/>
              <w:spacing w:line="88" w:lineRule="exact"/>
              <w:ind w:left="13"/>
              <w:rPr>
                <w:sz w:val="9"/>
              </w:rPr>
            </w:pPr>
            <w:r>
              <w:rPr>
                <w:sz w:val="9"/>
              </w:rPr>
              <w:t>Ga‐Segonyana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225"/>
        </w:trPr>
        <w:tc>
          <w:tcPr>
            <w:tcW w:w="2736" w:type="dxa"/>
          </w:tcPr>
          <w:p w:rsidR="00686F82" w:rsidRDefault="00686F82" w:rsidP="00E46FE7">
            <w:pPr>
              <w:pStyle w:val="TableParagraph"/>
              <w:spacing w:line="107" w:lineRule="exact"/>
              <w:rPr>
                <w:sz w:val="9"/>
              </w:rPr>
            </w:pPr>
            <w:r>
              <w:rPr>
                <w:sz w:val="9"/>
              </w:rPr>
              <w:t>De Aar Hospital (C Top Unit, Overnight Lodge, Mother'S Lodge, Renal</w:t>
            </w:r>
          </w:p>
          <w:p w:rsidR="00686F82" w:rsidRDefault="00686F82" w:rsidP="00E46FE7">
            <w:pPr>
              <w:pStyle w:val="TableParagraph"/>
              <w:spacing w:before="7" w:line="91" w:lineRule="exact"/>
              <w:rPr>
                <w:sz w:val="9"/>
              </w:rPr>
            </w:pPr>
            <w:r>
              <w:rPr>
                <w:sz w:val="9"/>
              </w:rPr>
              <w:t>Unit)</w:t>
            </w:r>
          </w:p>
        </w:tc>
        <w:tc>
          <w:tcPr>
            <w:tcW w:w="946" w:type="dxa"/>
          </w:tcPr>
          <w:p w:rsidR="00686F82" w:rsidRDefault="00686F82" w:rsidP="00E46FE7">
            <w:pPr>
              <w:pStyle w:val="TableParagraph"/>
              <w:spacing w:before="54" w:line="240" w:lineRule="auto"/>
              <w:rPr>
                <w:sz w:val="9"/>
              </w:rPr>
            </w:pPr>
            <w:r>
              <w:rPr>
                <w:sz w:val="9"/>
              </w:rPr>
              <w:t>Hospital</w:t>
            </w:r>
          </w:p>
        </w:tc>
        <w:tc>
          <w:tcPr>
            <w:tcW w:w="737" w:type="dxa"/>
          </w:tcPr>
          <w:p w:rsidR="00686F82" w:rsidRDefault="00686F82" w:rsidP="00E46FE7">
            <w:pPr>
              <w:pStyle w:val="TableParagraph"/>
              <w:spacing w:before="54" w:line="240" w:lineRule="auto"/>
              <w:ind w:left="0" w:right="309"/>
              <w:jc w:val="right"/>
              <w:rPr>
                <w:sz w:val="9"/>
              </w:rPr>
            </w:pPr>
            <w:r>
              <w:rPr>
                <w:sz w:val="9"/>
              </w:rPr>
              <w:t>56</w:t>
            </w:r>
          </w:p>
        </w:tc>
        <w:tc>
          <w:tcPr>
            <w:tcW w:w="1863" w:type="dxa"/>
          </w:tcPr>
          <w:p w:rsidR="00686F82" w:rsidRDefault="00686F82" w:rsidP="00E46FE7">
            <w:pPr>
              <w:pStyle w:val="TableParagraph"/>
              <w:spacing w:line="107" w:lineRule="exact"/>
              <w:ind w:left="13"/>
              <w:rPr>
                <w:sz w:val="9"/>
              </w:rPr>
            </w:pPr>
            <w:r>
              <w:rPr>
                <w:sz w:val="9"/>
              </w:rPr>
              <w:t>Emthanjeni Local Municipality</w:t>
            </w:r>
          </w:p>
        </w:tc>
        <w:tc>
          <w:tcPr>
            <w:tcW w:w="569" w:type="dxa"/>
          </w:tcPr>
          <w:p w:rsidR="00686F82" w:rsidRDefault="00686F82" w:rsidP="00E46FE7">
            <w:pPr>
              <w:pStyle w:val="TableParagraph"/>
              <w:spacing w:before="54" w:line="240" w:lineRule="auto"/>
              <w:ind w:left="178" w:right="172"/>
              <w:jc w:val="center"/>
              <w:rPr>
                <w:sz w:val="9"/>
              </w:rPr>
            </w:pPr>
            <w:r>
              <w:rPr>
                <w:sz w:val="9"/>
              </w:rPr>
              <w:t>N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shd w:val="clear" w:color="auto" w:fill="FFC7CE"/>
          </w:tcPr>
          <w:p w:rsidR="00686F82" w:rsidRDefault="00686F82" w:rsidP="00E46FE7">
            <w:pPr>
              <w:pStyle w:val="TableParagraph"/>
              <w:spacing w:before="54" w:line="240" w:lineRule="auto"/>
              <w:ind w:left="267"/>
              <w:rPr>
                <w:sz w:val="9"/>
              </w:rPr>
            </w:pPr>
            <w:r>
              <w:rPr>
                <w:color w:val="9C0005"/>
                <w:sz w:val="9"/>
              </w:rPr>
              <w:t>No</w:t>
            </w:r>
          </w:p>
        </w:tc>
        <w:tc>
          <w:tcPr>
            <w:tcW w:w="663" w:type="dxa"/>
            <w:shd w:val="clear" w:color="auto" w:fill="FFC7CE"/>
          </w:tcPr>
          <w:p w:rsidR="00686F82" w:rsidRDefault="00686F82" w:rsidP="00E46FE7">
            <w:pPr>
              <w:pStyle w:val="TableParagraph"/>
              <w:spacing w:before="54" w:line="240" w:lineRule="auto"/>
              <w:ind w:left="274"/>
              <w:rPr>
                <w:sz w:val="9"/>
              </w:rPr>
            </w:pPr>
            <w:r>
              <w:rPr>
                <w:color w:val="9C0005"/>
                <w:sz w:val="9"/>
              </w:rPr>
              <w:t>No</w:t>
            </w:r>
          </w:p>
        </w:tc>
        <w:tc>
          <w:tcPr>
            <w:tcW w:w="572" w:type="dxa"/>
            <w:shd w:val="clear" w:color="auto" w:fill="FFC7CE"/>
          </w:tcPr>
          <w:p w:rsidR="00686F82" w:rsidRDefault="00686F82" w:rsidP="00E46FE7">
            <w:pPr>
              <w:pStyle w:val="TableParagraph"/>
              <w:spacing w:before="54" w:line="240" w:lineRule="auto"/>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sert Palace Hotel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33"/>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e Eiland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0"/>
              <w:jc w:val="right"/>
              <w:rPr>
                <w:sz w:val="9"/>
              </w:rPr>
            </w:pPr>
            <w:r>
              <w:rPr>
                <w:sz w:val="9"/>
              </w:rPr>
              <w:t>97</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Municipal‐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e Kleipot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21</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ggies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48</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oornkloof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outh African National Parks</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r Van Niekerk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Ed‐Laurodon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bl>
    <w:p w:rsidR="00686F82" w:rsidRDefault="00686F82" w:rsidP="00686F82">
      <w:pPr>
        <w:spacing w:line="88"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07"/>
        </w:trPr>
        <w:tc>
          <w:tcPr>
            <w:tcW w:w="2736" w:type="dxa"/>
          </w:tcPr>
          <w:p w:rsidR="00686F82" w:rsidRDefault="00686F82" w:rsidP="00E46FE7">
            <w:pPr>
              <w:pStyle w:val="TableParagraph"/>
              <w:spacing w:line="88" w:lineRule="exact"/>
              <w:rPr>
                <w:sz w:val="9"/>
              </w:rPr>
            </w:pPr>
            <w:r>
              <w:rPr>
                <w:sz w:val="9"/>
              </w:rPr>
              <w:t>Esme’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2</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rontier River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09"/>
              <w:jc w:val="right"/>
              <w:rPr>
                <w:sz w:val="9"/>
              </w:rPr>
            </w:pPr>
            <w:r>
              <w:rPr>
                <w:sz w:val="9"/>
              </w:rPr>
              <w:t>72</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bels Inn</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4"/>
              <w:jc w:val="right"/>
              <w:rPr>
                <w:sz w:val="9"/>
              </w:rPr>
            </w:pPr>
            <w:r>
              <w:rPr>
                <w:sz w:val="9"/>
              </w:rPr>
              <w:t>120</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mii Goa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5</w:t>
            </w:r>
          </w:p>
        </w:tc>
        <w:tc>
          <w:tcPr>
            <w:tcW w:w="1863" w:type="dxa"/>
          </w:tcPr>
          <w:p w:rsidR="00686F82" w:rsidRDefault="00686F82" w:rsidP="00E46FE7">
            <w:pPr>
              <w:pStyle w:val="TableParagraph"/>
              <w:spacing w:line="88" w:lineRule="exact"/>
              <w:ind w:left="13"/>
              <w:rPr>
                <w:sz w:val="9"/>
              </w:rPr>
            </w:pPr>
            <w:r>
              <w:rPr>
                <w:sz w:val="9"/>
              </w:rPr>
              <w:t>Richtersveld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rden Court Kimberley</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35</w:t>
            </w:r>
          </w:p>
        </w:tc>
        <w:tc>
          <w:tcPr>
            <w:tcW w:w="1863" w:type="dxa"/>
          </w:tcPr>
          <w:p w:rsidR="00686F82" w:rsidRDefault="00686F82" w:rsidP="00E46FE7">
            <w:pPr>
              <w:pStyle w:val="TableParagraph"/>
              <w:spacing w:line="88" w:lineRule="exact"/>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riep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7</w:t>
            </w:r>
          </w:p>
        </w:tc>
        <w:tc>
          <w:tcPr>
            <w:tcW w:w="1863" w:type="dxa"/>
          </w:tcPr>
          <w:p w:rsidR="00686F82" w:rsidRDefault="00686F82" w:rsidP="00E46FE7">
            <w:pPr>
              <w:pStyle w:val="TableParagraph"/>
              <w:spacing w:line="88" w:lineRule="exact"/>
              <w:ind w:left="13"/>
              <w:rPr>
                <w:sz w:val="9"/>
              </w:rPr>
            </w:pPr>
            <w:r>
              <w:rPr>
                <w:sz w:val="9"/>
              </w:rPr>
              <w:t>Siyathemb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hetto Fabulous</w:t>
            </w:r>
          </w:p>
        </w:tc>
        <w:tc>
          <w:tcPr>
            <w:tcW w:w="946" w:type="dxa"/>
          </w:tcPr>
          <w:p w:rsidR="00686F82" w:rsidRDefault="00686F82" w:rsidP="00E46FE7">
            <w:pPr>
              <w:pStyle w:val="TableParagraph"/>
              <w:spacing w:line="88" w:lineRule="exact"/>
              <w:ind w:left="13"/>
              <w:rPr>
                <w:sz w:val="9"/>
              </w:rPr>
            </w:pPr>
            <w:r>
              <w:rPr>
                <w:sz w:val="9"/>
              </w:rPr>
              <w:t>Bed &amp; Breakfast</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Umsobomvu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egap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09"/>
              <w:jc w:val="right"/>
              <w:rPr>
                <w:sz w:val="9"/>
              </w:rPr>
            </w:pPr>
            <w:r>
              <w:rPr>
                <w:sz w:val="9"/>
              </w:rPr>
              <w:t>46</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outh African National Parks</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iekwastad Community Health Centre</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3"/>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Siyancum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armony Home Nursing</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8"/>
              <w:jc w:val="right"/>
              <w:rPr>
                <w:sz w:val="9"/>
              </w:rPr>
            </w:pPr>
            <w:r>
              <w:rPr>
                <w:sz w:val="9"/>
              </w:rPr>
              <w:t>42</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ester Malan Hospital (Douglas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16</w:t>
            </w:r>
          </w:p>
        </w:tc>
        <w:tc>
          <w:tcPr>
            <w:tcW w:w="1863" w:type="dxa"/>
          </w:tcPr>
          <w:p w:rsidR="00686F82" w:rsidRDefault="00686F82" w:rsidP="00E46FE7">
            <w:pPr>
              <w:pStyle w:val="TableParagraph"/>
              <w:spacing w:line="88" w:lineRule="exact"/>
              <w:ind w:left="13"/>
              <w:rPr>
                <w:sz w:val="9"/>
              </w:rPr>
            </w:pPr>
            <w:r>
              <w:rPr>
                <w:sz w:val="9"/>
              </w:rPr>
              <w:t>Siyancum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euningvlei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Joe Morolong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llywood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petown Community Health Centre</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5"/>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Thembelihl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umpy Dumpty ECD: Hanover</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09"/>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Emthanjeni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bhotw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tshireletse Homebased Care</w:t>
            </w:r>
          </w:p>
        </w:tc>
        <w:tc>
          <w:tcPr>
            <w:tcW w:w="946" w:type="dxa"/>
          </w:tcPr>
          <w:p w:rsidR="00686F82" w:rsidRDefault="00686F82" w:rsidP="00E46FE7">
            <w:pPr>
              <w:pStyle w:val="TableParagraph"/>
              <w:spacing w:line="88" w:lineRule="exact"/>
              <w:rPr>
                <w:sz w:val="9"/>
              </w:rPr>
            </w:pPr>
            <w:r>
              <w:rPr>
                <w:sz w:val="9"/>
              </w:rPr>
              <w:t>Services (Health)</w:t>
            </w:r>
          </w:p>
        </w:tc>
        <w:tc>
          <w:tcPr>
            <w:tcW w:w="737" w:type="dxa"/>
          </w:tcPr>
          <w:p w:rsidR="00686F82" w:rsidRDefault="00686F82" w:rsidP="00E46FE7">
            <w:pPr>
              <w:pStyle w:val="TableParagraph"/>
              <w:spacing w:line="88" w:lineRule="exact"/>
              <w:ind w:left="0" w:right="309"/>
              <w:jc w:val="right"/>
              <w:rPr>
                <w:sz w:val="9"/>
              </w:rPr>
            </w:pPr>
            <w:r>
              <w:rPr>
                <w:sz w:val="9"/>
              </w:rPr>
              <w:t>18</w:t>
            </w:r>
          </w:p>
        </w:tc>
        <w:tc>
          <w:tcPr>
            <w:tcW w:w="1863" w:type="dxa"/>
          </w:tcPr>
          <w:p w:rsidR="00686F82" w:rsidRDefault="00686F82" w:rsidP="00E46FE7">
            <w:pPr>
              <w:pStyle w:val="TableParagraph"/>
              <w:spacing w:line="88" w:lineRule="exact"/>
              <w:ind w:left="13"/>
              <w:rPr>
                <w:sz w:val="9"/>
              </w:rPr>
            </w:pPr>
            <w:r>
              <w:rPr>
                <w:sz w:val="9"/>
              </w:rPr>
              <w:t>Ga‐Segonyana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Jan Kempdorp Community Health Centre</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Phokwan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Municipal‐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alahari Info Centre And Tented Camp</w:t>
            </w:r>
          </w:p>
        </w:tc>
        <w:tc>
          <w:tcPr>
            <w:tcW w:w="946" w:type="dxa"/>
          </w:tcPr>
          <w:p w:rsidR="00686F82" w:rsidRDefault="00686F82" w:rsidP="00E46FE7">
            <w:pPr>
              <w:pStyle w:val="TableParagraph"/>
              <w:spacing w:line="88" w:lineRule="exact"/>
              <w:rPr>
                <w:sz w:val="9"/>
              </w:rPr>
            </w:pPr>
            <w:r>
              <w:rPr>
                <w:sz w:val="9"/>
              </w:rPr>
              <w:t>Caravan &amp; Camping</w:t>
            </w:r>
          </w:p>
        </w:tc>
        <w:tc>
          <w:tcPr>
            <w:tcW w:w="737" w:type="dxa"/>
          </w:tcPr>
          <w:p w:rsidR="00686F82" w:rsidRDefault="00686F82" w:rsidP="00E46FE7">
            <w:pPr>
              <w:pStyle w:val="TableParagraph"/>
              <w:spacing w:line="88" w:lineRule="exact"/>
              <w:ind w:left="0" w:right="311"/>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alahari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284"/>
              <w:jc w:val="right"/>
              <w:rPr>
                <w:sz w:val="9"/>
              </w:rPr>
            </w:pPr>
            <w:r>
              <w:rPr>
                <w:sz w:val="9"/>
              </w:rPr>
              <w:t>12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eimos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48</w:t>
            </w:r>
          </w:p>
        </w:tc>
        <w:tc>
          <w:tcPr>
            <w:tcW w:w="1863" w:type="dxa"/>
          </w:tcPr>
          <w:p w:rsidR="00686F82" w:rsidRDefault="00686F82" w:rsidP="00E46FE7">
            <w:pPr>
              <w:pStyle w:val="TableParagraph"/>
              <w:spacing w:line="88" w:lineRule="exact"/>
              <w:ind w:left="13"/>
              <w:rPr>
                <w:sz w:val="9"/>
              </w:rPr>
            </w:pPr>
            <w:r>
              <w:rPr>
                <w:sz w:val="9"/>
              </w:rPr>
              <w:t>Kai !Garib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galakgadi National Park</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6"/>
              <w:jc w:val="right"/>
              <w:rPr>
                <w:sz w:val="9"/>
              </w:rPr>
            </w:pPr>
            <w:r>
              <w:rPr>
                <w:sz w:val="9"/>
              </w:rPr>
              <w:t>786</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imberley Caravan Park</w:t>
            </w:r>
          </w:p>
        </w:tc>
        <w:tc>
          <w:tcPr>
            <w:tcW w:w="946" w:type="dxa"/>
          </w:tcPr>
          <w:p w:rsidR="00686F82" w:rsidRDefault="00686F82" w:rsidP="00E46FE7">
            <w:pPr>
              <w:pStyle w:val="TableParagraph"/>
              <w:spacing w:line="88" w:lineRule="exact"/>
              <w:rPr>
                <w:sz w:val="9"/>
              </w:rPr>
            </w:pPr>
            <w:r>
              <w:rPr>
                <w:sz w:val="9"/>
              </w:rPr>
              <w:t>Caravan &amp; Camp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Municipal‐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imberley Psychiatric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assiqu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Dawid Kruiper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einzee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20</w:t>
            </w:r>
          </w:p>
        </w:tc>
        <w:tc>
          <w:tcPr>
            <w:tcW w:w="1863" w:type="dxa"/>
          </w:tcPr>
          <w:p w:rsidR="00686F82" w:rsidRDefault="00686F82" w:rsidP="00E46FE7">
            <w:pPr>
              <w:pStyle w:val="TableParagraph"/>
              <w:spacing w:line="88" w:lineRule="exact"/>
              <w:ind w:left="13"/>
              <w:rPr>
                <w:sz w:val="9"/>
              </w:rPr>
            </w:pPr>
            <w:r>
              <w:rPr>
                <w:sz w:val="9"/>
              </w:rPr>
              <w:t>Nama Khoi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uruman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12</w:t>
            </w:r>
          </w:p>
        </w:tc>
        <w:tc>
          <w:tcPr>
            <w:tcW w:w="1863" w:type="dxa"/>
          </w:tcPr>
          <w:p w:rsidR="00686F82" w:rsidRDefault="00686F82" w:rsidP="00E46FE7">
            <w:pPr>
              <w:pStyle w:val="TableParagraph"/>
              <w:spacing w:line="88" w:lineRule="exact"/>
              <w:ind w:left="13"/>
              <w:rPr>
                <w:sz w:val="9"/>
              </w:rPr>
            </w:pPr>
            <w:r>
              <w:rPr>
                <w:sz w:val="9"/>
              </w:rPr>
              <w:t>Ga‐Segonyan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agun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Ga‐Segonyana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liefontein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3"/>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Kamiesberg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ruo’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27</w:t>
            </w:r>
          </w:p>
        </w:tc>
        <w:tc>
          <w:tcPr>
            <w:tcW w:w="1863" w:type="dxa"/>
          </w:tcPr>
          <w:p w:rsidR="00686F82" w:rsidRDefault="00686F82" w:rsidP="00E46FE7">
            <w:pPr>
              <w:pStyle w:val="TableParagraph"/>
              <w:spacing w:line="88" w:lineRule="exact"/>
              <w:ind w:left="13"/>
              <w:rPr>
                <w:sz w:val="9"/>
              </w:rPr>
            </w:pPr>
            <w:r>
              <w:rPr>
                <w:sz w:val="9"/>
              </w:rPr>
              <w:t>Sol Plaatje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ton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12</w:t>
            </w:r>
          </w:p>
        </w:tc>
        <w:tc>
          <w:tcPr>
            <w:tcW w:w="1863" w:type="dxa"/>
          </w:tcPr>
          <w:p w:rsidR="00686F82" w:rsidRDefault="00686F82" w:rsidP="00E46FE7">
            <w:pPr>
              <w:pStyle w:val="TableParagraph"/>
              <w:spacing w:line="88" w:lineRule="exact"/>
              <w:ind w:left="13"/>
              <w:rPr>
                <w:sz w:val="9"/>
              </w:rPr>
            </w:pPr>
            <w:r>
              <w:rPr>
                <w:sz w:val="9"/>
              </w:rPr>
              <w:t>Ga‐Segonyana Local Municipality</w:t>
            </w:r>
          </w:p>
        </w:tc>
        <w:tc>
          <w:tcPr>
            <w:tcW w:w="569" w:type="dxa"/>
          </w:tcPr>
          <w:p w:rsidR="00686F82" w:rsidRDefault="00686F82" w:rsidP="00E46FE7">
            <w:pPr>
              <w:pStyle w:val="TableParagraph"/>
              <w:spacing w:line="88" w:lineRule="exact"/>
              <w:ind w:left="183"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lydale Rest Camp (Mokala National Park)</w:t>
            </w:r>
          </w:p>
        </w:tc>
        <w:tc>
          <w:tcPr>
            <w:tcW w:w="946" w:type="dxa"/>
          </w:tcPr>
          <w:p w:rsidR="00686F82" w:rsidRDefault="00686F82" w:rsidP="00E46FE7">
            <w:pPr>
              <w:pStyle w:val="TableParagraph"/>
              <w:spacing w:line="88" w:lineRule="exact"/>
              <w:rPr>
                <w:sz w:val="9"/>
              </w:rPr>
            </w:pPr>
            <w:r>
              <w:rPr>
                <w:sz w:val="9"/>
              </w:rPr>
              <w:t>Caravan &amp; Camping</w:t>
            </w:r>
          </w:p>
        </w:tc>
        <w:tc>
          <w:tcPr>
            <w:tcW w:w="737" w:type="dxa"/>
          </w:tcPr>
          <w:p w:rsidR="00686F82" w:rsidRDefault="00686F82" w:rsidP="00E46FE7">
            <w:pPr>
              <w:pStyle w:val="TableParagraph"/>
              <w:spacing w:line="88" w:lineRule="exact"/>
              <w:ind w:left="0" w:right="311"/>
              <w:jc w:val="right"/>
              <w:rPr>
                <w:sz w:val="9"/>
              </w:rPr>
            </w:pPr>
            <w:r>
              <w:rPr>
                <w:sz w:val="9"/>
              </w:rPr>
              <w:t>33</w:t>
            </w:r>
          </w:p>
        </w:tc>
        <w:tc>
          <w:tcPr>
            <w:tcW w:w="1863" w:type="dxa"/>
          </w:tcPr>
          <w:p w:rsidR="00686F82" w:rsidRDefault="00686F82" w:rsidP="00E46FE7">
            <w:pPr>
              <w:pStyle w:val="TableParagraph"/>
              <w:spacing w:line="88" w:lineRule="exact"/>
              <w:ind w:left="13"/>
              <w:rPr>
                <w:sz w:val="9"/>
              </w:rPr>
            </w:pPr>
            <w:r>
              <w:rPr>
                <w:sz w:val="9"/>
              </w:rPr>
              <w:t>Siyancuma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3"/>
              <w:rPr>
                <w:sz w:val="9"/>
              </w:rPr>
            </w:pPr>
            <w:r>
              <w:rPr>
                <w:sz w:val="9"/>
              </w:rPr>
              <w:t>South African National Parks</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eriesfontein Community Health Centre</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Hantam Local Municipality</w:t>
            </w:r>
          </w:p>
        </w:tc>
        <w:tc>
          <w:tcPr>
            <w:tcW w:w="569" w:type="dxa"/>
          </w:tcPr>
          <w:p w:rsidR="00686F82" w:rsidRDefault="00686F82" w:rsidP="00E46FE7">
            <w:pPr>
              <w:pStyle w:val="TableParagraph"/>
              <w:spacing w:line="88" w:lineRule="exact"/>
              <w:ind w:left="178" w:right="172"/>
              <w:jc w:val="center"/>
              <w:rPr>
                <w:sz w:val="9"/>
              </w:rPr>
            </w:pPr>
            <w:r>
              <w:rPr>
                <w:sz w:val="9"/>
              </w:rPr>
              <w:t>N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ewag Guest Farm</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32</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gan Zonnen Guest House (Duplicate ‐ 970)</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han Zonnen Guest House (Duplicate ‐ 969)</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u Lodge (Mokala National Park)</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outh African National Parks</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babeep Community Health Centr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ma Whit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makwa Guestfarm</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maqua National Park</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304</w:t>
            </w:r>
          </w:p>
        </w:tc>
        <w:tc>
          <w:tcPr>
            <w:tcW w:w="1863" w:type="dxa"/>
          </w:tcPr>
          <w:p w:rsidR="00686F82" w:rsidRDefault="00686F82" w:rsidP="00E46FE7">
            <w:pPr>
              <w:pStyle w:val="TableParagraph"/>
              <w:ind w:left="13"/>
              <w:rPr>
                <w:sz w:val="9"/>
              </w:rPr>
            </w:pPr>
            <w:r>
              <w:rPr>
                <w:sz w:val="9"/>
              </w:rPr>
              <w:t>Kamiesber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ries Namakwa Retrea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24</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oupoort Community Health Centr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ind w:left="13"/>
              <w:rPr>
                <w:sz w:val="9"/>
              </w:rPr>
            </w:pPr>
            <w:r>
              <w:rPr>
                <w:sz w:val="9"/>
              </w:rPr>
              <w:t>Umsobomv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yibib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kiep Country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d Gordonia Hospital Male Ward</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evil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fantshoek Community Health Centr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fantshoek Hall</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Municipal‐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orlogskloof Nature Reserv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242</w:t>
            </w:r>
          </w:p>
        </w:tc>
        <w:tc>
          <w:tcPr>
            <w:tcW w:w="1863" w:type="dxa"/>
          </w:tcPr>
          <w:p w:rsidR="00686F82" w:rsidRDefault="00686F82" w:rsidP="00E46FE7">
            <w:pPr>
              <w:pStyle w:val="TableParagraph"/>
              <w:ind w:left="13"/>
              <w:rPr>
                <w:sz w:val="9"/>
              </w:rPr>
            </w:pPr>
            <w:r>
              <w:rPr>
                <w:sz w:val="9"/>
              </w:rPr>
              <w:t>Hantam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River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River Rafting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ia Oewerhotel (Orania Lodg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12</w:t>
            </w:r>
          </w:p>
        </w:tc>
        <w:tc>
          <w:tcPr>
            <w:tcW w:w="1863" w:type="dxa"/>
          </w:tcPr>
          <w:p w:rsidR="00686F82" w:rsidRDefault="00686F82" w:rsidP="00E46FE7">
            <w:pPr>
              <w:pStyle w:val="TableParagraph"/>
              <w:ind w:left="13"/>
              <w:rPr>
                <w:sz w:val="9"/>
              </w:rPr>
            </w:pPr>
            <w:r>
              <w:rPr>
                <w:sz w:val="9"/>
              </w:rPr>
              <w:t>Thembelihl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jerus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40</w:t>
            </w:r>
          </w:p>
        </w:tc>
        <w:tc>
          <w:tcPr>
            <w:tcW w:w="1863" w:type="dxa"/>
          </w:tcPr>
          <w:p w:rsidR="00686F82" w:rsidRDefault="00686F82" w:rsidP="00E46FE7">
            <w:pPr>
              <w:pStyle w:val="TableParagraph"/>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bicul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latfontein Lodge and Conference Centr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24</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Communit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stmasburg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ind w:left="13"/>
              <w:rPr>
                <w:sz w:val="9"/>
              </w:rPr>
            </w:pPr>
            <w:r>
              <w:rPr>
                <w:sz w:val="9"/>
              </w:rPr>
              <w:t>Tsantsaban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ieska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ind w:left="13"/>
              <w:rPr>
                <w:sz w:val="9"/>
              </w:rPr>
            </w:pPr>
            <w:r>
              <w:rPr>
                <w:sz w:val="9"/>
              </w:rPr>
              <w:t>Siyathemb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f ZK Matthews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ind w:left="13"/>
              <w:rPr>
                <w:sz w:val="9"/>
              </w:rPr>
            </w:pPr>
            <w:r>
              <w:rPr>
                <w:sz w:val="9"/>
              </w:rPr>
              <w:t>Dikgatlo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Upingto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kaofela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4"/>
              <w:jc w:val="right"/>
              <w:rPr>
                <w:sz w:val="9"/>
              </w:rPr>
            </w:pPr>
            <w:r>
              <w:rPr>
                <w:sz w:val="9"/>
              </w:rPr>
              <w:t>220</w:t>
            </w:r>
          </w:p>
        </w:tc>
        <w:tc>
          <w:tcPr>
            <w:tcW w:w="1863" w:type="dxa"/>
          </w:tcPr>
          <w:p w:rsidR="00686F82" w:rsidRDefault="00686F82" w:rsidP="00E46FE7">
            <w:pPr>
              <w:pStyle w:val="TableParagraph"/>
              <w:ind w:left="13"/>
              <w:rPr>
                <w:sz w:val="9"/>
              </w:rPr>
            </w:pPr>
            <w:r>
              <w:rPr>
                <w:sz w:val="9"/>
              </w:rPr>
              <w:t>Dikgatlo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Municipal‐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p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21</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chmond School Hoste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ind w:left="0" w:right="309"/>
              <w:jc w:val="right"/>
              <w:rPr>
                <w:sz w:val="9"/>
              </w:rPr>
            </w:pPr>
            <w:r>
              <w:rPr>
                <w:sz w:val="9"/>
              </w:rPr>
              <w:t>40</w:t>
            </w:r>
          </w:p>
        </w:tc>
        <w:tc>
          <w:tcPr>
            <w:tcW w:w="1863" w:type="dxa"/>
          </w:tcPr>
          <w:p w:rsidR="00686F82" w:rsidRDefault="00686F82" w:rsidP="00E46FE7">
            <w:pPr>
              <w:pStyle w:val="TableParagraph"/>
              <w:ind w:left="13"/>
              <w:rPr>
                <w:sz w:val="9"/>
              </w:rPr>
            </w:pPr>
            <w:r>
              <w:rPr>
                <w:sz w:val="9"/>
              </w:rPr>
              <w:t>Ubunt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chtersveld National Park</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380</w:t>
            </w:r>
          </w:p>
        </w:tc>
        <w:tc>
          <w:tcPr>
            <w:tcW w:w="1863" w:type="dxa"/>
          </w:tcPr>
          <w:p w:rsidR="00686F82" w:rsidRDefault="00686F82" w:rsidP="00E46FE7">
            <w:pPr>
              <w:pStyle w:val="TableParagraph"/>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emvasmaak Hot Springs And Tourism</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11"/>
              <w:jc w:val="right"/>
              <w:rPr>
                <w:sz w:val="9"/>
              </w:rPr>
            </w:pPr>
            <w:r>
              <w:rPr>
                <w:sz w:val="9"/>
              </w:rPr>
              <w:t>24</w:t>
            </w:r>
          </w:p>
        </w:tc>
        <w:tc>
          <w:tcPr>
            <w:tcW w:w="1863" w:type="dxa"/>
          </w:tcPr>
          <w:p w:rsidR="00686F82" w:rsidRDefault="00686F82" w:rsidP="00E46FE7">
            <w:pPr>
              <w:pStyle w:val="TableParagraph"/>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ad Lodge Kimberle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81</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bert Mangaliso Sobukwe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30</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lfontein Nature Reserv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ind w:left="13"/>
              <w:rPr>
                <w:sz w:val="9"/>
              </w:rPr>
            </w:pPr>
            <w:r>
              <w:rPr>
                <w:sz w:val="9"/>
              </w:rPr>
              <w:t>Renosterber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depa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iber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n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43</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 'n Bietji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Kgatelopel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otia Inn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22</w:t>
            </w:r>
          </w:p>
        </w:tc>
        <w:tc>
          <w:tcPr>
            <w:tcW w:w="1863" w:type="dxa"/>
          </w:tcPr>
          <w:p w:rsidR="00686F82" w:rsidRDefault="00686F82" w:rsidP="00E46FE7">
            <w:pPr>
              <w:pStyle w:val="TableParagraph"/>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zami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pringbok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9"/>
              <w:jc w:val="right"/>
              <w:rPr>
                <w:sz w:val="9"/>
              </w:rPr>
            </w:pPr>
            <w:r>
              <w:rPr>
                <w:sz w:val="9"/>
              </w:rPr>
              <w:t>14</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einkopf Rondavels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elitzi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eet Dream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eetfontein Boutique Farm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64</w:t>
            </w:r>
          </w:p>
        </w:tc>
        <w:tc>
          <w:tcPr>
            <w:tcW w:w="1863" w:type="dxa"/>
          </w:tcPr>
          <w:p w:rsidR="00686F82" w:rsidRDefault="00686F82" w:rsidP="00E46FE7">
            <w:pPr>
              <w:pStyle w:val="TableParagraph"/>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nkwa Karoo National Park</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spacing w:before="1" w:line="93" w:lineRule="exact"/>
              <w:ind w:left="0" w:right="284"/>
              <w:jc w:val="right"/>
              <w:rPr>
                <w:sz w:val="9"/>
              </w:rPr>
            </w:pPr>
            <w:r>
              <w:rPr>
                <w:sz w:val="9"/>
              </w:rPr>
              <w:t>191</w:t>
            </w:r>
          </w:p>
        </w:tc>
        <w:tc>
          <w:tcPr>
            <w:tcW w:w="1863" w:type="dxa"/>
          </w:tcPr>
          <w:p w:rsidR="00686F82" w:rsidRDefault="00686F82" w:rsidP="00E46FE7">
            <w:pPr>
              <w:pStyle w:val="TableParagraph"/>
              <w:ind w:left="13"/>
              <w:rPr>
                <w:sz w:val="9"/>
              </w:rPr>
            </w:pPr>
            <w:r>
              <w:rPr>
                <w:sz w:val="9"/>
              </w:rPr>
              <w:t>Hantam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asis</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uba Kobo Sego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ranska Holida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192</w:t>
            </w:r>
          </w:p>
        </w:tc>
        <w:tc>
          <w:tcPr>
            <w:tcW w:w="1863" w:type="dxa"/>
          </w:tcPr>
          <w:p w:rsidR="00686F82" w:rsidRDefault="00686F82" w:rsidP="00E46FE7">
            <w:pPr>
              <w:pStyle w:val="TableParagraph"/>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Municipal‐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hwaragano Hospital (Nurses Accomodation)</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11"/>
              <w:jc w:val="right"/>
              <w:rPr>
                <w:sz w:val="9"/>
              </w:rPr>
            </w:pPr>
            <w:r>
              <w:rPr>
                <w:sz w:val="9"/>
              </w:rPr>
              <w:t>42</w:t>
            </w:r>
          </w:p>
        </w:tc>
        <w:tc>
          <w:tcPr>
            <w:tcW w:w="1863" w:type="dxa"/>
          </w:tcPr>
          <w:p w:rsidR="00686F82" w:rsidRDefault="00686F82" w:rsidP="00E46FE7">
            <w:pPr>
              <w:pStyle w:val="TableParagraph"/>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hwaragano Hospital (Park Homes)</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hwaragano Hospital (Ward 4)</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11"/>
              <w:jc w:val="right"/>
              <w:rPr>
                <w:sz w:val="9"/>
              </w:rPr>
            </w:pPr>
            <w:r>
              <w:rPr>
                <w:sz w:val="9"/>
              </w:rPr>
              <w:t>37</w:t>
            </w:r>
          </w:p>
        </w:tc>
        <w:tc>
          <w:tcPr>
            <w:tcW w:w="1863" w:type="dxa"/>
          </w:tcPr>
          <w:p w:rsidR="00686F82" w:rsidRDefault="00686F82" w:rsidP="00E46FE7">
            <w:pPr>
              <w:pStyle w:val="TableParagraph"/>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buh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buntu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ndulata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pington Police Show Grounds</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30</w:t>
            </w:r>
          </w:p>
        </w:tc>
        <w:tc>
          <w:tcPr>
            <w:tcW w:w="1863" w:type="dxa"/>
          </w:tcPr>
          <w:p w:rsidR="00686F82" w:rsidRDefault="00686F82" w:rsidP="00E46FE7">
            <w:pPr>
              <w:pStyle w:val="TableParagraph"/>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n Zylsrus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ind w:left="13"/>
              <w:rPr>
                <w:sz w:val="9"/>
              </w:rPr>
            </w:pPr>
            <w:r>
              <w:rPr>
                <w:sz w:val="9"/>
              </w:rPr>
              <w:t>Joe Morolo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GK Centre: Kamieskroon</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50</w:t>
            </w:r>
          </w:p>
        </w:tc>
        <w:tc>
          <w:tcPr>
            <w:tcW w:w="1863" w:type="dxa"/>
          </w:tcPr>
          <w:p w:rsidR="00686F82" w:rsidRDefault="00686F82" w:rsidP="00E46FE7">
            <w:pPr>
              <w:pStyle w:val="TableParagraph"/>
              <w:ind w:left="13"/>
              <w:rPr>
                <w:sz w:val="9"/>
              </w:rPr>
            </w:pPr>
            <w:r>
              <w:rPr>
                <w:sz w:val="9"/>
              </w:rPr>
              <w:t>Kamiesber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Villa D Bed and Breakfast</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ind w:left="13"/>
              <w:rPr>
                <w:sz w:val="9"/>
              </w:rPr>
            </w:pPr>
            <w:r>
              <w:rPr>
                <w:sz w:val="9"/>
              </w:rPr>
              <w:t>Tsantsaban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oolsdrift Lodge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rrenton Community Health Centr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rrenton Cultural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11"/>
              <w:jc w:val="right"/>
              <w:rPr>
                <w:sz w:val="9"/>
              </w:rPr>
            </w:pPr>
            <w:r>
              <w:rPr>
                <w:sz w:val="9"/>
              </w:rPr>
              <w:t>50</w:t>
            </w:r>
          </w:p>
        </w:tc>
        <w:tc>
          <w:tcPr>
            <w:tcW w:w="1863" w:type="dxa"/>
          </w:tcPr>
          <w:p w:rsidR="00686F82" w:rsidRDefault="00686F82" w:rsidP="00E46FE7">
            <w:pPr>
              <w:pStyle w:val="TableParagraph"/>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Municipal‐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End Hospital B2</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30</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End Hospital B3</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End Hospital B4</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39</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End Hospital B5</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36</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End Hospital B6</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spering Palm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liston Community Health Centr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ind w:left="13"/>
              <w:rPr>
                <w:sz w:val="9"/>
              </w:rPr>
            </w:pPr>
            <w:r>
              <w:rPr>
                <w:sz w:val="9"/>
              </w:rPr>
              <w:t>Karoo Hooglan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tate‐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tsand Nature Reserv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54</w:t>
            </w:r>
          </w:p>
        </w:tc>
        <w:tc>
          <w:tcPr>
            <w:tcW w:w="1863" w:type="dxa"/>
          </w:tcPr>
          <w:p w:rsidR="00686F82" w:rsidRDefault="00686F82" w:rsidP="00E46FE7">
            <w:pPr>
              <w:pStyle w:val="TableParagraph"/>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South African National Parks</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225"/>
        </w:trPr>
        <w:tc>
          <w:tcPr>
            <w:tcW w:w="2736" w:type="dxa"/>
          </w:tcPr>
          <w:p w:rsidR="00686F82" w:rsidRDefault="00686F82" w:rsidP="00E46FE7">
            <w:pPr>
              <w:pStyle w:val="TableParagraph"/>
              <w:spacing w:line="107" w:lineRule="exact"/>
              <w:rPr>
                <w:sz w:val="9"/>
              </w:rPr>
            </w:pPr>
            <w:r>
              <w:rPr>
                <w:sz w:val="9"/>
              </w:rPr>
              <w:t>Woman‐To‐Woman: Westend</w:t>
            </w:r>
          </w:p>
        </w:tc>
        <w:tc>
          <w:tcPr>
            <w:tcW w:w="946" w:type="dxa"/>
          </w:tcPr>
          <w:p w:rsidR="00686F82" w:rsidRDefault="00686F82" w:rsidP="00E46FE7">
            <w:pPr>
              <w:pStyle w:val="TableParagraph"/>
              <w:spacing w:before="54" w:line="240" w:lineRule="auto"/>
              <w:rPr>
                <w:sz w:val="9"/>
              </w:rPr>
            </w:pPr>
            <w:r>
              <w:rPr>
                <w:sz w:val="9"/>
              </w:rPr>
              <w:t>Housing</w:t>
            </w:r>
          </w:p>
        </w:tc>
        <w:tc>
          <w:tcPr>
            <w:tcW w:w="737" w:type="dxa"/>
          </w:tcPr>
          <w:p w:rsidR="00686F82" w:rsidRDefault="00686F82" w:rsidP="00E46FE7">
            <w:pPr>
              <w:pStyle w:val="TableParagraph"/>
              <w:spacing w:before="54" w:line="240" w:lineRule="auto"/>
              <w:ind w:left="0" w:right="309"/>
              <w:jc w:val="right"/>
              <w:rPr>
                <w:sz w:val="9"/>
              </w:rPr>
            </w:pPr>
            <w:r>
              <w:rPr>
                <w:sz w:val="9"/>
              </w:rPr>
              <w:t>30</w:t>
            </w:r>
          </w:p>
        </w:tc>
        <w:tc>
          <w:tcPr>
            <w:tcW w:w="1863" w:type="dxa"/>
          </w:tcPr>
          <w:p w:rsidR="00686F82" w:rsidRDefault="00686F82" w:rsidP="00E46FE7">
            <w:pPr>
              <w:pStyle w:val="TableParagraph"/>
              <w:spacing w:line="107" w:lineRule="exact"/>
              <w:ind w:left="13"/>
              <w:rPr>
                <w:sz w:val="9"/>
              </w:rPr>
            </w:pPr>
            <w:r>
              <w:rPr>
                <w:sz w:val="9"/>
              </w:rPr>
              <w:t>Sol Plaatje Local Municipality</w:t>
            </w:r>
          </w:p>
        </w:tc>
        <w:tc>
          <w:tcPr>
            <w:tcW w:w="569" w:type="dxa"/>
          </w:tcPr>
          <w:p w:rsidR="00686F82" w:rsidRDefault="00686F82" w:rsidP="00E46FE7">
            <w:pPr>
              <w:pStyle w:val="TableParagraph"/>
              <w:spacing w:before="10" w:line="240" w:lineRule="auto"/>
              <w:ind w:left="0"/>
              <w:rPr>
                <w:rFonts w:ascii="Times New Roman"/>
                <w:sz w:val="8"/>
              </w:rPr>
            </w:pPr>
          </w:p>
          <w:p w:rsidR="00686F82" w:rsidRDefault="00686F82" w:rsidP="00E46FE7">
            <w:pPr>
              <w:pStyle w:val="TableParagraph"/>
              <w:spacing w:line="103" w:lineRule="exact"/>
              <w:ind w:left="182" w:right="172"/>
              <w:jc w:val="center"/>
              <w:rPr>
                <w:sz w:val="10"/>
              </w:rPr>
            </w:pPr>
            <w:r>
              <w:rPr>
                <w:sz w:val="10"/>
              </w:rPr>
              <w:t>N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54" w:line="240" w:lineRule="auto"/>
              <w:ind w:left="267"/>
              <w:rPr>
                <w:sz w:val="9"/>
              </w:rPr>
            </w:pPr>
            <w:r>
              <w:rPr>
                <w:color w:val="9C0005"/>
                <w:sz w:val="9"/>
              </w:rPr>
              <w:t>No</w:t>
            </w:r>
          </w:p>
        </w:tc>
        <w:tc>
          <w:tcPr>
            <w:tcW w:w="663" w:type="dxa"/>
            <w:shd w:val="clear" w:color="auto" w:fill="FFC7CE"/>
          </w:tcPr>
          <w:p w:rsidR="00686F82" w:rsidRDefault="00686F82" w:rsidP="00E46FE7">
            <w:pPr>
              <w:pStyle w:val="TableParagraph"/>
              <w:spacing w:before="54" w:line="240" w:lineRule="auto"/>
              <w:ind w:left="274"/>
              <w:rPr>
                <w:sz w:val="9"/>
              </w:rPr>
            </w:pPr>
            <w:r>
              <w:rPr>
                <w:color w:val="9C0005"/>
                <w:sz w:val="9"/>
              </w:rPr>
              <w:t>No</w:t>
            </w:r>
          </w:p>
        </w:tc>
        <w:tc>
          <w:tcPr>
            <w:tcW w:w="572" w:type="dxa"/>
            <w:shd w:val="clear" w:color="auto" w:fill="FFC7CE"/>
          </w:tcPr>
          <w:p w:rsidR="00686F82" w:rsidRDefault="00686F82" w:rsidP="00E46FE7">
            <w:pPr>
              <w:pStyle w:val="TableParagraph"/>
              <w:spacing w:before="54" w:line="240" w:lineRule="auto"/>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rban Hotel Kathu</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79</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Xaus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Belurana River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Belurana Victoria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voNest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5 On Miln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bbiam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n Vineyar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irport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irpor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52</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lianto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pha kalahari Trail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bassado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dranu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nie's Cot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wil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roma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skham Post Offic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Judy'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drey'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grabies Falls Lodge &amp; Camp</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rney Barnato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 My Gue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shop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ck Diamond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ue Rain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oitumelo Jwa Sechab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outique Manor Guest House, De Aar</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ridgeway Cottag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roadwater River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rown's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an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artersres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asa Calid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edswil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lassic Cour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olesberg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35</w:t>
            </w:r>
          </w:p>
        </w:tc>
        <w:tc>
          <w:tcPr>
            <w:tcW w:w="1863" w:type="dxa"/>
          </w:tcPr>
          <w:p w:rsidR="00686F82" w:rsidRDefault="00686F82" w:rsidP="00E46FE7">
            <w:pPr>
              <w:pStyle w:val="TableParagraph"/>
              <w:spacing w:before="1" w:line="93" w:lineRule="exact"/>
              <w:ind w:left="13"/>
              <w:rPr>
                <w:sz w:val="9"/>
              </w:rPr>
            </w:pPr>
            <w:r>
              <w:rPr>
                <w:sz w:val="9"/>
              </w:rPr>
              <w:t>Umsobomv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oles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Umsobomv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ountry Club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oz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aisy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avince Hospitalit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 Herberg Lodge (Pty) Ltd</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 Werf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sert Ro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stination River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Kheis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iamond Guest House Kimberley</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ie Kasteel</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Phokwan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reamriv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Ed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Fish Eagle's Call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Flamingo Casino</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Gaabo Moth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Hadid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Highway B+B</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Holkrans Guest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Horseshoe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65</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Ikaia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Iketl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Indraai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Jasmalliam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Jonkershoek Guest Farm</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Jubile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dudu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lahari Camelthorn Caravan Park and Guest House</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lahari Gatewa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lahari Guest House Camping and Farmstall</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lahari Sands</w:t>
            </w:r>
          </w:p>
        </w:tc>
        <w:tc>
          <w:tcPr>
            <w:tcW w:w="946" w:type="dxa"/>
          </w:tcPr>
          <w:p w:rsidR="00686F82" w:rsidRDefault="00686F82" w:rsidP="00E46FE7">
            <w:pPr>
              <w:pStyle w:val="TableParagraph"/>
              <w:spacing w:before="1" w:line="93" w:lineRule="exact"/>
              <w:ind w:left="13"/>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lahari Sand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mbro Akkommodasie en Padsta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meelboomkoelt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5"/>
              <w:jc w:val="center"/>
              <w:rPr>
                <w:sz w:val="9"/>
              </w:rPr>
            </w:pPr>
            <w:r>
              <w:rPr>
                <w:w w:val="101"/>
                <w:sz w:val="9"/>
              </w:rPr>
              <w:t>7</w:t>
            </w:r>
          </w:p>
        </w:tc>
        <w:tc>
          <w:tcPr>
            <w:tcW w:w="1863" w:type="dxa"/>
          </w:tcPr>
          <w:p w:rsidR="00686F82" w:rsidRDefault="00686F82" w:rsidP="00E46FE7">
            <w:pPr>
              <w:pStyle w:val="TableParagraph"/>
              <w:spacing w:before="1" w:line="93" w:lineRule="exact"/>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roohuis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Karoo Hooglan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atuhari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galagadi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33</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hamkirri</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imberley Anne Small Luxur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imberley Club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ingfisher's Son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Magare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lassiqu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leinplasi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lipkol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lipran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oekais Guest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okerboom M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Limpop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Little Roc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Loch Maree Guestfarm and Field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allsit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asonic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attanu Private Game Reserve</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ikgatlon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eerkat Compoun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eritin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ikhony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Ubunt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ondior Manor Guest Accommodati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oonriv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orgen Zonn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ountain 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Naba Lodg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New Rus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sis Hotel (PTY) LTD</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brigad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Emthanjen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leand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ns Karoo Hui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Umsobomv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u Skoo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us Meisie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almhof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297" w:right="286"/>
              <w:jc w:val="center"/>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ecanwood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MG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Tsantsaban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ort D'Azur</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ort Indigo</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ort Splendour</w:t>
            </w:r>
          </w:p>
        </w:tc>
        <w:tc>
          <w:tcPr>
            <w:tcW w:w="946" w:type="dxa"/>
          </w:tcPr>
          <w:p w:rsidR="00686F82" w:rsidRDefault="00686F82" w:rsidP="00E46FE7">
            <w:pPr>
              <w:pStyle w:val="TableParagraph"/>
              <w:spacing w:before="1" w:line="93" w:lineRule="exact"/>
              <w:ind w:left="13"/>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incess Yor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omethia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otea Hotel by Marriott Kimberle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20</w:t>
            </w:r>
          </w:p>
        </w:tc>
        <w:tc>
          <w:tcPr>
            <w:tcW w:w="1863" w:type="dxa"/>
          </w:tcPr>
          <w:p w:rsidR="00686F82" w:rsidRDefault="00686F82" w:rsidP="00E46FE7">
            <w:pPr>
              <w:pStyle w:val="TableParagraph"/>
              <w:spacing w:before="1" w:line="93" w:lineRule="exact"/>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urple Step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ed Rock River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ind w:left="0" w:right="309"/>
              <w:jc w:val="right"/>
              <w:rPr>
                <w:sz w:val="9"/>
              </w:rPr>
            </w:pPr>
            <w:r>
              <w:rPr>
                <w:sz w:val="9"/>
              </w:rPr>
              <w:t>50</w:t>
            </w:r>
          </w:p>
        </w:tc>
        <w:tc>
          <w:tcPr>
            <w:tcW w:w="1863" w:type="dxa"/>
          </w:tcPr>
          <w:p w:rsidR="00686F82" w:rsidRDefault="00686F82" w:rsidP="00E46FE7">
            <w:pPr>
              <w:pStyle w:val="TableParagraph"/>
              <w:spacing w:before="1" w:line="93" w:lineRule="exact"/>
              <w:ind w:left="13"/>
              <w:rPr>
                <w:sz w:val="9"/>
              </w:rPr>
            </w:pPr>
            <w:r>
              <w:rPr>
                <w:sz w:val="9"/>
              </w:rPr>
              <w:t>Kh</w:t>
            </w:r>
            <w:r>
              <w:rPr>
                <w:rFonts w:ascii="Arial" w:hAnsi="Arial"/>
                <w:sz w:val="9"/>
              </w:rPr>
              <w:t>├</w:t>
            </w:r>
            <w:r>
              <w:rPr>
                <w:sz w:val="9"/>
              </w:rPr>
              <w:t>ói‐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hino Manor</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enosterberg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iva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iver City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iver Place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olbo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Hantam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olbos SC</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Hantam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ooiduin Guest far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ooipan Guest House and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Rosewoo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gatelopel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ham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isibala Game Lodge &amp; Spa</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Ga‐Segonyan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oek‐’n‐Slapie Gastehu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aroo Hooglan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olomon Edwardia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pringbok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pringbok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un River Kalahar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Apollis Cot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Nama Khoi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Halfway Hous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57</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Kimberley Club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Nook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Overloo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Velvet Olive 1881</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Karoo Hooglan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Uitzich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Vergelegen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Kai !Garib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Viking Sister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Villa Mosaiko</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amagar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Villier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Wag‐‘n‐ Bietjie Bush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iyancuma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Waterfront Guest House &amp; Venue CC</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Zoutpanputs</w:t>
            </w:r>
          </w:p>
        </w:tc>
        <w:tc>
          <w:tcPr>
            <w:tcW w:w="946" w:type="dxa"/>
          </w:tcPr>
          <w:p w:rsidR="00686F82" w:rsidRDefault="00686F82" w:rsidP="00E46FE7">
            <w:pPr>
              <w:pStyle w:val="TableParagraph"/>
              <w:spacing w:before="1" w:line="93" w:lineRule="exact"/>
              <w:ind w:left="13"/>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shd w:val="clear" w:color="auto" w:fill="FFC7CE"/>
          </w:tcPr>
          <w:p w:rsidR="00686F82" w:rsidRDefault="00686F82" w:rsidP="00E46FE7">
            <w:pPr>
              <w:pStyle w:val="TableParagraph"/>
              <w:rPr>
                <w:sz w:val="9"/>
              </w:rPr>
            </w:pPr>
            <w:r>
              <w:rPr>
                <w:color w:val="9C0005"/>
                <w:sz w:val="9"/>
              </w:rPr>
              <w:t>Ebenez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Umsobomvu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arissa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ichtersveld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ronfield Self Catering Camp</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ol Plaatje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Ikageng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awid Kruiper Local Municipality</w:t>
            </w:r>
          </w:p>
        </w:tc>
        <w:tc>
          <w:tcPr>
            <w:tcW w:w="569" w:type="dxa"/>
          </w:tcPr>
          <w:p w:rsidR="00686F82" w:rsidRDefault="00686F82" w:rsidP="00E46FE7">
            <w:pPr>
              <w:pStyle w:val="TableParagraph"/>
              <w:ind w:left="182" w:right="172"/>
              <w:jc w:val="center"/>
              <w:rPr>
                <w:sz w:val="10"/>
              </w:rPr>
            </w:pPr>
            <w:r>
              <w:rPr>
                <w:sz w:val="10"/>
              </w:rPr>
              <w:t>N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2444 Corner N4 And Leah Mangope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29 Gorden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Ivory Tree Game Lodge Pilanesberg Game Reserv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287"/>
              <w:jc w:val="right"/>
              <w:rPr>
                <w:sz w:val="9"/>
              </w:rPr>
            </w:pPr>
            <w:r>
              <w:rPr>
                <w:sz w:val="9"/>
              </w:rPr>
              <w:t>134</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Shepherd's Tree Game Lodge Pilanesberg Game Reserv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lpha Conference Centr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20</w:t>
            </w:r>
          </w:p>
        </w:tc>
        <w:tc>
          <w:tcPr>
            <w:tcW w:w="1863" w:type="dxa"/>
          </w:tcPr>
          <w:p w:rsidR="00686F82" w:rsidRDefault="00686F82" w:rsidP="00E46FE7">
            <w:pPr>
              <w:pStyle w:val="TableParagraph"/>
              <w:spacing w:line="88" w:lineRule="exact"/>
              <w:ind w:left="13"/>
              <w:rPr>
                <w:sz w:val="9"/>
              </w:rPr>
            </w:pPr>
            <w:r>
              <w:rPr>
                <w:sz w:val="9"/>
              </w:rPr>
              <w:t>Madib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TKV ‐ Buffelspo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64"/>
              <w:jc w:val="right"/>
              <w:rPr>
                <w:sz w:val="9"/>
              </w:rPr>
            </w:pPr>
            <w:r>
              <w:rPr>
                <w:sz w:val="9"/>
              </w:rPr>
              <w:t>100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kgatla Gate: Golden Leopard Resorts</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6"/>
              <w:jc w:val="right"/>
              <w:rPr>
                <w:sz w:val="9"/>
              </w:rPr>
            </w:pPr>
            <w:r>
              <w:rPr>
                <w:sz w:val="9"/>
              </w:rPr>
              <w:t>165</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kubung Bush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287"/>
              <w:jc w:val="right"/>
              <w:rPr>
                <w:sz w:val="9"/>
              </w:rPr>
            </w:pPr>
            <w:r>
              <w:rPr>
                <w:sz w:val="9"/>
              </w:rPr>
              <w:t>200</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n Marais‐Rtb (Rustenburg)</w:t>
            </w:r>
          </w:p>
        </w:tc>
        <w:tc>
          <w:tcPr>
            <w:tcW w:w="946" w:type="dxa"/>
          </w:tcPr>
          <w:p w:rsidR="00686F82" w:rsidRDefault="00686F82" w:rsidP="00E46FE7">
            <w:pPr>
              <w:pStyle w:val="TableParagraph"/>
              <w:spacing w:line="88" w:lineRule="exact"/>
              <w:ind w:left="13"/>
              <w:rPr>
                <w:sz w:val="9"/>
              </w:rPr>
            </w:pPr>
            <w:r>
              <w:rPr>
                <w:sz w:val="9"/>
              </w:rPr>
              <w:t>Housing (Homeless)</w:t>
            </w:r>
          </w:p>
        </w:tc>
        <w:tc>
          <w:tcPr>
            <w:tcW w:w="737" w:type="dxa"/>
          </w:tcPr>
          <w:p w:rsidR="00686F82" w:rsidRDefault="00686F82" w:rsidP="00E46FE7">
            <w:pPr>
              <w:pStyle w:val="TableParagraph"/>
              <w:spacing w:line="88" w:lineRule="exact"/>
              <w:ind w:left="0" w:right="309"/>
              <w:jc w:val="right"/>
              <w:rPr>
                <w:sz w:val="9"/>
              </w:rPr>
            </w:pPr>
            <w:r>
              <w:rPr>
                <w:sz w:val="9"/>
              </w:rPr>
              <w:t>8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eskop Flats</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11"/>
              <w:jc w:val="right"/>
              <w:rPr>
                <w:sz w:val="9"/>
              </w:rPr>
            </w:pPr>
            <w:r>
              <w:rPr>
                <w:sz w:val="9"/>
              </w:rPr>
              <w:t>25</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eskop Hos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64"/>
              <w:jc w:val="right"/>
              <w:rPr>
                <w:sz w:val="9"/>
              </w:rPr>
            </w:pPr>
            <w:r>
              <w:rPr>
                <w:sz w:val="9"/>
              </w:rPr>
              <w:t>100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rakalalo Game Reserve</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287"/>
              <w:jc w:val="right"/>
              <w:rPr>
                <w:sz w:val="9"/>
              </w:rPr>
            </w:pPr>
            <w:r>
              <w:rPr>
                <w:sz w:val="9"/>
              </w:rPr>
              <w:t>242</w:t>
            </w:r>
          </w:p>
        </w:tc>
        <w:tc>
          <w:tcPr>
            <w:tcW w:w="1863" w:type="dxa"/>
          </w:tcPr>
          <w:p w:rsidR="00686F82" w:rsidRDefault="00686F82" w:rsidP="00E46FE7">
            <w:pPr>
              <w:pStyle w:val="TableParagraph"/>
              <w:spacing w:line="88" w:lineRule="exact"/>
              <w:ind w:left="13"/>
              <w:rPr>
                <w:sz w:val="9"/>
              </w:rPr>
            </w:pPr>
            <w:r>
              <w:rPr>
                <w:sz w:val="9"/>
              </w:rPr>
              <w:t>Madib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sasa Youth Center</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11"/>
              <w:jc w:val="right"/>
              <w:rPr>
                <w:sz w:val="9"/>
              </w:rPr>
            </w:pPr>
            <w:r>
              <w:rPr>
                <w:sz w:val="9"/>
              </w:rPr>
              <w:t>32</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ay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Kagisano/Molopo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banas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380</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scades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43</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hristiana All Seasons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4"/>
              <w:jc w:val="right"/>
              <w:rPr>
                <w:sz w:val="9"/>
              </w:rPr>
            </w:pPr>
            <w:r>
              <w:rPr>
                <w:sz w:val="9"/>
              </w:rPr>
              <w:t>119</w:t>
            </w:r>
          </w:p>
        </w:tc>
        <w:tc>
          <w:tcPr>
            <w:tcW w:w="1863" w:type="dxa"/>
          </w:tcPr>
          <w:p w:rsidR="00686F82" w:rsidRDefault="00686F82" w:rsidP="00E46FE7">
            <w:pPr>
              <w:pStyle w:val="TableParagraph"/>
              <w:spacing w:line="88" w:lineRule="exact"/>
              <w:ind w:left="13"/>
              <w:rPr>
                <w:sz w:val="9"/>
              </w:rPr>
            </w:pPr>
            <w:r>
              <w:rPr>
                <w:sz w:val="9"/>
              </w:rPr>
              <w:t>Lekwa‐Teem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ookes Lak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khololo Timeshare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Madib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scipleship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strict Resource Centre (Ganyesa ICT Resource Centre)</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34"/>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Kagisano/Molopo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Emrs College</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311"/>
              <w:jc w:val="right"/>
              <w:rPr>
                <w:sz w:val="9"/>
              </w:rPr>
            </w:pPr>
            <w:r>
              <w:rPr>
                <w:sz w:val="9"/>
              </w:rPr>
              <w:t>72</w:t>
            </w:r>
          </w:p>
        </w:tc>
        <w:tc>
          <w:tcPr>
            <w:tcW w:w="1863" w:type="dxa"/>
          </w:tcPr>
          <w:p w:rsidR="00686F82" w:rsidRDefault="00686F82" w:rsidP="00E46FE7">
            <w:pPr>
              <w:pStyle w:val="TableParagraph"/>
              <w:spacing w:line="88" w:lineRule="exact"/>
              <w:ind w:left="13"/>
              <w:rPr>
                <w:sz w:val="9"/>
              </w:rPr>
            </w:pPr>
            <w:r>
              <w:rPr>
                <w:sz w:val="9"/>
              </w:rPr>
              <w:t>City of Matlosan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aan Meintjies Nature Reserve</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311"/>
              <w:jc w:val="right"/>
              <w:rPr>
                <w:sz w:val="9"/>
              </w:rPr>
            </w:pPr>
            <w:r>
              <w:rPr>
                <w:sz w:val="9"/>
              </w:rPr>
              <w:t>14</w:t>
            </w:r>
          </w:p>
        </w:tc>
        <w:tc>
          <w:tcPr>
            <w:tcW w:w="1863" w:type="dxa"/>
          </w:tcPr>
          <w:p w:rsidR="00686F82" w:rsidRDefault="00686F82" w:rsidP="00E46FE7">
            <w:pPr>
              <w:pStyle w:val="TableParagraph"/>
              <w:spacing w:line="88" w:lineRule="exact"/>
              <w:ind w:left="13"/>
              <w:rPr>
                <w:sz w:val="9"/>
              </w:rPr>
            </w:pPr>
            <w:r>
              <w:rPr>
                <w:sz w:val="9"/>
              </w:rPr>
              <w:t>City of Matlosan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infoot Lak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94</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our Emeralds Hotel T/A King'S Gate Rustenburg</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19</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elukspan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eorge Stegman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lden Leopard Resorts ‐ Manyan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32</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ey Louri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Ramotshere Moiloa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mpala Hostel</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tsoseng (Total)</w:t>
            </w:r>
          </w:p>
        </w:tc>
        <w:tc>
          <w:tcPr>
            <w:tcW w:w="946" w:type="dxa"/>
          </w:tcPr>
          <w:p w:rsidR="00686F82" w:rsidRDefault="00686F82" w:rsidP="00E46FE7">
            <w:pPr>
              <w:pStyle w:val="TableParagraph"/>
              <w:spacing w:line="88" w:lineRule="exact"/>
              <w:rPr>
                <w:sz w:val="9"/>
              </w:rPr>
            </w:pPr>
            <w:r>
              <w:rPr>
                <w:sz w:val="9"/>
              </w:rPr>
              <w:t>Vacant Building</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Ditsobotl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J.B Marks Treatment Centre</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309"/>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JB Marks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Job Shimankana Tabane Provincial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anana Hostel</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286"/>
              <w:jc w:val="right"/>
              <w:rPr>
                <w:sz w:val="9"/>
              </w:rPr>
            </w:pPr>
            <w:r>
              <w:rPr>
                <w:sz w:val="9"/>
              </w:rPr>
              <w:t>550</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gaswane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14</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gora Resource Centre</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ein Mariko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76</w:t>
            </w:r>
          </w:p>
        </w:tc>
        <w:tc>
          <w:tcPr>
            <w:tcW w:w="1863" w:type="dxa"/>
          </w:tcPr>
          <w:p w:rsidR="00686F82" w:rsidRDefault="00686F82" w:rsidP="00E46FE7">
            <w:pPr>
              <w:pStyle w:val="TableParagraph"/>
              <w:spacing w:line="88" w:lineRule="exact"/>
              <w:ind w:left="13"/>
              <w:rPr>
                <w:sz w:val="9"/>
              </w:rPr>
            </w:pPr>
            <w:r>
              <w:rPr>
                <w:sz w:val="9"/>
              </w:rPr>
              <w:t>Ramotshere Moilo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erksdorp Dam</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City of Matlosan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erksdorp Recreation Centre (Recreation Centre In Matlosana)</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Matlosan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3"/>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obo Segol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29</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wa Maritane Bush Lodge</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Moses Kotane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a Floza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23</w:t>
            </w:r>
          </w:p>
        </w:tc>
        <w:tc>
          <w:tcPr>
            <w:tcW w:w="1863" w:type="dxa"/>
          </w:tcPr>
          <w:p w:rsidR="00686F82" w:rsidRDefault="00686F82" w:rsidP="00E46FE7">
            <w:pPr>
              <w:pStyle w:val="TableParagraph"/>
              <w:spacing w:line="88" w:lineRule="exact"/>
              <w:ind w:left="13"/>
              <w:rPr>
                <w:sz w:val="9"/>
              </w:rPr>
            </w:pPr>
            <w:r>
              <w:rPr>
                <w:sz w:val="9"/>
              </w:rPr>
              <w:t>City of Matlosan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chtenburg Vakansie Oord</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50</w:t>
            </w:r>
          </w:p>
        </w:tc>
        <w:tc>
          <w:tcPr>
            <w:tcW w:w="1863" w:type="dxa"/>
          </w:tcPr>
          <w:p w:rsidR="00686F82" w:rsidRDefault="00686F82" w:rsidP="00E46FE7">
            <w:pPr>
              <w:pStyle w:val="TableParagraph"/>
              <w:spacing w:line="88" w:lineRule="exact"/>
              <w:ind w:left="13"/>
              <w:rPr>
                <w:sz w:val="9"/>
              </w:rPr>
            </w:pPr>
            <w:r>
              <w:rPr>
                <w:sz w:val="9"/>
              </w:rPr>
              <w:t>Ditsobotl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watl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29</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dibeng Premedial Hall</w:t>
            </w:r>
          </w:p>
        </w:tc>
        <w:tc>
          <w:tcPr>
            <w:tcW w:w="946" w:type="dxa"/>
          </w:tcPr>
          <w:p w:rsidR="00686F82" w:rsidRDefault="00686F82" w:rsidP="00E46FE7">
            <w:pPr>
              <w:pStyle w:val="TableParagraph"/>
              <w:spacing w:line="88" w:lineRule="exact"/>
              <w:rPr>
                <w:sz w:val="9"/>
              </w:rPr>
            </w:pPr>
            <w:r>
              <w:rPr>
                <w:sz w:val="9"/>
              </w:rPr>
              <w:t>Housing (Homeless)</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Madib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dikwe Gam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34</w:t>
            </w:r>
          </w:p>
        </w:tc>
        <w:tc>
          <w:tcPr>
            <w:tcW w:w="1863" w:type="dxa"/>
          </w:tcPr>
          <w:p w:rsidR="00686F82" w:rsidRDefault="00686F82" w:rsidP="00E46FE7">
            <w:pPr>
              <w:pStyle w:val="TableParagraph"/>
              <w:spacing w:line="88" w:lineRule="exact"/>
              <w:ind w:left="13"/>
              <w:rPr>
                <w:sz w:val="9"/>
              </w:rPr>
            </w:pPr>
            <w:r>
              <w:rPr>
                <w:sz w:val="9"/>
              </w:rPr>
              <w:t>Ramotshere Moilo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dikwe River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32</w:t>
            </w:r>
          </w:p>
        </w:tc>
        <w:tc>
          <w:tcPr>
            <w:tcW w:w="1863" w:type="dxa"/>
          </w:tcPr>
          <w:p w:rsidR="00686F82" w:rsidRDefault="00686F82" w:rsidP="00E46FE7">
            <w:pPr>
              <w:pStyle w:val="TableParagraph"/>
              <w:spacing w:line="88" w:lineRule="exact"/>
              <w:ind w:left="13"/>
              <w:rPr>
                <w:sz w:val="9"/>
              </w:rPr>
            </w:pPr>
            <w:r>
              <w:rPr>
                <w:sz w:val="9"/>
              </w:rPr>
              <w:t>Ramotshere Moiloa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fikeng Gam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82"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fikeng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3"/>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fikeng Hotel School</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11"/>
              <w:jc w:val="right"/>
              <w:rPr>
                <w:sz w:val="9"/>
              </w:rPr>
            </w:pPr>
            <w:r>
              <w:rPr>
                <w:sz w:val="9"/>
              </w:rPr>
              <w:t>16</w:t>
            </w:r>
          </w:p>
        </w:tc>
        <w:tc>
          <w:tcPr>
            <w:tcW w:w="1863" w:type="dxa"/>
          </w:tcPr>
          <w:p w:rsidR="00686F82" w:rsidRDefault="00686F82" w:rsidP="00E46FE7">
            <w:pPr>
              <w:pStyle w:val="TableParagraph"/>
              <w:spacing w:line="88" w:lineRule="exact"/>
              <w:ind w:left="13"/>
              <w:rPr>
                <w:sz w:val="9"/>
              </w:rPr>
            </w:pPr>
            <w:r>
              <w:rPr>
                <w:sz w:val="9"/>
              </w:rPr>
              <w:t>Mafik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galies Park Resort Managers [Pty] Ltd</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70</w:t>
            </w:r>
          </w:p>
        </w:tc>
        <w:tc>
          <w:tcPr>
            <w:tcW w:w="1863" w:type="dxa"/>
          </w:tcPr>
          <w:p w:rsidR="00686F82" w:rsidRDefault="00686F82" w:rsidP="00E46FE7">
            <w:pPr>
              <w:pStyle w:val="TableParagraph"/>
              <w:spacing w:line="88" w:lineRule="exact"/>
              <w:ind w:left="13"/>
              <w:rPr>
                <w:sz w:val="9"/>
              </w:rPr>
            </w:pPr>
            <w:r>
              <w:rPr>
                <w:sz w:val="9"/>
              </w:rPr>
              <w:t>Madibeng Local Municipality</w:t>
            </w:r>
          </w:p>
        </w:tc>
        <w:tc>
          <w:tcPr>
            <w:tcW w:w="569" w:type="dxa"/>
          </w:tcPr>
          <w:p w:rsidR="00686F82" w:rsidRDefault="00686F82" w:rsidP="00E46FE7">
            <w:pPr>
              <w:pStyle w:val="TableParagraph"/>
              <w:spacing w:line="88" w:lineRule="exact"/>
              <w:ind w:left="177" w:right="172"/>
              <w:jc w:val="center"/>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nyane Game Reserve</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ind w:left="13"/>
              <w:rPr>
                <w:sz w:val="9"/>
              </w:rPr>
            </w:pPr>
            <w:r>
              <w:rPr>
                <w:sz w:val="9"/>
              </w:rPr>
              <w:t>Mafik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co Bosvel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Ramotshere Moilo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yland Guest Farm</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tlosana White Hous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28</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mabatho Palms Hotel Casino And Convention Resor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65</w:t>
            </w:r>
          </w:p>
        </w:tc>
        <w:tc>
          <w:tcPr>
            <w:tcW w:w="1863" w:type="dxa"/>
          </w:tcPr>
          <w:p w:rsidR="00686F82" w:rsidRDefault="00686F82" w:rsidP="00E46FE7">
            <w:pPr>
              <w:pStyle w:val="TableParagraph"/>
              <w:ind w:left="13"/>
              <w:rPr>
                <w:sz w:val="9"/>
              </w:rPr>
            </w:pPr>
            <w:r>
              <w:rPr>
                <w:sz w:val="9"/>
              </w:rPr>
              <w:t>Mafik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mabatho Stadium</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Mafik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lemane Eye Nature Reserve</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09"/>
              <w:jc w:val="right"/>
              <w:rPr>
                <w:sz w:val="9"/>
              </w:rPr>
            </w:pPr>
            <w:r>
              <w:rPr>
                <w:sz w:val="9"/>
              </w:rPr>
              <w:t>12</w:t>
            </w:r>
          </w:p>
        </w:tc>
        <w:tc>
          <w:tcPr>
            <w:tcW w:w="1863" w:type="dxa"/>
          </w:tcPr>
          <w:p w:rsidR="00686F82" w:rsidRDefault="00686F82" w:rsidP="00E46FE7">
            <w:pPr>
              <w:pStyle w:val="TableParagraph"/>
              <w:ind w:left="13"/>
              <w:rPr>
                <w:sz w:val="9"/>
              </w:rPr>
            </w:pPr>
            <w:r>
              <w:rPr>
                <w:sz w:val="9"/>
              </w:rPr>
              <w:t>Mafik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lemane Tented Camp</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spacing w:before="1" w:line="93" w:lineRule="exact"/>
              <w:ind w:left="0" w:right="309"/>
              <w:jc w:val="right"/>
              <w:rPr>
                <w:sz w:val="9"/>
              </w:rPr>
            </w:pPr>
            <w:r>
              <w:rPr>
                <w:sz w:val="9"/>
              </w:rPr>
              <w:t>24</w:t>
            </w:r>
          </w:p>
        </w:tc>
        <w:tc>
          <w:tcPr>
            <w:tcW w:w="1863" w:type="dxa"/>
          </w:tcPr>
          <w:p w:rsidR="00686F82" w:rsidRDefault="00686F82" w:rsidP="00E46FE7">
            <w:pPr>
              <w:pStyle w:val="TableParagraph"/>
              <w:ind w:left="13"/>
              <w:rPr>
                <w:sz w:val="9"/>
              </w:rPr>
            </w:pPr>
            <w:r>
              <w:rPr>
                <w:sz w:val="9"/>
              </w:rPr>
              <w:t>Mafik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lopo Nature Reserv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242</w:t>
            </w:r>
          </w:p>
        </w:tc>
        <w:tc>
          <w:tcPr>
            <w:tcW w:w="1863" w:type="dxa"/>
          </w:tcPr>
          <w:p w:rsidR="00686F82" w:rsidRDefault="00686F82" w:rsidP="00E46FE7">
            <w:pPr>
              <w:pStyle w:val="TableParagraph"/>
              <w:ind w:left="13"/>
              <w:rPr>
                <w:sz w:val="9"/>
              </w:rPr>
            </w:pPr>
            <w:r>
              <w:rPr>
                <w:sz w:val="9"/>
              </w:rPr>
              <w:t>Ditsobotl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lopo Travel Inn</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6</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es Kotane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Moses Kotane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Amanzi Shareblock LTD</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200</w:t>
            </w:r>
          </w:p>
        </w:tc>
        <w:tc>
          <w:tcPr>
            <w:tcW w:w="1863" w:type="dxa"/>
          </w:tcPr>
          <w:p w:rsidR="00686F82" w:rsidRDefault="00686F82" w:rsidP="00E46FE7">
            <w:pPr>
              <w:pStyle w:val="TableParagraph"/>
              <w:ind w:left="13"/>
              <w:rPr>
                <w:sz w:val="9"/>
              </w:rPr>
            </w:pPr>
            <w:r>
              <w:rPr>
                <w:sz w:val="9"/>
              </w:rPr>
              <w:t>Madibe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oyjons Recreational Centre (GIS coordinates)</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09"/>
              <w:jc w:val="right"/>
              <w:rPr>
                <w:sz w:val="9"/>
              </w:rPr>
            </w:pPr>
            <w:r>
              <w:rPr>
                <w:sz w:val="9"/>
              </w:rPr>
              <w:t>72</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ozizwe Closed Schoo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ion Safar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5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kney (Shoprite)</w:t>
            </w:r>
          </w:p>
        </w:tc>
        <w:tc>
          <w:tcPr>
            <w:tcW w:w="946" w:type="dxa"/>
          </w:tcPr>
          <w:p w:rsidR="00686F82" w:rsidRDefault="00686F82" w:rsidP="00E46FE7">
            <w:pPr>
              <w:pStyle w:val="TableParagraph"/>
              <w:spacing w:before="1" w:line="93" w:lineRule="exact"/>
              <w:rPr>
                <w:sz w:val="9"/>
              </w:rPr>
            </w:pPr>
            <w:r>
              <w:rPr>
                <w:sz w:val="9"/>
              </w:rPr>
              <w:t>Vacant Building</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et Plessis Hospital Ward</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Kagisano/Molopo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tch Trim Park Hall</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spacing w:before="1" w:line="93" w:lineRule="exact"/>
              <w:ind w:left="0" w:right="309"/>
              <w:jc w:val="right"/>
              <w:rPr>
                <w:sz w:val="9"/>
              </w:rPr>
            </w:pPr>
            <w:r>
              <w:rPr>
                <w:sz w:val="9"/>
              </w:rPr>
              <w:t>40</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tchefstroom Agriculture Colleg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250</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tchefstroom Dam</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114</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ivilo Hospital Ward</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ind w:left="13"/>
              <w:rPr>
                <w:sz w:val="9"/>
              </w:rPr>
            </w:pPr>
            <w:r>
              <w:rPr>
                <w:sz w:val="9"/>
              </w:rPr>
              <w:t>Greater Taun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ad Lodge Potchefstroom</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90</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ad Lodge Rustenburg</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9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183" w:right="172"/>
              <w:jc w:val="center"/>
              <w:rPr>
                <w:sz w:val="10"/>
              </w:rPr>
            </w:pPr>
            <w:r>
              <w:rPr>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Royal Bafokeng Stadium</w:t>
            </w:r>
          </w:p>
        </w:tc>
        <w:tc>
          <w:tcPr>
            <w:tcW w:w="946" w:type="dxa"/>
          </w:tcPr>
          <w:p w:rsidR="00686F82" w:rsidRDefault="00686F82" w:rsidP="00E46FE7">
            <w:pPr>
              <w:pStyle w:val="TableParagraph"/>
              <w:rPr>
                <w:sz w:val="9"/>
              </w:rPr>
            </w:pPr>
            <w:r>
              <w:rPr>
                <w:sz w:val="9"/>
              </w:rPr>
              <w:t>Hospital (Field)</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yal Marang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4</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enburg Cashane Hotel</w:t>
            </w:r>
          </w:p>
        </w:tc>
        <w:tc>
          <w:tcPr>
            <w:tcW w:w="946" w:type="dxa"/>
          </w:tcPr>
          <w:p w:rsidR="00686F82" w:rsidRDefault="00686F82" w:rsidP="00E46FE7">
            <w:pPr>
              <w:pStyle w:val="TableParagraph"/>
              <w:spacing w:before="1" w:line="93" w:lineRule="exact"/>
              <w:rPr>
                <w:sz w:val="9"/>
              </w:rPr>
            </w:pPr>
            <w:r>
              <w:rPr>
                <w:sz w:val="9"/>
              </w:rPr>
              <w:t>Vacant Building</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enburg Kloof Holida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56</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enburg Platinum Mines Hospital (Bleskop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09"/>
              <w:jc w:val="right"/>
              <w:rPr>
                <w:sz w:val="9"/>
              </w:rPr>
            </w:pPr>
            <w:r>
              <w:rPr>
                <w:sz w:val="9"/>
              </w:rPr>
              <w:t>36</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enburg Recreation Centre</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56</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 Lombaard Nature Reserve</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31"/>
              <w:jc w:val="right"/>
              <w:rPr>
                <w:sz w:val="9"/>
              </w:rPr>
            </w:pPr>
            <w:r>
              <w:rPr>
                <w:w w:val="101"/>
                <w:sz w:val="9"/>
              </w:rPr>
              <w:t>8</w:t>
            </w:r>
          </w:p>
        </w:tc>
        <w:tc>
          <w:tcPr>
            <w:tcW w:w="1863" w:type="dxa"/>
          </w:tcPr>
          <w:p w:rsidR="00686F82" w:rsidRDefault="00686F82" w:rsidP="00E46FE7">
            <w:pPr>
              <w:pStyle w:val="TableParagraph"/>
              <w:ind w:left="13"/>
              <w:rPr>
                <w:sz w:val="9"/>
              </w:rPr>
            </w:pPr>
            <w:r>
              <w:rPr>
                <w:sz w:val="9"/>
              </w:rPr>
              <w:t>Lekwa‐Teem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hweizer‐Reneke 6 Ward Inside The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ind w:left="13"/>
              <w:rPr>
                <w:sz w:val="9"/>
              </w:rPr>
            </w:pPr>
            <w:r>
              <w:rPr>
                <w:sz w:val="9"/>
              </w:rPr>
              <w:t>Mamus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cure Care Centre‐Mhk</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pringbokpan Silo</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Pauls High Schoo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yeasy Rustenburg</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67</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ella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City Main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317</w:t>
            </w:r>
          </w:p>
        </w:tc>
        <w:tc>
          <w:tcPr>
            <w:tcW w:w="1863" w:type="dxa"/>
          </w:tcPr>
          <w:p w:rsidR="00686F82" w:rsidRDefault="00686F82" w:rsidP="00E46FE7">
            <w:pPr>
              <w:pStyle w:val="TableParagraph"/>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Cit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spacing w:before="1" w:line="93" w:lineRule="exact"/>
              <w:ind w:left="0" w:right="262"/>
              <w:jc w:val="right"/>
              <w:rPr>
                <w:sz w:val="9"/>
              </w:rPr>
            </w:pPr>
            <w:r>
              <w:rPr>
                <w:sz w:val="9"/>
              </w:rPr>
              <w:t>1697</w:t>
            </w:r>
          </w:p>
        </w:tc>
        <w:tc>
          <w:tcPr>
            <w:tcW w:w="1863" w:type="dxa"/>
          </w:tcPr>
          <w:p w:rsidR="00686F82" w:rsidRDefault="00686F82" w:rsidP="00E46FE7">
            <w:pPr>
              <w:pStyle w:val="TableParagraph"/>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down Ranch Hotel Rustenburg</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0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pologo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ung (Boxer Superstores)</w:t>
            </w:r>
          </w:p>
        </w:tc>
        <w:tc>
          <w:tcPr>
            <w:tcW w:w="946" w:type="dxa"/>
          </w:tcPr>
          <w:p w:rsidR="00686F82" w:rsidRDefault="00686F82" w:rsidP="00E46FE7">
            <w:pPr>
              <w:pStyle w:val="TableParagraph"/>
              <w:rPr>
                <w:sz w:val="9"/>
              </w:rPr>
            </w:pPr>
            <w:r>
              <w:rPr>
                <w:sz w:val="9"/>
              </w:rPr>
              <w:t>Land</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ung Agricultural College Hoste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ung Hotel Schoo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ba Tshwene Gam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43</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gamoso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kaneng Cycc (Potch)</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spacing w:before="1" w:line="93" w:lineRule="exact"/>
              <w:ind w:left="0" w:right="309"/>
              <w:jc w:val="right"/>
              <w:rPr>
                <w:sz w:val="9"/>
              </w:rPr>
            </w:pPr>
            <w:r>
              <w:rPr>
                <w:sz w:val="9"/>
              </w:rPr>
              <w:t>60</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arousel Hotel And Casino</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42</w:t>
            </w:r>
          </w:p>
        </w:tc>
        <w:tc>
          <w:tcPr>
            <w:tcW w:w="1863" w:type="dxa"/>
          </w:tcPr>
          <w:p w:rsidR="00686F82" w:rsidRDefault="00686F82" w:rsidP="00E46FE7">
            <w:pPr>
              <w:pStyle w:val="TableParagraph"/>
              <w:ind w:left="13"/>
              <w:rPr>
                <w:sz w:val="9"/>
              </w:rPr>
            </w:pPr>
            <w:r>
              <w:rPr>
                <w:sz w:val="9"/>
              </w:rPr>
              <w:t>Moretel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alac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51</w:t>
            </w:r>
          </w:p>
        </w:tc>
        <w:tc>
          <w:tcPr>
            <w:tcW w:w="1863" w:type="dxa"/>
          </w:tcPr>
          <w:p w:rsidR="00686F82" w:rsidRDefault="00686F82" w:rsidP="00E46FE7">
            <w:pPr>
              <w:pStyle w:val="TableParagraph"/>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Venue Country Hotel And Spa</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66</w:t>
            </w:r>
          </w:p>
        </w:tc>
        <w:tc>
          <w:tcPr>
            <w:tcW w:w="1863" w:type="dxa"/>
          </w:tcPr>
          <w:p w:rsidR="00686F82" w:rsidRDefault="00686F82" w:rsidP="00E46FE7">
            <w:pPr>
              <w:pStyle w:val="TableParagraph"/>
              <w:ind w:left="13"/>
              <w:rPr>
                <w:sz w:val="9"/>
              </w:rPr>
            </w:pPr>
            <w:r>
              <w:rPr>
                <w:sz w:val="9"/>
              </w:rPr>
              <w:t>Madib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usong And General Delareyville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Tswai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hing Community Hall</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hirilogang Trauma Centre</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alkop Dam</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yburg District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vaal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286"/>
              <w:jc w:val="right"/>
              <w:rPr>
                <w:sz w:val="9"/>
              </w:rPr>
            </w:pPr>
            <w:r>
              <w:rPr>
                <w:sz w:val="9"/>
              </w:rPr>
              <w:t>270</w:t>
            </w:r>
          </w:p>
        </w:tc>
        <w:tc>
          <w:tcPr>
            <w:tcW w:w="1863" w:type="dxa"/>
          </w:tcPr>
          <w:p w:rsidR="00686F82" w:rsidRDefault="00686F82" w:rsidP="00E46FE7">
            <w:pPr>
              <w:pStyle w:val="TableParagraph"/>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olmaransstad Shell</w:t>
            </w:r>
          </w:p>
        </w:tc>
        <w:tc>
          <w:tcPr>
            <w:tcW w:w="946" w:type="dxa"/>
          </w:tcPr>
          <w:p w:rsidR="00686F82" w:rsidRDefault="00686F82" w:rsidP="00E46FE7">
            <w:pPr>
              <w:pStyle w:val="TableParagraph"/>
              <w:rPr>
                <w:sz w:val="9"/>
              </w:rPr>
            </w:pPr>
            <w:r>
              <w:rPr>
                <w:sz w:val="9"/>
              </w:rPr>
              <w:t>Land</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Maquassi Hill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eerust ‐ Old Dept Of Home Affairs Offices</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8</w:t>
            </w:r>
          </w:p>
        </w:tc>
        <w:tc>
          <w:tcPr>
            <w:tcW w:w="1863" w:type="dxa"/>
          </w:tcPr>
          <w:p w:rsidR="00686F82" w:rsidRDefault="00686F82" w:rsidP="00E46FE7">
            <w:pPr>
              <w:pStyle w:val="TableParagraph"/>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pam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8</w:t>
            </w:r>
          </w:p>
        </w:tc>
        <w:tc>
          <w:tcPr>
            <w:tcW w:w="1863" w:type="dxa"/>
          </w:tcPr>
          <w:p w:rsidR="00686F82" w:rsidRDefault="00686F82" w:rsidP="00E46FE7">
            <w:pPr>
              <w:pStyle w:val="TableParagraph"/>
              <w:ind w:left="13"/>
              <w:rPr>
                <w:sz w:val="9"/>
              </w:rPr>
            </w:pPr>
            <w:r>
              <w:rPr>
                <w:sz w:val="9"/>
              </w:rPr>
              <w:t>Kagisano/Molopo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ondik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20</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meelboom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20</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imes Premi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17</w:t>
            </w:r>
          </w:p>
        </w:tc>
        <w:tc>
          <w:tcPr>
            <w:tcW w:w="1863" w:type="dxa"/>
          </w:tcPr>
          <w:p w:rsidR="00686F82" w:rsidRDefault="00686F82" w:rsidP="00E46FE7">
            <w:pPr>
              <w:pStyle w:val="TableParagraph"/>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al‐de‐Vue Guest House Christiana</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ind w:left="13"/>
              <w:rPr>
                <w:sz w:val="9"/>
              </w:rPr>
            </w:pPr>
            <w:r>
              <w:rPr>
                <w:sz w:val="9"/>
              </w:rPr>
              <w:t>Lekwa‐Teem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cepoin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56</w:t>
            </w:r>
          </w:p>
        </w:tc>
        <w:tc>
          <w:tcPr>
            <w:tcW w:w="1863" w:type="dxa"/>
          </w:tcPr>
          <w:p w:rsidR="00686F82" w:rsidRDefault="00686F82" w:rsidP="00E46FE7">
            <w:pPr>
              <w:pStyle w:val="TableParagraph"/>
              <w:ind w:left="13"/>
              <w:rPr>
                <w:sz w:val="9"/>
              </w:rPr>
            </w:pPr>
            <w:r>
              <w:rPr>
                <w:sz w:val="9"/>
              </w:rPr>
              <w:t>Madib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celan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46</w:t>
            </w:r>
          </w:p>
        </w:tc>
        <w:tc>
          <w:tcPr>
            <w:tcW w:w="1863" w:type="dxa"/>
          </w:tcPr>
          <w:p w:rsidR="00686F82" w:rsidRDefault="00686F82" w:rsidP="00E46FE7">
            <w:pPr>
              <w:pStyle w:val="TableParagraph"/>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lackswa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25</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y Easy Rustenburg</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125</w:t>
            </w:r>
          </w:p>
        </w:tc>
        <w:tc>
          <w:tcPr>
            <w:tcW w:w="1863" w:type="dxa"/>
          </w:tcPr>
          <w:p w:rsidR="00686F82" w:rsidRDefault="00686F82" w:rsidP="00E46FE7">
            <w:pPr>
              <w:pStyle w:val="TableParagraph"/>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oemhof Dam (on the NW side)</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Lekwa‐Teem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drew Saffy Memorial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Madib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atlosana Recreational Facilties</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09"/>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Mogwase Community Hall</w:t>
            </w:r>
          </w:p>
        </w:tc>
        <w:tc>
          <w:tcPr>
            <w:tcW w:w="946" w:type="dxa"/>
          </w:tcPr>
          <w:p w:rsidR="00686F82" w:rsidRDefault="00686F82" w:rsidP="00E46FE7">
            <w:pPr>
              <w:pStyle w:val="TableParagraph"/>
              <w:rPr>
                <w:sz w:val="9"/>
              </w:rPr>
            </w:pPr>
            <w:r>
              <w:rPr>
                <w:sz w:val="9"/>
              </w:rPr>
              <w:t>Housing (Homeless)</w:t>
            </w:r>
          </w:p>
        </w:tc>
        <w:tc>
          <w:tcPr>
            <w:tcW w:w="737" w:type="dxa"/>
          </w:tcPr>
          <w:p w:rsidR="00686F82" w:rsidRDefault="00686F82" w:rsidP="00E46FE7">
            <w:pPr>
              <w:pStyle w:val="TableParagraph"/>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hweizer‐Reneke Nurses Home</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amus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ivilo Old Clinic</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oodlands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06"/>
              <w:jc w:val="right"/>
              <w:rPr>
                <w:sz w:val="10"/>
              </w:rPr>
            </w:pPr>
            <w:r>
              <w:rPr>
                <w:sz w:val="10"/>
              </w:rPr>
              <w:t>40</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Hom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41 On Market</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74 on Retief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 Country Garde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 Tapestry Garde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bella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shd w:val="clear" w:color="auto" w:fill="FFC7CE"/>
          </w:tcPr>
          <w:p w:rsidR="00686F82" w:rsidRDefault="00686F82" w:rsidP="00E46FE7">
            <w:pPr>
              <w:pStyle w:val="TableParagraph"/>
              <w:ind w:left="16"/>
              <w:rPr>
                <w:sz w:val="10"/>
              </w:rPr>
            </w:pPr>
            <w:r>
              <w:rPr>
                <w:color w:val="9C0005"/>
                <w:sz w:val="10"/>
              </w:rPr>
              <w:t>Acaci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dat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dem Gasteplaas</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erial Cableway Hartbeespoort</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ll Seasons Fountain Homestay &amp; Wellness Spa</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lpha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mari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migos Woonwapark</w:t>
            </w:r>
          </w:p>
        </w:tc>
        <w:tc>
          <w:tcPr>
            <w:tcW w:w="946" w:type="dxa"/>
          </w:tcPr>
          <w:p w:rsidR="00686F82" w:rsidRDefault="00686F82" w:rsidP="00E46FE7">
            <w:pPr>
              <w:pStyle w:val="TableParagraph"/>
              <w:ind w:left="16"/>
              <w:rPr>
                <w:sz w:val="10"/>
              </w:rPr>
            </w:pPr>
            <w:r>
              <w:rPr>
                <w:sz w:val="10"/>
              </w:rPr>
              <w:t>Caravan &amp; Camping</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ncient Emperor Guest Estat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nne's Plac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nne's Place "The Annex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nnVilla Conference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nnVill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SD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SHDEN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TKV Buffelspoort Holiday Resort Caravan &amp; Camping</w:t>
            </w:r>
          </w:p>
        </w:tc>
        <w:tc>
          <w:tcPr>
            <w:tcW w:w="946" w:type="dxa"/>
          </w:tcPr>
          <w:p w:rsidR="00686F82" w:rsidRDefault="00686F82" w:rsidP="00E46FE7">
            <w:pPr>
              <w:pStyle w:val="TableParagraph"/>
              <w:ind w:left="16"/>
              <w:rPr>
                <w:sz w:val="10"/>
              </w:rPr>
            </w:pPr>
            <w:r>
              <w:rPr>
                <w:sz w:val="10"/>
              </w:rPr>
              <w:t>Caravan &amp; Camping</w:t>
            </w:r>
          </w:p>
        </w:tc>
        <w:tc>
          <w:tcPr>
            <w:tcW w:w="737" w:type="dxa"/>
          </w:tcPr>
          <w:p w:rsidR="00686F82" w:rsidRDefault="00686F82" w:rsidP="00E46FE7">
            <w:pPr>
              <w:pStyle w:val="TableParagraph"/>
              <w:ind w:left="0" w:right="286"/>
              <w:jc w:val="right"/>
              <w:rPr>
                <w:sz w:val="9"/>
              </w:rPr>
            </w:pPr>
            <w:r>
              <w:rPr>
                <w:sz w:val="9"/>
              </w:rPr>
              <w:t>200</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ATKV Buffelspoort Holiday Resort Chalet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95</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akubung Bush Lodge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ateleu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e@Hom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ella Dee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shd w:val="clear" w:color="auto" w:fill="FFC7CE"/>
          </w:tcPr>
          <w:p w:rsidR="00686F82" w:rsidRDefault="00686F82" w:rsidP="00E46FE7">
            <w:pPr>
              <w:pStyle w:val="TableParagraph"/>
              <w:ind w:left="16"/>
              <w:rPr>
                <w:sz w:val="10"/>
              </w:rPr>
            </w:pPr>
            <w:r>
              <w:rPr>
                <w:color w:val="9C0005"/>
                <w:sz w:val="10"/>
              </w:rPr>
              <w:t>Belle Vu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eryl1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ig Tree Guest House Brit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irdsong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ga Legab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ga Legaba Guest House Conference Centr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na Bona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42</w:t>
            </w:r>
          </w:p>
        </w:tc>
        <w:tc>
          <w:tcPr>
            <w:tcW w:w="1863" w:type="dxa"/>
          </w:tcPr>
          <w:p w:rsidR="00686F82" w:rsidRDefault="00686F82" w:rsidP="00E46FE7">
            <w:pPr>
              <w:pStyle w:val="TableParagraph"/>
              <w:spacing w:before="1" w:line="93" w:lineRule="exact"/>
              <w:ind w:left="13"/>
              <w:rPr>
                <w:sz w:val="9"/>
              </w:rPr>
            </w:pPr>
            <w:r>
              <w:rPr>
                <w:sz w:val="9"/>
              </w:rPr>
              <w:t>Maquassi Hill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oth Suit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schdal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tsalano Game Reserv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oubou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uffalo Park Lodg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Buffalo Thorn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amelot Apartment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amelo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asa Bianca Guest Lodg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asa Grande Lodge &amp; Function Venu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astello Guest House Vryburg</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hateau la Mer Exclusiv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lassic Stay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ocom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OLIGNY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opperwood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Cosy Cottage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De Hoek Gastehui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De Tuis Huiz</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Decent Vill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Die Geel Hui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Maquassi Hill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Diphororo Guest Hous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agle Ranch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agle Waters Resort</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shd w:val="clear" w:color="auto" w:fill="FFC7CE"/>
          </w:tcPr>
          <w:p w:rsidR="00686F82" w:rsidRDefault="00686F82" w:rsidP="00E46FE7">
            <w:pPr>
              <w:pStyle w:val="TableParagraph"/>
              <w:ind w:left="16"/>
              <w:rPr>
                <w:sz w:val="10"/>
              </w:rPr>
            </w:pPr>
            <w:r>
              <w:rPr>
                <w:color w:val="9C0005"/>
                <w:sz w:val="10"/>
              </w:rPr>
              <w:t>Ebeneze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Tswai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ind w:left="16"/>
              <w:rPr>
                <w:sz w:val="10"/>
              </w:rPr>
            </w:pPr>
            <w:r>
              <w:rPr>
                <w:sz w:val="10"/>
              </w:rPr>
              <w:t>Echo Garde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l Shadai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LEGANT MANOR GUEST HOUS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lgro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70</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lizabeth's Mano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tali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Excalibur Boutiqu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Fatherland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Foundation Stone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Four Season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Frank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ali Lodg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ame View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arden View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atz Guest House and Function Venu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emston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etaway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45</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omodi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reen Leaves Country Lodge and Wedding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reen Leaves Weddings &amp; Conference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reen Stays</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rey Mano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rootbosch Wedding &amp; Conference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Guest House Dalavinic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Hajies Bed &amp;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Harmony Plac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Haute Va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Ikanyeng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Impodimo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Inyala Game Lodge</w:t>
            </w:r>
          </w:p>
        </w:tc>
        <w:tc>
          <w:tcPr>
            <w:tcW w:w="946" w:type="dxa"/>
          </w:tcPr>
          <w:p w:rsidR="00686F82" w:rsidRDefault="00686F82" w:rsidP="00E46FE7">
            <w:pPr>
              <w:pStyle w:val="TableParagraph"/>
              <w:spacing w:before="4" w:line="103" w:lineRule="exact"/>
              <w:ind w:left="16"/>
              <w:rPr>
                <w:sz w:val="10"/>
              </w:rPr>
            </w:pPr>
            <w:r>
              <w:rPr>
                <w:sz w:val="10"/>
              </w:rPr>
              <w:t>Guest Lodge</w:t>
            </w:r>
          </w:p>
        </w:tc>
        <w:tc>
          <w:tcPr>
            <w:tcW w:w="737" w:type="dxa"/>
          </w:tcPr>
          <w:p w:rsidR="00686F82" w:rsidRDefault="00686F82" w:rsidP="00E46FE7">
            <w:pPr>
              <w:pStyle w:val="TableParagraph"/>
              <w:spacing w:before="6" w:line="100" w:lineRule="exact"/>
              <w:ind w:left="0" w:right="311"/>
              <w:jc w:val="right"/>
              <w:rPr>
                <w:sz w:val="9"/>
              </w:rPr>
            </w:pPr>
            <w:r>
              <w:rPr>
                <w:sz w:val="9"/>
              </w:rPr>
              <w:t>11</w:t>
            </w:r>
          </w:p>
        </w:tc>
        <w:tc>
          <w:tcPr>
            <w:tcW w:w="1863" w:type="dxa"/>
          </w:tcPr>
          <w:p w:rsidR="00686F82" w:rsidRDefault="00686F82" w:rsidP="00E46FE7">
            <w:pPr>
              <w:pStyle w:val="TableParagraph"/>
              <w:spacing w:before="13" w:line="93" w:lineRule="exact"/>
              <w:ind w:left="13"/>
              <w:rPr>
                <w:sz w:val="9"/>
              </w:rPr>
            </w:pPr>
            <w:r>
              <w:rPr>
                <w:sz w:val="9"/>
              </w:rPr>
              <w:t>City of Matlosana Local Municipality</w:t>
            </w:r>
          </w:p>
        </w:tc>
        <w:tc>
          <w:tcPr>
            <w:tcW w:w="569" w:type="dxa"/>
          </w:tcPr>
          <w:p w:rsidR="00686F82" w:rsidRDefault="00686F82" w:rsidP="00E46FE7">
            <w:pPr>
              <w:pStyle w:val="TableParagraph"/>
              <w:spacing w:before="4" w:line="103" w:lineRule="exact"/>
              <w:ind w:left="0" w:right="196"/>
              <w:jc w:val="right"/>
              <w:rPr>
                <w:sz w:val="10"/>
              </w:rPr>
            </w:pPr>
            <w:r>
              <w:rPr>
                <w:w w:val="95"/>
                <w:sz w:val="10"/>
              </w:rPr>
              <w:t>NW</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ci's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ci's Tre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hensu Safaris ‐ High Tree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hensu Safaris ‐ Hillside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hensu Safaris ‐ Hunting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karand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arina Budget Bed and Breakfast Rooms</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Maquassi Hill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eannelies Guest House &amp; Venu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oezebel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Just Tiffany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 Lerat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mogelo Guest Hous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reespruit Game Farm and Guest House</w:t>
            </w:r>
          </w:p>
        </w:tc>
        <w:tc>
          <w:tcPr>
            <w:tcW w:w="946" w:type="dxa"/>
          </w:tcPr>
          <w:p w:rsidR="00686F82" w:rsidRDefault="00686F82" w:rsidP="00E46FE7">
            <w:pPr>
              <w:pStyle w:val="TableParagraph"/>
              <w:ind w:left="16"/>
              <w:rPr>
                <w:sz w:val="10"/>
              </w:rPr>
            </w:pPr>
            <w:r>
              <w:rPr>
                <w:sz w:val="10"/>
              </w:rPr>
              <w:t>Caravan &amp; Camping</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reespruit Game Ranch &amp; Guest Hous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ssaboera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aya Inkuni Game Lodge and Spa</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getlengrivier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enz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ettle Guest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gaswane Country Lodg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42</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gaswane Country Lodge Function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gatholoh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ingfisher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lein Paradys Caravan Park Brits</w:t>
            </w:r>
          </w:p>
        </w:tc>
        <w:tc>
          <w:tcPr>
            <w:tcW w:w="946" w:type="dxa"/>
          </w:tcPr>
          <w:p w:rsidR="00686F82" w:rsidRDefault="00686F82" w:rsidP="00E46FE7">
            <w:pPr>
              <w:pStyle w:val="TableParagraph"/>
              <w:ind w:left="16"/>
              <w:rPr>
                <w:sz w:val="10"/>
              </w:rPr>
            </w:pPr>
            <w:r>
              <w:rPr>
                <w:sz w:val="10"/>
              </w:rPr>
              <w:t>Caravan &amp; Camping</w:t>
            </w:r>
          </w:p>
        </w:tc>
        <w:tc>
          <w:tcPr>
            <w:tcW w:w="737" w:type="dxa"/>
          </w:tcPr>
          <w:p w:rsidR="00686F82" w:rsidRDefault="00686F82" w:rsidP="00E46FE7">
            <w:pPr>
              <w:pStyle w:val="TableParagraph"/>
              <w:ind w:left="0" w:right="286"/>
              <w:jc w:val="right"/>
              <w:rPr>
                <w:sz w:val="9"/>
              </w:rPr>
            </w:pPr>
            <w:r>
              <w:rPr>
                <w:sz w:val="9"/>
              </w:rPr>
              <w:t>100</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kkarib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koriba Game Reserve ‐ Caravan Park</w:t>
            </w:r>
          </w:p>
        </w:tc>
        <w:tc>
          <w:tcPr>
            <w:tcW w:w="946" w:type="dxa"/>
          </w:tcPr>
          <w:p w:rsidR="00686F82" w:rsidRDefault="00686F82" w:rsidP="00E46FE7">
            <w:pPr>
              <w:pStyle w:val="TableParagraph"/>
              <w:ind w:left="16"/>
              <w:rPr>
                <w:sz w:val="10"/>
              </w:rPr>
            </w:pPr>
            <w:r>
              <w:rPr>
                <w:sz w:val="10"/>
              </w:rPr>
              <w:t>Caravan &amp; Camping</w:t>
            </w:r>
          </w:p>
        </w:tc>
        <w:tc>
          <w:tcPr>
            <w:tcW w:w="737" w:type="dxa"/>
          </w:tcPr>
          <w:p w:rsidR="00686F82" w:rsidRDefault="00686F82" w:rsidP="00E46FE7">
            <w:pPr>
              <w:pStyle w:val="TableParagraph"/>
              <w:ind w:left="0" w:right="286"/>
              <w:jc w:val="right"/>
              <w:rPr>
                <w:sz w:val="9"/>
              </w:rPr>
            </w:pPr>
            <w:r>
              <w:rPr>
                <w:sz w:val="9"/>
              </w:rPr>
              <w:t>120</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pano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osmos Manor Guest Hous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ubu Cour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umkani Country Lodg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wa Maritane Bush Lodge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Kwa‐Nobantu</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Tswai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Bonheu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a Patr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agajang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gae La Tshepo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gina T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hiel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itlho The Ey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kwena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esedi African Lodge &amp; Cultural Villa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berta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chtenburg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ion's Rest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ckerbie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otlametsw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uvudi Guest Lodge &amp; Self Catering Accommodation</w:t>
            </w:r>
          </w:p>
        </w:tc>
        <w:tc>
          <w:tcPr>
            <w:tcW w:w="946" w:type="dxa"/>
          </w:tcPr>
          <w:p w:rsidR="00686F82" w:rsidRDefault="00686F82" w:rsidP="00E46FE7">
            <w:pPr>
              <w:pStyle w:val="TableParagraph"/>
              <w:ind w:left="17"/>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Lyon Paradi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boe Overnight Accommodation</w:t>
            </w:r>
          </w:p>
        </w:tc>
        <w:tc>
          <w:tcPr>
            <w:tcW w:w="946" w:type="dxa"/>
          </w:tcPr>
          <w:p w:rsidR="00686F82" w:rsidRDefault="00686F82" w:rsidP="00E46FE7">
            <w:pPr>
              <w:pStyle w:val="TableParagraph"/>
              <w:ind w:left="17"/>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dikwe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gnoli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jestic Water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jwe Masweu Bed &amp;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nor Hills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rjaniek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roela Guest House Brit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ry's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atshi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bewa Cabins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eerhof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ilorho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dizen Function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dize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gro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gwas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lemane Eye Nature Reserve Self Catering</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lopo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lopo Naledi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mmy'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n ‐ A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nsieur Devan Trus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rukuru Family</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saic BB</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shaville Garden Lodge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Motswiri Private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ahla Safaris</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amus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aledi@53 Private Game Farm</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gwenya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10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NGWENYA HOTEL AND CONFERENC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ns Dorpshuis ‐ Leadwood Stree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ind w:left="16"/>
              <w:rPr>
                <w:sz w:val="10"/>
              </w:rPr>
            </w:pPr>
            <w:r>
              <w:rPr>
                <w:sz w:val="10"/>
              </w:rPr>
              <w:t>Ons Dorpshuis ‐ Kock Stree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ns Dorpshui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rion Safari Lodge Convention Center</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131</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Ouplaas Gastehuis</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Tswai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alm Swift Luxury Accommodation</w:t>
            </w:r>
          </w:p>
        </w:tc>
        <w:tc>
          <w:tcPr>
            <w:tcW w:w="946" w:type="dxa"/>
          </w:tcPr>
          <w:p w:rsidR="00686F82" w:rsidRDefault="00686F82" w:rsidP="00E46FE7">
            <w:pPr>
              <w:pStyle w:val="TableParagraph"/>
              <w:ind w:left="17"/>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enrose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hok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hola B and B</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lek Vanni Visarend</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ekwa‐Teem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ison View Self Catering</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by Marriott Mahikeng</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99</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Hunters Rest</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9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Protea Hotel Klerksdorp</w:t>
            </w:r>
          </w:p>
        </w:tc>
        <w:tc>
          <w:tcPr>
            <w:tcW w:w="946" w:type="dxa"/>
          </w:tcPr>
          <w:p w:rsidR="00686F82" w:rsidRDefault="00686F82" w:rsidP="00E46FE7">
            <w:pPr>
              <w:pStyle w:val="TableParagraph"/>
              <w:ind w:left="17"/>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91</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Quad T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Queens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Quereba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ATANANG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atlou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Greater Tau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atz Village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adma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jabotlhe Hospitality</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Naledi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mmogo Self Catering</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sidensi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Union Vacations</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viera Park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evival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hulani Safari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ietpoort Cotta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io Hotel Casino and Convention Resort</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70</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io Hotel Casino Convention Resort</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BA MONAKEDI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se Blossom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se Blossom Guest Lodge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yal Aloe Guest Lodg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oyal Madikwe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Rustenburg Boutiqu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antai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cott Manor Boutique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asons Golf, Leisure and Sp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gailel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laMod Villag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ntlhag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okobal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roloana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etlagole Farm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ammah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arodin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haron's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ikel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milin Thru Resor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imela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irling Manor Boutiqu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onehenge River Lodge Country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tonehenge River Lodg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52</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 Cabanas</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38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 Cascades</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241</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 Palac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336</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 Soho</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286"/>
              <w:jc w:val="right"/>
              <w:rPr>
                <w:sz w:val="9"/>
              </w:rPr>
            </w:pPr>
            <w:r>
              <w:rPr>
                <w:sz w:val="9"/>
              </w:rPr>
              <w:t>34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down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Ditsobotl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unset Manor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Swane's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ala Manzi Wildsplaa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au Game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ented Adventures Pilanesberg</w:t>
            </w:r>
          </w:p>
        </w:tc>
        <w:tc>
          <w:tcPr>
            <w:tcW w:w="946" w:type="dxa"/>
          </w:tcPr>
          <w:p w:rsidR="00686F82" w:rsidRDefault="00686F82" w:rsidP="00E46FE7">
            <w:pPr>
              <w:pStyle w:val="TableParagraph"/>
              <w:ind w:left="17"/>
              <w:rPr>
                <w:sz w:val="10"/>
              </w:rPr>
            </w:pPr>
            <w:r>
              <w:rPr>
                <w:sz w:val="10"/>
              </w:rPr>
              <w:t>Caravan &amp; Camping</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erra Casa</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ba Khaya Lodg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ba Legae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ba Noka River Lod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bametsifarm</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atch Haven</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Bush Hous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Cotta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Farmhous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Key</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Key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Kingdom Resor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43</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Lodge@ Boskop Estat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PALMS GUEST HOUSE KLERKSDORP</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Red Cherry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Venue and Guestrooms On Sit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shd w:val="clear" w:color="auto" w:fill="FFC7CE"/>
          </w:tcPr>
          <w:p w:rsidR="00686F82" w:rsidRDefault="00686F82" w:rsidP="00E46FE7">
            <w:pPr>
              <w:pStyle w:val="TableParagraph"/>
              <w:ind w:left="16"/>
              <w:rPr>
                <w:sz w:val="10"/>
              </w:rPr>
            </w:pPr>
            <w:r>
              <w:rPr>
                <w:color w:val="9C0005"/>
                <w:sz w:val="10"/>
              </w:rPr>
              <w:t>The Villag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e Willow Tree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hree Oaks and an Alo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NT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or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Tshenolo Guest House</w:t>
            </w:r>
          </w:p>
        </w:tc>
        <w:tc>
          <w:tcPr>
            <w:tcW w:w="946" w:type="dxa"/>
          </w:tcPr>
          <w:p w:rsidR="00686F82" w:rsidRDefault="00686F82" w:rsidP="00E46FE7">
            <w:pPr>
              <w:pStyle w:val="TableParagraph"/>
              <w:spacing w:before="4" w:line="103" w:lineRule="exact"/>
              <w:ind w:left="16"/>
              <w:rPr>
                <w:sz w:val="10"/>
              </w:rPr>
            </w:pPr>
            <w:r>
              <w:rPr>
                <w:sz w:val="10"/>
              </w:rPr>
              <w:t>Guest House</w:t>
            </w:r>
          </w:p>
        </w:tc>
        <w:tc>
          <w:tcPr>
            <w:tcW w:w="737" w:type="dxa"/>
          </w:tcPr>
          <w:p w:rsidR="00686F82" w:rsidRDefault="00686F82" w:rsidP="00E46FE7">
            <w:pPr>
              <w:pStyle w:val="TableParagraph"/>
              <w:spacing w:before="6" w:line="100" w:lineRule="exact"/>
              <w:ind w:left="0" w:right="333"/>
              <w:jc w:val="right"/>
              <w:rPr>
                <w:sz w:val="9"/>
              </w:rPr>
            </w:pPr>
            <w:r>
              <w:rPr>
                <w:w w:val="101"/>
                <w:sz w:val="9"/>
              </w:rPr>
              <w:t>9</w:t>
            </w:r>
          </w:p>
        </w:tc>
        <w:tc>
          <w:tcPr>
            <w:tcW w:w="1863" w:type="dxa"/>
          </w:tcPr>
          <w:p w:rsidR="00686F82" w:rsidRDefault="00686F82" w:rsidP="00E46FE7">
            <w:pPr>
              <w:pStyle w:val="TableParagraph"/>
              <w:spacing w:before="13" w:line="93" w:lineRule="exact"/>
              <w:ind w:left="13"/>
              <w:rPr>
                <w:sz w:val="9"/>
              </w:rPr>
            </w:pPr>
            <w:r>
              <w:rPr>
                <w:sz w:val="9"/>
              </w:rPr>
              <w:t>Rustenburg Local Municipality</w:t>
            </w:r>
          </w:p>
        </w:tc>
        <w:tc>
          <w:tcPr>
            <w:tcW w:w="569" w:type="dxa"/>
          </w:tcPr>
          <w:p w:rsidR="00686F82" w:rsidRDefault="00686F82" w:rsidP="00E46FE7">
            <w:pPr>
              <w:pStyle w:val="TableParagraph"/>
              <w:spacing w:before="4" w:line="103" w:lineRule="exact"/>
              <w:ind w:left="0" w:right="196"/>
              <w:jc w:val="right"/>
              <w:rPr>
                <w:sz w:val="10"/>
              </w:rPr>
            </w:pPr>
            <w:r>
              <w:rPr>
                <w:w w:val="95"/>
                <w:sz w:val="10"/>
              </w:rPr>
              <w:t>NW</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Tshiberry Boutique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kutula Lodge and Game Reserve</w:t>
            </w:r>
          </w:p>
        </w:tc>
        <w:tc>
          <w:tcPr>
            <w:tcW w:w="946" w:type="dxa"/>
          </w:tcPr>
          <w:p w:rsidR="00686F82" w:rsidRDefault="00686F82" w:rsidP="00E46FE7">
            <w:pPr>
              <w:pStyle w:val="TableParagraph"/>
              <w:ind w:left="16"/>
              <w:rPr>
                <w:sz w:val="10"/>
              </w:rPr>
            </w:pPr>
            <w:r>
              <w:rPr>
                <w:sz w:val="10"/>
              </w:rPr>
              <w:t>Guest Lodge</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Umfula Resor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alley View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cky B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oses Kot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D'Amic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Gracia</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Maria Guest Lodg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Maria Guest Lodge Function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Paradiso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Local Municipality of Madibeng</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Villa Rosa Bed and Breakfast</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11"/>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Ramotshere Moilo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aterglen Guest Lodge</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55</w:t>
            </w:r>
          </w:p>
        </w:tc>
        <w:tc>
          <w:tcPr>
            <w:tcW w:w="1863" w:type="dxa"/>
          </w:tcPr>
          <w:p w:rsidR="00686F82" w:rsidRDefault="00686F82" w:rsidP="00E46FE7">
            <w:pPr>
              <w:pStyle w:val="TableParagraph"/>
              <w:spacing w:before="1" w:line="93" w:lineRule="exact"/>
              <w:ind w:left="13"/>
              <w:rPr>
                <w:sz w:val="9"/>
              </w:rPr>
            </w:pPr>
            <w:r>
              <w:rPr>
                <w:sz w:val="9"/>
              </w:rPr>
              <w:t>Rustenbur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hite House</w:t>
            </w:r>
          </w:p>
        </w:tc>
        <w:tc>
          <w:tcPr>
            <w:tcW w:w="946" w:type="dxa"/>
          </w:tcPr>
          <w:p w:rsidR="00686F82" w:rsidRDefault="00686F82" w:rsidP="00E46FE7">
            <w:pPr>
              <w:pStyle w:val="TableParagraph"/>
              <w:ind w:left="16"/>
              <w:rPr>
                <w:sz w:val="10"/>
              </w:rPr>
            </w:pPr>
            <w:r>
              <w:rPr>
                <w:sz w:val="10"/>
              </w:rPr>
              <w:t>Bed &amp; Breakfast</w:t>
            </w:r>
          </w:p>
        </w:tc>
        <w:tc>
          <w:tcPr>
            <w:tcW w:w="737" w:type="dxa"/>
          </w:tcPr>
          <w:p w:rsidR="00686F82" w:rsidRDefault="00686F82" w:rsidP="00E46FE7">
            <w:pPr>
              <w:pStyle w:val="TableParagraph"/>
              <w:ind w:left="0" w:right="333"/>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afikeng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llows Garden Hotel</w:t>
            </w:r>
          </w:p>
        </w:tc>
        <w:tc>
          <w:tcPr>
            <w:tcW w:w="946" w:type="dxa"/>
          </w:tcPr>
          <w:p w:rsidR="00686F82" w:rsidRDefault="00686F82" w:rsidP="00E46FE7">
            <w:pPr>
              <w:pStyle w:val="TableParagraph"/>
              <w:ind w:left="16"/>
              <w:rPr>
                <w:sz w:val="10"/>
              </w:rPr>
            </w:pPr>
            <w:r>
              <w:rPr>
                <w:sz w:val="10"/>
              </w:rPr>
              <w:t>Hotel</w:t>
            </w:r>
          </w:p>
        </w:tc>
        <w:tc>
          <w:tcPr>
            <w:tcW w:w="737" w:type="dxa"/>
          </w:tcPr>
          <w:p w:rsidR="00686F82" w:rsidRDefault="00686F82" w:rsidP="00E46FE7">
            <w:pPr>
              <w:pStyle w:val="TableParagraph"/>
              <w:ind w:left="0" w:right="311"/>
              <w:jc w:val="right"/>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nchado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Matlosana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ingerd Guest House</w:t>
            </w:r>
          </w:p>
        </w:tc>
        <w:tc>
          <w:tcPr>
            <w:tcW w:w="946" w:type="dxa"/>
          </w:tcPr>
          <w:p w:rsidR="00686F82" w:rsidRDefault="00686F82" w:rsidP="00E46FE7">
            <w:pPr>
              <w:pStyle w:val="TableParagraph"/>
              <w:ind w:left="16"/>
              <w:rPr>
                <w:sz w:val="10"/>
              </w:rPr>
            </w:pPr>
            <w:r>
              <w:rPr>
                <w:sz w:val="10"/>
              </w:rPr>
              <w:t>Guest House</w:t>
            </w:r>
          </w:p>
        </w:tc>
        <w:tc>
          <w:tcPr>
            <w:tcW w:w="737" w:type="dxa"/>
          </w:tcPr>
          <w:p w:rsidR="00686F82" w:rsidRDefault="00686F82" w:rsidP="00E46FE7">
            <w:pPr>
              <w:pStyle w:val="TableParagraph"/>
              <w:ind w:left="0" w:right="311"/>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Lekwa‐Teemane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left="16"/>
              <w:rPr>
                <w:sz w:val="10"/>
              </w:rPr>
            </w:pPr>
            <w:r>
              <w:rPr>
                <w:sz w:val="10"/>
              </w:rPr>
              <w:t>Woelwaters Holiday Resort</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11"/>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JB Marks Local Municipality</w:t>
            </w:r>
          </w:p>
        </w:tc>
        <w:tc>
          <w:tcPr>
            <w:tcW w:w="569" w:type="dxa"/>
          </w:tcPr>
          <w:p w:rsidR="00686F82" w:rsidRDefault="00686F82" w:rsidP="00E46FE7">
            <w:pPr>
              <w:pStyle w:val="TableParagraph"/>
              <w:ind w:left="0" w:right="196"/>
              <w:jc w:val="right"/>
              <w:rPr>
                <w:sz w:val="10"/>
              </w:rPr>
            </w:pPr>
            <w:r>
              <w:rPr>
                <w:w w:val="95"/>
                <w:sz w:val="10"/>
              </w:rPr>
              <w:t>NW</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edar Heritage Site</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287"/>
              <w:jc w:val="right"/>
              <w:rPr>
                <w:sz w:val="9"/>
              </w:rPr>
            </w:pPr>
            <w:r>
              <w:rPr>
                <w:sz w:val="9"/>
              </w:rPr>
              <w:t>122</w:t>
            </w:r>
          </w:p>
        </w:tc>
        <w:tc>
          <w:tcPr>
            <w:tcW w:w="1863" w:type="dxa"/>
          </w:tcPr>
          <w:p w:rsidR="00686F82" w:rsidRDefault="00686F82" w:rsidP="00E46FE7">
            <w:pPr>
              <w:pStyle w:val="TableParagraph"/>
              <w:spacing w:line="88" w:lineRule="exact"/>
              <w:ind w:left="13"/>
              <w:rPr>
                <w:sz w:val="9"/>
              </w:rPr>
            </w:pPr>
            <w:r>
              <w:rPr>
                <w:sz w:val="9"/>
              </w:rPr>
              <w:t>Rustenburg Local Municipality</w:t>
            </w:r>
          </w:p>
        </w:tc>
        <w:tc>
          <w:tcPr>
            <w:tcW w:w="569" w:type="dxa"/>
          </w:tcPr>
          <w:p w:rsidR="00686F82" w:rsidRDefault="00686F82" w:rsidP="00E46FE7">
            <w:pPr>
              <w:pStyle w:val="TableParagraph"/>
              <w:spacing w:line="88" w:lineRule="exact"/>
              <w:ind w:left="0" w:right="204"/>
              <w:jc w:val="right"/>
              <w:rPr>
                <w:sz w:val="9"/>
              </w:rPr>
            </w:pPr>
            <w:r>
              <w:rPr>
                <w:sz w:val="9"/>
              </w:rPr>
              <w:t>NW</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11 Jarvis Stree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1"/>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frican Pride, 15 On Orange Hotel, Autograph Collectio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6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16 Tuin Street</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Swartl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195 Waterkant Street</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2 Long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Bergrivier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bl>
    <w:p w:rsidR="00686F82" w:rsidRDefault="00686F82" w:rsidP="00686F82">
      <w:pPr>
        <w:spacing w:line="88"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07"/>
        </w:trPr>
        <w:tc>
          <w:tcPr>
            <w:tcW w:w="2736" w:type="dxa"/>
          </w:tcPr>
          <w:p w:rsidR="00686F82" w:rsidRDefault="00686F82" w:rsidP="00E46FE7">
            <w:pPr>
              <w:pStyle w:val="TableParagraph"/>
              <w:spacing w:line="88" w:lineRule="exact"/>
              <w:rPr>
                <w:sz w:val="9"/>
              </w:rPr>
            </w:pPr>
            <w:r>
              <w:rPr>
                <w:sz w:val="9"/>
              </w:rPr>
              <w:t>2A Bellbank Terrac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37 Frederick St, Parow Valley</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39 Voortrekker Road</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Laingsburg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44 Long Street</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Bergrivier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51 On Forest Driv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6 Stemmet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7 the Firs</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8 Aalwyn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Hessequ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8 Nasau Street</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89 On Ringwood</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91 Loop Street Boutique Hostel</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286"/>
              <w:jc w:val="right"/>
              <w:rPr>
                <w:sz w:val="9"/>
              </w:rPr>
            </w:pPr>
            <w:r>
              <w:rPr>
                <w:sz w:val="9"/>
              </w:rPr>
              <w:t>148</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92 Van Riebeek Street</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Hessequ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Nation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tcPr>
          <w:p w:rsidR="00686F82" w:rsidRDefault="00686F82" w:rsidP="00E46FE7">
            <w:pPr>
              <w:pStyle w:val="TableParagraph"/>
              <w:spacing w:line="88" w:lineRule="exact"/>
              <w:ind w:left="199" w:right="199"/>
              <w:jc w:val="center"/>
              <w:rPr>
                <w:sz w:val="9"/>
              </w:rPr>
            </w:pPr>
            <w:r>
              <w:rPr>
                <w:sz w:val="9"/>
              </w:rPr>
              <w:t>Yes</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ant Dorpseind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09"/>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C Hotel By Marriott Cape Town Waterfron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88</w:t>
            </w:r>
          </w:p>
        </w:tc>
        <w:tc>
          <w:tcPr>
            <w:tcW w:w="1863" w:type="dxa"/>
          </w:tcPr>
          <w:p w:rsidR="00686F82" w:rsidRDefault="00686F82" w:rsidP="00E46FE7">
            <w:pPr>
              <w:pStyle w:val="TableParagraph"/>
              <w:spacing w:line="88" w:lineRule="exact"/>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frovibe Beach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32</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gulhus National Park</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78</w:t>
            </w:r>
          </w:p>
        </w:tc>
        <w:tc>
          <w:tcPr>
            <w:tcW w:w="1863" w:type="dxa"/>
          </w:tcPr>
          <w:p w:rsidR="00686F82" w:rsidRDefault="00686F82" w:rsidP="00E46FE7">
            <w:pPr>
              <w:pStyle w:val="TableParagraph"/>
              <w:spacing w:line="88" w:lineRule="exact"/>
              <w:ind w:left="13"/>
              <w:rPr>
                <w:sz w:val="9"/>
              </w:rPr>
            </w:pPr>
            <w:r>
              <w:rPr>
                <w:sz w:val="9"/>
              </w:rPr>
              <w:t>Cape Agulhas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Harbour Bridge Hotel and Suites</w:t>
            </w:r>
          </w:p>
        </w:tc>
        <w:tc>
          <w:tcPr>
            <w:tcW w:w="946" w:type="dxa"/>
          </w:tcPr>
          <w:p w:rsidR="00686F82" w:rsidRDefault="00686F82" w:rsidP="00E46FE7">
            <w:pPr>
              <w:pStyle w:val="TableParagraph"/>
              <w:spacing w:line="88" w:lineRule="exact"/>
              <w:ind w:left="13"/>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5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Simon's Town Quaysid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29</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ha The Rex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56</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lfalf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17</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llsworth Cottages</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mana Conference Centre</w:t>
            </w:r>
          </w:p>
        </w:tc>
        <w:tc>
          <w:tcPr>
            <w:tcW w:w="946" w:type="dxa"/>
          </w:tcPr>
          <w:p w:rsidR="00686F82" w:rsidRDefault="00686F82" w:rsidP="00E46FE7">
            <w:pPr>
              <w:pStyle w:val="TableParagraph"/>
              <w:spacing w:line="88" w:lineRule="exact"/>
              <w:rPr>
                <w:sz w:val="9"/>
              </w:rPr>
            </w:pPr>
            <w:r>
              <w:rPr>
                <w:sz w:val="9"/>
              </w:rPr>
              <w:t>Conference &amp; Venues</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mbient Plac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MIES Self Catering Apartments</w:t>
            </w:r>
          </w:p>
        </w:tc>
        <w:tc>
          <w:tcPr>
            <w:tcW w:w="946" w:type="dxa"/>
          </w:tcPr>
          <w:p w:rsidR="00686F82" w:rsidRDefault="00686F82" w:rsidP="00E46FE7">
            <w:pPr>
              <w:pStyle w:val="TableParagraph"/>
              <w:spacing w:line="88" w:lineRule="exact"/>
              <w:rPr>
                <w:sz w:val="9"/>
              </w:rPr>
            </w:pPr>
            <w:r>
              <w:rPr>
                <w:sz w:val="9"/>
              </w:rPr>
              <w:t>Self Catering</w:t>
            </w:r>
          </w:p>
        </w:tc>
        <w:tc>
          <w:tcPr>
            <w:tcW w:w="737" w:type="dxa"/>
          </w:tcPr>
          <w:p w:rsidR="00686F82" w:rsidRDefault="00686F82" w:rsidP="00E46FE7">
            <w:pPr>
              <w:pStyle w:val="TableParagraph"/>
              <w:spacing w:line="88" w:lineRule="exact"/>
              <w:ind w:left="0" w:right="331"/>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nysberg Nature Reserve Including Grand Canyon</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17</w:t>
            </w:r>
          </w:p>
        </w:tc>
        <w:tc>
          <w:tcPr>
            <w:tcW w:w="1863" w:type="dxa"/>
          </w:tcPr>
          <w:p w:rsidR="00686F82" w:rsidRDefault="00686F82" w:rsidP="00E46FE7">
            <w:pPr>
              <w:pStyle w:val="TableParagraph"/>
              <w:spacing w:line="88" w:lineRule="exact"/>
              <w:ind w:left="13"/>
              <w:rPr>
                <w:sz w:val="9"/>
              </w:rPr>
            </w:pPr>
            <w:r>
              <w:rPr>
                <w:sz w:val="9"/>
              </w:rPr>
              <w:t>Laingsburg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pplegarth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rabella Hotel And Spa</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7"/>
              <w:jc w:val="right"/>
              <w:rPr>
                <w:sz w:val="9"/>
              </w:rPr>
            </w:pPr>
            <w:r>
              <w:rPr>
                <w:sz w:val="9"/>
              </w:rPr>
              <w:t>175</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rniston Spa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34</w:t>
            </w:r>
          </w:p>
        </w:tc>
        <w:tc>
          <w:tcPr>
            <w:tcW w:w="1863" w:type="dxa"/>
          </w:tcPr>
          <w:p w:rsidR="00686F82" w:rsidRDefault="00686F82" w:rsidP="00E46FE7">
            <w:pPr>
              <w:pStyle w:val="TableParagraph"/>
              <w:spacing w:line="88" w:lineRule="exact"/>
              <w:ind w:left="13"/>
              <w:rPr>
                <w:sz w:val="9"/>
              </w:rPr>
            </w:pPr>
            <w:r>
              <w:rPr>
                <w:sz w:val="9"/>
              </w:rPr>
              <w:t>Cape Agulhas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rniston Seaside Cottages</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54</w:t>
            </w:r>
          </w:p>
        </w:tc>
        <w:tc>
          <w:tcPr>
            <w:tcW w:w="1863" w:type="dxa"/>
          </w:tcPr>
          <w:p w:rsidR="00686F82" w:rsidRDefault="00686F82" w:rsidP="00E46FE7">
            <w:pPr>
              <w:pStyle w:val="TableParagraph"/>
              <w:spacing w:line="88" w:lineRule="exact"/>
              <w:ind w:left="13"/>
              <w:rPr>
                <w:sz w:val="9"/>
              </w:rPr>
            </w:pPr>
            <w:r>
              <w:rPr>
                <w:sz w:val="9"/>
              </w:rPr>
              <w:t>Cape Agulhas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shbourn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tlantic Breez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Avalon Springs Montagu</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84</w:t>
            </w:r>
          </w:p>
        </w:tc>
        <w:tc>
          <w:tcPr>
            <w:tcW w:w="1863" w:type="dxa"/>
          </w:tcPr>
          <w:p w:rsidR="00686F82" w:rsidRDefault="00686F82" w:rsidP="00E46FE7">
            <w:pPr>
              <w:pStyle w:val="TableParagraph"/>
              <w:spacing w:line="88" w:lineRule="exact"/>
              <w:ind w:left="13"/>
              <w:rPr>
                <w:sz w:val="9"/>
              </w:rPr>
            </w:pPr>
            <w:r>
              <w:rPr>
                <w:sz w:val="9"/>
              </w:rPr>
              <w:t>Langeberg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rtinney Accommodation</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ruch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ay Views Apartment</w:t>
            </w:r>
          </w:p>
        </w:tc>
        <w:tc>
          <w:tcPr>
            <w:tcW w:w="946" w:type="dxa"/>
          </w:tcPr>
          <w:p w:rsidR="00686F82" w:rsidRDefault="00686F82" w:rsidP="00E46FE7">
            <w:pPr>
              <w:pStyle w:val="TableParagraph"/>
              <w:spacing w:line="88" w:lineRule="exact"/>
              <w:rPr>
                <w:sz w:val="9"/>
              </w:rPr>
            </w:pPr>
            <w:r>
              <w:rPr>
                <w:sz w:val="9"/>
              </w:rPr>
              <w:t>Apartments</w:t>
            </w:r>
          </w:p>
        </w:tc>
        <w:tc>
          <w:tcPr>
            <w:tcW w:w="737" w:type="dxa"/>
          </w:tcPr>
          <w:p w:rsidR="00686F82" w:rsidRDefault="00686F82" w:rsidP="00E46FE7">
            <w:pPr>
              <w:pStyle w:val="TableParagraph"/>
              <w:spacing w:line="88" w:lineRule="exact"/>
              <w:ind w:left="0" w:right="330"/>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ach Road Accommodation</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2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achside Loft</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acon Island Lifestyle Resor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00</w:t>
            </w:r>
          </w:p>
        </w:tc>
        <w:tc>
          <w:tcPr>
            <w:tcW w:w="1863" w:type="dxa"/>
          </w:tcPr>
          <w:p w:rsidR="00686F82" w:rsidRDefault="00686F82" w:rsidP="00E46FE7">
            <w:pPr>
              <w:pStyle w:val="TableParagraph"/>
              <w:spacing w:line="88" w:lineRule="exact"/>
              <w:ind w:left="13"/>
              <w:rPr>
                <w:sz w:val="9"/>
              </w:rPr>
            </w:pPr>
            <w:r>
              <w:rPr>
                <w:sz w:val="9"/>
              </w:rPr>
              <w:t>Bitou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d On The Bend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lla Rosa (Cape Town)</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lle Ombr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18</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lmond The Mount Nelson Hotel Cape Tow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7"/>
              <w:jc w:val="right"/>
              <w:rPr>
                <w:sz w:val="9"/>
              </w:rPr>
            </w:pPr>
            <w:r>
              <w:rPr>
                <w:sz w:val="9"/>
              </w:rPr>
              <w:t>30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rgview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Swellendam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st Western ‐ Rivierbo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24</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st Western ‐ Stellenbosch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st Western Cape Suites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79</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est Western Fountains Hotel Cape Town (Duplicate ‐ 470)</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5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ien Donne’ Manor Hous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11"/>
              <w:jc w:val="right"/>
              <w:rPr>
                <w:sz w:val="9"/>
              </w:rPr>
            </w:pPr>
            <w:r>
              <w:rPr>
                <w:sz w:val="9"/>
              </w:rPr>
              <w:t>12</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ig Bay (Ocean Mist, Eden On The Bay)</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aauwberg Beach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8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ouberg Strand Self‐Catering (22 Coral Road)</w:t>
            </w:r>
          </w:p>
        </w:tc>
        <w:tc>
          <w:tcPr>
            <w:tcW w:w="946" w:type="dxa"/>
          </w:tcPr>
          <w:p w:rsidR="00686F82" w:rsidRDefault="00686F82" w:rsidP="00E46FE7">
            <w:pPr>
              <w:pStyle w:val="TableParagraph"/>
              <w:spacing w:line="88" w:lineRule="exact"/>
              <w:rPr>
                <w:sz w:val="9"/>
              </w:rPr>
            </w:pPr>
            <w:r>
              <w:rPr>
                <w:sz w:val="9"/>
              </w:rPr>
              <w:t>Self Cater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lue Bay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43</w:t>
            </w:r>
          </w:p>
        </w:tc>
        <w:tc>
          <w:tcPr>
            <w:tcW w:w="1863" w:type="dxa"/>
          </w:tcPr>
          <w:p w:rsidR="00686F82" w:rsidRDefault="00686F82" w:rsidP="00E46FE7">
            <w:pPr>
              <w:pStyle w:val="TableParagraph"/>
              <w:spacing w:line="88" w:lineRule="exact"/>
              <w:ind w:left="13"/>
              <w:rPr>
                <w:sz w:val="9"/>
              </w:rPr>
            </w:pPr>
            <w:r>
              <w:rPr>
                <w:sz w:val="9"/>
              </w:rPr>
              <w:t>Saldanha Ba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 Tuin Cottages</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land College ‐ Stellenbosch</w:t>
            </w:r>
          </w:p>
        </w:tc>
        <w:tc>
          <w:tcPr>
            <w:tcW w:w="946" w:type="dxa"/>
          </w:tcPr>
          <w:p w:rsidR="00686F82" w:rsidRDefault="00686F82" w:rsidP="00E46FE7">
            <w:pPr>
              <w:pStyle w:val="TableParagraph"/>
              <w:spacing w:line="88" w:lineRule="exact"/>
              <w:ind w:left="13"/>
              <w:rPr>
                <w:sz w:val="9"/>
              </w:rPr>
            </w:pPr>
            <w:r>
              <w:rPr>
                <w:sz w:val="9"/>
              </w:rPr>
              <w:t>Education</w:t>
            </w:r>
          </w:p>
        </w:tc>
        <w:tc>
          <w:tcPr>
            <w:tcW w:w="737" w:type="dxa"/>
          </w:tcPr>
          <w:p w:rsidR="00686F82" w:rsidRDefault="00686F82" w:rsidP="00E46FE7">
            <w:pPr>
              <w:pStyle w:val="TableParagraph"/>
              <w:spacing w:line="88" w:lineRule="exact"/>
              <w:ind w:left="0" w:right="309"/>
              <w:jc w:val="right"/>
              <w:rPr>
                <w:sz w:val="9"/>
              </w:rPr>
            </w:pPr>
            <w:r>
              <w:rPr>
                <w:sz w:val="9"/>
              </w:rPr>
              <w:t>50</w:t>
            </w:r>
          </w:p>
        </w:tc>
        <w:tc>
          <w:tcPr>
            <w:tcW w:w="1863" w:type="dxa"/>
          </w:tcPr>
          <w:p w:rsidR="00686F82" w:rsidRDefault="00686F82" w:rsidP="00E46FE7">
            <w:pPr>
              <w:pStyle w:val="TableParagraph"/>
              <w:spacing w:line="88" w:lineRule="exact"/>
              <w:ind w:left="12"/>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land College ‐ Worcester</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284"/>
              <w:jc w:val="right"/>
              <w:rPr>
                <w:sz w:val="9"/>
              </w:rPr>
            </w:pPr>
            <w:r>
              <w:rPr>
                <w:sz w:val="9"/>
              </w:rPr>
              <w:t>100</w:t>
            </w:r>
          </w:p>
        </w:tc>
        <w:tc>
          <w:tcPr>
            <w:tcW w:w="1863" w:type="dxa"/>
          </w:tcPr>
          <w:p w:rsidR="00686F82" w:rsidRDefault="00686F82" w:rsidP="00E46FE7">
            <w:pPr>
              <w:pStyle w:val="TableParagraph"/>
              <w:spacing w:line="88" w:lineRule="exact"/>
              <w:ind w:left="13"/>
              <w:rPr>
                <w:sz w:val="9"/>
              </w:rPr>
            </w:pPr>
            <w:r>
              <w:rPr>
                <w:sz w:val="9"/>
              </w:rPr>
              <w:t>Breede Valle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land College: Caledon</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Theewaterskloof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ntebok National Park</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20</w:t>
            </w:r>
          </w:p>
        </w:tc>
        <w:tc>
          <w:tcPr>
            <w:tcW w:w="1863" w:type="dxa"/>
          </w:tcPr>
          <w:p w:rsidR="00686F82" w:rsidRDefault="00686F82" w:rsidP="00E46FE7">
            <w:pPr>
              <w:pStyle w:val="TableParagraph"/>
              <w:spacing w:line="88" w:lineRule="exact"/>
              <w:ind w:left="13"/>
              <w:rPr>
                <w:sz w:val="9"/>
              </w:rPr>
            </w:pPr>
            <w:r>
              <w:rPr>
                <w:sz w:val="9"/>
              </w:rPr>
              <w:t>Swellendam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oschendal Wine Farms</w:t>
            </w:r>
          </w:p>
        </w:tc>
        <w:tc>
          <w:tcPr>
            <w:tcW w:w="946" w:type="dxa"/>
          </w:tcPr>
          <w:p w:rsidR="00686F82" w:rsidRDefault="00686F82" w:rsidP="00E46FE7">
            <w:pPr>
              <w:pStyle w:val="TableParagraph"/>
              <w:spacing w:line="88" w:lineRule="exact"/>
              <w:ind w:left="13"/>
              <w:rPr>
                <w:sz w:val="9"/>
              </w:rPr>
            </w:pPr>
            <w:r>
              <w:rPr>
                <w:sz w:val="9"/>
              </w:rPr>
              <w:t>Self Catering</w:t>
            </w:r>
          </w:p>
        </w:tc>
        <w:tc>
          <w:tcPr>
            <w:tcW w:w="737" w:type="dxa"/>
          </w:tcPr>
          <w:p w:rsidR="00686F82" w:rsidRDefault="00686F82" w:rsidP="00E46FE7">
            <w:pPr>
              <w:pStyle w:val="TableParagraph"/>
              <w:spacing w:line="88" w:lineRule="exact"/>
              <w:ind w:left="0" w:right="311"/>
              <w:jc w:val="right"/>
              <w:rPr>
                <w:sz w:val="9"/>
              </w:rPr>
            </w:pPr>
            <w:r>
              <w:rPr>
                <w:sz w:val="9"/>
              </w:rPr>
              <w:t>37</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adclin House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enwin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ewelskloof Hospital</w:t>
            </w:r>
          </w:p>
        </w:tc>
        <w:tc>
          <w:tcPr>
            <w:tcW w:w="946" w:type="dxa"/>
          </w:tcPr>
          <w:p w:rsidR="00686F82" w:rsidRDefault="00686F82" w:rsidP="00E46FE7">
            <w:pPr>
              <w:pStyle w:val="TableParagraph"/>
              <w:spacing w:line="88" w:lineRule="exact"/>
              <w:rPr>
                <w:sz w:val="9"/>
              </w:rPr>
            </w:pPr>
            <w:r>
              <w:rPr>
                <w:sz w:val="9"/>
              </w:rPr>
              <w:t>Hospital</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Breede Valle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rookdale Hous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Bushman Valley</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09"/>
              <w:jc w:val="right"/>
              <w:rPr>
                <w:sz w:val="9"/>
              </w:rPr>
            </w:pPr>
            <w:r>
              <w:rPr>
                <w:sz w:val="9"/>
              </w:rPr>
              <w:t>24</w:t>
            </w:r>
          </w:p>
        </w:tc>
        <w:tc>
          <w:tcPr>
            <w:tcW w:w="1863" w:type="dxa"/>
          </w:tcPr>
          <w:p w:rsidR="00686F82" w:rsidRDefault="00686F82" w:rsidP="00E46FE7">
            <w:pPr>
              <w:pStyle w:val="TableParagraph"/>
              <w:spacing w:line="88" w:lineRule="exact"/>
              <w:ind w:left="13"/>
              <w:rPr>
                <w:sz w:val="9"/>
              </w:rPr>
            </w:pPr>
            <w:r>
              <w:rPr>
                <w:sz w:val="9"/>
              </w:rPr>
              <w:t>Prince Albert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litzdorp Spa</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8"/>
              <w:jc w:val="right"/>
              <w:rPr>
                <w:sz w:val="9"/>
              </w:rPr>
            </w:pPr>
            <w:r>
              <w:rPr>
                <w:sz w:val="9"/>
              </w:rPr>
              <w:t>104</w:t>
            </w:r>
          </w:p>
        </w:tc>
        <w:tc>
          <w:tcPr>
            <w:tcW w:w="1863" w:type="dxa"/>
          </w:tcPr>
          <w:p w:rsidR="00686F82" w:rsidRDefault="00686F82" w:rsidP="00E46FE7">
            <w:pPr>
              <w:pStyle w:val="TableParagraph"/>
              <w:spacing w:line="88" w:lineRule="exact"/>
              <w:ind w:left="13"/>
              <w:rPr>
                <w:sz w:val="9"/>
              </w:rPr>
            </w:pPr>
            <w:r>
              <w:rPr>
                <w:sz w:val="9"/>
              </w:rPr>
              <w:t>Kannaland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mpbell'S Corner</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 Grac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2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 Quarter Living</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8</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 Town Hollow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5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 Town Lodg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2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 Town Marriott Hotel Crystal Towers</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6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apetonian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67</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ederberg – Algeria Accommodation Including Bosherberge</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11"/>
              <w:jc w:val="right"/>
              <w:rPr>
                <w:sz w:val="9"/>
              </w:rPr>
            </w:pPr>
            <w:r>
              <w:rPr>
                <w:sz w:val="9"/>
              </w:rPr>
              <w:t>59</w:t>
            </w:r>
          </w:p>
        </w:tc>
        <w:tc>
          <w:tcPr>
            <w:tcW w:w="1863" w:type="dxa"/>
          </w:tcPr>
          <w:p w:rsidR="00686F82" w:rsidRDefault="00686F82" w:rsidP="00E46FE7">
            <w:pPr>
              <w:pStyle w:val="TableParagraph"/>
              <w:spacing w:line="88" w:lineRule="exact"/>
              <w:ind w:left="13"/>
              <w:rPr>
                <w:sz w:val="9"/>
              </w:rPr>
            </w:pPr>
            <w:r>
              <w:rPr>
                <w:sz w:val="9"/>
              </w:rPr>
              <w:t>Cederberg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ntury City Bougain Villa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10"/>
              <w:jc w:val="right"/>
              <w:rPr>
                <w:sz w:val="9"/>
              </w:rPr>
            </w:pPr>
            <w:r>
              <w:rPr>
                <w:sz w:val="9"/>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entury City Conference Centre And Hotel (Pty)Ltd</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7"/>
              <w:jc w:val="right"/>
              <w:rPr>
                <w:sz w:val="9"/>
              </w:rPr>
            </w:pPr>
            <w:r>
              <w:rPr>
                <w:sz w:val="9"/>
              </w:rPr>
              <w:t>12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entury City Manhattan Corner</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haston Manor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hrysalis Academy</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284"/>
              <w:jc w:val="right"/>
              <w:rPr>
                <w:sz w:val="9"/>
              </w:rPr>
            </w:pPr>
            <w:r>
              <w:rPr>
                <w:sz w:val="9"/>
              </w:rPr>
              <w:t>147</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3"/>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hurchave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31"/>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ity Lodge Grandwes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7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ity Lodge Pinelands</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33</w:t>
            </w:r>
          </w:p>
        </w:tc>
        <w:tc>
          <w:tcPr>
            <w:tcW w:w="1863" w:type="dxa"/>
          </w:tcPr>
          <w:p w:rsidR="00686F82" w:rsidRDefault="00686F82" w:rsidP="00E46FE7">
            <w:pPr>
              <w:pStyle w:val="TableParagraph"/>
              <w:spacing w:line="88" w:lineRule="exact"/>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ity Lodge V &amp; A Waterfron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07</w:t>
            </w:r>
          </w:p>
        </w:tc>
        <w:tc>
          <w:tcPr>
            <w:tcW w:w="1863" w:type="dxa"/>
          </w:tcPr>
          <w:p w:rsidR="00686F82" w:rsidRDefault="00686F82" w:rsidP="00E46FE7">
            <w:pPr>
              <w:pStyle w:val="TableParagraph"/>
              <w:spacing w:line="88" w:lineRule="exact"/>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ity Lodge: Cape Tow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0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learwater Oasis Guest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louds And Wine Guest Estat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11"/>
              <w:jc w:val="right"/>
              <w:rPr>
                <w:sz w:val="9"/>
              </w:rPr>
            </w:pPr>
            <w:r>
              <w:rPr>
                <w:sz w:val="9"/>
              </w:rPr>
              <w:t>12</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lub Mykonos</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6"/>
              <w:jc w:val="right"/>
              <w:rPr>
                <w:sz w:val="9"/>
              </w:rPr>
            </w:pPr>
            <w:r>
              <w:rPr>
                <w:sz w:val="9"/>
              </w:rPr>
              <w:t>386</w:t>
            </w:r>
          </w:p>
        </w:tc>
        <w:tc>
          <w:tcPr>
            <w:tcW w:w="1863" w:type="dxa"/>
          </w:tcPr>
          <w:p w:rsidR="00686F82" w:rsidRDefault="00686F82" w:rsidP="00E46FE7">
            <w:pPr>
              <w:pStyle w:val="TableParagraph"/>
              <w:spacing w:line="88" w:lineRule="exact"/>
              <w:ind w:left="13"/>
              <w:rPr>
                <w:sz w:val="9"/>
              </w:rPr>
            </w:pPr>
            <w:r>
              <w:rPr>
                <w:sz w:val="9"/>
              </w:rPr>
              <w:t>Saldanha Bay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ommodor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3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osy Corner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rescent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11"/>
              <w:jc w:val="right"/>
              <w:rPr>
                <w:sz w:val="9"/>
              </w:rPr>
            </w:pPr>
            <w:r>
              <w:rPr>
                <w:sz w:val="9"/>
              </w:rPr>
              <w:t>79</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rows Nest Apartment Fish Hoek Bay</w:t>
            </w:r>
          </w:p>
        </w:tc>
        <w:tc>
          <w:tcPr>
            <w:tcW w:w="946" w:type="dxa"/>
          </w:tcPr>
          <w:p w:rsidR="00686F82" w:rsidRDefault="00686F82" w:rsidP="00E46FE7">
            <w:pPr>
              <w:pStyle w:val="TableParagraph"/>
              <w:spacing w:line="88" w:lineRule="exact"/>
              <w:rPr>
                <w:sz w:val="9"/>
              </w:rPr>
            </w:pPr>
            <w:r>
              <w:rPr>
                <w:sz w:val="9"/>
              </w:rPr>
              <w:t>Apartments</w:t>
            </w:r>
          </w:p>
        </w:tc>
        <w:tc>
          <w:tcPr>
            <w:tcW w:w="737" w:type="dxa"/>
          </w:tcPr>
          <w:p w:rsidR="00686F82" w:rsidRDefault="00686F82" w:rsidP="00E46FE7">
            <w:pPr>
              <w:pStyle w:val="TableParagraph"/>
              <w:spacing w:line="88" w:lineRule="exact"/>
              <w:ind w:left="0" w:right="332"/>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TICC (Halls 6 &amp; 7)</w:t>
            </w:r>
          </w:p>
        </w:tc>
        <w:tc>
          <w:tcPr>
            <w:tcW w:w="946" w:type="dxa"/>
          </w:tcPr>
          <w:p w:rsidR="00686F82" w:rsidRDefault="00686F82" w:rsidP="00E46FE7">
            <w:pPr>
              <w:pStyle w:val="TableParagraph"/>
              <w:spacing w:line="88" w:lineRule="exact"/>
              <w:rPr>
                <w:sz w:val="9"/>
              </w:rPr>
            </w:pPr>
            <w:r>
              <w:rPr>
                <w:sz w:val="9"/>
              </w:rPr>
              <w:t>Hospital (Field)</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umberland Protea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55</w:t>
            </w:r>
          </w:p>
        </w:tc>
        <w:tc>
          <w:tcPr>
            <w:tcW w:w="1863" w:type="dxa"/>
          </w:tcPr>
          <w:p w:rsidR="00686F82" w:rsidRDefault="00686F82" w:rsidP="00E46FE7">
            <w:pPr>
              <w:pStyle w:val="TableParagraph"/>
              <w:spacing w:line="88" w:lineRule="exact"/>
              <w:ind w:left="13"/>
              <w:rPr>
                <w:sz w:val="9"/>
              </w:rPr>
            </w:pPr>
            <w:r>
              <w:rPr>
                <w:sz w:val="9"/>
              </w:rPr>
              <w:t>Breede Valle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Cumming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24</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assieshoek Overnight Hut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32</w:t>
            </w:r>
          </w:p>
        </w:tc>
        <w:tc>
          <w:tcPr>
            <w:tcW w:w="1863" w:type="dxa"/>
          </w:tcPr>
          <w:p w:rsidR="00686F82" w:rsidRDefault="00686F82" w:rsidP="00E46FE7">
            <w:pPr>
              <w:pStyle w:val="TableParagraph"/>
              <w:spacing w:line="88" w:lineRule="exact"/>
              <w:ind w:left="13"/>
              <w:rPr>
                <w:sz w:val="9"/>
              </w:rPr>
            </w:pPr>
            <w:r>
              <w:rPr>
                <w:sz w:val="9"/>
              </w:rPr>
              <w:t>Langeberg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Municipal‐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 Akker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Oudtshoorn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 Caledon Hous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23</w:t>
            </w:r>
          </w:p>
        </w:tc>
        <w:tc>
          <w:tcPr>
            <w:tcW w:w="1863" w:type="dxa"/>
          </w:tcPr>
          <w:p w:rsidR="00686F82" w:rsidRDefault="00686F82" w:rsidP="00E46FE7">
            <w:pPr>
              <w:pStyle w:val="TableParagraph"/>
              <w:spacing w:line="88" w:lineRule="exact"/>
              <w:ind w:left="13"/>
              <w:rPr>
                <w:sz w:val="9"/>
              </w:rPr>
            </w:pPr>
            <w:r>
              <w:rPr>
                <w:sz w:val="9"/>
              </w:rPr>
              <w:t>Theewaterskloof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 Hoek Mountain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86"/>
              <w:jc w:val="right"/>
              <w:rPr>
                <w:sz w:val="9"/>
              </w:rPr>
            </w:pPr>
            <w:r>
              <w:rPr>
                <w:sz w:val="9"/>
              </w:rPr>
              <w:t>128</w:t>
            </w:r>
          </w:p>
        </w:tc>
        <w:tc>
          <w:tcPr>
            <w:tcW w:w="1863" w:type="dxa"/>
          </w:tcPr>
          <w:p w:rsidR="00686F82" w:rsidRDefault="00686F82" w:rsidP="00E46FE7">
            <w:pPr>
              <w:pStyle w:val="TableParagraph"/>
              <w:spacing w:line="88" w:lineRule="exact"/>
              <w:ind w:left="13"/>
              <w:rPr>
                <w:sz w:val="9"/>
              </w:rPr>
            </w:pPr>
            <w:r>
              <w:rPr>
                <w:sz w:val="9"/>
              </w:rPr>
              <w:t>Oudtshoorn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225"/>
        </w:trPr>
        <w:tc>
          <w:tcPr>
            <w:tcW w:w="2736" w:type="dxa"/>
          </w:tcPr>
          <w:p w:rsidR="00686F82" w:rsidRDefault="00686F82" w:rsidP="00E46FE7">
            <w:pPr>
              <w:pStyle w:val="TableParagraph"/>
              <w:spacing w:line="107" w:lineRule="exact"/>
              <w:rPr>
                <w:sz w:val="9"/>
              </w:rPr>
            </w:pPr>
            <w:r>
              <w:rPr>
                <w:sz w:val="9"/>
              </w:rPr>
              <w:t>De Hoop Nature Reserve ‐ Opstal (Management By De Collections,</w:t>
            </w:r>
          </w:p>
          <w:p w:rsidR="00686F82" w:rsidRDefault="00686F82" w:rsidP="00E46FE7">
            <w:pPr>
              <w:pStyle w:val="TableParagraph"/>
              <w:spacing w:before="7" w:line="91" w:lineRule="exact"/>
              <w:rPr>
                <w:sz w:val="9"/>
              </w:rPr>
            </w:pPr>
            <w:r>
              <w:rPr>
                <w:sz w:val="9"/>
              </w:rPr>
              <w:t>Capenature Private Partner)</w:t>
            </w:r>
          </w:p>
        </w:tc>
        <w:tc>
          <w:tcPr>
            <w:tcW w:w="946" w:type="dxa"/>
          </w:tcPr>
          <w:p w:rsidR="00686F82" w:rsidRDefault="00686F82" w:rsidP="00E46FE7">
            <w:pPr>
              <w:pStyle w:val="TableParagraph"/>
              <w:spacing w:before="54" w:line="240" w:lineRule="auto"/>
              <w:rPr>
                <w:sz w:val="9"/>
              </w:rPr>
            </w:pPr>
            <w:r>
              <w:rPr>
                <w:sz w:val="9"/>
              </w:rPr>
              <w:t>Resort</w:t>
            </w:r>
          </w:p>
        </w:tc>
        <w:tc>
          <w:tcPr>
            <w:tcW w:w="737" w:type="dxa"/>
          </w:tcPr>
          <w:p w:rsidR="00686F82" w:rsidRDefault="00686F82" w:rsidP="00E46FE7">
            <w:pPr>
              <w:pStyle w:val="TableParagraph"/>
              <w:spacing w:before="54" w:line="240" w:lineRule="auto"/>
              <w:ind w:left="0" w:right="286"/>
              <w:jc w:val="right"/>
              <w:rPr>
                <w:sz w:val="9"/>
              </w:rPr>
            </w:pPr>
            <w:r>
              <w:rPr>
                <w:sz w:val="9"/>
              </w:rPr>
              <w:t>165</w:t>
            </w:r>
          </w:p>
        </w:tc>
        <w:tc>
          <w:tcPr>
            <w:tcW w:w="1863" w:type="dxa"/>
          </w:tcPr>
          <w:p w:rsidR="00686F82" w:rsidRDefault="00686F82" w:rsidP="00E46FE7">
            <w:pPr>
              <w:pStyle w:val="TableParagraph"/>
              <w:spacing w:line="107" w:lineRule="exact"/>
              <w:ind w:left="13"/>
              <w:rPr>
                <w:sz w:val="9"/>
              </w:rPr>
            </w:pPr>
            <w:r>
              <w:rPr>
                <w:sz w:val="9"/>
              </w:rPr>
              <w:t>Cape Agulhas Local Municipality</w:t>
            </w:r>
          </w:p>
        </w:tc>
        <w:tc>
          <w:tcPr>
            <w:tcW w:w="569" w:type="dxa"/>
          </w:tcPr>
          <w:p w:rsidR="00686F82" w:rsidRDefault="00686F82" w:rsidP="00E46FE7">
            <w:pPr>
              <w:pStyle w:val="TableParagraph"/>
              <w:spacing w:before="54" w:line="240" w:lineRule="auto"/>
              <w:ind w:left="0" w:right="210"/>
              <w:jc w:val="right"/>
              <w:rPr>
                <w:sz w:val="9"/>
              </w:rPr>
            </w:pPr>
            <w:r>
              <w:rPr>
                <w:sz w:val="9"/>
              </w:rPr>
              <w:t>WC</w:t>
            </w:r>
          </w:p>
        </w:tc>
        <w:tc>
          <w:tcPr>
            <w:tcW w:w="1224" w:type="dxa"/>
          </w:tcPr>
          <w:p w:rsidR="00686F82" w:rsidRDefault="00686F82" w:rsidP="00E46FE7">
            <w:pPr>
              <w:pStyle w:val="TableParagraph"/>
              <w:spacing w:line="107" w:lineRule="exact"/>
              <w:ind w:left="12"/>
              <w:rPr>
                <w:sz w:val="9"/>
              </w:rPr>
            </w:pPr>
            <w:r>
              <w:rPr>
                <w:sz w:val="9"/>
              </w:rPr>
              <w:t>Provincial DPWI</w:t>
            </w:r>
          </w:p>
        </w:tc>
        <w:tc>
          <w:tcPr>
            <w:tcW w:w="646" w:type="dxa"/>
          </w:tcPr>
          <w:p w:rsidR="00686F82" w:rsidRDefault="00686F82" w:rsidP="00E46FE7">
            <w:pPr>
              <w:pStyle w:val="TableParagraph"/>
              <w:spacing w:before="54" w:line="240" w:lineRule="auto"/>
              <w:ind w:left="257"/>
              <w:rPr>
                <w:sz w:val="9"/>
              </w:rPr>
            </w:pPr>
            <w:r>
              <w:rPr>
                <w:sz w:val="9"/>
              </w:rPr>
              <w:t>Yes</w:t>
            </w:r>
          </w:p>
        </w:tc>
        <w:tc>
          <w:tcPr>
            <w:tcW w:w="663" w:type="dxa"/>
            <w:shd w:val="clear" w:color="auto" w:fill="FFC7CE"/>
          </w:tcPr>
          <w:p w:rsidR="00686F82" w:rsidRDefault="00686F82" w:rsidP="00E46FE7">
            <w:pPr>
              <w:pStyle w:val="TableParagraph"/>
              <w:spacing w:before="54" w:line="240" w:lineRule="auto"/>
              <w:ind w:left="274"/>
              <w:rPr>
                <w:sz w:val="9"/>
              </w:rPr>
            </w:pPr>
            <w:r>
              <w:rPr>
                <w:color w:val="9C0005"/>
                <w:sz w:val="9"/>
              </w:rPr>
              <w:t>No</w:t>
            </w:r>
          </w:p>
        </w:tc>
        <w:tc>
          <w:tcPr>
            <w:tcW w:w="572" w:type="dxa"/>
            <w:shd w:val="clear" w:color="auto" w:fill="FFC7CE"/>
          </w:tcPr>
          <w:p w:rsidR="00686F82" w:rsidRDefault="00686F82" w:rsidP="00E46FE7">
            <w:pPr>
              <w:pStyle w:val="TableParagraph"/>
              <w:spacing w:before="54" w:line="240" w:lineRule="auto"/>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 Hoop Nature Reserve – Potberg</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74</w:t>
            </w:r>
          </w:p>
        </w:tc>
        <w:tc>
          <w:tcPr>
            <w:tcW w:w="1863" w:type="dxa"/>
          </w:tcPr>
          <w:p w:rsidR="00686F82" w:rsidRDefault="00686F82" w:rsidP="00E46FE7">
            <w:pPr>
              <w:pStyle w:val="TableParagraph"/>
              <w:spacing w:line="88" w:lineRule="exact"/>
              <w:ind w:left="13"/>
              <w:rPr>
                <w:sz w:val="9"/>
              </w:rPr>
            </w:pPr>
            <w:r>
              <w:rPr>
                <w:sz w:val="9"/>
              </w:rPr>
              <w:t>Cape Agulhas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 Oude Pastori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Swellendam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nnehof Karoo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Prince Albert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eo Grati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2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az Hotel And Resort</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86</w:t>
            </w:r>
          </w:p>
        </w:tc>
        <w:tc>
          <w:tcPr>
            <w:tcW w:w="1863" w:type="dxa"/>
          </w:tcPr>
          <w:p w:rsidR="00686F82" w:rsidRDefault="00686F82" w:rsidP="00E46FE7">
            <w:pPr>
              <w:pStyle w:val="TableParagraph"/>
              <w:spacing w:line="88" w:lineRule="exact"/>
              <w:ind w:left="13"/>
              <w:rPr>
                <w:sz w:val="9"/>
              </w:rPr>
            </w:pPr>
            <w:r>
              <w:rPr>
                <w:sz w:val="9"/>
              </w:rPr>
              <w:t>Mossel Bay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ie Bokhui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olphins Rest Apartment</w:t>
            </w:r>
          </w:p>
        </w:tc>
        <w:tc>
          <w:tcPr>
            <w:tcW w:w="946" w:type="dxa"/>
          </w:tcPr>
          <w:p w:rsidR="00686F82" w:rsidRDefault="00686F82" w:rsidP="00E46FE7">
            <w:pPr>
              <w:pStyle w:val="TableParagraph"/>
              <w:spacing w:line="88" w:lineRule="exact"/>
              <w:rPr>
                <w:sz w:val="9"/>
              </w:rPr>
            </w:pPr>
            <w:r>
              <w:rPr>
                <w:sz w:val="9"/>
              </w:rPr>
              <w:t>Apartments</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ouble Tree By Hilton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8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u Kloof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11"/>
              <w:jc w:val="right"/>
              <w:rPr>
                <w:sz w:val="9"/>
              </w:rPr>
            </w:pPr>
            <w:r>
              <w:rPr>
                <w:sz w:val="9"/>
              </w:rPr>
              <w:t>78</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unns Castl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33</w:t>
            </w:r>
          </w:p>
        </w:tc>
        <w:tc>
          <w:tcPr>
            <w:tcW w:w="1863" w:type="dxa"/>
          </w:tcPr>
          <w:p w:rsidR="00686F82" w:rsidRDefault="00686F82" w:rsidP="00E46FE7">
            <w:pPr>
              <w:pStyle w:val="TableParagraph"/>
              <w:spacing w:line="88" w:lineRule="exact"/>
              <w:ind w:left="13"/>
              <w:rPr>
                <w:sz w:val="9"/>
              </w:rPr>
            </w:pPr>
            <w:r>
              <w:rPr>
                <w:sz w:val="9"/>
              </w:rPr>
              <w:t>Bergrivier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Durbanville Townhouses</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334"/>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Eastway Studio Self‐Catering Suites</w:t>
            </w:r>
          </w:p>
        </w:tc>
        <w:tc>
          <w:tcPr>
            <w:tcW w:w="946" w:type="dxa"/>
          </w:tcPr>
          <w:p w:rsidR="00686F82" w:rsidRDefault="00686F82" w:rsidP="00E46FE7">
            <w:pPr>
              <w:pStyle w:val="TableParagraph"/>
              <w:spacing w:line="88" w:lineRule="exact"/>
              <w:ind w:left="13"/>
              <w:rPr>
                <w:sz w:val="9"/>
              </w:rPr>
            </w:pPr>
            <w:r>
              <w:rPr>
                <w:sz w:val="9"/>
              </w:rPr>
              <w:t>Self Catering</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Elsenburg: Hostels</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286"/>
              <w:jc w:val="right"/>
              <w:rPr>
                <w:sz w:val="9"/>
              </w:rPr>
            </w:pPr>
            <w:r>
              <w:rPr>
                <w:sz w:val="9"/>
              </w:rPr>
              <w:t>271</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ancourt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80</w:t>
            </w:r>
          </w:p>
        </w:tc>
        <w:tc>
          <w:tcPr>
            <w:tcW w:w="1863" w:type="dxa"/>
          </w:tcPr>
          <w:p w:rsidR="00686F82" w:rsidRDefault="00686F82" w:rsidP="00E46FE7">
            <w:pPr>
              <w:pStyle w:val="TableParagraph"/>
              <w:spacing w:line="88" w:lineRule="exact"/>
              <w:ind w:left="13"/>
              <w:rPr>
                <w:sz w:val="9"/>
              </w:rPr>
            </w:pPr>
            <w:r>
              <w:rPr>
                <w:sz w:val="9"/>
              </w:rPr>
              <w:t>George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orest Cottag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ormer Robbie Nurock Clinic ‐ Cape Town CBD</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Fountains Hotel (Duplicate ‐ 174)</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5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mkaberg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Kannaland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bl>
    <w:p w:rsidR="00686F82" w:rsidRDefault="00686F82" w:rsidP="00686F82">
      <w:pPr>
        <w:spacing w:line="88" w:lineRule="exact"/>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07"/>
        </w:trPr>
        <w:tc>
          <w:tcPr>
            <w:tcW w:w="2736" w:type="dxa"/>
          </w:tcPr>
          <w:p w:rsidR="00686F82" w:rsidRDefault="00686F82" w:rsidP="00E46FE7">
            <w:pPr>
              <w:pStyle w:val="TableParagraph"/>
              <w:spacing w:line="88" w:lineRule="exact"/>
              <w:rPr>
                <w:sz w:val="9"/>
              </w:rPr>
            </w:pPr>
            <w:r>
              <w:rPr>
                <w:sz w:val="9"/>
              </w:rPr>
              <w:t>Garden Apartment</w:t>
            </w:r>
          </w:p>
        </w:tc>
        <w:tc>
          <w:tcPr>
            <w:tcW w:w="946" w:type="dxa"/>
          </w:tcPr>
          <w:p w:rsidR="00686F82" w:rsidRDefault="00686F82" w:rsidP="00E46FE7">
            <w:pPr>
              <w:pStyle w:val="TableParagraph"/>
              <w:spacing w:line="88" w:lineRule="exact"/>
              <w:rPr>
                <w:sz w:val="9"/>
              </w:rPr>
            </w:pPr>
            <w:r>
              <w:rPr>
                <w:sz w:val="9"/>
              </w:rPr>
              <w:t>Apartments</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225"/>
        </w:trPr>
        <w:tc>
          <w:tcPr>
            <w:tcW w:w="2736" w:type="dxa"/>
          </w:tcPr>
          <w:p w:rsidR="00686F82" w:rsidRDefault="00686F82" w:rsidP="00E46FE7">
            <w:pPr>
              <w:pStyle w:val="TableParagraph"/>
              <w:spacing w:line="107" w:lineRule="exact"/>
              <w:rPr>
                <w:sz w:val="9"/>
              </w:rPr>
            </w:pPr>
            <w:r>
              <w:rPr>
                <w:sz w:val="9"/>
              </w:rPr>
              <w:t>Garden Court De Waal Name Changed To Sun Square Cape Town</w:t>
            </w:r>
          </w:p>
          <w:p w:rsidR="00686F82" w:rsidRDefault="00686F82" w:rsidP="00E46FE7">
            <w:pPr>
              <w:pStyle w:val="TableParagraph"/>
              <w:spacing w:before="7" w:line="91" w:lineRule="exact"/>
              <w:rPr>
                <w:sz w:val="9"/>
              </w:rPr>
            </w:pPr>
            <w:r>
              <w:rPr>
                <w:sz w:val="9"/>
              </w:rPr>
              <w:t>Gardens (Duplicate ‐ 1368, 1470)</w:t>
            </w:r>
          </w:p>
        </w:tc>
        <w:tc>
          <w:tcPr>
            <w:tcW w:w="946" w:type="dxa"/>
          </w:tcPr>
          <w:p w:rsidR="00686F82" w:rsidRDefault="00686F82" w:rsidP="00E46FE7">
            <w:pPr>
              <w:pStyle w:val="TableParagraph"/>
              <w:spacing w:before="54" w:line="240" w:lineRule="auto"/>
              <w:rPr>
                <w:sz w:val="9"/>
              </w:rPr>
            </w:pPr>
            <w:r>
              <w:rPr>
                <w:sz w:val="9"/>
              </w:rPr>
              <w:t>Hotel</w:t>
            </w:r>
          </w:p>
        </w:tc>
        <w:tc>
          <w:tcPr>
            <w:tcW w:w="737" w:type="dxa"/>
          </w:tcPr>
          <w:p w:rsidR="00686F82" w:rsidRDefault="00686F82" w:rsidP="00E46FE7">
            <w:pPr>
              <w:pStyle w:val="TableParagraph"/>
              <w:spacing w:before="54" w:line="240" w:lineRule="auto"/>
              <w:ind w:left="0" w:right="286"/>
              <w:jc w:val="right"/>
              <w:rPr>
                <w:sz w:val="9"/>
              </w:rPr>
            </w:pPr>
            <w:r>
              <w:rPr>
                <w:sz w:val="9"/>
              </w:rPr>
              <w:t>214</w:t>
            </w:r>
          </w:p>
        </w:tc>
        <w:tc>
          <w:tcPr>
            <w:tcW w:w="1863" w:type="dxa"/>
          </w:tcPr>
          <w:p w:rsidR="00686F82" w:rsidRDefault="00686F82" w:rsidP="00E46FE7">
            <w:pPr>
              <w:pStyle w:val="TableParagraph"/>
              <w:spacing w:line="107" w:lineRule="exact"/>
              <w:ind w:left="13"/>
              <w:rPr>
                <w:sz w:val="9"/>
              </w:rPr>
            </w:pPr>
            <w:r>
              <w:rPr>
                <w:sz w:val="9"/>
              </w:rPr>
              <w:t>City of Cape Town Metropolitan Municipality</w:t>
            </w:r>
          </w:p>
        </w:tc>
        <w:tc>
          <w:tcPr>
            <w:tcW w:w="569" w:type="dxa"/>
          </w:tcPr>
          <w:p w:rsidR="00686F82" w:rsidRDefault="00686F82" w:rsidP="00E46FE7">
            <w:pPr>
              <w:pStyle w:val="TableParagraph"/>
              <w:spacing w:before="54" w:line="240" w:lineRule="auto"/>
              <w:ind w:left="0" w:right="210"/>
              <w:jc w:val="right"/>
              <w:rPr>
                <w:sz w:val="9"/>
              </w:rPr>
            </w:pPr>
            <w:r>
              <w:rPr>
                <w:sz w:val="9"/>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54" w:line="240" w:lineRule="auto"/>
              <w:ind w:left="267"/>
              <w:rPr>
                <w:sz w:val="9"/>
              </w:rPr>
            </w:pPr>
            <w:r>
              <w:rPr>
                <w:color w:val="9C0005"/>
                <w:sz w:val="9"/>
              </w:rPr>
              <w:t>No</w:t>
            </w:r>
          </w:p>
        </w:tc>
        <w:tc>
          <w:tcPr>
            <w:tcW w:w="663" w:type="dxa"/>
            <w:shd w:val="clear" w:color="auto" w:fill="FFC7CE"/>
          </w:tcPr>
          <w:p w:rsidR="00686F82" w:rsidRDefault="00686F82" w:rsidP="00E46FE7">
            <w:pPr>
              <w:pStyle w:val="TableParagraph"/>
              <w:spacing w:before="54" w:line="240" w:lineRule="auto"/>
              <w:ind w:left="274"/>
              <w:rPr>
                <w:sz w:val="9"/>
              </w:rPr>
            </w:pPr>
            <w:r>
              <w:rPr>
                <w:color w:val="9C0005"/>
                <w:sz w:val="9"/>
              </w:rPr>
              <w:t>No</w:t>
            </w:r>
          </w:p>
        </w:tc>
        <w:tc>
          <w:tcPr>
            <w:tcW w:w="572" w:type="dxa"/>
            <w:shd w:val="clear" w:color="auto" w:fill="FFC7CE"/>
          </w:tcPr>
          <w:p w:rsidR="00686F82" w:rsidRDefault="00686F82" w:rsidP="00E46FE7">
            <w:pPr>
              <w:pStyle w:val="TableParagraph"/>
              <w:spacing w:before="54" w:line="240" w:lineRule="auto"/>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rden Court Nelson Mandela Boulevard</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8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rden Route National Park</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264"/>
              <w:jc w:val="right"/>
              <w:rPr>
                <w:sz w:val="9"/>
              </w:rPr>
            </w:pPr>
            <w:r>
              <w:rPr>
                <w:sz w:val="9"/>
              </w:rPr>
              <w:t>2352</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ateway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75</w:t>
            </w:r>
          </w:p>
        </w:tc>
        <w:tc>
          <w:tcPr>
            <w:tcW w:w="1863" w:type="dxa"/>
          </w:tcPr>
          <w:p w:rsidR="00686F82" w:rsidRDefault="00686F82" w:rsidP="00E46FE7">
            <w:pPr>
              <w:pStyle w:val="TableParagraph"/>
              <w:spacing w:line="88" w:lineRule="exact"/>
              <w:ind w:left="13"/>
              <w:rPr>
                <w:sz w:val="9"/>
              </w:rPr>
            </w:pPr>
            <w:r>
              <w:rPr>
                <w:sz w:val="9"/>
              </w:rPr>
              <w:t>George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edgedacht Trust</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20</w:t>
            </w:r>
          </w:p>
        </w:tc>
        <w:tc>
          <w:tcPr>
            <w:tcW w:w="1863" w:type="dxa"/>
          </w:tcPr>
          <w:p w:rsidR="00686F82" w:rsidRDefault="00686F82" w:rsidP="00E46FE7">
            <w:pPr>
              <w:pStyle w:val="TableParagraph"/>
              <w:spacing w:line="88" w:lineRule="exact"/>
              <w:ind w:left="13"/>
              <w:rPr>
                <w:sz w:val="9"/>
              </w:rPr>
            </w:pPr>
            <w:r>
              <w:rPr>
                <w:sz w:val="9"/>
              </w:rPr>
              <w:t>Swartl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lden Valley Casino Lodge Sun Internationa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98</w:t>
            </w:r>
          </w:p>
        </w:tc>
        <w:tc>
          <w:tcPr>
            <w:tcW w:w="1863" w:type="dxa"/>
          </w:tcPr>
          <w:p w:rsidR="00686F82" w:rsidRDefault="00686F82" w:rsidP="00E46FE7">
            <w:pPr>
              <w:pStyle w:val="TableParagraph"/>
              <w:spacing w:line="88" w:lineRule="exact"/>
              <w:ind w:left="13"/>
              <w:rPr>
                <w:sz w:val="9"/>
              </w:rPr>
            </w:pPr>
            <w:r>
              <w:rPr>
                <w:sz w:val="9"/>
              </w:rPr>
              <w:t>Breede Valley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ukamma Nature Reserve ‐ Buffalo Valley Portion</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ukamma Nature Reserve Excluding Buffalo Valley</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ourikwa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Hessequ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ange Treatment Centr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eenwood Vill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3"/>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oot Drakenstein Cultural Facility</w:t>
            </w:r>
          </w:p>
        </w:tc>
        <w:tc>
          <w:tcPr>
            <w:tcW w:w="946" w:type="dxa"/>
          </w:tcPr>
          <w:p w:rsidR="00686F82" w:rsidRDefault="00686F82" w:rsidP="00E46FE7">
            <w:pPr>
              <w:pStyle w:val="TableParagraph"/>
              <w:spacing w:line="88" w:lineRule="exact"/>
              <w:ind w:left="13"/>
              <w:rPr>
                <w:sz w:val="9"/>
              </w:rPr>
            </w:pPr>
            <w:r>
              <w:rPr>
                <w:sz w:val="9"/>
              </w:rPr>
              <w:t>Housing</w:t>
            </w:r>
          </w:p>
        </w:tc>
        <w:tc>
          <w:tcPr>
            <w:tcW w:w="737" w:type="dxa"/>
          </w:tcPr>
          <w:p w:rsidR="00686F82" w:rsidRDefault="00686F82" w:rsidP="00E46FE7">
            <w:pPr>
              <w:pStyle w:val="TableParagraph"/>
              <w:spacing w:line="88" w:lineRule="exact"/>
              <w:ind w:left="0" w:right="287"/>
              <w:jc w:val="right"/>
              <w:rPr>
                <w:sz w:val="9"/>
              </w:rPr>
            </w:pPr>
            <w:r>
              <w:rPr>
                <w:sz w:val="9"/>
              </w:rPr>
              <w:t>150</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Grootvadersbosch Nature Reserve Including EE Centres</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Hessequ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arbour House Hermanus</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ardeveld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arfield Guest Villa</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11"/>
              <w:jc w:val="right"/>
              <w:rPr>
                <w:sz w:val="9"/>
              </w:rPr>
            </w:pPr>
            <w:r>
              <w:rPr>
                <w:sz w:val="9"/>
              </w:rPr>
              <w:t>1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artenbos Lagoon Resort</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24</w:t>
            </w:r>
          </w:p>
        </w:tc>
        <w:tc>
          <w:tcPr>
            <w:tcW w:w="1863" w:type="dxa"/>
          </w:tcPr>
          <w:p w:rsidR="00686F82" w:rsidRDefault="00686F82" w:rsidP="00E46FE7">
            <w:pPr>
              <w:pStyle w:val="TableParagraph"/>
              <w:spacing w:line="88" w:lineRule="exact"/>
              <w:ind w:left="13"/>
              <w:rPr>
                <w:sz w:val="9"/>
              </w:rPr>
            </w:pPr>
            <w:r>
              <w:rPr>
                <w:sz w:val="9"/>
              </w:rPr>
              <w:t>Mossel Ba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eldervue Self Catering Lodge</w:t>
            </w:r>
          </w:p>
        </w:tc>
        <w:tc>
          <w:tcPr>
            <w:tcW w:w="946" w:type="dxa"/>
          </w:tcPr>
          <w:p w:rsidR="00686F82" w:rsidRDefault="00686F82" w:rsidP="00E46FE7">
            <w:pPr>
              <w:pStyle w:val="TableParagraph"/>
              <w:spacing w:line="88" w:lineRule="exact"/>
              <w:rPr>
                <w:sz w:val="9"/>
              </w:rPr>
            </w:pPr>
            <w:r>
              <w:rPr>
                <w:sz w:val="9"/>
              </w:rPr>
              <w:t>Self Catering</w:t>
            </w:r>
          </w:p>
        </w:tc>
        <w:tc>
          <w:tcPr>
            <w:tcW w:w="737" w:type="dxa"/>
          </w:tcPr>
          <w:p w:rsidR="00686F82" w:rsidRDefault="00686F82" w:rsidP="00E46FE7">
            <w:pPr>
              <w:pStyle w:val="TableParagraph"/>
              <w:spacing w:line="88" w:lineRule="exact"/>
              <w:ind w:left="0" w:right="331"/>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illcrest Berry Farm</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ilton Cape Town City Centre</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3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liday Inn Express In Cape Tow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4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llow on the Square City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6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me From Home Hospitality Services (Pty) Ltd ‐ The Icon</w:t>
            </w:r>
          </w:p>
        </w:tc>
        <w:tc>
          <w:tcPr>
            <w:tcW w:w="946" w:type="dxa"/>
          </w:tcPr>
          <w:p w:rsidR="00686F82" w:rsidRDefault="00686F82" w:rsidP="00E46FE7">
            <w:pPr>
              <w:pStyle w:val="TableParagraph"/>
              <w:spacing w:line="88" w:lineRule="exact"/>
              <w:rPr>
                <w:sz w:val="9"/>
              </w:rPr>
            </w:pPr>
            <w:r>
              <w:rPr>
                <w:sz w:val="9"/>
              </w:rPr>
              <w:t>Housing</w:t>
            </w:r>
          </w:p>
        </w:tc>
        <w:tc>
          <w:tcPr>
            <w:tcW w:w="737" w:type="dxa"/>
          </w:tcPr>
          <w:p w:rsidR="00686F82" w:rsidRDefault="00686F82" w:rsidP="00E46FE7">
            <w:pPr>
              <w:pStyle w:val="TableParagraph"/>
              <w:spacing w:line="88" w:lineRule="exact"/>
              <w:ind w:left="0" w:right="284"/>
              <w:jc w:val="right"/>
              <w:rPr>
                <w:sz w:val="9"/>
              </w:rPr>
            </w:pPr>
            <w:r>
              <w:rPr>
                <w:sz w:val="9"/>
              </w:rPr>
              <w:t>10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tel Verde</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4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3"/>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uw Hoek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86</w:t>
            </w:r>
          </w:p>
        </w:tc>
        <w:tc>
          <w:tcPr>
            <w:tcW w:w="1863" w:type="dxa"/>
          </w:tcPr>
          <w:p w:rsidR="00686F82" w:rsidRDefault="00686F82" w:rsidP="00E46FE7">
            <w:pPr>
              <w:pStyle w:val="TableParagraph"/>
              <w:spacing w:line="88" w:lineRule="exact"/>
              <w:ind w:left="13"/>
              <w:rPr>
                <w:sz w:val="9"/>
              </w:rPr>
            </w:pPr>
            <w:r>
              <w:rPr>
                <w:sz w:val="9"/>
              </w:rPr>
              <w:t>Theewaterskloof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Howard End Manor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nn On The Square‐ Onomo Hotel Cape Town</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16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nnsCape on Castle Cape Town CBD</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nvergara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3</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nverness Manor Serviced Suites</w:t>
            </w:r>
          </w:p>
        </w:tc>
        <w:tc>
          <w:tcPr>
            <w:tcW w:w="946" w:type="dxa"/>
          </w:tcPr>
          <w:p w:rsidR="00686F82" w:rsidRDefault="00686F82" w:rsidP="00E46FE7">
            <w:pPr>
              <w:pStyle w:val="TableParagraph"/>
              <w:spacing w:line="88" w:lineRule="exact"/>
              <w:ind w:left="13"/>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sland Vibe Knysna</w:t>
            </w:r>
          </w:p>
        </w:tc>
        <w:tc>
          <w:tcPr>
            <w:tcW w:w="946" w:type="dxa"/>
          </w:tcPr>
          <w:p w:rsidR="00686F82" w:rsidRDefault="00686F82" w:rsidP="00E46FE7">
            <w:pPr>
              <w:pStyle w:val="TableParagraph"/>
              <w:spacing w:line="88" w:lineRule="exact"/>
              <w:rPr>
                <w:sz w:val="9"/>
              </w:rPr>
            </w:pPr>
            <w:r>
              <w:rPr>
                <w:sz w:val="9"/>
              </w:rPr>
              <w:t>Backpackers</w:t>
            </w:r>
          </w:p>
        </w:tc>
        <w:tc>
          <w:tcPr>
            <w:tcW w:w="737" w:type="dxa"/>
          </w:tcPr>
          <w:p w:rsidR="00686F82" w:rsidRDefault="00686F82" w:rsidP="00E46FE7">
            <w:pPr>
              <w:pStyle w:val="TableParagraph"/>
              <w:spacing w:line="88" w:lineRule="exact"/>
              <w:ind w:left="0" w:right="309"/>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Ivivi'S Plac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Jakasa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aroo Art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25</w:t>
            </w:r>
          </w:p>
        </w:tc>
        <w:tc>
          <w:tcPr>
            <w:tcW w:w="1863" w:type="dxa"/>
          </w:tcPr>
          <w:p w:rsidR="00686F82" w:rsidRDefault="00686F82" w:rsidP="00E46FE7">
            <w:pPr>
              <w:pStyle w:val="TableParagraph"/>
              <w:spacing w:line="88" w:lineRule="exact"/>
              <w:ind w:left="13"/>
              <w:rPr>
                <w:sz w:val="9"/>
              </w:rPr>
            </w:pPr>
            <w:r>
              <w:rPr>
                <w:sz w:val="9"/>
              </w:rPr>
              <w:t>Swellendam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225"/>
        </w:trPr>
        <w:tc>
          <w:tcPr>
            <w:tcW w:w="2736" w:type="dxa"/>
          </w:tcPr>
          <w:p w:rsidR="00686F82" w:rsidRDefault="00686F82" w:rsidP="00E46FE7">
            <w:pPr>
              <w:pStyle w:val="TableParagraph"/>
              <w:spacing w:line="107" w:lineRule="exact"/>
              <w:rPr>
                <w:sz w:val="9"/>
              </w:rPr>
            </w:pPr>
            <w:r>
              <w:rPr>
                <w:sz w:val="9"/>
              </w:rPr>
              <w:t>Karoo National Park – Karoo Main Camp (Camping, Chalets &amp; Caravans)</w:t>
            </w:r>
          </w:p>
        </w:tc>
        <w:tc>
          <w:tcPr>
            <w:tcW w:w="946" w:type="dxa"/>
          </w:tcPr>
          <w:p w:rsidR="00686F82" w:rsidRDefault="00686F82" w:rsidP="00E46FE7">
            <w:pPr>
              <w:pStyle w:val="TableParagraph"/>
              <w:spacing w:before="54" w:line="240" w:lineRule="auto"/>
              <w:rPr>
                <w:sz w:val="9"/>
              </w:rPr>
            </w:pPr>
            <w:r>
              <w:rPr>
                <w:sz w:val="9"/>
              </w:rPr>
              <w:t>Caravan &amp; Camping</w:t>
            </w:r>
          </w:p>
        </w:tc>
        <w:tc>
          <w:tcPr>
            <w:tcW w:w="737" w:type="dxa"/>
          </w:tcPr>
          <w:p w:rsidR="00686F82" w:rsidRDefault="00686F82" w:rsidP="00E46FE7">
            <w:pPr>
              <w:pStyle w:val="TableParagraph"/>
              <w:spacing w:before="54" w:line="240" w:lineRule="auto"/>
              <w:ind w:left="0" w:right="286"/>
              <w:jc w:val="right"/>
              <w:rPr>
                <w:sz w:val="9"/>
              </w:rPr>
            </w:pPr>
            <w:r>
              <w:rPr>
                <w:sz w:val="9"/>
              </w:rPr>
              <w:t>344</w:t>
            </w:r>
          </w:p>
        </w:tc>
        <w:tc>
          <w:tcPr>
            <w:tcW w:w="1863" w:type="dxa"/>
          </w:tcPr>
          <w:p w:rsidR="00686F82" w:rsidRDefault="00686F82" w:rsidP="00E46FE7">
            <w:pPr>
              <w:pStyle w:val="TableParagraph"/>
              <w:spacing w:line="107" w:lineRule="exact"/>
              <w:ind w:left="13"/>
              <w:rPr>
                <w:sz w:val="9"/>
              </w:rPr>
            </w:pPr>
            <w:r>
              <w:rPr>
                <w:sz w:val="9"/>
              </w:rPr>
              <w:t>Beaufort West Local Municipality</w:t>
            </w:r>
          </w:p>
        </w:tc>
        <w:tc>
          <w:tcPr>
            <w:tcW w:w="569" w:type="dxa"/>
          </w:tcPr>
          <w:p w:rsidR="00686F82" w:rsidRDefault="00686F82" w:rsidP="00E46FE7">
            <w:pPr>
              <w:pStyle w:val="TableParagraph"/>
              <w:spacing w:before="54" w:line="240" w:lineRule="auto"/>
              <w:ind w:left="0" w:right="210"/>
              <w:jc w:val="right"/>
              <w:rPr>
                <w:sz w:val="9"/>
              </w:rPr>
            </w:pPr>
            <w:r>
              <w:rPr>
                <w:sz w:val="9"/>
              </w:rPr>
              <w:t>WC</w:t>
            </w:r>
          </w:p>
        </w:tc>
        <w:tc>
          <w:tcPr>
            <w:tcW w:w="1224" w:type="dxa"/>
          </w:tcPr>
          <w:p w:rsidR="00686F82" w:rsidRDefault="00686F82" w:rsidP="00E46FE7">
            <w:pPr>
              <w:pStyle w:val="TableParagraph"/>
              <w:spacing w:line="107" w:lineRule="exact"/>
              <w:ind w:left="12"/>
              <w:rPr>
                <w:sz w:val="9"/>
              </w:rPr>
            </w:pPr>
            <w:r>
              <w:rPr>
                <w:sz w:val="9"/>
              </w:rPr>
              <w:t>South African National Parks</w:t>
            </w:r>
          </w:p>
        </w:tc>
        <w:tc>
          <w:tcPr>
            <w:tcW w:w="646" w:type="dxa"/>
          </w:tcPr>
          <w:p w:rsidR="00686F82" w:rsidRDefault="00686F82" w:rsidP="00E46FE7">
            <w:pPr>
              <w:pStyle w:val="TableParagraph"/>
              <w:spacing w:before="54" w:line="240" w:lineRule="auto"/>
              <w:ind w:left="257"/>
              <w:rPr>
                <w:sz w:val="9"/>
              </w:rPr>
            </w:pPr>
            <w:r>
              <w:rPr>
                <w:sz w:val="9"/>
              </w:rPr>
              <w:t>Yes</w:t>
            </w:r>
          </w:p>
        </w:tc>
        <w:tc>
          <w:tcPr>
            <w:tcW w:w="663" w:type="dxa"/>
            <w:shd w:val="clear" w:color="auto" w:fill="FFC7CE"/>
          </w:tcPr>
          <w:p w:rsidR="00686F82" w:rsidRDefault="00686F82" w:rsidP="00E46FE7">
            <w:pPr>
              <w:pStyle w:val="TableParagraph"/>
              <w:spacing w:before="54" w:line="240" w:lineRule="auto"/>
              <w:ind w:left="274"/>
              <w:rPr>
                <w:sz w:val="9"/>
              </w:rPr>
            </w:pPr>
            <w:r>
              <w:rPr>
                <w:color w:val="9C0005"/>
                <w:sz w:val="9"/>
              </w:rPr>
              <w:t>No</w:t>
            </w:r>
          </w:p>
        </w:tc>
        <w:tc>
          <w:tcPr>
            <w:tcW w:w="572" w:type="dxa"/>
            <w:shd w:val="clear" w:color="auto" w:fill="FFC7CE"/>
          </w:tcPr>
          <w:p w:rsidR="00686F82" w:rsidRDefault="00686F82" w:rsidP="00E46FE7">
            <w:pPr>
              <w:pStyle w:val="TableParagraph"/>
              <w:spacing w:before="54" w:line="240" w:lineRule="auto"/>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at‐ma‐koep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ein Nederburg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3"/>
              <w:jc w:val="right"/>
              <w:rPr>
                <w:sz w:val="9"/>
              </w:rPr>
            </w:pPr>
            <w:r>
              <w:rPr>
                <w:w w:val="101"/>
                <w:sz w:val="9"/>
              </w:rPr>
              <w:t>1</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State‐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lipspringer Overnight Huts</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14</w:t>
            </w:r>
          </w:p>
        </w:tc>
        <w:tc>
          <w:tcPr>
            <w:tcW w:w="1863" w:type="dxa"/>
          </w:tcPr>
          <w:p w:rsidR="00686F82" w:rsidRDefault="00686F82" w:rsidP="00E46FE7">
            <w:pPr>
              <w:pStyle w:val="TableParagraph"/>
              <w:spacing w:line="88" w:lineRule="exact"/>
              <w:ind w:left="13"/>
              <w:rPr>
                <w:sz w:val="9"/>
              </w:rPr>
            </w:pPr>
            <w:r>
              <w:rPr>
                <w:sz w:val="9"/>
              </w:rPr>
              <w:t>Langeberg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Municipal‐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nysna</w:t>
            </w:r>
          </w:p>
        </w:tc>
        <w:tc>
          <w:tcPr>
            <w:tcW w:w="946" w:type="dxa"/>
          </w:tcPr>
          <w:p w:rsidR="00686F82" w:rsidRDefault="00686F82" w:rsidP="00E46FE7">
            <w:pPr>
              <w:pStyle w:val="TableParagraph"/>
              <w:spacing w:line="88" w:lineRule="exact"/>
              <w:rPr>
                <w:sz w:val="9"/>
              </w:rPr>
            </w:pPr>
            <w:r>
              <w:rPr>
                <w:sz w:val="9"/>
              </w:rPr>
              <w:t>Vacant Building</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nysna Moorings Hotel (Premier Resort The Moorings)</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50</w:t>
            </w:r>
          </w:p>
        </w:tc>
        <w:tc>
          <w:tcPr>
            <w:tcW w:w="1863" w:type="dxa"/>
          </w:tcPr>
          <w:p w:rsidR="00686F82" w:rsidRDefault="00686F82" w:rsidP="00E46FE7">
            <w:pPr>
              <w:pStyle w:val="TableParagraph"/>
              <w:spacing w:line="88" w:lineRule="exact"/>
              <w:ind w:left="13"/>
              <w:rPr>
                <w:sz w:val="9"/>
              </w:rPr>
            </w:pPr>
            <w:r>
              <w:rPr>
                <w:sz w:val="9"/>
              </w:rPr>
              <w:t>Knysn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rFonts w:ascii="Microsoft Sans Serif"/>
                <w:sz w:val="9"/>
              </w:rPr>
            </w:pPr>
            <w:r>
              <w:rPr>
                <w:sz w:val="9"/>
              </w:rPr>
              <w:t>Koekenaap Cultural Facility</w:t>
            </w:r>
          </w:p>
        </w:tc>
        <w:tc>
          <w:tcPr>
            <w:tcW w:w="946" w:type="dxa"/>
          </w:tcPr>
          <w:p w:rsidR="00686F82" w:rsidRDefault="00686F82" w:rsidP="00E46FE7">
            <w:pPr>
              <w:pStyle w:val="TableParagraph"/>
              <w:spacing w:line="88" w:lineRule="exact"/>
              <w:rPr>
                <w:sz w:val="9"/>
              </w:rPr>
            </w:pPr>
            <w:r>
              <w:rPr>
                <w:sz w:val="9"/>
              </w:rPr>
              <w:t>Education</w:t>
            </w:r>
          </w:p>
        </w:tc>
        <w:tc>
          <w:tcPr>
            <w:tcW w:w="737" w:type="dxa"/>
          </w:tcPr>
          <w:p w:rsidR="00686F82" w:rsidRDefault="00686F82" w:rsidP="00E46FE7">
            <w:pPr>
              <w:pStyle w:val="TableParagraph"/>
              <w:spacing w:line="88" w:lineRule="exact"/>
              <w:ind w:left="0" w:right="311"/>
              <w:jc w:val="right"/>
              <w:rPr>
                <w:sz w:val="9"/>
              </w:rPr>
            </w:pPr>
            <w:r>
              <w:rPr>
                <w:sz w:val="9"/>
              </w:rPr>
              <w:t>64</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ogelberg Nature Reserve</w:t>
            </w:r>
          </w:p>
        </w:tc>
        <w:tc>
          <w:tcPr>
            <w:tcW w:w="946" w:type="dxa"/>
          </w:tcPr>
          <w:p w:rsidR="00686F82" w:rsidRDefault="00686F82" w:rsidP="00E46FE7">
            <w:pPr>
              <w:pStyle w:val="TableParagraph"/>
              <w:spacing w:line="88" w:lineRule="exact"/>
              <w:rPr>
                <w:sz w:val="9"/>
              </w:rPr>
            </w:pPr>
            <w:r>
              <w:rPr>
                <w:sz w:val="9"/>
              </w:rPr>
              <w:t>Resort</w:t>
            </w:r>
          </w:p>
        </w:tc>
        <w:tc>
          <w:tcPr>
            <w:tcW w:w="737" w:type="dxa"/>
          </w:tcPr>
          <w:p w:rsidR="00686F82" w:rsidRDefault="00686F82" w:rsidP="00E46FE7">
            <w:pPr>
              <w:pStyle w:val="TableParagraph"/>
              <w:spacing w:line="88" w:lineRule="exact"/>
              <w:ind w:left="0" w:right="311"/>
              <w:jc w:val="right"/>
              <w:rPr>
                <w:sz w:val="9"/>
              </w:rPr>
            </w:pPr>
            <w:r>
              <w:rPr>
                <w:sz w:val="9"/>
              </w:rPr>
              <w:t>67</w:t>
            </w:r>
          </w:p>
        </w:tc>
        <w:tc>
          <w:tcPr>
            <w:tcW w:w="1863" w:type="dxa"/>
          </w:tcPr>
          <w:p w:rsidR="00686F82" w:rsidRDefault="00686F82" w:rsidP="00E46FE7">
            <w:pPr>
              <w:pStyle w:val="TableParagraph"/>
              <w:spacing w:line="88" w:lineRule="exact"/>
              <w:ind w:left="13"/>
              <w:rPr>
                <w:sz w:val="9"/>
              </w:rPr>
            </w:pPr>
            <w:r>
              <w:rPr>
                <w:sz w:val="9"/>
              </w:rPr>
              <w:t>Overstrand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ovincial DPWI</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rystal Beach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4"/>
              <w:jc w:val="right"/>
              <w:rPr>
                <w:sz w:val="9"/>
              </w:rPr>
            </w:pPr>
            <w:r>
              <w:rPr>
                <w:sz w:val="9"/>
              </w:rPr>
              <w:t>11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Kwantu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11"/>
              <w:jc w:val="right"/>
              <w:rPr>
                <w:sz w:val="9"/>
              </w:rPr>
            </w:pPr>
            <w:r>
              <w:rPr>
                <w:sz w:val="9"/>
              </w:rPr>
              <w:t>3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ady Hamilton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5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agoon Beach Hotel and Spa</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286"/>
              <w:jc w:val="right"/>
              <w:rPr>
                <w:sz w:val="9"/>
              </w:rPr>
            </w:pPr>
            <w:r>
              <w:rPr>
                <w:sz w:val="9"/>
              </w:rPr>
              <w:t>229</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tcPr>
          <w:p w:rsidR="00686F82" w:rsidRDefault="00686F82" w:rsidP="00E46FE7">
            <w:pPr>
              <w:pStyle w:val="TableParagraph"/>
              <w:spacing w:line="88" w:lineRule="exact"/>
              <w:ind w:left="264"/>
              <w:rPr>
                <w:sz w:val="9"/>
              </w:rPr>
            </w:pPr>
            <w:r>
              <w:rPr>
                <w:sz w:val="9"/>
              </w:rPr>
              <w:t>Yes</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aurel Cotta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 Franschhoek Hotel And Spa</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11"/>
              <w:jc w:val="right"/>
              <w:rPr>
                <w:sz w:val="9"/>
              </w:rPr>
            </w:pPr>
            <w:r>
              <w:rPr>
                <w:sz w:val="9"/>
              </w:rPr>
              <w:t>63</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tcPr>
          <w:p w:rsidR="00686F82" w:rsidRDefault="00686F82" w:rsidP="00E46FE7">
            <w:pPr>
              <w:pStyle w:val="TableParagraph"/>
              <w:spacing w:line="88" w:lineRule="exact"/>
              <w:ind w:left="257"/>
              <w:rPr>
                <w:sz w:val="9"/>
              </w:rPr>
            </w:pPr>
            <w:r>
              <w:rPr>
                <w:sz w:val="9"/>
              </w:rPr>
              <w:t>Yes</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 Larich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 Pommier Wine Estat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11"/>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no</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31"/>
              <w:jc w:val="right"/>
              <w:rPr>
                <w:sz w:val="9"/>
              </w:rPr>
            </w:pPr>
            <w:r>
              <w:rPr>
                <w:w w:val="101"/>
                <w:sz w:val="9"/>
              </w:rPr>
              <w:t>2</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etsatsi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33</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Claro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Helderberg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Pines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28</w:t>
            </w:r>
          </w:p>
        </w:tc>
        <w:tc>
          <w:tcPr>
            <w:tcW w:w="1863" w:type="dxa"/>
          </w:tcPr>
          <w:p w:rsidR="00686F82" w:rsidRDefault="00686F82" w:rsidP="00E46FE7">
            <w:pPr>
              <w:pStyle w:val="TableParagraph"/>
              <w:spacing w:line="88" w:lineRule="exact"/>
              <w:ind w:left="13"/>
              <w:rPr>
                <w:sz w:val="9"/>
              </w:rPr>
            </w:pPr>
            <w:r>
              <w:rPr>
                <w:sz w:val="9"/>
              </w:rPr>
              <w:t>Breede Valley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Sereno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30</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9"/>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Tijger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31</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Tyger Valley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09"/>
              <w:jc w:val="right"/>
              <w:rPr>
                <w:sz w:val="9"/>
              </w:rPr>
            </w:pPr>
            <w:r>
              <w:rPr>
                <w:sz w:val="9"/>
              </w:rPr>
              <w:t>3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fe Path Group – West Beach Clinic</w:t>
            </w:r>
          </w:p>
        </w:tc>
        <w:tc>
          <w:tcPr>
            <w:tcW w:w="946" w:type="dxa"/>
          </w:tcPr>
          <w:p w:rsidR="00686F82" w:rsidRDefault="00686F82" w:rsidP="00E46FE7">
            <w:pPr>
              <w:pStyle w:val="TableParagraph"/>
              <w:spacing w:line="88" w:lineRule="exact"/>
              <w:rPr>
                <w:sz w:val="9"/>
              </w:rPr>
            </w:pPr>
            <w:r>
              <w:rPr>
                <w:sz w:val="9"/>
              </w:rPr>
              <w:t>Clinic</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ly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 Group: Abbots Colle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284"/>
              <w:jc w:val="right"/>
              <w:rPr>
                <w:sz w:val="9"/>
              </w:rPr>
            </w:pPr>
            <w:r>
              <w:rPr>
                <w:sz w:val="9"/>
              </w:rPr>
              <w:t>17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 Group: Goodwood</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 Group: Observatory</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6</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 Roars Hotels &amp; Lodges T/A Redbourne Country Lodge</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31"/>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 Roars Hotels &amp; Lodges T/A The Robberg Beach Lodge</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65</w:t>
            </w:r>
          </w:p>
        </w:tc>
        <w:tc>
          <w:tcPr>
            <w:tcW w:w="1863" w:type="dxa"/>
          </w:tcPr>
          <w:p w:rsidR="00686F82" w:rsidRDefault="00686F82" w:rsidP="00E46FE7">
            <w:pPr>
              <w:pStyle w:val="TableParagraph"/>
              <w:spacing w:line="88" w:lineRule="exact"/>
              <w:ind w:left="13"/>
              <w:rPr>
                <w:sz w:val="9"/>
              </w:rPr>
            </w:pPr>
            <w:r>
              <w:rPr>
                <w:sz w:val="9"/>
              </w:rPr>
              <w:t>Bitou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s Goup: Strand</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9</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s Group: Atlantis</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85</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s Group: Cape Town</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4</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s Group: Salt River</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9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ions Group: Stellenbosch</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7</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ddey's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09"/>
              <w:jc w:val="right"/>
              <w:rPr>
                <w:sz w:val="9"/>
              </w:rPr>
            </w:pPr>
            <w:r>
              <w:rPr>
                <w:sz w:val="9"/>
              </w:rPr>
              <w:t>4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evenstein Two Oceans Apartment</w:t>
            </w:r>
          </w:p>
        </w:tc>
        <w:tc>
          <w:tcPr>
            <w:tcW w:w="946" w:type="dxa"/>
          </w:tcPr>
          <w:p w:rsidR="00686F82" w:rsidRDefault="00686F82" w:rsidP="00E46FE7">
            <w:pPr>
              <w:pStyle w:val="TableParagraph"/>
              <w:spacing w:line="88" w:lineRule="exact"/>
              <w:rPr>
                <w:sz w:val="9"/>
              </w:rPr>
            </w:pPr>
            <w:r>
              <w:rPr>
                <w:sz w:val="9"/>
              </w:rPr>
              <w:t>Apartments</w:t>
            </w:r>
          </w:p>
        </w:tc>
        <w:tc>
          <w:tcPr>
            <w:tcW w:w="737" w:type="dxa"/>
          </w:tcPr>
          <w:p w:rsidR="00686F82" w:rsidRDefault="00686F82" w:rsidP="00E46FE7">
            <w:pPr>
              <w:pStyle w:val="TableParagraph"/>
              <w:spacing w:line="88" w:lineRule="exact"/>
              <w:ind w:left="0" w:right="333"/>
              <w:jc w:val="right"/>
              <w:rPr>
                <w:sz w:val="9"/>
              </w:rPr>
            </w:pPr>
            <w:r>
              <w:rPr>
                <w:w w:val="101"/>
                <w:sz w:val="9"/>
              </w:rPr>
              <w:t>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fted Bed And Breakfast</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4</w:t>
            </w:r>
          </w:p>
        </w:tc>
        <w:tc>
          <w:tcPr>
            <w:tcW w:w="1863" w:type="dxa"/>
          </w:tcPr>
          <w:p w:rsidR="00686F82" w:rsidRDefault="00686F82" w:rsidP="00E46FE7">
            <w:pPr>
              <w:pStyle w:val="TableParagraph"/>
              <w:spacing w:line="88" w:lineRule="exact"/>
              <w:ind w:left="13"/>
              <w:rPr>
                <w:sz w:val="9"/>
              </w:rPr>
            </w:pPr>
            <w:r>
              <w:rPr>
                <w:sz w:val="9"/>
              </w:rPr>
              <w:t>Drakenstein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line="107" w:lineRule="exact"/>
              <w:rPr>
                <w:sz w:val="9"/>
              </w:rPr>
            </w:pPr>
            <w:r>
              <w:rPr>
                <w:sz w:val="9"/>
              </w:rPr>
              <w:t>Lombards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13" w:line="93" w:lineRule="exact"/>
              <w:ind w:left="0" w:right="331"/>
              <w:jc w:val="right"/>
              <w:rPr>
                <w:sz w:val="9"/>
              </w:rPr>
            </w:pPr>
            <w:r>
              <w:rPr>
                <w:w w:val="101"/>
                <w:sz w:val="9"/>
              </w:rPr>
              <w:t>9</w:t>
            </w:r>
          </w:p>
        </w:tc>
        <w:tc>
          <w:tcPr>
            <w:tcW w:w="1863" w:type="dxa"/>
          </w:tcPr>
          <w:p w:rsidR="00686F82" w:rsidRDefault="00686F82" w:rsidP="00E46FE7">
            <w:pPr>
              <w:pStyle w:val="TableParagraph"/>
              <w:spacing w:before="13" w:line="93" w:lineRule="exact"/>
              <w:ind w:left="13"/>
              <w:rPr>
                <w:sz w:val="9"/>
              </w:rPr>
            </w:pPr>
            <w:r>
              <w:rPr>
                <w:sz w:val="9"/>
              </w:rPr>
              <w:t>Matzikama Local Municipality</w:t>
            </w:r>
          </w:p>
        </w:tc>
        <w:tc>
          <w:tcPr>
            <w:tcW w:w="569" w:type="dxa"/>
          </w:tcPr>
          <w:p w:rsidR="00686F82" w:rsidRDefault="00686F82" w:rsidP="00E46FE7">
            <w:pPr>
              <w:pStyle w:val="TableParagraph"/>
              <w:spacing w:before="13" w:line="93" w:lineRule="exact"/>
              <w:ind w:left="0" w:right="207"/>
              <w:jc w:val="right"/>
              <w:rPr>
                <w:sz w:val="9"/>
              </w:rPr>
            </w:pPr>
            <w:r>
              <w:rPr>
                <w:sz w:val="9"/>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shd w:val="clear" w:color="auto" w:fill="FFC7CE"/>
          </w:tcPr>
          <w:p w:rsidR="00686F82" w:rsidRDefault="00686F82" w:rsidP="00E46FE7">
            <w:pPr>
              <w:pStyle w:val="TableParagraph"/>
              <w:spacing w:before="6" w:line="100"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before="6" w:line="100"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ord Nelson Inn</w:t>
            </w:r>
          </w:p>
        </w:tc>
        <w:tc>
          <w:tcPr>
            <w:tcW w:w="946" w:type="dxa"/>
          </w:tcPr>
          <w:p w:rsidR="00686F82" w:rsidRDefault="00686F82" w:rsidP="00E46FE7">
            <w:pPr>
              <w:pStyle w:val="TableParagraph"/>
              <w:spacing w:line="88" w:lineRule="exact"/>
              <w:rPr>
                <w:sz w:val="9"/>
              </w:rPr>
            </w:pPr>
            <w:r>
              <w:rPr>
                <w:sz w:val="9"/>
              </w:rPr>
              <w:t>Guest Lodge</w:t>
            </w:r>
          </w:p>
        </w:tc>
        <w:tc>
          <w:tcPr>
            <w:tcW w:w="737" w:type="dxa"/>
          </w:tcPr>
          <w:p w:rsidR="00686F82" w:rsidRDefault="00686F82" w:rsidP="00E46FE7">
            <w:pPr>
              <w:pStyle w:val="TableParagraph"/>
              <w:spacing w:line="88" w:lineRule="exact"/>
              <w:ind w:left="0" w:right="309"/>
              <w:jc w:val="right"/>
              <w:rPr>
                <w:sz w:val="9"/>
              </w:rPr>
            </w:pPr>
            <w:r>
              <w:rPr>
                <w:sz w:val="9"/>
              </w:rPr>
              <w:t>10</w:t>
            </w:r>
          </w:p>
        </w:tc>
        <w:tc>
          <w:tcPr>
            <w:tcW w:w="1863" w:type="dxa"/>
          </w:tcPr>
          <w:p w:rsidR="00686F82" w:rsidRDefault="00686F82" w:rsidP="00E46FE7">
            <w:pPr>
              <w:pStyle w:val="TableParagraph"/>
              <w:spacing w:line="88" w:lineRule="exact"/>
              <w:ind w:left="13"/>
              <w:rPr>
                <w:sz w:val="9"/>
              </w:rPr>
            </w:pPr>
            <w:r>
              <w:rPr>
                <w:sz w:val="9"/>
              </w:rPr>
              <w:t>City of Cape Town Metropolitan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umley’s Place</w:t>
            </w:r>
          </w:p>
        </w:tc>
        <w:tc>
          <w:tcPr>
            <w:tcW w:w="946" w:type="dxa"/>
          </w:tcPr>
          <w:p w:rsidR="00686F82" w:rsidRDefault="00686F82" w:rsidP="00E46FE7">
            <w:pPr>
              <w:pStyle w:val="TableParagraph"/>
              <w:spacing w:line="88" w:lineRule="exact"/>
              <w:rPr>
                <w:sz w:val="9"/>
              </w:rPr>
            </w:pPr>
            <w:r>
              <w:rPr>
                <w:sz w:val="9"/>
              </w:rPr>
              <w:t>Bed &amp; Breakfast</w:t>
            </w:r>
          </w:p>
        </w:tc>
        <w:tc>
          <w:tcPr>
            <w:tcW w:w="737" w:type="dxa"/>
          </w:tcPr>
          <w:p w:rsidR="00686F82" w:rsidRDefault="00686F82" w:rsidP="00E46FE7">
            <w:pPr>
              <w:pStyle w:val="TableParagraph"/>
              <w:spacing w:line="88" w:lineRule="exact"/>
              <w:ind w:left="0" w:right="333"/>
              <w:jc w:val="right"/>
              <w:rPr>
                <w:sz w:val="9"/>
              </w:rPr>
            </w:pPr>
            <w:r>
              <w:rPr>
                <w:w w:val="101"/>
                <w:sz w:val="9"/>
              </w:rPr>
              <w:t>7</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10"/>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Lutzville Hotel</w:t>
            </w:r>
          </w:p>
        </w:tc>
        <w:tc>
          <w:tcPr>
            <w:tcW w:w="946" w:type="dxa"/>
          </w:tcPr>
          <w:p w:rsidR="00686F82" w:rsidRDefault="00686F82" w:rsidP="00E46FE7">
            <w:pPr>
              <w:pStyle w:val="TableParagraph"/>
              <w:spacing w:line="88" w:lineRule="exact"/>
              <w:rPr>
                <w:sz w:val="9"/>
              </w:rPr>
            </w:pPr>
            <w:r>
              <w:rPr>
                <w:sz w:val="9"/>
              </w:rPr>
              <w:t>Hotel</w:t>
            </w:r>
          </w:p>
        </w:tc>
        <w:tc>
          <w:tcPr>
            <w:tcW w:w="737" w:type="dxa"/>
          </w:tcPr>
          <w:p w:rsidR="00686F82" w:rsidRDefault="00686F82" w:rsidP="00E46FE7">
            <w:pPr>
              <w:pStyle w:val="TableParagraph"/>
              <w:spacing w:line="88" w:lineRule="exact"/>
              <w:ind w:left="0" w:right="309"/>
              <w:jc w:val="right"/>
              <w:rPr>
                <w:sz w:val="9"/>
              </w:rPr>
            </w:pPr>
            <w:r>
              <w:rPr>
                <w:sz w:val="9"/>
              </w:rPr>
              <w:t>13</w:t>
            </w:r>
          </w:p>
        </w:tc>
        <w:tc>
          <w:tcPr>
            <w:tcW w:w="1863" w:type="dxa"/>
          </w:tcPr>
          <w:p w:rsidR="00686F82" w:rsidRDefault="00686F82" w:rsidP="00E46FE7">
            <w:pPr>
              <w:pStyle w:val="TableParagraph"/>
              <w:spacing w:line="88" w:lineRule="exact"/>
              <w:ind w:left="13"/>
              <w:rPr>
                <w:sz w:val="9"/>
              </w:rPr>
            </w:pPr>
            <w:r>
              <w:rPr>
                <w:sz w:val="9"/>
              </w:rPr>
              <w:t>Matzikama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07"/>
        </w:trPr>
        <w:tc>
          <w:tcPr>
            <w:tcW w:w="2736" w:type="dxa"/>
          </w:tcPr>
          <w:p w:rsidR="00686F82" w:rsidRDefault="00686F82" w:rsidP="00E46FE7">
            <w:pPr>
              <w:pStyle w:val="TableParagraph"/>
              <w:spacing w:line="88" w:lineRule="exact"/>
              <w:rPr>
                <w:sz w:val="9"/>
              </w:rPr>
            </w:pPr>
            <w:r>
              <w:rPr>
                <w:sz w:val="9"/>
              </w:rPr>
              <w:t>Magnolia Place Guest House</w:t>
            </w:r>
          </w:p>
        </w:tc>
        <w:tc>
          <w:tcPr>
            <w:tcW w:w="946" w:type="dxa"/>
          </w:tcPr>
          <w:p w:rsidR="00686F82" w:rsidRDefault="00686F82" w:rsidP="00E46FE7">
            <w:pPr>
              <w:pStyle w:val="TableParagraph"/>
              <w:spacing w:line="88" w:lineRule="exact"/>
              <w:rPr>
                <w:sz w:val="9"/>
              </w:rPr>
            </w:pPr>
            <w:r>
              <w:rPr>
                <w:sz w:val="9"/>
              </w:rPr>
              <w:t>Guest House</w:t>
            </w:r>
          </w:p>
        </w:tc>
        <w:tc>
          <w:tcPr>
            <w:tcW w:w="737" w:type="dxa"/>
          </w:tcPr>
          <w:p w:rsidR="00686F82" w:rsidRDefault="00686F82" w:rsidP="00E46FE7">
            <w:pPr>
              <w:pStyle w:val="TableParagraph"/>
              <w:spacing w:line="88" w:lineRule="exact"/>
              <w:ind w:left="0" w:right="331"/>
              <w:jc w:val="right"/>
              <w:rPr>
                <w:sz w:val="9"/>
              </w:rPr>
            </w:pPr>
            <w:r>
              <w:rPr>
                <w:w w:val="101"/>
                <w:sz w:val="9"/>
              </w:rPr>
              <w:t>8</w:t>
            </w:r>
          </w:p>
        </w:tc>
        <w:tc>
          <w:tcPr>
            <w:tcW w:w="1863" w:type="dxa"/>
          </w:tcPr>
          <w:p w:rsidR="00686F82" w:rsidRDefault="00686F82" w:rsidP="00E46FE7">
            <w:pPr>
              <w:pStyle w:val="TableParagraph"/>
              <w:spacing w:line="88" w:lineRule="exact"/>
              <w:ind w:left="13"/>
              <w:rPr>
                <w:sz w:val="9"/>
              </w:rPr>
            </w:pPr>
            <w:r>
              <w:rPr>
                <w:sz w:val="9"/>
              </w:rPr>
              <w:t>Stellenbosch Local Municipality</w:t>
            </w:r>
          </w:p>
        </w:tc>
        <w:tc>
          <w:tcPr>
            <w:tcW w:w="569" w:type="dxa"/>
          </w:tcPr>
          <w:p w:rsidR="00686F82" w:rsidRDefault="00686F82" w:rsidP="00E46FE7">
            <w:pPr>
              <w:pStyle w:val="TableParagraph"/>
              <w:spacing w:line="88" w:lineRule="exact"/>
              <w:ind w:left="0" w:right="207"/>
              <w:jc w:val="right"/>
              <w:rPr>
                <w:sz w:val="9"/>
              </w:rPr>
            </w:pPr>
            <w:r>
              <w:rPr>
                <w:sz w:val="9"/>
              </w:rPr>
              <w:t>WC</w:t>
            </w:r>
          </w:p>
        </w:tc>
        <w:tc>
          <w:tcPr>
            <w:tcW w:w="1224" w:type="dxa"/>
          </w:tcPr>
          <w:p w:rsidR="00686F82" w:rsidRDefault="00686F82" w:rsidP="00E46FE7">
            <w:pPr>
              <w:pStyle w:val="TableParagraph"/>
              <w:spacing w:line="88" w:lineRule="exact"/>
              <w:ind w:left="12"/>
              <w:rPr>
                <w:sz w:val="9"/>
              </w:rPr>
            </w:pPr>
            <w:r>
              <w:rPr>
                <w:sz w:val="9"/>
              </w:rPr>
              <w:t>Privately‐owned</w:t>
            </w:r>
          </w:p>
        </w:tc>
        <w:tc>
          <w:tcPr>
            <w:tcW w:w="646" w:type="dxa"/>
            <w:shd w:val="clear" w:color="auto" w:fill="FFC7CE"/>
          </w:tcPr>
          <w:p w:rsidR="00686F82" w:rsidRDefault="00686F82" w:rsidP="00E46FE7">
            <w:pPr>
              <w:pStyle w:val="TableParagraph"/>
              <w:spacing w:line="88" w:lineRule="exact"/>
              <w:ind w:left="267"/>
              <w:rPr>
                <w:sz w:val="9"/>
              </w:rPr>
            </w:pPr>
            <w:r>
              <w:rPr>
                <w:color w:val="9C0005"/>
                <w:sz w:val="9"/>
              </w:rPr>
              <w:t>No</w:t>
            </w:r>
          </w:p>
        </w:tc>
        <w:tc>
          <w:tcPr>
            <w:tcW w:w="663" w:type="dxa"/>
            <w:shd w:val="clear" w:color="auto" w:fill="FFC7CE"/>
          </w:tcPr>
          <w:p w:rsidR="00686F82" w:rsidRDefault="00686F82" w:rsidP="00E46FE7">
            <w:pPr>
              <w:pStyle w:val="TableParagraph"/>
              <w:spacing w:line="88" w:lineRule="exact"/>
              <w:ind w:left="274"/>
              <w:rPr>
                <w:sz w:val="9"/>
              </w:rPr>
            </w:pPr>
            <w:r>
              <w:rPr>
                <w:color w:val="9C0005"/>
                <w:sz w:val="9"/>
              </w:rPr>
              <w:t>No</w:t>
            </w:r>
          </w:p>
        </w:tc>
        <w:tc>
          <w:tcPr>
            <w:tcW w:w="572" w:type="dxa"/>
            <w:shd w:val="clear" w:color="auto" w:fill="FFC7CE"/>
          </w:tcPr>
          <w:p w:rsidR="00686F82" w:rsidRDefault="00686F82" w:rsidP="00E46FE7">
            <w:pPr>
              <w:pStyle w:val="TableParagraph"/>
              <w:spacing w:line="88" w:lineRule="exact"/>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ndela Rhodes Place Suit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0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nderle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nyano Centre</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4"/>
              <w:jc w:val="right"/>
              <w:rPr>
                <w:sz w:val="9"/>
              </w:rPr>
            </w:pPr>
            <w:r>
              <w:rPr>
                <w:sz w:val="9"/>
              </w:rPr>
              <w:t>176</w:t>
            </w:r>
          </w:p>
        </w:tc>
        <w:tc>
          <w:tcPr>
            <w:tcW w:w="1863" w:type="dxa"/>
          </w:tcPr>
          <w:p w:rsidR="00686F82" w:rsidRDefault="00686F82" w:rsidP="00E46FE7">
            <w:pPr>
              <w:pStyle w:val="TableParagraph"/>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lkbos Cultural Centre ‐ Oppiesee</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11"/>
              <w:jc w:val="right"/>
              <w:rPr>
                <w:sz w:val="9"/>
              </w:rPr>
            </w:pPr>
            <w:r>
              <w:rPr>
                <w:sz w:val="9"/>
              </w:rPr>
              <w:t>36</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lkbos Cultural Centre‐ Main</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6"/>
              <w:jc w:val="right"/>
              <w:rPr>
                <w:sz w:val="9"/>
              </w:rPr>
            </w:pPr>
            <w:r>
              <w:rPr>
                <w:sz w:val="9"/>
              </w:rPr>
              <w:t>10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ddelplaas Paar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48</w:t>
            </w:r>
          </w:p>
        </w:tc>
        <w:tc>
          <w:tcPr>
            <w:tcW w:w="1863" w:type="dxa"/>
          </w:tcPr>
          <w:p w:rsidR="00686F82" w:rsidRDefault="00686F82" w:rsidP="00E46FE7">
            <w:pPr>
              <w:pStyle w:val="TableParagraph"/>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agu Spring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80</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ore’S End</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ain View</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maqua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33</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nse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lspoort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ind w:left="0" w:right="311"/>
              <w:jc w:val="right"/>
              <w:rPr>
                <w:sz w:val="9"/>
              </w:rPr>
            </w:pPr>
            <w:r>
              <w:rPr>
                <w:sz w:val="9"/>
              </w:rPr>
              <w:t>92</w:t>
            </w:r>
          </w:p>
        </w:tc>
        <w:tc>
          <w:tcPr>
            <w:tcW w:w="1863" w:type="dxa"/>
          </w:tcPr>
          <w:p w:rsidR="00686F82" w:rsidRDefault="00686F82" w:rsidP="00E46FE7">
            <w:pPr>
              <w:pStyle w:val="TableParagraph"/>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w Nekkies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11"/>
              <w:jc w:val="right"/>
              <w:rPr>
                <w:sz w:val="9"/>
              </w:rPr>
            </w:pPr>
            <w:r>
              <w:rPr>
                <w:sz w:val="9"/>
              </w:rPr>
              <w:t>99</w:t>
            </w:r>
          </w:p>
        </w:tc>
        <w:tc>
          <w:tcPr>
            <w:tcW w:w="1863" w:type="dxa"/>
          </w:tcPr>
          <w:p w:rsidR="00686F82" w:rsidRDefault="00686F82" w:rsidP="00E46FE7">
            <w:pPr>
              <w:pStyle w:val="TableParagraph"/>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H Cape Town The Lord Charles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98</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jalo Njalo Safari</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lands On The Knoll</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rFonts w:ascii="Microsoft Sans Serif"/>
                <w:sz w:val="9"/>
              </w:rPr>
            </w:pPr>
            <w:r>
              <w:rPr>
                <w:sz w:val="9"/>
              </w:rPr>
              <w:t>Okkie Jooste Cultural Centre</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6"/>
              <w:jc w:val="right"/>
              <w:rPr>
                <w:sz w:val="9"/>
              </w:rPr>
            </w:pPr>
            <w:r>
              <w:rPr>
                <w:sz w:val="9"/>
              </w:rPr>
              <w:t>180</w:t>
            </w:r>
          </w:p>
        </w:tc>
        <w:tc>
          <w:tcPr>
            <w:tcW w:w="1863" w:type="dxa"/>
          </w:tcPr>
          <w:p w:rsidR="00686F82" w:rsidRDefault="00686F82" w:rsidP="00E46FE7">
            <w:pPr>
              <w:pStyle w:val="TableParagraph"/>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d Mill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d Mutual Building</w:t>
            </w:r>
          </w:p>
        </w:tc>
        <w:tc>
          <w:tcPr>
            <w:tcW w:w="946" w:type="dxa"/>
          </w:tcPr>
          <w:p w:rsidR="00686F82" w:rsidRDefault="00686F82" w:rsidP="00E46FE7">
            <w:pPr>
              <w:pStyle w:val="TableParagraph"/>
              <w:spacing w:before="1" w:line="93" w:lineRule="exact"/>
              <w:rPr>
                <w:sz w:val="9"/>
              </w:rPr>
            </w:pPr>
            <w:r>
              <w:rPr>
                <w:sz w:val="9"/>
              </w:rPr>
              <w:t>Vacant Building</w:t>
            </w:r>
          </w:p>
        </w:tc>
        <w:tc>
          <w:tcPr>
            <w:tcW w:w="737" w:type="dxa"/>
          </w:tcPr>
          <w:p w:rsidR="00686F82" w:rsidRDefault="00686F82" w:rsidP="00E46FE7">
            <w:pPr>
              <w:pStyle w:val="TableParagraph"/>
              <w:spacing w:before="1" w:line="93" w:lineRule="exact"/>
              <w:ind w:left="0" w:right="284"/>
              <w:jc w:val="right"/>
              <w:rPr>
                <w:sz w:val="9"/>
              </w:rPr>
            </w:pPr>
            <w:r>
              <w:rPr>
                <w:sz w:val="9"/>
              </w:rPr>
              <w:t>30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d Oa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ve Grov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e &amp; Only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6</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om Piet Accommodation</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Kloof Tented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jekloof Tented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9"/>
              <w:jc w:val="right"/>
              <w:rPr>
                <w:sz w:val="9"/>
              </w:rPr>
            </w:pPr>
            <w:r>
              <w:rPr>
                <w:sz w:val="9"/>
              </w:rPr>
              <w:t>1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baai Golf Resort And Spa</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100</w:t>
            </w:r>
          </w:p>
        </w:tc>
        <w:tc>
          <w:tcPr>
            <w:tcW w:w="1863" w:type="dxa"/>
          </w:tcPr>
          <w:p w:rsidR="00686F82" w:rsidRDefault="00686F82" w:rsidP="00E46FE7">
            <w:pPr>
              <w:pStyle w:val="TableParagraph"/>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norama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k Inn By Radisson Forshor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k Inn By Radisson Newlands</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6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ksid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liament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5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ow North Apartments (45 Martinique, The Island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ak Place</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33"/>
              <w:jc w:val="right"/>
              <w:rPr>
                <w:sz w:val="9"/>
              </w:rPr>
            </w:pPr>
            <w:r>
              <w:rPr>
                <w:w w:val="101"/>
                <w:sz w:val="9"/>
              </w:rPr>
              <w:t>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Pelican Lodge Centr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287"/>
              <w:jc w:val="right"/>
              <w:rPr>
                <w:sz w:val="9"/>
              </w:rPr>
            </w:pPr>
            <w:r>
              <w:rPr>
                <w:sz w:val="9"/>
              </w:rPr>
              <w:t>118</w:t>
            </w:r>
          </w:p>
        </w:tc>
        <w:tc>
          <w:tcPr>
            <w:tcW w:w="1863" w:type="dxa"/>
          </w:tcPr>
          <w:p w:rsidR="00686F82" w:rsidRDefault="00686F82" w:rsidP="00E46FE7">
            <w:pPr>
              <w:pStyle w:val="TableParagraph"/>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ninsula All‐Suit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1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pper Club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tro SA Mossel Bay</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6"/>
              <w:jc w:val="right"/>
              <w:rPr>
                <w:sz w:val="9"/>
              </w:rPr>
            </w:pPr>
            <w:r>
              <w:rPr>
                <w:sz w:val="9"/>
              </w:rPr>
              <w:t>700</w:t>
            </w:r>
          </w:p>
        </w:tc>
        <w:tc>
          <w:tcPr>
            <w:tcW w:w="1863" w:type="dxa"/>
          </w:tcPr>
          <w:p w:rsidR="00686F82" w:rsidRDefault="00686F82" w:rsidP="00E46FE7">
            <w:pPr>
              <w:pStyle w:val="TableParagraph"/>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ekenierskloof Mountain Resor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22</w:t>
            </w:r>
          </w:p>
        </w:tc>
        <w:tc>
          <w:tcPr>
            <w:tcW w:w="1863" w:type="dxa"/>
          </w:tcPr>
          <w:p w:rsidR="00686F82" w:rsidRDefault="00686F82" w:rsidP="00E46FE7">
            <w:pPr>
              <w:pStyle w:val="TableParagraph"/>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esang Valley Community Hall</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70</w:t>
            </w:r>
          </w:p>
        </w:tc>
        <w:tc>
          <w:tcPr>
            <w:tcW w:w="1863" w:type="dxa"/>
          </w:tcPr>
          <w:p w:rsidR="00686F82" w:rsidRDefault="00686F82" w:rsidP="00E46FE7">
            <w:pPr>
              <w:pStyle w:val="TableParagraph"/>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ne Forest Holida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6"/>
              <w:jc w:val="right"/>
              <w:rPr>
                <w:sz w:val="9"/>
              </w:rPr>
            </w:pPr>
            <w:r>
              <w:rPr>
                <w:sz w:val="9"/>
              </w:rPr>
              <w:t>273</w:t>
            </w:r>
          </w:p>
        </w:tc>
        <w:tc>
          <w:tcPr>
            <w:tcW w:w="1863" w:type="dxa"/>
          </w:tcPr>
          <w:p w:rsidR="00686F82" w:rsidRDefault="00686F82" w:rsidP="00E46FE7">
            <w:pPr>
              <w:pStyle w:val="TableParagraph"/>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atteklip Water (Wash) House</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11"/>
              <w:jc w:val="right"/>
              <w:rPr>
                <w:sz w:val="9"/>
              </w:rPr>
            </w:pPr>
            <w:r>
              <w:rPr>
                <w:sz w:val="9"/>
              </w:rPr>
              <w:t>2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attekloof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ett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0" w:right="309"/>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ettbackpackers 2</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rtswood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emier Hotel Cape Tow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3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esident Hotel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 Cape Town Durbanvill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 Cape Town Sea Poin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 Cape Town Victoria Junctio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7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 Cape Town Waterfront Breakwater Lodg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15</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 Stellenbosch</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80</w:t>
            </w:r>
          </w:p>
        </w:tc>
        <w:tc>
          <w:tcPr>
            <w:tcW w:w="1863" w:type="dxa"/>
          </w:tcPr>
          <w:p w:rsidR="00686F82" w:rsidRDefault="00686F82" w:rsidP="00E46FE7">
            <w:pPr>
              <w:pStyle w:val="TableParagraph"/>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t® Cape Town Cape Castl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66</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t® Cape Town Mowbra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7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t® Cape Town North Wharf</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5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t® Cape Town Tyger Valle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Fire &amp; Ice / Extrem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0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King Georg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80</w:t>
            </w:r>
          </w:p>
        </w:tc>
        <w:tc>
          <w:tcPr>
            <w:tcW w:w="1863" w:type="dxa"/>
          </w:tcPr>
          <w:p w:rsidR="00686F82" w:rsidRDefault="00686F82" w:rsidP="00E46FE7">
            <w:pPr>
              <w:pStyle w:val="TableParagraph"/>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Knysna Quays</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3</w:t>
            </w:r>
          </w:p>
        </w:tc>
        <w:tc>
          <w:tcPr>
            <w:tcW w:w="1863" w:type="dxa"/>
          </w:tcPr>
          <w:p w:rsidR="00686F82" w:rsidRDefault="00686F82" w:rsidP="00E46FE7">
            <w:pPr>
              <w:pStyle w:val="TableParagraph"/>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disson Blu Hotel And Residence,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33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disson Blu Hotel‐ Waterfron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7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disson Blu Le Vendom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36</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disson Red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4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masibi Guest Servic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d Bishop</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xford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er Lodg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iera Hotel (Western Cap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ad Lodge Cape Town International Airpor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9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ad Lodge N1 Cit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9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cherpan Nature Reserv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28</w:t>
            </w:r>
          </w:p>
        </w:tc>
        <w:tc>
          <w:tcPr>
            <w:tcW w:w="1863" w:type="dxa"/>
          </w:tcPr>
          <w:p w:rsidR="00686F82" w:rsidRDefault="00686F82" w:rsidP="00E46FE7">
            <w:pPr>
              <w:pStyle w:val="TableParagraph"/>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ndeberg Resort</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ind w:left="0" w:right="309"/>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ic Venu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ldanha Bay Resort</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ind w:left="0" w:right="284"/>
              <w:jc w:val="right"/>
              <w:rPr>
                <w:sz w:val="9"/>
              </w:rPr>
            </w:pPr>
            <w:r>
              <w:rPr>
                <w:sz w:val="9"/>
              </w:rPr>
              <w:t>288</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down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rFonts w:ascii="Microsoft Sans Serif"/>
                <w:sz w:val="9"/>
              </w:rPr>
            </w:pPr>
            <w:r>
              <w:rPr>
                <w:sz w:val="9"/>
              </w:rPr>
              <w:t>Schoemanspoort Cultural Facility</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4"/>
              <w:jc w:val="right"/>
              <w:rPr>
                <w:sz w:val="9"/>
              </w:rPr>
            </w:pPr>
            <w:r>
              <w:rPr>
                <w:sz w:val="9"/>
              </w:rPr>
              <w:t>120</w:t>
            </w:r>
          </w:p>
        </w:tc>
        <w:tc>
          <w:tcPr>
            <w:tcW w:w="1863" w:type="dxa"/>
          </w:tcPr>
          <w:p w:rsidR="00686F82" w:rsidRDefault="00686F82" w:rsidP="00E46FE7">
            <w:pPr>
              <w:pStyle w:val="TableParagraph"/>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hoone Oordt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forth Terrace B1</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forth Terrace C2</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forth Terrace E1</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gnature Lux Hotel Foreshor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115</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xteen On Mai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Sun , Sun Square (Duplicate ‐ 487, 1460)</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1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Sun Cape Su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34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Sun Newlands (Duplicate ‐ 1594)</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16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Sun The Cullina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36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Sun Waterfront</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50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pier Hotel And Conferencing</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53</w:t>
            </w:r>
          </w:p>
        </w:tc>
        <w:tc>
          <w:tcPr>
            <w:tcW w:w="1863" w:type="dxa"/>
          </w:tcPr>
          <w:p w:rsidR="00686F82" w:rsidRDefault="00686F82" w:rsidP="00E46FE7">
            <w:pPr>
              <w:pStyle w:val="TableParagraph"/>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y Easy Cape Town City Bow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45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y Easy Century Cit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5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ymor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ilbaai Private Hospital</w:t>
            </w:r>
          </w:p>
        </w:tc>
        <w:tc>
          <w:tcPr>
            <w:tcW w:w="946" w:type="dxa"/>
          </w:tcPr>
          <w:p w:rsidR="00686F82" w:rsidRDefault="00686F82" w:rsidP="00E46FE7">
            <w:pPr>
              <w:pStyle w:val="TableParagraph"/>
              <w:rPr>
                <w:sz w:val="9"/>
              </w:rPr>
            </w:pPr>
            <w:r>
              <w:rPr>
                <w:sz w:val="9"/>
              </w:rPr>
              <w:t>Hospital</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onehill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2</w:t>
            </w:r>
          </w:p>
        </w:tc>
        <w:tc>
          <w:tcPr>
            <w:tcW w:w="1863" w:type="dxa"/>
          </w:tcPr>
          <w:p w:rsidR="00686F82" w:rsidRDefault="00686F82" w:rsidP="00E46FE7">
            <w:pPr>
              <w:pStyle w:val="TableParagraph"/>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and Tower Hotel T/A Holiday Inn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34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and Training Facility</w:t>
            </w:r>
          </w:p>
        </w:tc>
        <w:tc>
          <w:tcPr>
            <w:tcW w:w="946" w:type="dxa"/>
          </w:tcPr>
          <w:p w:rsidR="00686F82" w:rsidRDefault="00686F82" w:rsidP="00E46FE7">
            <w:pPr>
              <w:pStyle w:val="TableParagraph"/>
              <w:spacing w:before="1" w:line="93" w:lineRule="exact"/>
              <w:rPr>
                <w:sz w:val="9"/>
              </w:rPr>
            </w:pPr>
            <w:r>
              <w:rPr>
                <w:sz w:val="9"/>
              </w:rPr>
              <w:t>Vacant Building</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udio Apartme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square Cape Town Gardens (Duplicate ‐ 487, 1368)</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2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artber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artberg Nature Reserve – Gamkaskloof</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spacing w:before="1" w:line="93" w:lineRule="exact"/>
              <w:ind w:left="0" w:right="309"/>
              <w:jc w:val="right"/>
              <w:rPr>
                <w:sz w:val="9"/>
              </w:rPr>
            </w:pPr>
            <w:r>
              <w:rPr>
                <w:sz w:val="9"/>
              </w:rPr>
              <w:t>27</w:t>
            </w:r>
          </w:p>
        </w:tc>
        <w:tc>
          <w:tcPr>
            <w:tcW w:w="1863" w:type="dxa"/>
          </w:tcPr>
          <w:p w:rsidR="00686F82" w:rsidRDefault="00686F82" w:rsidP="00E46FE7">
            <w:pPr>
              <w:pStyle w:val="TableParagraph"/>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ellendam Chalets and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ellengrebel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8</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le Bay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2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le Mountain National Park</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spacing w:before="1" w:line="93" w:lineRule="exact"/>
              <w:ind w:left="0" w:right="284"/>
              <w:jc w:val="right"/>
              <w:rPr>
                <w:sz w:val="9"/>
              </w:rPr>
            </w:pPr>
            <w:r>
              <w:rPr>
                <w:sz w:val="9"/>
              </w:rPr>
              <w:t>10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j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258</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elkom Center For Learning ‐ Cape Town</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spacing w:before="1" w:line="93" w:lineRule="exact"/>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Telkom</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rrakamm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tchwood Cottage Bed And Breakfast</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ig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apital Mirag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7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rescent Bed And Breakfast</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Dig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9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Golden Grap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Hyd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8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Inn at Castle Hill</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New Tulbagh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5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val Bed And Breakfast (Cape Town)</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eninsula All Suit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2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ussel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eam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ilderness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0</w:t>
            </w:r>
          </w:p>
        </w:tc>
        <w:tc>
          <w:tcPr>
            <w:tcW w:w="1863" w:type="dxa"/>
          </w:tcPr>
          <w:p w:rsidR="00686F82" w:rsidRDefault="00686F82" w:rsidP="00E46FE7">
            <w:pPr>
              <w:pStyle w:val="TableParagraph"/>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orn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evlug Rehabilitation Centre</w:t>
            </w:r>
          </w:p>
        </w:tc>
        <w:tc>
          <w:tcPr>
            <w:tcW w:w="946" w:type="dxa"/>
          </w:tcPr>
          <w:p w:rsidR="00686F82" w:rsidRDefault="00686F82" w:rsidP="00E46FE7">
            <w:pPr>
              <w:pStyle w:val="TableParagraph"/>
              <w:spacing w:before="1" w:line="93" w:lineRule="exact"/>
              <w:rPr>
                <w:sz w:val="9"/>
              </w:rPr>
            </w:pPr>
            <w:r>
              <w:rPr>
                <w:sz w:val="9"/>
              </w:rPr>
              <w:t>Clinic</w:t>
            </w:r>
          </w:p>
        </w:tc>
        <w:tc>
          <w:tcPr>
            <w:tcW w:w="737" w:type="dxa"/>
          </w:tcPr>
          <w:p w:rsidR="00686F82" w:rsidRDefault="00686F82" w:rsidP="00E46FE7">
            <w:pPr>
              <w:pStyle w:val="TableParagraph"/>
              <w:spacing w:before="1" w:line="93" w:lineRule="exact"/>
              <w:ind w:left="0" w:right="309"/>
              <w:jc w:val="right"/>
              <w:rPr>
                <w:sz w:val="9"/>
              </w:rPr>
            </w:pPr>
            <w:r>
              <w:rPr>
                <w:sz w:val="9"/>
              </w:rPr>
              <w:t>75</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urist Lodge Gansbaai</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wn Lodge Bellvill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9</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wn Lodge George</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0</w:t>
            </w:r>
          </w:p>
        </w:tc>
        <w:tc>
          <w:tcPr>
            <w:tcW w:w="1863" w:type="dxa"/>
          </w:tcPr>
          <w:p w:rsidR="00686F82" w:rsidRDefault="00686F82" w:rsidP="00E46FE7">
            <w:pPr>
              <w:pStyle w:val="TableParagraph"/>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wnhouse Hotel And Conference Centre (Duplicate ‐ 1574)</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0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ownhouse Hotel In Cape Town (Duplicate ‐ 1573)</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98</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ogo Sun ‐ Garden Court: Newlands (Duplicate ‐ 1377)</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62</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tcPr>
          <w:p w:rsidR="00686F82" w:rsidRDefault="00686F82" w:rsidP="00E46FE7">
            <w:pPr>
              <w:pStyle w:val="TableParagraph"/>
              <w:ind w:left="264"/>
              <w:rPr>
                <w:sz w:val="9"/>
              </w:rPr>
            </w:pPr>
            <w:r>
              <w:rPr>
                <w:sz w:val="9"/>
              </w:rPr>
              <w:t>Yes</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ogo Sun: Sun Square Cape Tow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8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ulbagh Boutique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5</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yger Clasique Villa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yger Waterfront</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itvlug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pper Deck Apartme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n Rhy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n Rhynsdorp Hostel</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n Rhynsdorp Resort</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ctoria &amp; Alfred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94</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Marina</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ge of Hope, Grabou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neyard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207</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Volstruis Palei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olijkheid Nature Reserve ‐ Self Catering House ‐ 5 Houses In Total</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20</w:t>
            </w:r>
          </w:p>
        </w:tc>
        <w:tc>
          <w:tcPr>
            <w:tcW w:w="1863" w:type="dxa"/>
          </w:tcPr>
          <w:p w:rsidR="00686F82" w:rsidRDefault="00686F82" w:rsidP="00E46FE7">
            <w:pPr>
              <w:pStyle w:val="TableParagraph"/>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olijkheid Nature Reserve Including EE Centre</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11"/>
              <w:jc w:val="right"/>
              <w:rPr>
                <w:sz w:val="9"/>
              </w:rPr>
            </w:pPr>
            <w:r>
              <w:rPr>
                <w:sz w:val="9"/>
              </w:rPr>
              <w:t>80</w:t>
            </w:r>
          </w:p>
        </w:tc>
        <w:tc>
          <w:tcPr>
            <w:tcW w:w="1863" w:type="dxa"/>
          </w:tcPr>
          <w:p w:rsidR="00686F82" w:rsidRDefault="00686F82" w:rsidP="00E46FE7">
            <w:pPr>
              <w:pStyle w:val="TableParagraph"/>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s Edge Apartme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Coast College: Citrusda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ind w:left="0" w:right="284"/>
              <w:jc w:val="right"/>
              <w:rPr>
                <w:sz w:val="9"/>
              </w:rPr>
            </w:pPr>
            <w:r>
              <w:rPr>
                <w:sz w:val="9"/>
              </w:rPr>
              <w:t>120</w:t>
            </w:r>
          </w:p>
        </w:tc>
        <w:tc>
          <w:tcPr>
            <w:tcW w:w="1863" w:type="dxa"/>
          </w:tcPr>
          <w:p w:rsidR="00686F82" w:rsidRDefault="00686F82" w:rsidP="00E46FE7">
            <w:pPr>
              <w:pStyle w:val="TableParagraph"/>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Coast College: Vredenburg</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ind w:left="0" w:right="284"/>
              <w:jc w:val="right"/>
              <w:rPr>
                <w:sz w:val="9"/>
              </w:rPr>
            </w:pPr>
            <w:r>
              <w:rPr>
                <w:sz w:val="9"/>
              </w:rPr>
              <w:t>340</w:t>
            </w:r>
          </w:p>
        </w:tc>
        <w:tc>
          <w:tcPr>
            <w:tcW w:w="1863" w:type="dxa"/>
          </w:tcPr>
          <w:p w:rsidR="00686F82" w:rsidRDefault="00686F82" w:rsidP="00E46FE7">
            <w:pPr>
              <w:pStyle w:val="TableParagraph"/>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Coast College: Vredendal</w:t>
            </w:r>
          </w:p>
        </w:tc>
        <w:tc>
          <w:tcPr>
            <w:tcW w:w="946" w:type="dxa"/>
          </w:tcPr>
          <w:p w:rsidR="00686F82" w:rsidRDefault="00686F82" w:rsidP="00E46FE7">
            <w:pPr>
              <w:pStyle w:val="TableParagraph"/>
              <w:rPr>
                <w:sz w:val="9"/>
              </w:rPr>
            </w:pPr>
            <w:r>
              <w:rPr>
                <w:sz w:val="9"/>
              </w:rPr>
              <w:t>Education</w:t>
            </w:r>
          </w:p>
        </w:tc>
        <w:tc>
          <w:tcPr>
            <w:tcW w:w="737" w:type="dxa"/>
          </w:tcPr>
          <w:p w:rsidR="00686F82" w:rsidRDefault="00686F82" w:rsidP="00E46FE7">
            <w:pPr>
              <w:pStyle w:val="TableParagraph"/>
              <w:ind w:left="0" w:right="284"/>
              <w:jc w:val="right"/>
              <w:rPr>
                <w:sz w:val="9"/>
              </w:rPr>
            </w:pPr>
            <w:r>
              <w:rPr>
                <w:sz w:val="9"/>
              </w:rPr>
              <w:t>200</w:t>
            </w:r>
          </w:p>
        </w:tc>
        <w:tc>
          <w:tcPr>
            <w:tcW w:w="1863" w:type="dxa"/>
          </w:tcPr>
          <w:p w:rsidR="00686F82" w:rsidRDefault="00686F82" w:rsidP="00E46FE7">
            <w:pPr>
              <w:pStyle w:val="TableParagraph"/>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estin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6"/>
              <w:jc w:val="right"/>
              <w:rPr>
                <w:sz w:val="9"/>
              </w:rPr>
            </w:pPr>
            <w:r>
              <w:rPr>
                <w:sz w:val="9"/>
              </w:rPr>
              <w:t>12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Coas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braam Berry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rness ‐ Ebb &amp; Flow South Camp</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4"/>
              <w:jc w:val="right"/>
              <w:rPr>
                <w:sz w:val="9"/>
              </w:rPr>
            </w:pPr>
            <w:r>
              <w:rPr>
                <w:sz w:val="9"/>
              </w:rPr>
              <w:t>116</w:t>
            </w:r>
          </w:p>
        </w:tc>
        <w:tc>
          <w:tcPr>
            <w:tcW w:w="1863" w:type="dxa"/>
          </w:tcPr>
          <w:p w:rsidR="00686F82" w:rsidRDefault="00686F82" w:rsidP="00E46FE7">
            <w:pPr>
              <w:pStyle w:val="TableParagraph"/>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Tourism</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liam Slater (Near Red Cross Hospital)</w:t>
            </w:r>
          </w:p>
        </w:tc>
        <w:tc>
          <w:tcPr>
            <w:tcW w:w="946" w:type="dxa"/>
          </w:tcPr>
          <w:p w:rsidR="00686F82" w:rsidRDefault="00686F82" w:rsidP="00E46FE7">
            <w:pPr>
              <w:pStyle w:val="TableParagraph"/>
              <w:rPr>
                <w:sz w:val="9"/>
              </w:rPr>
            </w:pPr>
            <w:r>
              <w:rPr>
                <w:sz w:val="9"/>
              </w:rPr>
              <w:t>Clinic</w:t>
            </w:r>
          </w:p>
        </w:tc>
        <w:tc>
          <w:tcPr>
            <w:tcW w:w="737" w:type="dxa"/>
          </w:tcPr>
          <w:p w:rsidR="00686F82" w:rsidRDefault="00686F82" w:rsidP="00E46FE7">
            <w:pPr>
              <w:pStyle w:val="TableParagraph"/>
              <w:ind w:left="0" w:right="309"/>
              <w:jc w:val="right"/>
              <w:rPr>
                <w:sz w:val="9"/>
              </w:rPr>
            </w:pPr>
            <w:r>
              <w:rPr>
                <w:sz w:val="9"/>
              </w:rPr>
              <w:t>31</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ovincial DPWI</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nk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olwekloof</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4"/>
              <w:jc w:val="right"/>
              <w:rPr>
                <w:sz w:val="9"/>
              </w:rPr>
            </w:pPr>
            <w:r>
              <w:rPr>
                <w:sz w:val="9"/>
              </w:rPr>
              <w:t>190</w:t>
            </w:r>
          </w:p>
        </w:tc>
        <w:tc>
          <w:tcPr>
            <w:tcW w:w="1863" w:type="dxa"/>
          </w:tcPr>
          <w:p w:rsidR="00686F82" w:rsidRDefault="00686F82" w:rsidP="00E46FE7">
            <w:pPr>
              <w:pStyle w:val="TableParagraph"/>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tcPr>
          <w:p w:rsidR="00686F82" w:rsidRDefault="00686F82" w:rsidP="00E46FE7">
            <w:pPr>
              <w:pStyle w:val="TableParagraph"/>
              <w:ind w:left="257"/>
              <w:rPr>
                <w:sz w:val="9"/>
              </w:rPr>
            </w:pPr>
            <w:r>
              <w:rPr>
                <w:sz w:val="9"/>
              </w:rPr>
              <w:t>Yes</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orcester (Buco)</w:t>
            </w:r>
          </w:p>
        </w:tc>
        <w:tc>
          <w:tcPr>
            <w:tcW w:w="946" w:type="dxa"/>
          </w:tcPr>
          <w:p w:rsidR="00686F82" w:rsidRDefault="00686F82" w:rsidP="00E46FE7">
            <w:pPr>
              <w:pStyle w:val="TableParagraph"/>
              <w:spacing w:before="1" w:line="93" w:lineRule="exact"/>
              <w:rPr>
                <w:sz w:val="9"/>
              </w:rPr>
            </w:pPr>
            <w:r>
              <w:rPr>
                <w:sz w:val="9"/>
              </w:rPr>
              <w:t>Vacant Building</w:t>
            </w:r>
          </w:p>
        </w:tc>
        <w:tc>
          <w:tcPr>
            <w:tcW w:w="737" w:type="dxa"/>
          </w:tcPr>
          <w:p w:rsidR="00686F82" w:rsidRDefault="00686F82" w:rsidP="00E46FE7">
            <w:pPr>
              <w:pStyle w:val="TableParagraph"/>
              <w:ind w:left="0" w:right="331"/>
              <w:jc w:val="right"/>
              <w:rPr>
                <w:sz w:val="9"/>
              </w:rPr>
            </w:pPr>
            <w:r>
              <w:rPr>
                <w:w w:val="101"/>
                <w:sz w:val="9"/>
              </w:rPr>
              <w:t>0</w:t>
            </w:r>
          </w:p>
        </w:tc>
        <w:tc>
          <w:tcPr>
            <w:tcW w:w="1863" w:type="dxa"/>
          </w:tcPr>
          <w:p w:rsidR="00686F82" w:rsidRDefault="00686F82" w:rsidP="00E46FE7">
            <w:pPr>
              <w:pStyle w:val="TableParagraph"/>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YMCA Building Cape Town</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80</w:t>
            </w:r>
          </w:p>
        </w:tc>
        <w:tc>
          <w:tcPr>
            <w:tcW w:w="1863" w:type="dxa"/>
          </w:tcPr>
          <w:p w:rsidR="00686F82" w:rsidRDefault="00686F82" w:rsidP="00E46FE7">
            <w:pPr>
              <w:pStyle w:val="TableParagraph"/>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akbaai Holida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26</w:t>
            </w:r>
          </w:p>
        </w:tc>
        <w:tc>
          <w:tcPr>
            <w:tcW w:w="1863" w:type="dxa"/>
          </w:tcPr>
          <w:p w:rsidR="00686F82" w:rsidRDefault="00686F82" w:rsidP="00E46FE7">
            <w:pPr>
              <w:pStyle w:val="TableParagraph"/>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tate‐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Ye Old Thatc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12</w:t>
            </w:r>
          </w:p>
        </w:tc>
        <w:tc>
          <w:tcPr>
            <w:tcW w:w="1863" w:type="dxa"/>
          </w:tcPr>
          <w:p w:rsidR="00686F82" w:rsidRDefault="00686F82" w:rsidP="00E46FE7">
            <w:pPr>
              <w:pStyle w:val="TableParagraph"/>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ckpackers Paradise</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ind w:left="0" w:right="284"/>
              <w:jc w:val="right"/>
              <w:rPr>
                <w:sz w:val="9"/>
              </w:rPr>
            </w:pPr>
            <w:r>
              <w:rPr>
                <w:sz w:val="9"/>
              </w:rPr>
              <w:t>12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otea Hotel by Marriott Cumberland</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110</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leinplaas Holiday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ind w:left="0" w:right="309"/>
              <w:jc w:val="right"/>
              <w:rPr>
                <w:sz w:val="9"/>
              </w:rPr>
            </w:pPr>
            <w:r>
              <w:rPr>
                <w:sz w:val="9"/>
              </w:rPr>
              <w:t>54</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Windsor Hotel Hermanus</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9</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Goudini Spa ‐ 3 star Units</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4"/>
              <w:jc w:val="right"/>
              <w:rPr>
                <w:sz w:val="9"/>
              </w:rPr>
            </w:pPr>
            <w:r>
              <w:rPr>
                <w:sz w:val="9"/>
              </w:rPr>
              <w:t>122</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ape Diamond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Winchester Mansions</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7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Goudini Spa ‐ Caravans</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De Hollandsche Molen</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309"/>
              <w:jc w:val="right"/>
              <w:rPr>
                <w:sz w:val="9"/>
              </w:rPr>
            </w:pPr>
            <w:r>
              <w:rPr>
                <w:sz w:val="9"/>
              </w:rPr>
              <w:t>6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lettenberg A Forever Resort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4"/>
              <w:jc w:val="right"/>
              <w:rPr>
                <w:sz w:val="9"/>
              </w:rPr>
            </w:pPr>
            <w:r>
              <w:rPr>
                <w:sz w:val="9"/>
              </w:rPr>
              <w:t>11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uffalo Bay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9"/>
              <w:jc w:val="right"/>
              <w:rPr>
                <w:sz w:val="9"/>
              </w:rPr>
            </w:pPr>
            <w:r>
              <w:rPr>
                <w:sz w:val="9"/>
              </w:rPr>
              <w:t>83</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Dunes at Arnisto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arius Luxury Suites</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09"/>
              <w:jc w:val="right"/>
              <w:rPr>
                <w:sz w:val="9"/>
              </w:rPr>
            </w:pPr>
            <w:r>
              <w:rPr>
                <w:sz w:val="9"/>
              </w:rPr>
              <w:t>5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nrus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4"/>
              <w:jc w:val="right"/>
              <w:rPr>
                <w:sz w:val="9"/>
              </w:rPr>
            </w:pPr>
            <w:r>
              <w:rPr>
                <w:sz w:val="9"/>
              </w:rPr>
              <w:t>17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ude Werf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Stellenbosch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5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vist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6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liday Inn Cape Town</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284"/>
              <w:jc w:val="right"/>
              <w:rPr>
                <w:sz w:val="9"/>
              </w:rPr>
            </w:pPr>
            <w:r>
              <w:rPr>
                <w:sz w:val="9"/>
              </w:rPr>
              <w:t>24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nce in Cape Town</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4"/>
              <w:jc w:val="right"/>
              <w:rPr>
                <w:sz w:val="9"/>
              </w:rPr>
            </w:pPr>
            <w:r>
              <w:rPr>
                <w:sz w:val="9"/>
              </w:rPr>
              <w:t>14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otea Hotel by Marriott Saldanha Bay</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ila Private Game Reserve &amp; Spa</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309"/>
              <w:jc w:val="right"/>
              <w:rPr>
                <w:sz w:val="9"/>
              </w:rPr>
            </w:pPr>
            <w:r>
              <w:rPr>
                <w:sz w:val="9"/>
              </w:rPr>
              <w:t>77</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Hartenbos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4"/>
              <w:jc w:val="right"/>
              <w:rPr>
                <w:sz w:val="9"/>
              </w:rPr>
            </w:pPr>
            <w:r>
              <w:rPr>
                <w:sz w:val="9"/>
              </w:rPr>
              <w:t>15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Franschhoek Traveller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09"/>
              <w:jc w:val="right"/>
              <w:rPr>
                <w:sz w:val="9"/>
              </w:rPr>
            </w:pPr>
            <w:r>
              <w:rPr>
                <w:sz w:val="9"/>
              </w:rPr>
              <w:t>7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George Caravan Park (George Country Resort)</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09"/>
              <w:jc w:val="right"/>
              <w:rPr>
                <w:sz w:val="9"/>
              </w:rPr>
            </w:pPr>
            <w:r>
              <w:rPr>
                <w:sz w:val="9"/>
              </w:rPr>
              <w:t>8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eurbooms Lagoon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284"/>
              <w:jc w:val="right"/>
              <w:rPr>
                <w:sz w:val="9"/>
              </w:rPr>
            </w:pPr>
            <w:r>
              <w:rPr>
                <w:sz w:val="9"/>
              </w:rPr>
              <w:t>15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Lanzerac Hotel &amp; Spa</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Lord Milner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2</w:t>
            </w:r>
          </w:p>
        </w:tc>
        <w:tc>
          <w:tcPr>
            <w:tcW w:w="1863" w:type="dxa"/>
          </w:tcPr>
          <w:p w:rsidR="00686F82" w:rsidRDefault="00686F82" w:rsidP="00E46FE7">
            <w:pPr>
              <w:pStyle w:val="TableParagraph"/>
              <w:spacing w:before="1" w:line="93" w:lineRule="exact"/>
              <w:ind w:left="13"/>
              <w:rPr>
                <w:sz w:val="9"/>
              </w:rPr>
            </w:pPr>
            <w:r>
              <w:rPr>
                <w:sz w:val="9"/>
              </w:rPr>
              <w:t>Laingsbu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Ou Skip Holiday Resort</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4"/>
              <w:jc w:val="right"/>
              <w:rPr>
                <w:sz w:val="9"/>
              </w:rPr>
            </w:pPr>
            <w:r>
              <w:rPr>
                <w:sz w:val="9"/>
              </w:rPr>
              <w:t>20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Rockwell All Suite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Colosseum Luxury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6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Juffroushoogte Gasteplaas</w:t>
            </w:r>
          </w:p>
        </w:tc>
        <w:tc>
          <w:tcPr>
            <w:tcW w:w="946" w:type="dxa"/>
          </w:tcPr>
          <w:p w:rsidR="00686F82" w:rsidRDefault="00686F82" w:rsidP="00E46FE7">
            <w:pPr>
              <w:pStyle w:val="TableParagraph"/>
              <w:rPr>
                <w:sz w:val="9"/>
              </w:rPr>
            </w:pPr>
            <w:r>
              <w:rPr>
                <w:sz w:val="9"/>
              </w:rPr>
              <w:t>Bed &amp; Breakfast</w:t>
            </w:r>
          </w:p>
        </w:tc>
        <w:tc>
          <w:tcPr>
            <w:tcW w:w="737" w:type="dxa"/>
          </w:tcPr>
          <w:p w:rsidR="00686F82" w:rsidRDefault="00686F82" w:rsidP="00E46FE7">
            <w:pPr>
              <w:pStyle w:val="TableParagraph"/>
              <w:ind w:left="0" w:right="309"/>
              <w:jc w:val="right"/>
              <w:rPr>
                <w:sz w:val="9"/>
              </w:rPr>
            </w:pPr>
            <w:r>
              <w:rPr>
                <w:sz w:val="9"/>
              </w:rPr>
              <w:t>50</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Knysna Log‐Inn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ine Lake Marina</w:t>
            </w:r>
          </w:p>
        </w:tc>
        <w:tc>
          <w:tcPr>
            <w:tcW w:w="946" w:type="dxa"/>
          </w:tcPr>
          <w:p w:rsidR="00686F82" w:rsidRDefault="00686F82" w:rsidP="00E46FE7">
            <w:pPr>
              <w:pStyle w:val="TableParagraph"/>
              <w:rPr>
                <w:sz w:val="9"/>
              </w:rPr>
            </w:pPr>
            <w:r>
              <w:rPr>
                <w:sz w:val="9"/>
              </w:rPr>
              <w:t>Resort</w:t>
            </w:r>
          </w:p>
        </w:tc>
        <w:tc>
          <w:tcPr>
            <w:tcW w:w="737" w:type="dxa"/>
          </w:tcPr>
          <w:p w:rsidR="00686F82" w:rsidRDefault="00686F82" w:rsidP="00E46FE7">
            <w:pPr>
              <w:pStyle w:val="TableParagraph"/>
              <w:ind w:left="0" w:right="284"/>
              <w:jc w:val="right"/>
              <w:rPr>
                <w:sz w:val="9"/>
              </w:rPr>
            </w:pPr>
            <w:r>
              <w:rPr>
                <w:sz w:val="9"/>
              </w:rPr>
              <w:t>18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Protea Hotel by Marriott George Outeniqua</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0</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Caledon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9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Cape Milner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The Twelve Apostles Hotel and Spa</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7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henian Cascades Body Corporate</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09"/>
              <w:jc w:val="right"/>
              <w:rPr>
                <w:sz w:val="9"/>
              </w:rPr>
            </w:pPr>
            <w:r>
              <w:rPr>
                <w:sz w:val="9"/>
              </w:rPr>
              <w:t>98</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Erinvale Estate Hotel &amp; Spa</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09"/>
              <w:jc w:val="right"/>
              <w:rPr>
                <w:sz w:val="9"/>
              </w:rPr>
            </w:pPr>
            <w:r>
              <w:rPr>
                <w:sz w:val="9"/>
              </w:rPr>
              <w:t>5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Yamkel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0 Caledon Stree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0 De Dam Luxury Apartme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0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09 on Dorp</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10 Waterkant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13 on Robberg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14 Bosmans Cross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29 on Kloof Nek</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3 Beachy Head Drive Plettenberg Ba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38 Marine Beachfron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4 On Klein Constanti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7 on Bir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7 on Wellington Suites</w:t>
            </w:r>
          </w:p>
        </w:tc>
        <w:tc>
          <w:tcPr>
            <w:tcW w:w="946" w:type="dxa"/>
          </w:tcPr>
          <w:p w:rsidR="00686F82" w:rsidRDefault="00686F82" w:rsidP="00E46FE7">
            <w:pPr>
              <w:pStyle w:val="TableParagraph"/>
              <w:spacing w:before="1" w:line="93" w:lineRule="exact"/>
              <w:ind w:left="13"/>
              <w:rPr>
                <w:sz w:val="9"/>
              </w:rPr>
            </w:pPr>
            <w:r>
              <w:rPr>
                <w:sz w:val="9"/>
              </w:rPr>
              <w:t>Bed &amp; Breakfast</w:t>
            </w:r>
          </w:p>
        </w:tc>
        <w:tc>
          <w:tcPr>
            <w:tcW w:w="737" w:type="dxa"/>
          </w:tcPr>
          <w:p w:rsidR="00686F82" w:rsidRDefault="00686F82" w:rsidP="00E46FE7">
            <w:pPr>
              <w:pStyle w:val="TableParagraph"/>
              <w:ind w:left="0" w:right="309"/>
              <w:jc w:val="right"/>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8 on Coral Apartme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9th Hole Golf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 inn 1 Kensingto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01 Oudehoek</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04 Rozenhof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1 Nettleto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4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7 Old Cape Simola, Knysn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 Colours Bl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 On Camps Bay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 Palms Cap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 Palms Luxury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0 on Gr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1 De Zalz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2 Napier Street, Penthouse Apartment 501</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2 Napier Street, Penthouse Apartment 502</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60 on 62 Mountain View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39 Dixon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 Heav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0 Napi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0 on Burg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01 Rozendal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1 on Cedar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2 Napi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8 Backpacker</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5 Mountains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5 Season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51 on Forest Driv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6 Nicklaus Simola</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 Church Street Luxury Guest House‐Montagu</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 Eland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 on Marin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 on Murray Unit 3</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0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5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6 Waterkant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7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80 Kenda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88 Baron Van Reed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90 Waterkant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92 Waterkant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94 on Rodg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9b Loader Street</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 Hilltop Country Retrea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 Riverbe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 Tuscan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ldering Vineyards &amp; Wines Luxury Lodges</w:t>
            </w:r>
          </w:p>
        </w:tc>
        <w:tc>
          <w:tcPr>
            <w:tcW w:w="946" w:type="dxa"/>
          </w:tcPr>
          <w:p w:rsidR="00686F82" w:rsidRDefault="00686F82" w:rsidP="00E46FE7">
            <w:pPr>
              <w:pStyle w:val="TableParagraph"/>
              <w:spacing w:before="1" w:line="93" w:lineRule="exact"/>
              <w:ind w:left="13"/>
              <w:rPr>
                <w:sz w:val="9"/>
              </w:rPr>
            </w:pPr>
            <w:r>
              <w:rPr>
                <w:sz w:val="9"/>
              </w:rPr>
              <w:t>Guest Lodge</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 de Eik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 de Heuve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 de Oev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den‐Weg</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rdmore Green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balon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297" w:right="286"/>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balone House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balone Pool Villas</w:t>
            </w:r>
          </w:p>
        </w:tc>
        <w:tc>
          <w:tcPr>
            <w:tcW w:w="946" w:type="dxa"/>
          </w:tcPr>
          <w:p w:rsidR="00686F82" w:rsidRDefault="00686F82" w:rsidP="00E46FE7">
            <w:pPr>
              <w:pStyle w:val="TableParagraph"/>
              <w:spacing w:before="1" w:line="93" w:lineRule="exact"/>
              <w:ind w:left="13"/>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Accomodation At A Boat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cor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dle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n Dreams Camps Bay</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n Oceans Manor on the Beach</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n Su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frican Tulip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gatho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ir Del Ma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kademie Street Boutique Hotel and Guest Hous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kkedissie Self Catering and Tour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kkerboom Country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bour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kantmooi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lee Bleue Estate</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oe Guest House (Western Cap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oe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pine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tes Landhaus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kaya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Khosi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nzi Island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ind w:left="297" w:right="286"/>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Sun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thunzi Nature Reserv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azing Grac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ber Reflection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elia’s by the Se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 Ocean Watc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chor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chor's Re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dreas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Andros Delux Boutique Hotel, Th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gala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ker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lin Beach Hous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nnett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partment 3 Grande Ba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ppirklaa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pricot Gardens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a Marin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amari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avi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Queensli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rchrock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rendsig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rendsig Farmhouse</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rendsRus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sara Wine Estate &amp;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85 on Church</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Winkfield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henian Villa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holl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Beach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Gol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Atlantic Marin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Oasi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Point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c View Cape Tow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lantique Villa Camps Bay</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berge Burgund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berge Clermon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berge Danie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berge de Courtrai</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berge Proven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gusta Bay</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nty Margi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uriol'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valon Springs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venu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vondroo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wali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xi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zamar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zure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 xml:space="preserve">Bed and </w:t>
            </w:r>
            <w:hyperlink r:id="rId10">
              <w:r>
                <w:rPr>
                  <w:sz w:val="9"/>
                </w:rPr>
                <w:t>Breakfast@9.Libertas</w:t>
              </w:r>
            </w:hyperlink>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color w:val="0562C1"/>
                <w:sz w:val="9"/>
                <w:u w:val="single" w:color="0562C1"/>
              </w:rPr>
              <w:t>b@Home Guest House (Western Cape</w:t>
            </w:r>
            <w:r>
              <w:rPr>
                <w:color w:val="0562C1"/>
                <w:sz w:val="9"/>
              </w:rPr>
              <w:t>)</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bylons Toren Farm</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ckpacker Apartment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hari Beach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kenskraal Ostrich Pal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kgat Blyplek</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lei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llinderry The Roberts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lmoral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lmoral Lodge Link Hous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lmoral Lodge Van Eyck Hous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mboo @ Le Paradi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mbo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nhoek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nksia Boutique Hotel &amp; Sp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Bantry Bay International Vacation Resor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ntry Bay Luxury Suit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rford Haven</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ron's Palac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rry Hall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rry House On Rivert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rrydale Karoo Hotel / Karoo Art Hot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r‐T‐N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rton Villa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ruch Guest House Lovell</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sse Provence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ttenberg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a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7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 Reflection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 View Guest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15"/>
              <w:jc w:val="center"/>
              <w:rPr>
                <w:sz w:val="9"/>
              </w:rPr>
            </w:pPr>
            <w:r>
              <w:rPr>
                <w:w w:val="101"/>
                <w:sz w:val="9"/>
              </w:rPr>
              <w:t>5</w:t>
            </w:r>
          </w:p>
        </w:tc>
        <w:tc>
          <w:tcPr>
            <w:tcW w:w="1863" w:type="dxa"/>
          </w:tcPr>
          <w:p w:rsidR="00686F82" w:rsidRDefault="00686F82" w:rsidP="00E46FE7">
            <w:pPr>
              <w:pStyle w:val="TableParagraph"/>
              <w:spacing w:before="1" w:line="93" w:lineRule="exact"/>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 Vista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sid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view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view Penthouse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15"/>
              <w:jc w:val="center"/>
              <w:rPr>
                <w:sz w:val="9"/>
              </w:rPr>
            </w:pPr>
            <w:r>
              <w:rPr>
                <w:w w:val="101"/>
                <w:sz w:val="9"/>
              </w:rPr>
              <w:t>5</w:t>
            </w:r>
          </w:p>
        </w:tc>
        <w:tc>
          <w:tcPr>
            <w:tcW w:w="1863" w:type="dxa"/>
          </w:tcPr>
          <w:p w:rsidR="00686F82" w:rsidRDefault="00686F82" w:rsidP="00E46FE7">
            <w:pPr>
              <w:pStyle w:val="TableParagraph"/>
              <w:spacing w:before="1" w:line="93" w:lineRule="exact"/>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yview Self Catering Holiday Flats</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ach House Q2</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ach Villa Wildernes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achsid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aufort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ausolei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d and Beach Cape Tow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efwood Corner</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air Manor &amp; Cottag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a de Karo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a Manga Country Escap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avista Country Plac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e Vue Ridg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evu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levue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mond Mount Nelson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lvidere Manor</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ntley’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rg en Ze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rluda Farmhouse &amp; Cottag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rrydel Lifesty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rtha's Guest Flats</w:t>
            </w:r>
          </w:p>
        </w:tc>
        <w:tc>
          <w:tcPr>
            <w:tcW w:w="946" w:type="dxa"/>
          </w:tcPr>
          <w:p w:rsidR="00686F82" w:rsidRDefault="00686F82" w:rsidP="00E46FE7">
            <w:pPr>
              <w:pStyle w:val="TableParagraph"/>
              <w:spacing w:before="1" w:line="93" w:lineRule="exact"/>
              <w:ind w:left="13"/>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sighei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stLitt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ta Beac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eyond the Moon</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d Huisi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g Sky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297" w:right="286"/>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g Sky Vill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rkenhead Hous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shopsfiel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itou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auw Villag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auwheim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ck Eagle Lodges ‐ Th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ckheath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ackwaters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inkwater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iss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oom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ouberg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ougans bed and breakfast</w:t>
            </w:r>
          </w:p>
        </w:tc>
        <w:tc>
          <w:tcPr>
            <w:tcW w:w="946" w:type="dxa"/>
          </w:tcPr>
          <w:p w:rsidR="00686F82" w:rsidRDefault="00686F82" w:rsidP="00E46FE7">
            <w:pPr>
              <w:pStyle w:val="TableParagraph"/>
              <w:spacing w:before="1" w:line="93" w:lineRule="exact"/>
              <w:ind w:left="13"/>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ue Horiz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ue On Blue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lue Oyster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lue Peter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lue Robi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lue Views Villas And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4"/>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lue Yonder Luxury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ardwalk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esmansdrift Farmhouse</w:t>
            </w:r>
          </w:p>
        </w:tc>
        <w:tc>
          <w:tcPr>
            <w:tcW w:w="946" w:type="dxa"/>
          </w:tcPr>
          <w:p w:rsidR="00686F82" w:rsidRDefault="00686F82" w:rsidP="00E46FE7">
            <w:pPr>
              <w:pStyle w:val="TableParagraph"/>
              <w:ind w:left="13"/>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nne Esperanc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nne Esperance Studio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plaa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saver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sch Luys Kloof Private Nature Reserve</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Laingsbu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schendal</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tterkloof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ttom House, Hermanu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ulders Lodge &amp; Sp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adclin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aesid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aesid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enton Beach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enton Have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enton On Sea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297" w:right="286"/>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rightwat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ffelsdam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ffelsdrift Gam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rgundy Bourgogn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rrough Pl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sh Lodge At Hidden Valley</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ushmans Kloof Wilderness Reserve &amp; Wellness Retreat</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lders Hotel And Conference Centr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ledon 23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ledon Casino Hotel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9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litzdorp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mbalal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mico</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mps Bay Retrea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mps Bay View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mps Bay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ndlewood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ngo Retreat Ou Tol</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 Serei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Agulha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Cadoga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Capsules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Diem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Gordonia</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Cape Heritag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Khamai</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Nels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Panoram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Pillars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Rivier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Ros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Royale Luxury Suite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8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Town Goldenbell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Town Hotel School</w:t>
            </w:r>
          </w:p>
        </w:tc>
        <w:tc>
          <w:tcPr>
            <w:tcW w:w="946" w:type="dxa"/>
          </w:tcPr>
          <w:p w:rsidR="00686F82" w:rsidRDefault="00686F82" w:rsidP="00E46FE7">
            <w:pPr>
              <w:pStyle w:val="TableParagraph"/>
              <w:spacing w:before="1" w:line="93" w:lineRule="exact"/>
              <w:rPr>
                <w:sz w:val="9"/>
              </w:rPr>
            </w:pPr>
            <w:r>
              <w:rPr>
                <w:sz w:val="9"/>
              </w:rPr>
              <w:t>Education</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Town International Convention Center Company Soc Ltd (Rf)</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Town Lodge Hotel ‐ Conference Centr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Valley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Verme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Villag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 Vu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peblue Manor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rmichae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sa Mi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sablanca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scade Country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axton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b‐On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dar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llars Hohenor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5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ntral Beach Villa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ntre‐Vil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ntury City Apartments ‐ City Sta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08"/>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entury City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ind w:left="0" w:right="309"/>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andelier Game Lodge And Ostrich Show Farm</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apman's Peak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apter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avonnes Battery Museum</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erit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esham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hristian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innamon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irca On The Squar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itrusdal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assical View</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ementin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ementi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os Malvern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oud Nine Boutique Hotel And Sp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4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oud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lub Mykonos Langebaan Rental Services Company ‐ Terrac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284"/>
              <w:jc w:val="right"/>
              <w:rPr>
                <w:sz w:val="9"/>
              </w:rPr>
            </w:pPr>
            <w:r>
              <w:rPr>
                <w:sz w:val="9"/>
              </w:rPr>
              <w:t>38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lona Castl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mpass Hous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nstantia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nstantia Garden Suit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nstantia Valle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ntour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opmanhuijs Boutique Hotel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ral Tree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rnerwa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otswold Hou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rayfish Lodge Sea &amp;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roes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rystal Lagoo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rystal Towers 210</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ul De Sac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ultivar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uningham's Islan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Cyril Ros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 Heim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ma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na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ria Guest Cottag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ria Venu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rk Chocolat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arling Lodg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Bergkan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Denne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Doornkraal Historic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Hoek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Hoop Collecti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Keurboom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Kleijne Bo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Kloof Luxury Estat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Opstal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Oude Meul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Oude Opsta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Waterkan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Wilge Luxury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Zalz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3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 Zeeko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laire Graff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lla Vigna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nneboom Vineyards And Wildlife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rwent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von Valle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5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vonair Th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evonvale Golf And Wine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amond Hou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biki Holiday Resort</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0" w:right="309"/>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 Fontei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 Herehu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 Rotse Host House Self‐Catering Accommodation</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 Sandveld Dorsphuy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 Waenhuis Gastehu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mersfontei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eu Donne Stellenbosch</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lisc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istrict 6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ck House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lliwari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lphin Beach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lphin Dun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lphins Playgroun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Dongola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ornbosc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rpsplaas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uble Dutch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uwe Werf Country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ver On Se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own To Earth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raaihoek Lodge &amp; Restaurant</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reamhou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uinepos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297" w:right="286"/>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unstone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urbanmis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warsberg Trout Hideaw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warswegstrandoord</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Dysart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agles Res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arl's View</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arthboun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astbury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bb Tid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den Country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denbrook Country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denwood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dward Charles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endrach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endracht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enuurkop Getaway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ight Bells Mountain In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ikelow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ikendal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 Dorad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dorado Private Collection</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ephant's Ey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fen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gin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gin Vintners Manor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ianthe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im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llerman Hous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mily Moon River Lodge (Pty) Ltd</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rica Bed &amp; Breakfast And Self‐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scape To The Beach</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speranz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sser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tafileni Studio Fla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vergree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vergreen Manor &amp; Sp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vers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vertsda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Excelsior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alcons View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ar Niente Beachfron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armhous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arr Ou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eathers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elsensicht Holiday Hom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ernkloof Fairways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ernwood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ijnbosch@Jacobsbay Luxur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isherhaven Travellers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leur Du Solei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lintstones Guest House (Cape Town)</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loreal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lorin’s Cres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orest Edge Nature Lovers' Retrea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orest Rest</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orty Tre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our Palms Accommodati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our Rosmea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ai Uitzicht 1798</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colinhof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chhoek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chhoek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chhoek Country House &amp; Villa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chhoek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kraal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ansvlie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ritz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ynbos Ridge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Fynbos Vill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ikou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lenia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pa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rden Court Mossel Ba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3</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rden Retrea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rden Route Gam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42</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ardens Centre H/Flat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5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eorge Lodge International</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len Abbe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len Avon Lodge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lentana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spacing w:before="1" w:line="93" w:lineRule="exact"/>
              <w:ind w:left="297" w:right="285"/>
              <w:jc w:val="center"/>
              <w:rPr>
                <w:sz w:val="9"/>
              </w:rPr>
            </w:pPr>
            <w:r>
              <w:rPr>
                <w:sz w:val="9"/>
              </w:rPr>
              <w:t>4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olden Feather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olden Valley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ondwana Game Reserv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3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ordons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orgeous Georg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nd Africa Rooms &amp; Rendezvou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nd Dedale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nd Hotel Grandwes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ande Roch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een Elephant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een Oliv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een Valley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eystones Beach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oenewald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oenvlei Guest Far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ootbos ‐ For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ootbos Garde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rootvlei Guest Far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Gubas De Hoek Meet Eat Sleep In Roberts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uest House La Rachell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uest House One Belveder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Gull On The Bay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jo's Lodge &amp; Tours</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ppy Valle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ind w:right="-15"/>
              <w:rPr>
                <w:sz w:val="9"/>
              </w:rPr>
            </w:pPr>
            <w:r>
              <w:rPr>
                <w:sz w:val="9"/>
              </w:rPr>
              <w:t>Harbours End Self Catering‐‐ Changed To Anchored RevenueManageme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rbourview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rrison's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rtenbos Private Gam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stings Hal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us Am Stran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us Giotto B+B</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us Holzapf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azelwood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ad Over Hill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adlands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br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dge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mel En Aarde Village Accommodation</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iot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Beach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Beachfron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Breakaway House And Studio</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Dorpshuy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rmanus Lodge On The Green</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euwelsig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de Aw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gh Season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gh Weald</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ghcliffe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ghlands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llcrest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llingdale On Alexandra</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llview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ippo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edjiesbaai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g Hollow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lden Manz Wine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llywood Mansion &amp; Spa Camps Ba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me From Home Foreshore (Pty) Ltd ‐ Canal Quays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4"/>
              <w:jc w:val="center"/>
              <w:rPr>
                <w:sz w:val="9"/>
              </w:rPr>
            </w:pPr>
            <w:r>
              <w:rPr>
                <w:sz w:val="9"/>
              </w:rPr>
              <w:t>3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rnbill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tel On The Promenad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tel Portao Diaz</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ttentots Mountain 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ughton 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use Of Ephraim</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use Of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use On Westcliff</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out Bay Manor</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uguenot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unneyball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Hunters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bis Plac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khaya Lodge &amp; Conference Centr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khaya Safar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lita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lec</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lexandr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llegr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ndr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njan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ra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Arno</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Brandon &amp; Mccain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aspar</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ath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eli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illier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isc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Clark</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Daiker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Dea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De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Dino</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Domenic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Eddi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En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Faa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Gemm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Georg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Gerhard</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Hele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Idar</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Iri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Jock</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Khe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Kirste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Kyl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Mami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Marian</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Mario</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Oliver</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Oscar &amp; Phoeb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Patrick</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Penn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Pieter</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Randsom</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Stormi</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Sumir 2104</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Sydne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Apartment Zara</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Penthouse Bra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Penthouse Kushi</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Penthouse Maridor</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 The City ‐ Penthouse Stefano</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n Da Moo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n2wildernes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Inn‐Sty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nvictori</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verdoorn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verdoorn Private Game Reserv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vergar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verness Furnished Luxur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nyathi Guest Lodge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sland Club Hotel And Apartment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Ivy Apartments (Western Cape)</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amp;J Conferences At Belmont Squa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amaed Court Self‐Catering Apartments</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an Harmsgat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embjo's Knysna Lodge &amp;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oie De Vivre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Juliette 102</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di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gga Kamma Nature Reserve</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ijaiki Country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landerkloof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pensis Guest House (Pty) Ltd</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roo Masterclas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roo Sou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roo Sun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roo View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roo‐Pale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y Cera Bed and Breakfast And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ya Cabhozi At 306onheights Roa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enjockity Self‐Catering Apartments</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ennedys Beach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hasha Mongo</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ingfisher Hollo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ingslyn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 Akkerdraa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 Boschkloof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 Moerbei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 Welmoed Luxu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zee Oceanfron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ipheuwel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orhoe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Elephant Park</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Manor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Pocket Break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River Club</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Wayside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oetsiershui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olping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olping Guest House &amp; Conference Centr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ronendal Heri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uifkopvisvanger</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unguru Lodge @ Tri Activ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unjani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urland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ylemore 109</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ylemore 210</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ylemore 309</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ylemore 401</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ylemore 410</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Cotte Franschhoe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Fontaine Guest House Hermanus</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Fontai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Galiniere Guest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Gratitude Guest House (Western Cap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Marina Tranquill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Paix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Pensi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Petite Dauphin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Petite Ferm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Plume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Residenc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Retraite Wildernes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Ros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Splendida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Vist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Vue Parfai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aiplek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botess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dy Loch Country House &amp; Spa</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goo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goon Lookou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guna Grove Rental Association</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ibach Vineyards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ing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Laingsbu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irds Lodge Country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keside Lodge &amp; Sp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la Panzi</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lapanzi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mberts Ba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6</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ngebaan Estate Lodg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ngenhoven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ngrietvlei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uberge Chanteclai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vandula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vender Manor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venir Countrylodge</w:t>
            </w:r>
          </w:p>
        </w:tc>
        <w:tc>
          <w:tcPr>
            <w:tcW w:w="946" w:type="dxa"/>
          </w:tcPr>
          <w:p w:rsidR="00686F82" w:rsidRDefault="00686F82" w:rsidP="00E46FE7">
            <w:pPr>
              <w:pStyle w:val="TableParagraph"/>
              <w:ind w:left="13"/>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whill Luxur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5"/>
              <w:jc w:val="center"/>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zy Island</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Domaine Self Catering Farm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Lude Mcc‐Franschhoe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Manoir De Brend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Petit Bijou Boutique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Petit Chateau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Petit Karoo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Petit Manoir Franschhoe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Petit Par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 Quartier Francai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bonheu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eukoppie Estat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euwenhof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Leeuwenze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isure Ba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08"/>
              <w:jc w:val="right"/>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isure Isl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kkebl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moenfontein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moenkloof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3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eoni's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bertas Guest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fe &amp; Leisure Studio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ghthouse Farm Backpacker’s Lodge</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0" w:right="309"/>
              <w:jc w:val="right"/>
              <w:rPr>
                <w:sz w:val="9"/>
              </w:rPr>
            </w:pPr>
            <w:r>
              <w:rPr>
                <w:sz w:val="9"/>
              </w:rPr>
              <w:t>3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ly Pond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ly Pond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mestone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nkside 2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nquenda Guest Farm (Stellenbosch)</w:t>
            </w:r>
          </w:p>
        </w:tc>
        <w:tc>
          <w:tcPr>
            <w:tcW w:w="946" w:type="dxa"/>
          </w:tcPr>
          <w:p w:rsidR="00686F82" w:rsidRDefault="00686F82" w:rsidP="00E46FE7">
            <w:pPr>
              <w:pStyle w:val="TableParagraph"/>
              <w:ind w:left="13"/>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ttle Scoti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ttlewood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ivingstone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dge 36 On Shaanti</w:t>
            </w:r>
          </w:p>
        </w:tc>
        <w:tc>
          <w:tcPr>
            <w:tcW w:w="946" w:type="dxa"/>
          </w:tcPr>
          <w:p w:rsidR="00686F82" w:rsidRDefault="00686F82" w:rsidP="00E46FE7">
            <w:pPr>
              <w:pStyle w:val="TableParagraph"/>
              <w:ind w:left="13"/>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dge 93 ‐ Pinnacle Point Beach &amp; Golf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eri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loho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ng Street Boutique Hot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tz Of Jo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vane Boutique Wine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ovemor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udic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yell’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yngrove Wines An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arten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gic Camps B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ison Chabl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ison D'ai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jeka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jestic Loft Muizenberg Beachfron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kario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kario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karios On Se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lagas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5</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lherb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lvern Manor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nor On The Bay</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e'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na Villa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ne 5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ne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ine Square Luxury Suit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shden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rul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sescha Country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skam Guest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toppo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atrix</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erlust Wine Estat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lkboomsdrif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rindol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rmai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es Ami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le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lkwood B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lkwood Manor On Se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mos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rtehof Guest Farm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sty Morning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isty Waves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 And Rose (Pty) Lt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lenvliet Oosthuizen Family Vineyard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crieff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 D' Or Franschhoe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 D' Or Swartberg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 Fleu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 Rochelle Hotel And Vineyard</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agu Countr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agu Vin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arbr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e Cristo Country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ro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ntvue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oiplaas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onglo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onstruck On Pringle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ontid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genzicht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ningside Cot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ukuru Beach Lodge (Ocean Hous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rukuru Family De Hoop Pty Ltd</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aic Private Sanctuary</w:t>
            </w:r>
          </w:p>
        </w:tc>
        <w:tc>
          <w:tcPr>
            <w:tcW w:w="946" w:type="dxa"/>
          </w:tcPr>
          <w:p w:rsidR="00686F82" w:rsidRDefault="00686F82" w:rsidP="00E46FE7">
            <w:pPr>
              <w:pStyle w:val="TableParagraph"/>
              <w:spacing w:before="1" w:line="93" w:lineRule="exact"/>
              <w:rPr>
                <w:sz w:val="9"/>
              </w:rPr>
            </w:pPr>
            <w:r>
              <w:rPr>
                <w:sz w:val="9"/>
              </w:rPr>
              <w:t>Resor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sel Bay Golf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sel Ba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selberg On Grotto Beach</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sselbo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B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Ceder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Ceder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Knysn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Nelson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9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 Sierra Shareblock</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ain Magic</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ain Manor Guest House &amp; Sc</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ain Marina (Luxury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08"/>
              <w:jc w:val="right"/>
              <w:rPr>
                <w:sz w:val="9"/>
              </w:rPr>
            </w:pPr>
            <w:r>
              <w:rPr>
                <w:sz w:val="9"/>
              </w:rPr>
              <w:t>4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ain Pastures Gam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ountview Spa &amp;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t Bijoux Preferred Accommodati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udlark River Fron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Mulligans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utilus Cot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avarre Farm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dedem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derburg Wine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Never@Home Cape Town</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284"/>
              <w:jc w:val="right"/>
              <w:rPr>
                <w:sz w:val="9"/>
              </w:rPr>
            </w:pPr>
            <w:r>
              <w:rPr>
                <w:sz w:val="9"/>
              </w:rPr>
              <w:t>2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w Kings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4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w Tulbagh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6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ewland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ieuvie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ieuwewerf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ine Flower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22 on Sir David Bair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nysna Quays Acco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othando Backpackers Lodge</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ind w:left="0" w:right="309"/>
              <w:jc w:val="right"/>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ova Constantia Boutique Residen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Number Eleven Self Catering Vill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 On Kloof</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 Tre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de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hurs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hurs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srest Vineyards Guest Farm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kvale Lodg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asis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 Breeze Hotel &amp; Conference Centr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 Elev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 Shore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 Vie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 View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a Palm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s Echo</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s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hannas Bed and Breakfast And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af'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d Mac Daddy (Luxury Trailer Par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ve Garden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ve Grove Guest Farm</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livier's Rust</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 The Beach</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 The Cliff</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ne 8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e Belveder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e Marine Drive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gegund Lodge &amp; Conference Centr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omo Hotel Cape Town Inn On The Squar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284"/>
              <w:jc w:val="right"/>
              <w:rPr>
                <w:sz w:val="9"/>
              </w:rPr>
            </w:pPr>
            <w:r>
              <w:rPr>
                <w:sz w:val="9"/>
              </w:rPr>
              <w:t>16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nse Ru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Prince Alber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ppiesee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Grove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Inn Knysn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 Inn Melkbosstran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ange‐Vill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i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ria Lodge Summer Green</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de Schuu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de Wellington (Wine) &amp; Brandy Estat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e Werf Country House &amp;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teniqua Enrou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uteniqua Travel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verme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wls Roost</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wner`S Cottage At Grande Provenc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yster Creek Lodge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ystercatch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arl Mountai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cem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ckwood Country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lm Hou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noramic Blu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perbark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adise Cove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adise Foun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adise Heads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adiso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ergon 102</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ergon 203</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rergon 205</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ternoster Dunes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ternoster Lodge &amp; Restaurant</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ternoster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ace Valle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arl Valley Hotel Suite 504</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arl White Sand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arly Shell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lagus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lica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lican Plac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mbroke 107</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mbroke 108</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nrith 103</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nsion Marianna Gastehu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riwinkl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rla Hermanus Self‐Catering Accommodation</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rlemoen Self Catering Holiday House And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rna Perna Mossel B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tal's Pl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tit Plaisir Cottage &amp; Grande Plaisir Holiday Hom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zula Resort Hotel &amp;Spa (Pty)Ltd</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8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ctur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ekenierskloof Mountain Resort ‐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n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4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nnacle Point ‐ Golf Safari S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nnacle Point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09"/>
              <w:jc w:val="right"/>
              <w:rPr>
                <w:sz w:val="9"/>
              </w:rPr>
            </w:pPr>
            <w:r>
              <w:rPr>
                <w:sz w:val="9"/>
              </w:rPr>
              <w:t>44</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ips Plac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ett Beachfront Accommodati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otsklap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lumwood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d Camps Ba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int B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int Villag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ntac Manor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rt Owen Marina</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orterhouse Elev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By Marriott Mossel Ba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Protea Hotel By Marriott Oudtshoorn Riempie Estat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Dorpshuis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rotea Hotel Franschhoek</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umula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urple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urple Ray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uza Moy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Queen Of Calitzdorp,Th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Queen Victoria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Quest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Quoin Rock Wines Manor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ptor Ris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asto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ading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dbourne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dford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ed Cottage At Stanford</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heifo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ndez‐Vous De Golf</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ckety Brid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dgeworth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ebeeck Valle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etvlei Country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ngwood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erhouse‐Velddrif</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erside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erson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iera Suite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ierbo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J Meyer George Country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bberg Beach Lodge ‐ Lionroars</w:t>
            </w:r>
          </w:p>
        </w:tc>
        <w:tc>
          <w:tcPr>
            <w:tcW w:w="946" w:type="dxa"/>
          </w:tcPr>
          <w:p w:rsidR="00686F82" w:rsidRDefault="00686F82" w:rsidP="00E46FE7">
            <w:pPr>
              <w:pStyle w:val="TableParagraph"/>
              <w:ind w:left="13"/>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9</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bin's Nest</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mans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denburg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derandt Hillsid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senwijn Guest House Cc</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se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sedale Guest Sui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sede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senhof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sen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thman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uge On Rose Boutique Hot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uxwil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yal Boutiqu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lamere Hotel, Spa And Conference Centr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sells On The Por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ustic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fari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ffron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int Du Barry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ldanha Ba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lt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lt Marsh Vie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ltycrax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bona Game Reserve ‐ Gondwana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bona Game Reserve ‐ Tilney Manor</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bona Wildlife Reserve ‐ Dwyka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dbaai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ddrif Holiday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dra'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ndstone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axo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c Journeys End</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chulphoek Hous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 Mou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 Paradi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 View 10 Monte Carlo ‐ Camps Bay</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breez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castle Boutiqu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cliff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de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gull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side Blis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aview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cret Garden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lkirk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renahof</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rengeti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297" w:right="286"/>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erenity Luxury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alimar Garden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4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alimar Gardens Conference Centre</w:t>
            </w:r>
          </w:p>
        </w:tc>
        <w:tc>
          <w:tcPr>
            <w:tcW w:w="946" w:type="dxa"/>
          </w:tcPr>
          <w:p w:rsidR="00686F82" w:rsidRDefault="00686F82" w:rsidP="00E46FE7">
            <w:pPr>
              <w:pStyle w:val="TableParagraph"/>
              <w:rPr>
                <w:sz w:val="9"/>
              </w:rPr>
            </w:pPr>
            <w:r>
              <w:rPr>
                <w:sz w:val="9"/>
              </w:rPr>
              <w:t>Conference &amp; Venues</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ark Shack Backpackers</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elley Point Hotel And Spa , Th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ining Water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hore's Ed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gnal Hill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gnature Lux Hotel Waterfon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8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lver Forest Boutique Lodge And Sp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mola Hotel, Country Club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mondium's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monsber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monsview</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r David Boutiqu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r Lambert'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ix On Scot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kilpadvlei Wine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kimmelberg Getawa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ky Villa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langhoek Mountain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leepers@8b</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leeping Beaut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mart Stay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mithland Guest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297" w:right="285"/>
              <w:jc w:val="center"/>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nooze In Hout Ba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eteweide North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li Deo Glori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mer Place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merset Hill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Somerse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merset Vill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mervreug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merzich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ntyge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Beach</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Beach Camps Ba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Hill Vineyard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Point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Comfort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Cros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outhern Light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panish Farm Villas</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quirrel &amp; Vine Self‐Catering Apartment</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Croix Estat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James Homestea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James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James Of Knysna</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Moritz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nford Riv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nnards Gue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arfish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eenberg Hotel &amp; Winery</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ellenbosch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ellenbosch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one Breaker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andfontein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andloper Ocea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burban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garbird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mmerhill Guest Far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mmerwoo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mmit Pl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1 Beaufort Wes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52</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1 Cape Tow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6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1 Milnerton</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7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1 Parow</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7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Bell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 Valley Plac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bird View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down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set Splendou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shin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rval Boutique Olive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3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san's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1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allows Lof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allows Ne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artvlei Equestrian Estat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ellendam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wift Studios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modi Lodge And Stables</w:t>
            </w:r>
          </w:p>
        </w:tc>
        <w:tc>
          <w:tcPr>
            <w:tcW w:w="946" w:type="dxa"/>
          </w:tcPr>
          <w:p w:rsidR="00686F82" w:rsidRDefault="00686F82" w:rsidP="00E46FE7">
            <w:pPr>
              <w:pStyle w:val="TableParagraph"/>
              <w:ind w:left="13"/>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ehillah Guest House &amp; Bed and Breakfast</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eniqua Treetop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bil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li Thali Gam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anda Vista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3 Chimney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Alexand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Alphe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Andros Deluxe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ackpack Shack</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antry Bay Luxury Suites</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aths Natural Hot Spring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each House Hout Bay</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laauwberg Beach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loem Guest Suit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lue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lue Marine Luxury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oardwalk</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right House Villa</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ungalow</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entral Simonstow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hocolate Box</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larendon Villa Fresnay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ach House @ Val Du Charro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mmodor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nstantia Stabl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ttage @ Constantia Mis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ttage At Montpellier</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Dunes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2</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Explorer’s Club</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Featherbe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Forum | Embassy Hill</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Franschhoek Cellar Cottage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Fritz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Gabl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Grand Daddy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Graywood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Grosve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Hamlet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Hideaway</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House Of Braganz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House Of Grac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Iv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Junction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Knysna Bell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ast Word Constanti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ast Word Franschhoek</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ast Word Long Beach</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ight House Boutique Suit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inks (Cape Tow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ittle Sanctuary</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odge At Atlantic Beach</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oerie's View</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Lofts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Marin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0</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The Marly Boutique Hotel And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New Nationa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ak Tree Manor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ld Trading Po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ld Villag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wls Inn Guest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Oystercatchers Haven At Paternost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ink Lodge On The Beach</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lettenberg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37</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oin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49</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Potting She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Queen Of Calitzdorp</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esidence At Evertsda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esidences At Crystal Tower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4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etreat At Groenfontei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etreat At Groenfontein ‐ The Weaving Shed</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iver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obertson Small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obin Cottag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otterdam</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Royal Hotel (West Co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wart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Silo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Stables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hre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op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ree House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ulbagh Boutique Heritag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Turbine Boutique Hotel And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Upper Deck</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Urba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Victorian Goo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View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Villa Ros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Village @ Botlierskop</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alden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hale Coast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3</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ild Mushroom Luxury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Wooden Leg</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Ark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sen Island Holiday Hous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sen Islands' Lodg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okozani At Diemersfontei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ylitshia Villa Count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yme Wellness Spa An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ian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intswalo At Boulder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intswalo Atlantic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irzahs Bed and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niqua Stable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rail's En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reehouse Boutique Hotel</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ala Treetop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sala Treetop Lodge And Hunters Country Hous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uishuisie Self Catering Apartmen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urnberry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2</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uscan Vill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weespruit Self Catering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win Gabl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yger Hill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nder Milkwood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297" w:right="285"/>
              <w:jc w:val="center"/>
              <w:rPr>
                <w:sz w:val="9"/>
              </w:rPr>
            </w:pPr>
            <w:r>
              <w:rPr>
                <w:sz w:val="9"/>
              </w:rPr>
              <w:t>1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nder Oaks ‐ The Vineyard Suit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nit 1, 7 On Murra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pperbloem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Urban On Castle‐Name Changed To Inns Cape On Castle</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l Du Charron Wine &amp; Leisure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9</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ldor Estat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lley Height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an Ryn Distillery And Brandy Cellar</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ensterklip Guest Farm</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eder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ersailles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ctoria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erlanden Garden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ews Boutique Hotel &amp; Spa</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acqua Boutique Guest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aroux</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13"/>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Afrikana Guest Suit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Afriqu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Andre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Ashbourne</w:t>
            </w:r>
          </w:p>
        </w:tc>
        <w:tc>
          <w:tcPr>
            <w:tcW w:w="946" w:type="dxa"/>
          </w:tcPr>
          <w:p w:rsidR="00686F82" w:rsidRDefault="00686F82" w:rsidP="00E46FE7">
            <w:pPr>
              <w:pStyle w:val="TableParagraph"/>
              <w:ind w:left="16"/>
              <w:rPr>
                <w:sz w:val="10"/>
              </w:rPr>
            </w:pPr>
            <w:r>
              <w:rPr>
                <w:sz w:val="10"/>
              </w:rPr>
              <w:t>Self Catering</w:t>
            </w:r>
          </w:p>
        </w:tc>
        <w:tc>
          <w:tcPr>
            <w:tcW w:w="737" w:type="dxa"/>
          </w:tcPr>
          <w:p w:rsidR="00686F82" w:rsidRDefault="00686F82" w:rsidP="00E46FE7">
            <w:pPr>
              <w:pStyle w:val="TableParagraph"/>
              <w:spacing w:before="1" w:line="93" w:lineRule="exact"/>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Blu</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andara</w:t>
            </w:r>
          </w:p>
        </w:tc>
        <w:tc>
          <w:tcPr>
            <w:tcW w:w="946" w:type="dxa"/>
          </w:tcPr>
          <w:p w:rsidR="00686F82" w:rsidRDefault="00686F82" w:rsidP="00E46FE7">
            <w:pPr>
              <w:pStyle w:val="TableParagraph"/>
              <w:spacing w:before="1" w:line="93" w:lineRule="exact"/>
              <w:rPr>
                <w:sz w:val="9"/>
              </w:rPr>
            </w:pPr>
            <w:r>
              <w:rPr>
                <w:sz w:val="9"/>
              </w:rPr>
              <w:t>Guest House</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astollini</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ho‐Co‐Latt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olonial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ontessa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Costa Ro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Exner Boutique Hotel</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Garda Bed &amp; Breakfas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Grand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297" w:right="285"/>
              <w:jc w:val="center"/>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Honeywoo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Lion View</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Marin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On Ocean View</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Paradis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The Cherry</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Venust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Vista</w:t>
            </w:r>
          </w:p>
        </w:tc>
        <w:tc>
          <w:tcPr>
            <w:tcW w:w="946" w:type="dxa"/>
          </w:tcPr>
          <w:p w:rsidR="00686F82" w:rsidRDefault="00686F82" w:rsidP="00E46FE7">
            <w:pPr>
              <w:pStyle w:val="TableParagraph"/>
              <w:spacing w:before="1" w:line="93" w:lineRule="exact"/>
              <w:rPr>
                <w:sz w:val="9"/>
              </w:rPr>
            </w:pPr>
            <w:r>
              <w:rPr>
                <w:sz w:val="9"/>
              </w:rPr>
              <w:t>Guest House</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 Zest</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297" w:right="285"/>
              <w:jc w:val="center"/>
              <w:rPr>
                <w:sz w:val="9"/>
              </w:rPr>
            </w:pPr>
            <w:r>
              <w:rPr>
                <w:sz w:val="9"/>
              </w:rPr>
              <w:t>14</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chad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jc w:val="center"/>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llage Guest House &amp; Restaurant</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297" w:right="285"/>
              <w:jc w:val="center"/>
              <w:rPr>
                <w:sz w:val="9"/>
              </w:rPr>
            </w:pPr>
            <w:r>
              <w:rPr>
                <w:sz w:val="9"/>
              </w:rPr>
              <w:t>20</w:t>
            </w:r>
          </w:p>
        </w:tc>
        <w:tc>
          <w:tcPr>
            <w:tcW w:w="1863" w:type="dxa"/>
          </w:tcPr>
          <w:p w:rsidR="00686F82" w:rsidRDefault="00686F82" w:rsidP="00E46FE7">
            <w:pPr>
              <w:pStyle w:val="TableParagraph"/>
              <w:spacing w:before="1" w:line="93" w:lineRule="exact"/>
              <w:ind w:left="13"/>
              <w:rPr>
                <w:sz w:val="9"/>
              </w:rPr>
            </w:pPr>
            <w:r>
              <w:rPr>
                <w:sz w:val="9"/>
              </w:rPr>
              <w:t>Witzen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nboho</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ino Self Catering Apartmen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ede en Lust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13"/>
              <w:jc w:val="center"/>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ede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edekloof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Vredenburg Manor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gon Wheel Country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297" w:right="286"/>
              <w:jc w:val="center"/>
              <w:rPr>
                <w:sz w:val="9"/>
              </w:rPr>
            </w:pPr>
            <w:r>
              <w:rPr>
                <w:sz w:val="9"/>
              </w:rPr>
              <w:t>38</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lking On Wate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lshacres Riverside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13"/>
              <w:jc w:val="center"/>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bl>
    <w:p w:rsidR="00686F82" w:rsidRDefault="00686F82" w:rsidP="00686F82">
      <w:pPr>
        <w:jc w:val="center"/>
        <w:rPr>
          <w:sz w:val="9"/>
        </w:rPr>
        <w:sectPr w:rsidR="00686F82">
          <w:pgSz w:w="12240" w:h="15840"/>
          <w:pgMar w:top="1080" w:right="1160" w:bottom="280" w:left="900" w:header="720" w:footer="720" w:gutter="0"/>
          <w:cols w:space="720"/>
        </w:sect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736"/>
        <w:gridCol w:w="946"/>
        <w:gridCol w:w="737"/>
        <w:gridCol w:w="1863"/>
        <w:gridCol w:w="569"/>
        <w:gridCol w:w="1224"/>
        <w:gridCol w:w="646"/>
        <w:gridCol w:w="663"/>
        <w:gridCol w:w="572"/>
      </w:tblGrid>
      <w:tr w:rsidR="00686F82" w:rsidTr="00E46FE7">
        <w:trPr>
          <w:trHeight w:val="114"/>
        </w:trPr>
        <w:tc>
          <w:tcPr>
            <w:tcW w:w="2736" w:type="dxa"/>
          </w:tcPr>
          <w:p w:rsidR="00686F82" w:rsidRDefault="00686F82" w:rsidP="00E46FE7">
            <w:pPr>
              <w:pStyle w:val="TableParagraph"/>
              <w:rPr>
                <w:sz w:val="9"/>
              </w:rPr>
            </w:pPr>
            <w:r>
              <w:rPr>
                <w:sz w:val="9"/>
              </w:rPr>
              <w:t>Warmwaterberg Sp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47</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colours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front Accommodation</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Bergrivier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fron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kloof Guest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sid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aterstone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dgeview Country House &amp; Spa</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 Coast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sthill Luxury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ex1 Living</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Cove A104</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Roc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Rock Luxury Lodge &amp; Villa</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7</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View Manor And Sp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Watchers Inn</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 Waters Guest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alesong Hotel and Hydro</w:t>
            </w:r>
          </w:p>
        </w:tc>
        <w:tc>
          <w:tcPr>
            <w:tcW w:w="946" w:type="dxa"/>
          </w:tcPr>
          <w:p w:rsidR="00686F82" w:rsidRDefault="00686F82" w:rsidP="00E46FE7">
            <w:pPr>
              <w:pStyle w:val="TableParagraph"/>
              <w:spacing w:before="1" w:line="93" w:lineRule="exact"/>
              <w:rPr>
                <w:sz w:val="9"/>
              </w:rPr>
            </w:pPr>
            <w:r>
              <w:rPr>
                <w:sz w:val="9"/>
              </w:rPr>
              <w:t>Hotel</w:t>
            </w:r>
          </w:p>
        </w:tc>
        <w:tc>
          <w:tcPr>
            <w:tcW w:w="737" w:type="dxa"/>
          </w:tcPr>
          <w:p w:rsidR="00686F82" w:rsidRDefault="00686F82" w:rsidP="00E46FE7">
            <w:pPr>
              <w:pStyle w:val="TableParagraph"/>
              <w:spacing w:before="1" w:line="93" w:lineRule="exact"/>
              <w:ind w:left="0" w:right="309"/>
              <w:jc w:val="right"/>
              <w:rPr>
                <w:sz w:val="9"/>
              </w:rPr>
            </w:pPr>
            <w:r>
              <w:rPr>
                <w:sz w:val="9"/>
              </w:rPr>
              <w:t>24</w:t>
            </w:r>
          </w:p>
        </w:tc>
        <w:tc>
          <w:tcPr>
            <w:tcW w:w="1863" w:type="dxa"/>
          </w:tcPr>
          <w:p w:rsidR="00686F82" w:rsidRDefault="00686F82" w:rsidP="00E46FE7">
            <w:pPr>
              <w:pStyle w:val="TableParagraph"/>
              <w:spacing w:before="1" w:line="93" w:lineRule="exact"/>
              <w:ind w:left="13"/>
              <w:rPr>
                <w:sz w:val="9"/>
              </w:rPr>
            </w:pPr>
            <w:r>
              <w:rPr>
                <w:sz w:val="9"/>
              </w:rPr>
              <w:t>Bitou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spering Whal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te Lion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te Lodg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te Shark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hite Water Farm</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 Oliv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 Rose Country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hondekloof</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31"/>
              <w:jc w:val="right"/>
              <w:rPr>
                <w:sz w:val="9"/>
              </w:rPr>
            </w:pPr>
            <w:r>
              <w:rPr>
                <w:w w:val="101"/>
                <w:sz w:val="9"/>
              </w:rPr>
              <w:t>9</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krans Countr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Theewaterskloof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paardejacht</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rness Beach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rness Manor</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derness Water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gewandel Holiday Farm</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low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spacing w:before="1" w:line="93" w:lineRule="exact"/>
              <w:ind w:left="0" w:right="331"/>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llowbrook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ndmill Guest House Swellendam</w:t>
            </w:r>
          </w:p>
        </w:tc>
        <w:tc>
          <w:tcPr>
            <w:tcW w:w="946" w:type="dxa"/>
          </w:tcPr>
          <w:p w:rsidR="00686F82" w:rsidRDefault="00686F82" w:rsidP="00E46FE7">
            <w:pPr>
              <w:pStyle w:val="TableParagraph"/>
              <w:ind w:left="13"/>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4</w:t>
            </w:r>
          </w:p>
        </w:tc>
        <w:tc>
          <w:tcPr>
            <w:tcW w:w="1863" w:type="dxa"/>
          </w:tcPr>
          <w:p w:rsidR="00686F82" w:rsidRDefault="00686F82" w:rsidP="00E46FE7">
            <w:pPr>
              <w:pStyle w:val="TableParagraph"/>
              <w:spacing w:before="1" w:line="93" w:lineRule="exact"/>
              <w:ind w:left="13"/>
              <w:rPr>
                <w:sz w:val="9"/>
              </w:rPr>
            </w:pPr>
            <w:r>
              <w:rPr>
                <w:sz w:val="9"/>
              </w:rPr>
              <w:t>Swellendam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nd‐Rose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nelands Golf Lodg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37</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nelands Villa Guest House And Cottages</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09"/>
              <w:jc w:val="right"/>
              <w:rPr>
                <w:sz w:val="9"/>
              </w:rPr>
            </w:pPr>
            <w:r>
              <w:rPr>
                <w:sz w:val="9"/>
              </w:rPr>
              <w:t>1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ish U Were Her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oodbourne Resort</w:t>
            </w:r>
          </w:p>
        </w:tc>
        <w:tc>
          <w:tcPr>
            <w:tcW w:w="946" w:type="dxa"/>
          </w:tcPr>
          <w:p w:rsidR="00686F82" w:rsidRDefault="00686F82" w:rsidP="00E46FE7">
            <w:pPr>
              <w:pStyle w:val="TableParagraph"/>
              <w:ind w:left="16"/>
              <w:rPr>
                <w:sz w:val="10"/>
              </w:rPr>
            </w:pPr>
            <w:r>
              <w:rPr>
                <w:sz w:val="10"/>
              </w:rPr>
              <w:t>Resort</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Woodland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spacing w:before="1" w:line="93" w:lineRule="exact"/>
              <w:ind w:left="0" w:right="331"/>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Xanadu Guest Villa</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Yellowwood Lodge</w:t>
            </w:r>
          </w:p>
        </w:tc>
        <w:tc>
          <w:tcPr>
            <w:tcW w:w="946" w:type="dxa"/>
          </w:tcPr>
          <w:p w:rsidR="00686F82" w:rsidRDefault="00686F82" w:rsidP="00E46FE7">
            <w:pPr>
              <w:pStyle w:val="TableParagraph"/>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Young's Halfway House</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09"/>
              <w:jc w:val="right"/>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Beaufort West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eederberg Corner Executive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08"/>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eezicht Apartments</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spacing w:before="1" w:line="93" w:lineRule="exact"/>
              <w:ind w:left="0" w:right="331"/>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evenwacht Wine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oete Inval Traveller</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spacing w:before="1" w:line="93" w:lineRule="exact"/>
              <w:ind w:left="0" w:right="309"/>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Overstr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Zorgvliet Country Hous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spacing w:before="1" w:line="93" w:lineRule="exact"/>
              <w:ind w:left="0" w:right="309"/>
              <w:jc w:val="right"/>
              <w:rPr>
                <w:sz w:val="9"/>
              </w:rPr>
            </w:pPr>
            <w:r>
              <w:rPr>
                <w:sz w:val="9"/>
              </w:rPr>
              <w:t>13</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at Ma Koep Gastehui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spacing w:before="1" w:line="93" w:lineRule="exact"/>
              <w:ind w:left="0" w:right="331"/>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Matzikam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106 Adderley Street</w:t>
            </w:r>
          </w:p>
        </w:tc>
        <w:tc>
          <w:tcPr>
            <w:tcW w:w="946" w:type="dxa"/>
          </w:tcPr>
          <w:p w:rsidR="00686F82" w:rsidRDefault="00686F82" w:rsidP="00E46FE7">
            <w:pPr>
              <w:pStyle w:val="TableParagraph"/>
              <w:rPr>
                <w:sz w:val="9"/>
              </w:rPr>
            </w:pPr>
            <w:r>
              <w:rPr>
                <w:sz w:val="9"/>
              </w:rPr>
              <w:t>Housing</w:t>
            </w:r>
          </w:p>
        </w:tc>
        <w:tc>
          <w:tcPr>
            <w:tcW w:w="737" w:type="dxa"/>
          </w:tcPr>
          <w:p w:rsidR="00686F82" w:rsidRDefault="00686F82" w:rsidP="00E46FE7">
            <w:pPr>
              <w:pStyle w:val="TableParagraph"/>
              <w:ind w:left="0" w:right="286"/>
              <w:jc w:val="right"/>
              <w:rPr>
                <w:sz w:val="9"/>
              </w:rPr>
            </w:pPr>
            <w:r>
              <w:rPr>
                <w:sz w:val="9"/>
              </w:rPr>
              <w:t>24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Arniston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65</w:t>
            </w:r>
          </w:p>
        </w:tc>
        <w:tc>
          <w:tcPr>
            <w:tcW w:w="1863" w:type="dxa"/>
          </w:tcPr>
          <w:p w:rsidR="00686F82" w:rsidRDefault="00686F82" w:rsidP="00E46FE7">
            <w:pPr>
              <w:pStyle w:val="TableParagraph"/>
              <w:spacing w:before="1" w:line="93" w:lineRule="exact"/>
              <w:ind w:left="13"/>
              <w:rPr>
                <w:sz w:val="9"/>
              </w:rPr>
            </w:pPr>
            <w:r>
              <w:rPr>
                <w:sz w:val="9"/>
              </w:rPr>
              <w:t>Cape Agulhas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Goudini Spa ‐ 4 star units</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48</w:t>
            </w:r>
          </w:p>
        </w:tc>
        <w:tc>
          <w:tcPr>
            <w:tcW w:w="1863" w:type="dxa"/>
          </w:tcPr>
          <w:p w:rsidR="00686F82" w:rsidRDefault="00686F82" w:rsidP="00E46FE7">
            <w:pPr>
              <w:pStyle w:val="TableParagraph"/>
              <w:spacing w:before="1" w:line="93" w:lineRule="exact"/>
              <w:ind w:left="13"/>
              <w:rPr>
                <w:sz w:val="9"/>
              </w:rPr>
            </w:pPr>
            <w:r>
              <w:rPr>
                <w:sz w:val="9"/>
              </w:rPr>
              <w:t>Breede Valle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Hartenbos Strandoord Luxury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49</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KV Hartenbos Strandoord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287"/>
              <w:jc w:val="right"/>
              <w:rPr>
                <w:sz w:val="9"/>
              </w:rPr>
            </w:pPr>
            <w:r>
              <w:rPr>
                <w:sz w:val="9"/>
              </w:rPr>
              <w:t>120</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valon Springs Mountain Chale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28</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valon Springs Self Catering Apartments</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Langeberg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11 Concord</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2 Bayview Terrace</w:t>
            </w:r>
          </w:p>
        </w:tc>
        <w:tc>
          <w:tcPr>
            <w:tcW w:w="946" w:type="dxa"/>
          </w:tcPr>
          <w:p w:rsidR="00686F82" w:rsidRDefault="00686F82" w:rsidP="00E46FE7">
            <w:pPr>
              <w:pStyle w:val="TableParagraph"/>
              <w:spacing w:before="1" w:line="93" w:lineRule="exact"/>
              <w:ind w:left="13"/>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4 Bayview Terrace</w:t>
            </w:r>
          </w:p>
        </w:tc>
        <w:tc>
          <w:tcPr>
            <w:tcW w:w="946" w:type="dxa"/>
          </w:tcPr>
          <w:p w:rsidR="00686F82" w:rsidRDefault="00686F82" w:rsidP="00E46FE7">
            <w:pPr>
              <w:pStyle w:val="TableParagraph"/>
              <w:spacing w:before="1" w:line="93" w:lineRule="exact"/>
              <w:ind w:left="13"/>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7 Bayview Terrace</w:t>
            </w:r>
          </w:p>
        </w:tc>
        <w:tc>
          <w:tcPr>
            <w:tcW w:w="946" w:type="dxa"/>
          </w:tcPr>
          <w:p w:rsidR="00686F82" w:rsidRDefault="00686F82" w:rsidP="00E46FE7">
            <w:pPr>
              <w:pStyle w:val="TableParagraph"/>
              <w:spacing w:before="1" w:line="93" w:lineRule="exact"/>
              <w:ind w:left="13"/>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 Perfec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 de Zee @ Pinnacle Villa 8 ‐ 4</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an De Zee @ Pinnacle Villa 7 ‐ 4</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cute Cottag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dagio</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llaire</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mberg Country Estat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At Rest</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George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kkie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11"/>
              <w:jc w:val="right"/>
              <w:rPr>
                <w:sz w:val="9"/>
              </w:rPr>
            </w:pPr>
            <w:r>
              <w:rPr>
                <w:sz w:val="9"/>
              </w:rPr>
              <w:t>25</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spacing w:before="1" w:line="93" w:lineRule="exact"/>
              <w:rPr>
                <w:sz w:val="9"/>
              </w:rPr>
            </w:pPr>
            <w:r>
              <w:rPr>
                <w:sz w:val="9"/>
              </w:rPr>
              <w:t>Bannockburn 503</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schenmeer Estate Lodges</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Boschenmeer Grande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11"/>
              <w:jc w:val="right"/>
              <w:rPr>
                <w:sz w:val="9"/>
              </w:rPr>
            </w:pPr>
            <w:r>
              <w:rPr>
                <w:sz w:val="9"/>
              </w:rPr>
              <w:t>12</w:t>
            </w:r>
          </w:p>
        </w:tc>
        <w:tc>
          <w:tcPr>
            <w:tcW w:w="1863" w:type="dxa"/>
          </w:tcPr>
          <w:p w:rsidR="00686F82" w:rsidRDefault="00686F82" w:rsidP="00E46FE7">
            <w:pPr>
              <w:pStyle w:val="TableParagraph"/>
              <w:spacing w:before="1" w:line="93" w:lineRule="exact"/>
              <w:ind w:left="13"/>
              <w:rPr>
                <w:sz w:val="9"/>
              </w:rPr>
            </w:pPr>
            <w:r>
              <w:rPr>
                <w:sz w:val="9"/>
              </w:rPr>
              <w:t>Drakenstei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 Cle Des Montagnes</w:t>
            </w:r>
          </w:p>
        </w:tc>
        <w:tc>
          <w:tcPr>
            <w:tcW w:w="946" w:type="dxa"/>
          </w:tcPr>
          <w:p w:rsidR="00686F82" w:rsidRDefault="00686F82" w:rsidP="00E46FE7">
            <w:pPr>
              <w:pStyle w:val="TableParagraph"/>
              <w:spacing w:before="1" w:line="93" w:lineRule="exact"/>
              <w:rPr>
                <w:sz w:val="9"/>
              </w:rPr>
            </w:pPr>
            <w:r>
              <w:rPr>
                <w:sz w:val="9"/>
              </w:rPr>
              <w:t>Bed &amp; Breakfast</w:t>
            </w:r>
          </w:p>
        </w:tc>
        <w:tc>
          <w:tcPr>
            <w:tcW w:w="737" w:type="dxa"/>
          </w:tcPr>
          <w:p w:rsidR="00686F82" w:rsidRDefault="00686F82" w:rsidP="00E46FE7">
            <w:pPr>
              <w:pStyle w:val="TableParagraph"/>
              <w:ind w:left="0" w:right="311"/>
              <w:jc w:val="right"/>
              <w:rPr>
                <w:sz w:val="9"/>
              </w:rPr>
            </w:pPr>
            <w:r>
              <w:rPr>
                <w:sz w:val="9"/>
              </w:rPr>
              <w:t>11</w:t>
            </w:r>
          </w:p>
        </w:tc>
        <w:tc>
          <w:tcPr>
            <w:tcW w:w="1863" w:type="dxa"/>
          </w:tcPr>
          <w:p w:rsidR="00686F82" w:rsidRDefault="00686F82" w:rsidP="00E46FE7">
            <w:pPr>
              <w:pStyle w:val="TableParagraph"/>
              <w:spacing w:before="1" w:line="93" w:lineRule="exact"/>
              <w:ind w:left="13"/>
              <w:rPr>
                <w:sz w:val="9"/>
              </w:rPr>
            </w:pPr>
            <w:r>
              <w:rPr>
                <w:sz w:val="9"/>
              </w:rPr>
              <w:t>Stellenbosch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Lalani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3</w:t>
            </w:r>
          </w:p>
        </w:tc>
        <w:tc>
          <w:tcPr>
            <w:tcW w:w="1863" w:type="dxa"/>
          </w:tcPr>
          <w:p w:rsidR="00686F82" w:rsidRDefault="00686F82" w:rsidP="00E46FE7">
            <w:pPr>
              <w:pStyle w:val="TableParagraph"/>
              <w:spacing w:before="1" w:line="93" w:lineRule="exact"/>
              <w:ind w:left="13"/>
              <w:rPr>
                <w:sz w:val="9"/>
              </w:rPr>
            </w:pPr>
            <w:r>
              <w:rPr>
                <w:sz w:val="9"/>
              </w:rPr>
              <w:t>Hessequ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aquita Villa</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Knysna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Penrith 203</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ed Stone Hill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6</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oiberg Lodge</w:t>
            </w:r>
          </w:p>
        </w:tc>
        <w:tc>
          <w:tcPr>
            <w:tcW w:w="946" w:type="dxa"/>
          </w:tcPr>
          <w:p w:rsidR="00686F82" w:rsidRDefault="00686F82" w:rsidP="00E46FE7">
            <w:pPr>
              <w:pStyle w:val="TableParagraph"/>
              <w:spacing w:before="1" w:line="93" w:lineRule="exact"/>
              <w:rPr>
                <w:sz w:val="9"/>
              </w:rPr>
            </w:pPr>
            <w:r>
              <w:rPr>
                <w:sz w:val="9"/>
              </w:rPr>
              <w:t>Guest Lodge</w:t>
            </w:r>
          </w:p>
        </w:tc>
        <w:tc>
          <w:tcPr>
            <w:tcW w:w="737" w:type="dxa"/>
          </w:tcPr>
          <w:p w:rsidR="00686F82" w:rsidRDefault="00686F82" w:rsidP="00E46FE7">
            <w:pPr>
              <w:pStyle w:val="TableParagraph"/>
              <w:ind w:left="0" w:right="333"/>
              <w:jc w:val="right"/>
              <w:rPr>
                <w:sz w:val="9"/>
              </w:rPr>
            </w:pPr>
            <w:r>
              <w:rPr>
                <w:w w:val="101"/>
                <w:sz w:val="9"/>
              </w:rPr>
              <w:t>8</w:t>
            </w:r>
          </w:p>
        </w:tc>
        <w:tc>
          <w:tcPr>
            <w:tcW w:w="1863" w:type="dxa"/>
          </w:tcPr>
          <w:p w:rsidR="00686F82" w:rsidRDefault="00686F82" w:rsidP="00E46FE7">
            <w:pPr>
              <w:pStyle w:val="TableParagraph"/>
              <w:spacing w:before="1" w:line="93" w:lineRule="exact"/>
              <w:ind w:left="13"/>
              <w:rPr>
                <w:sz w:val="9"/>
              </w:rPr>
            </w:pPr>
            <w:r>
              <w:rPr>
                <w:sz w:val="9"/>
              </w:rPr>
              <w:t>Kannaland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le Mountain National Park ‐ Duiker Cottag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outh African National Parks</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le Mountain National Park ‐ Eland Cottage</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outh African National Parks</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able Mountain National Parks ‐ Olifantsbos Guest House</w:t>
            </w:r>
          </w:p>
        </w:tc>
        <w:tc>
          <w:tcPr>
            <w:tcW w:w="946" w:type="dxa"/>
          </w:tcPr>
          <w:p w:rsidR="00686F82" w:rsidRDefault="00686F82" w:rsidP="00E46FE7">
            <w:pPr>
              <w:pStyle w:val="TableParagraph"/>
              <w:rPr>
                <w:sz w:val="9"/>
              </w:rPr>
            </w:pPr>
            <w:r>
              <w:rPr>
                <w:sz w:val="9"/>
              </w:rPr>
              <w:t>Guest House</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South African National Parks</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8"/>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unlit Apartment Muizenberg Beachfront</w:t>
            </w:r>
          </w:p>
        </w:tc>
        <w:tc>
          <w:tcPr>
            <w:tcW w:w="946" w:type="dxa"/>
          </w:tcPr>
          <w:p w:rsidR="00686F82" w:rsidRDefault="00686F82" w:rsidP="00E46FE7">
            <w:pPr>
              <w:pStyle w:val="TableParagraph"/>
              <w:spacing w:before="1" w:line="93" w:lineRule="exact"/>
              <w:rPr>
                <w:sz w:val="9"/>
              </w:rPr>
            </w:pPr>
            <w:r>
              <w:rPr>
                <w:sz w:val="9"/>
              </w:rPr>
              <w:t>Apartments</w:t>
            </w:r>
          </w:p>
        </w:tc>
        <w:tc>
          <w:tcPr>
            <w:tcW w:w="737" w:type="dxa"/>
          </w:tcPr>
          <w:p w:rsidR="00686F82" w:rsidRDefault="00686F82" w:rsidP="00E46FE7">
            <w:pPr>
              <w:pStyle w:val="TableParagraph"/>
              <w:ind w:left="0" w:right="333"/>
              <w:jc w:val="right"/>
              <w:rPr>
                <w:sz w:val="9"/>
              </w:rPr>
            </w:pPr>
            <w:r>
              <w:rPr>
                <w:w w:val="101"/>
                <w:sz w:val="9"/>
              </w:rPr>
              <w:t>1</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Banks</w:t>
            </w:r>
          </w:p>
        </w:tc>
        <w:tc>
          <w:tcPr>
            <w:tcW w:w="946" w:type="dxa"/>
          </w:tcPr>
          <w:p w:rsidR="00686F82" w:rsidRDefault="00686F82" w:rsidP="00E46FE7">
            <w:pPr>
              <w:pStyle w:val="TableParagraph"/>
              <w:spacing w:before="1" w:line="93" w:lineRule="exact"/>
              <w:rPr>
                <w:sz w:val="9"/>
              </w:rPr>
            </w:pPr>
            <w:r>
              <w:rPr>
                <w:sz w:val="9"/>
              </w:rPr>
              <w:t>Housing</w:t>
            </w:r>
          </w:p>
        </w:tc>
        <w:tc>
          <w:tcPr>
            <w:tcW w:w="737" w:type="dxa"/>
          </w:tcPr>
          <w:p w:rsidR="00686F82" w:rsidRDefault="00686F82" w:rsidP="00E46FE7">
            <w:pPr>
              <w:pStyle w:val="TableParagraph"/>
              <w:ind w:left="0" w:right="333"/>
              <w:jc w:val="right"/>
              <w:rPr>
                <w:sz w:val="9"/>
              </w:rPr>
            </w:pPr>
            <w:r>
              <w:rPr>
                <w:w w:val="101"/>
                <w:sz w:val="9"/>
              </w:rPr>
              <w:t>2</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Kleinplaas Holiday Resort Caravan Park</w:t>
            </w:r>
          </w:p>
        </w:tc>
        <w:tc>
          <w:tcPr>
            <w:tcW w:w="946" w:type="dxa"/>
          </w:tcPr>
          <w:p w:rsidR="00686F82" w:rsidRDefault="00686F82" w:rsidP="00E46FE7">
            <w:pPr>
              <w:pStyle w:val="TableParagraph"/>
              <w:rPr>
                <w:sz w:val="9"/>
              </w:rPr>
            </w:pPr>
            <w:r>
              <w:rPr>
                <w:sz w:val="9"/>
              </w:rPr>
              <w:t>Caravan &amp; Camping</w:t>
            </w:r>
          </w:p>
        </w:tc>
        <w:tc>
          <w:tcPr>
            <w:tcW w:w="737" w:type="dxa"/>
          </w:tcPr>
          <w:p w:rsidR="00686F82" w:rsidRDefault="00686F82" w:rsidP="00E46FE7">
            <w:pPr>
              <w:pStyle w:val="TableParagraph"/>
              <w:ind w:left="0" w:right="311"/>
              <w:jc w:val="right"/>
              <w:rPr>
                <w:sz w:val="9"/>
              </w:rPr>
            </w:pPr>
            <w:r>
              <w:rPr>
                <w:sz w:val="9"/>
              </w:rPr>
              <w:t>36</w:t>
            </w:r>
          </w:p>
        </w:tc>
        <w:tc>
          <w:tcPr>
            <w:tcW w:w="1863" w:type="dxa"/>
          </w:tcPr>
          <w:p w:rsidR="00686F82" w:rsidRDefault="00686F82" w:rsidP="00E46FE7">
            <w:pPr>
              <w:pStyle w:val="TableParagraph"/>
              <w:spacing w:before="1" w:line="93" w:lineRule="exact"/>
              <w:ind w:left="13"/>
              <w:rPr>
                <w:sz w:val="9"/>
              </w:rPr>
            </w:pPr>
            <w:r>
              <w:rPr>
                <w:sz w:val="9"/>
              </w:rPr>
              <w:t>Oudtshoorn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Oceans Hotel Self Catering</w:t>
            </w:r>
          </w:p>
        </w:tc>
        <w:tc>
          <w:tcPr>
            <w:tcW w:w="946" w:type="dxa"/>
          </w:tcPr>
          <w:p w:rsidR="00686F82" w:rsidRDefault="00686F82" w:rsidP="00E46FE7">
            <w:pPr>
              <w:pStyle w:val="TableParagraph"/>
              <w:spacing w:before="1" w:line="93" w:lineRule="exact"/>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21</w:t>
            </w:r>
          </w:p>
        </w:tc>
        <w:tc>
          <w:tcPr>
            <w:tcW w:w="1863" w:type="dxa"/>
          </w:tcPr>
          <w:p w:rsidR="00686F82" w:rsidRDefault="00686F82" w:rsidP="00E46FE7">
            <w:pPr>
              <w:pStyle w:val="TableParagraph"/>
              <w:spacing w:before="1" w:line="93" w:lineRule="exact"/>
              <w:ind w:left="13"/>
              <w:rPr>
                <w:sz w:val="9"/>
              </w:rPr>
            </w:pPr>
            <w:r>
              <w:rPr>
                <w:sz w:val="9"/>
              </w:rPr>
              <w:t>Mossel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iverlodge Backpackers Pty Ltd</w:t>
            </w:r>
          </w:p>
        </w:tc>
        <w:tc>
          <w:tcPr>
            <w:tcW w:w="946" w:type="dxa"/>
          </w:tcPr>
          <w:p w:rsidR="00686F82" w:rsidRDefault="00686F82" w:rsidP="00E46FE7">
            <w:pPr>
              <w:pStyle w:val="TableParagraph"/>
              <w:spacing w:before="1" w:line="93" w:lineRule="exact"/>
              <w:rPr>
                <w:sz w:val="9"/>
              </w:rPr>
            </w:pPr>
            <w:r>
              <w:rPr>
                <w:sz w:val="9"/>
              </w:rPr>
              <w:t>Backpackers</w:t>
            </w:r>
          </w:p>
        </w:tc>
        <w:tc>
          <w:tcPr>
            <w:tcW w:w="737" w:type="dxa"/>
          </w:tcPr>
          <w:p w:rsidR="00686F82" w:rsidRDefault="00686F82" w:rsidP="00E46FE7">
            <w:pPr>
              <w:pStyle w:val="TableParagraph"/>
              <w:ind w:left="0" w:right="311"/>
              <w:jc w:val="right"/>
              <w:rPr>
                <w:sz w:val="9"/>
              </w:rPr>
            </w:pPr>
            <w:r>
              <w:rPr>
                <w:sz w:val="9"/>
              </w:rPr>
              <w:t>26</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Rockwell All Suite Hotel &amp; Apartments</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5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 Helena Hotel</w:t>
            </w:r>
          </w:p>
        </w:tc>
        <w:tc>
          <w:tcPr>
            <w:tcW w:w="946" w:type="dxa"/>
          </w:tcPr>
          <w:p w:rsidR="00686F82" w:rsidRDefault="00686F82" w:rsidP="00E46FE7">
            <w:pPr>
              <w:pStyle w:val="TableParagraph"/>
              <w:rPr>
                <w:sz w:val="9"/>
              </w:rPr>
            </w:pPr>
            <w:r>
              <w:rPr>
                <w:sz w:val="9"/>
              </w:rPr>
              <w:t>Hotel</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Saldanha Bay Local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Strand Pavillion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59</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14"/>
        </w:trPr>
        <w:tc>
          <w:tcPr>
            <w:tcW w:w="2736" w:type="dxa"/>
          </w:tcPr>
          <w:p w:rsidR="00686F82" w:rsidRDefault="00686F82" w:rsidP="00E46FE7">
            <w:pPr>
              <w:pStyle w:val="TableParagraph"/>
              <w:rPr>
                <w:sz w:val="9"/>
              </w:rPr>
            </w:pPr>
            <w:r>
              <w:rPr>
                <w:sz w:val="9"/>
              </w:rPr>
              <w:t>The Stay Collection (self‐catering)</w:t>
            </w:r>
          </w:p>
        </w:tc>
        <w:tc>
          <w:tcPr>
            <w:tcW w:w="946" w:type="dxa"/>
          </w:tcPr>
          <w:p w:rsidR="00686F82" w:rsidRDefault="00686F82" w:rsidP="00E46FE7">
            <w:pPr>
              <w:pStyle w:val="TableParagraph"/>
              <w:rPr>
                <w:sz w:val="9"/>
              </w:rPr>
            </w:pPr>
            <w:r>
              <w:rPr>
                <w:sz w:val="9"/>
              </w:rPr>
              <w:t>Self Catering</w:t>
            </w:r>
          </w:p>
        </w:tc>
        <w:tc>
          <w:tcPr>
            <w:tcW w:w="737" w:type="dxa"/>
          </w:tcPr>
          <w:p w:rsidR="00686F82" w:rsidRDefault="00686F82" w:rsidP="00E46FE7">
            <w:pPr>
              <w:pStyle w:val="TableParagraph"/>
              <w:ind w:left="0" w:right="311"/>
              <w:jc w:val="right"/>
              <w:rPr>
                <w:sz w:val="9"/>
              </w:rPr>
            </w:pPr>
            <w:r>
              <w:rPr>
                <w:sz w:val="9"/>
              </w:rPr>
              <w:t>30</w:t>
            </w:r>
          </w:p>
        </w:tc>
        <w:tc>
          <w:tcPr>
            <w:tcW w:w="1863" w:type="dxa"/>
          </w:tcPr>
          <w:p w:rsidR="00686F82" w:rsidRDefault="00686F82" w:rsidP="00E46FE7">
            <w:pPr>
              <w:pStyle w:val="TableParagraph"/>
              <w:spacing w:before="1" w:line="93" w:lineRule="exact"/>
              <w:ind w:left="13"/>
              <w:rPr>
                <w:sz w:val="9"/>
              </w:rPr>
            </w:pPr>
            <w:r>
              <w:rPr>
                <w:sz w:val="9"/>
              </w:rPr>
              <w:t>City of Cape Town Metropolitan Municipality</w:t>
            </w:r>
          </w:p>
        </w:tc>
        <w:tc>
          <w:tcPr>
            <w:tcW w:w="569" w:type="dxa"/>
          </w:tcPr>
          <w:p w:rsidR="00686F82" w:rsidRDefault="00686F82" w:rsidP="00E46FE7">
            <w:pPr>
              <w:pStyle w:val="TableParagraph"/>
              <w:ind w:left="0" w:right="202"/>
              <w:jc w:val="right"/>
              <w:rPr>
                <w:sz w:val="10"/>
              </w:rPr>
            </w:pPr>
            <w:r>
              <w:rPr>
                <w:w w:val="95"/>
                <w:sz w:val="10"/>
              </w:rPr>
              <w:t>WC</w:t>
            </w:r>
          </w:p>
        </w:tc>
        <w:tc>
          <w:tcPr>
            <w:tcW w:w="1224" w:type="dxa"/>
          </w:tcPr>
          <w:p w:rsidR="00686F82" w:rsidRDefault="00686F82" w:rsidP="00E46FE7">
            <w:pPr>
              <w:pStyle w:val="TableParagraph"/>
              <w:ind w:left="12"/>
              <w:rPr>
                <w:sz w:val="9"/>
              </w:rPr>
            </w:pPr>
            <w:r>
              <w:rPr>
                <w:sz w:val="9"/>
              </w:rPr>
              <w:t>Privately‐owned</w:t>
            </w:r>
          </w:p>
        </w:tc>
        <w:tc>
          <w:tcPr>
            <w:tcW w:w="646" w:type="dxa"/>
            <w:shd w:val="clear" w:color="auto" w:fill="FFC7CE"/>
          </w:tcPr>
          <w:p w:rsidR="00686F82" w:rsidRDefault="00686F82" w:rsidP="00E46FE7">
            <w:pPr>
              <w:pStyle w:val="TableParagraph"/>
              <w:ind w:left="267"/>
              <w:rPr>
                <w:sz w:val="9"/>
              </w:rPr>
            </w:pPr>
            <w:r>
              <w:rPr>
                <w:color w:val="9C0005"/>
                <w:sz w:val="9"/>
              </w:rPr>
              <w:t>No</w:t>
            </w:r>
          </w:p>
        </w:tc>
        <w:tc>
          <w:tcPr>
            <w:tcW w:w="663" w:type="dxa"/>
            <w:shd w:val="clear" w:color="auto" w:fill="FFC7CE"/>
          </w:tcPr>
          <w:p w:rsidR="00686F82" w:rsidRDefault="00686F82" w:rsidP="00E46FE7">
            <w:pPr>
              <w:pStyle w:val="TableParagraph"/>
              <w:ind w:left="274"/>
              <w:rPr>
                <w:sz w:val="9"/>
              </w:rPr>
            </w:pPr>
            <w:r>
              <w:rPr>
                <w:color w:val="9C0005"/>
                <w:sz w:val="9"/>
              </w:rPr>
              <w:t>No</w:t>
            </w:r>
          </w:p>
        </w:tc>
        <w:tc>
          <w:tcPr>
            <w:tcW w:w="572" w:type="dxa"/>
            <w:shd w:val="clear" w:color="auto" w:fill="FFC7CE"/>
          </w:tcPr>
          <w:p w:rsidR="00686F82" w:rsidRDefault="00686F82" w:rsidP="00E46FE7">
            <w:pPr>
              <w:pStyle w:val="TableParagraph"/>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13" w:line="93" w:lineRule="exact"/>
              <w:rPr>
                <w:sz w:val="9"/>
              </w:rPr>
            </w:pPr>
            <w:r>
              <w:rPr>
                <w:sz w:val="9"/>
              </w:rPr>
              <w:t>De Molen Guest House</w:t>
            </w:r>
          </w:p>
        </w:tc>
        <w:tc>
          <w:tcPr>
            <w:tcW w:w="946" w:type="dxa"/>
          </w:tcPr>
          <w:p w:rsidR="00686F82" w:rsidRDefault="00686F82" w:rsidP="00E46FE7">
            <w:pPr>
              <w:pStyle w:val="TableParagraph"/>
              <w:spacing w:before="6" w:line="100" w:lineRule="exact"/>
              <w:rPr>
                <w:sz w:val="9"/>
              </w:rPr>
            </w:pPr>
            <w:r>
              <w:rPr>
                <w:sz w:val="9"/>
              </w:rPr>
              <w:t>Guest House</w:t>
            </w:r>
          </w:p>
        </w:tc>
        <w:tc>
          <w:tcPr>
            <w:tcW w:w="737" w:type="dxa"/>
          </w:tcPr>
          <w:p w:rsidR="00686F82" w:rsidRDefault="00686F82" w:rsidP="00E46FE7">
            <w:pPr>
              <w:pStyle w:val="TableParagraph"/>
              <w:spacing w:before="6" w:line="100" w:lineRule="exact"/>
              <w:ind w:left="0" w:right="311"/>
              <w:jc w:val="right"/>
              <w:rPr>
                <w:sz w:val="9"/>
              </w:rPr>
            </w:pPr>
            <w:r>
              <w:rPr>
                <w:sz w:val="9"/>
              </w:rPr>
              <w:t>14</w:t>
            </w:r>
          </w:p>
        </w:tc>
        <w:tc>
          <w:tcPr>
            <w:tcW w:w="1863" w:type="dxa"/>
          </w:tcPr>
          <w:p w:rsidR="00686F82" w:rsidRDefault="00686F82" w:rsidP="00E46FE7">
            <w:pPr>
              <w:pStyle w:val="TableParagraph"/>
              <w:spacing w:before="13" w:line="93" w:lineRule="exact"/>
              <w:ind w:left="13"/>
              <w:rPr>
                <w:sz w:val="9"/>
              </w:rPr>
            </w:pPr>
            <w:r>
              <w:rPr>
                <w:sz w:val="9"/>
              </w:rPr>
              <w:t>City of Cape Town Metropolitan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Donkin House</w:t>
            </w:r>
          </w:p>
        </w:tc>
        <w:tc>
          <w:tcPr>
            <w:tcW w:w="946" w:type="dxa"/>
          </w:tcPr>
          <w:p w:rsidR="00686F82" w:rsidRDefault="00686F82" w:rsidP="00E46FE7">
            <w:pPr>
              <w:pStyle w:val="TableParagraph"/>
              <w:spacing w:before="13" w:line="93" w:lineRule="exact"/>
              <w:rPr>
                <w:sz w:val="9"/>
              </w:rPr>
            </w:pPr>
            <w:r>
              <w:rPr>
                <w:sz w:val="9"/>
              </w:rPr>
              <w:t>Guest House</w:t>
            </w:r>
          </w:p>
        </w:tc>
        <w:tc>
          <w:tcPr>
            <w:tcW w:w="737" w:type="dxa"/>
          </w:tcPr>
          <w:p w:rsidR="00686F82" w:rsidRDefault="00686F82" w:rsidP="00E46FE7">
            <w:pPr>
              <w:pStyle w:val="TableParagraph"/>
              <w:spacing w:before="4" w:line="103" w:lineRule="exact"/>
              <w:ind w:left="0" w:right="306"/>
              <w:jc w:val="right"/>
              <w:rPr>
                <w:sz w:val="10"/>
              </w:rPr>
            </w:pPr>
            <w:r>
              <w:rPr>
                <w:sz w:val="10"/>
              </w:rPr>
              <w:t>20</w:t>
            </w:r>
          </w:p>
        </w:tc>
        <w:tc>
          <w:tcPr>
            <w:tcW w:w="1863" w:type="dxa"/>
          </w:tcPr>
          <w:p w:rsidR="00686F82" w:rsidRDefault="00686F82" w:rsidP="00E46FE7">
            <w:pPr>
              <w:pStyle w:val="TableParagraph"/>
              <w:spacing w:before="13" w:line="93" w:lineRule="exact"/>
              <w:ind w:left="13"/>
              <w:rPr>
                <w:sz w:val="9"/>
              </w:rPr>
            </w:pPr>
            <w:r>
              <w:rPr>
                <w:sz w:val="9"/>
              </w:rPr>
              <w:t>Beaufort West Local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Goose Villa</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9</w:t>
            </w:r>
          </w:p>
        </w:tc>
        <w:tc>
          <w:tcPr>
            <w:tcW w:w="1863" w:type="dxa"/>
          </w:tcPr>
          <w:p w:rsidR="00686F82" w:rsidRDefault="00686F82" w:rsidP="00E46FE7">
            <w:pPr>
              <w:pStyle w:val="TableParagraph"/>
              <w:spacing w:before="13" w:line="93" w:lineRule="exact"/>
              <w:ind w:left="13"/>
              <w:rPr>
                <w:sz w:val="9"/>
              </w:rPr>
            </w:pPr>
            <w:r>
              <w:rPr>
                <w:sz w:val="9"/>
              </w:rPr>
              <w:t>Bitou Local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Madison Manor Boutique Hotel</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7</w:t>
            </w:r>
          </w:p>
        </w:tc>
        <w:tc>
          <w:tcPr>
            <w:tcW w:w="1863" w:type="dxa"/>
          </w:tcPr>
          <w:p w:rsidR="00686F82" w:rsidRDefault="00686F82" w:rsidP="00E46FE7">
            <w:pPr>
              <w:pStyle w:val="TableParagraph"/>
              <w:spacing w:before="13" w:line="93" w:lineRule="exact"/>
              <w:ind w:left="13"/>
              <w:rPr>
                <w:sz w:val="9"/>
              </w:rPr>
            </w:pPr>
            <w:r>
              <w:rPr>
                <w:sz w:val="9"/>
              </w:rPr>
              <w:t>Knysna Local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4 Spinnaker Drive Knysna Quays</w:t>
            </w:r>
          </w:p>
        </w:tc>
        <w:tc>
          <w:tcPr>
            <w:tcW w:w="946" w:type="dxa"/>
          </w:tcPr>
          <w:p w:rsidR="00686F82" w:rsidRDefault="00686F82" w:rsidP="00E46FE7">
            <w:pPr>
              <w:pStyle w:val="TableParagraph"/>
              <w:spacing w:before="13" w:line="93" w:lineRule="exact"/>
              <w:rPr>
                <w:sz w:val="9"/>
              </w:rPr>
            </w:pPr>
            <w:r>
              <w:rPr>
                <w:sz w:val="9"/>
              </w:rPr>
              <w:t>Self Catering</w:t>
            </w:r>
          </w:p>
        </w:tc>
        <w:tc>
          <w:tcPr>
            <w:tcW w:w="737" w:type="dxa"/>
          </w:tcPr>
          <w:p w:rsidR="00686F82" w:rsidRDefault="00686F82" w:rsidP="00E46FE7">
            <w:pPr>
              <w:pStyle w:val="TableParagraph"/>
              <w:spacing w:before="4" w:line="103" w:lineRule="exact"/>
              <w:ind w:left="0" w:right="330"/>
              <w:jc w:val="right"/>
              <w:rPr>
                <w:sz w:val="10"/>
              </w:rPr>
            </w:pPr>
            <w:r>
              <w:rPr>
                <w:w w:val="98"/>
                <w:sz w:val="10"/>
              </w:rPr>
              <w:t>1</w:t>
            </w:r>
          </w:p>
        </w:tc>
        <w:tc>
          <w:tcPr>
            <w:tcW w:w="1863" w:type="dxa"/>
          </w:tcPr>
          <w:p w:rsidR="00686F82" w:rsidRDefault="00686F82" w:rsidP="00E46FE7">
            <w:pPr>
              <w:pStyle w:val="TableParagraph"/>
              <w:spacing w:before="13" w:line="93" w:lineRule="exact"/>
              <w:ind w:left="13"/>
              <w:rPr>
                <w:sz w:val="9"/>
              </w:rPr>
            </w:pPr>
            <w:r>
              <w:rPr>
                <w:sz w:val="9"/>
              </w:rPr>
              <w:t>Knysna Local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r w:rsidR="00686F82" w:rsidTr="00E46FE7">
        <w:trPr>
          <w:trHeight w:val="126"/>
        </w:trPr>
        <w:tc>
          <w:tcPr>
            <w:tcW w:w="2736" w:type="dxa"/>
          </w:tcPr>
          <w:p w:rsidR="00686F82" w:rsidRDefault="00686F82" w:rsidP="00E46FE7">
            <w:pPr>
              <w:pStyle w:val="TableParagraph"/>
              <w:spacing w:before="4" w:line="103" w:lineRule="exact"/>
              <w:ind w:left="16"/>
              <w:rPr>
                <w:sz w:val="10"/>
              </w:rPr>
            </w:pPr>
            <w:r>
              <w:rPr>
                <w:sz w:val="10"/>
              </w:rPr>
              <w:t>Roosje Van de Kaap</w:t>
            </w:r>
          </w:p>
        </w:tc>
        <w:tc>
          <w:tcPr>
            <w:tcW w:w="946" w:type="dxa"/>
          </w:tcPr>
          <w:p w:rsidR="00686F82" w:rsidRDefault="00686F82" w:rsidP="00E46FE7">
            <w:pPr>
              <w:pStyle w:val="TableParagraph"/>
              <w:spacing w:before="13" w:line="93" w:lineRule="exact"/>
              <w:rPr>
                <w:sz w:val="9"/>
              </w:rPr>
            </w:pPr>
            <w:r>
              <w:rPr>
                <w:sz w:val="9"/>
              </w:rPr>
              <w:t>Hotel</w:t>
            </w:r>
          </w:p>
        </w:tc>
        <w:tc>
          <w:tcPr>
            <w:tcW w:w="737" w:type="dxa"/>
          </w:tcPr>
          <w:p w:rsidR="00686F82" w:rsidRDefault="00686F82" w:rsidP="00E46FE7">
            <w:pPr>
              <w:pStyle w:val="TableParagraph"/>
              <w:spacing w:before="4" w:line="103" w:lineRule="exact"/>
              <w:ind w:left="0" w:right="306"/>
              <w:jc w:val="right"/>
              <w:rPr>
                <w:sz w:val="10"/>
              </w:rPr>
            </w:pPr>
            <w:r>
              <w:rPr>
                <w:sz w:val="10"/>
              </w:rPr>
              <w:t>14</w:t>
            </w:r>
          </w:p>
        </w:tc>
        <w:tc>
          <w:tcPr>
            <w:tcW w:w="1863" w:type="dxa"/>
          </w:tcPr>
          <w:p w:rsidR="00686F82" w:rsidRDefault="00686F82" w:rsidP="00E46FE7">
            <w:pPr>
              <w:pStyle w:val="TableParagraph"/>
              <w:spacing w:before="13" w:line="93" w:lineRule="exact"/>
              <w:ind w:left="13"/>
              <w:rPr>
                <w:sz w:val="9"/>
              </w:rPr>
            </w:pPr>
            <w:r>
              <w:rPr>
                <w:sz w:val="9"/>
              </w:rPr>
              <w:t>Swellendam Local Municipality</w:t>
            </w:r>
          </w:p>
        </w:tc>
        <w:tc>
          <w:tcPr>
            <w:tcW w:w="569" w:type="dxa"/>
          </w:tcPr>
          <w:p w:rsidR="00686F82" w:rsidRDefault="00686F82" w:rsidP="00E46FE7">
            <w:pPr>
              <w:pStyle w:val="TableParagraph"/>
              <w:spacing w:before="4" w:line="103" w:lineRule="exact"/>
              <w:ind w:left="0" w:right="202"/>
              <w:jc w:val="right"/>
              <w:rPr>
                <w:sz w:val="10"/>
              </w:rPr>
            </w:pPr>
            <w:r>
              <w:rPr>
                <w:w w:val="95"/>
                <w:sz w:val="10"/>
              </w:rPr>
              <w:t>WC</w:t>
            </w:r>
          </w:p>
        </w:tc>
        <w:tc>
          <w:tcPr>
            <w:tcW w:w="1224" w:type="dxa"/>
          </w:tcPr>
          <w:p w:rsidR="00686F82" w:rsidRDefault="00686F82" w:rsidP="00E46FE7">
            <w:pPr>
              <w:pStyle w:val="TableParagraph"/>
              <w:spacing w:line="107" w:lineRule="exact"/>
              <w:ind w:left="12"/>
              <w:rPr>
                <w:sz w:val="9"/>
              </w:rPr>
            </w:pPr>
            <w:r>
              <w:rPr>
                <w:sz w:val="9"/>
              </w:rPr>
              <w:t>Privately‐owned</w:t>
            </w:r>
          </w:p>
        </w:tc>
        <w:tc>
          <w:tcPr>
            <w:tcW w:w="646" w:type="dxa"/>
          </w:tcPr>
          <w:p w:rsidR="00686F82" w:rsidRDefault="00686F82" w:rsidP="00E46FE7">
            <w:pPr>
              <w:pStyle w:val="TableParagraph"/>
              <w:spacing w:before="6" w:line="100" w:lineRule="exact"/>
              <w:ind w:left="267"/>
              <w:rPr>
                <w:sz w:val="9"/>
              </w:rPr>
            </w:pPr>
            <w:r>
              <w:rPr>
                <w:sz w:val="9"/>
              </w:rPr>
              <w:t>No</w:t>
            </w:r>
          </w:p>
        </w:tc>
        <w:tc>
          <w:tcPr>
            <w:tcW w:w="663" w:type="dxa"/>
            <w:shd w:val="clear" w:color="auto" w:fill="FFC7CE"/>
          </w:tcPr>
          <w:p w:rsidR="00686F82" w:rsidRDefault="00686F82" w:rsidP="00E46FE7">
            <w:pPr>
              <w:pStyle w:val="TableParagraph"/>
              <w:spacing w:before="6" w:line="100" w:lineRule="exact"/>
              <w:ind w:left="273"/>
              <w:rPr>
                <w:sz w:val="9"/>
              </w:rPr>
            </w:pPr>
            <w:r>
              <w:rPr>
                <w:color w:val="9C0005"/>
                <w:sz w:val="9"/>
              </w:rPr>
              <w:t>No</w:t>
            </w:r>
          </w:p>
        </w:tc>
        <w:tc>
          <w:tcPr>
            <w:tcW w:w="572" w:type="dxa"/>
            <w:shd w:val="clear" w:color="auto" w:fill="FFC7CE"/>
          </w:tcPr>
          <w:p w:rsidR="00686F82" w:rsidRDefault="00686F82" w:rsidP="00E46FE7">
            <w:pPr>
              <w:pStyle w:val="TableParagraph"/>
              <w:spacing w:before="6" w:line="100" w:lineRule="exact"/>
              <w:ind w:left="199" w:right="199"/>
              <w:jc w:val="center"/>
              <w:rPr>
                <w:sz w:val="9"/>
              </w:rPr>
            </w:pPr>
            <w:r>
              <w:rPr>
                <w:color w:val="9C0005"/>
                <w:sz w:val="9"/>
              </w:rPr>
              <w:t>No</w:t>
            </w:r>
          </w:p>
        </w:tc>
      </w:tr>
    </w:tbl>
    <w:p w:rsidR="00686F82" w:rsidRDefault="00686F82" w:rsidP="00686F82"/>
    <w:p w:rsidR="00686F82" w:rsidRDefault="00686F82" w:rsidP="00686F82">
      <w:pPr>
        <w:rPr>
          <w:bCs/>
          <w:sz w:val="24"/>
          <w:szCs w:val="24"/>
        </w:rPr>
      </w:pPr>
    </w:p>
    <w:p w:rsidR="00686F82" w:rsidRDefault="00686F82" w:rsidP="00686F82">
      <w:pPr>
        <w:rPr>
          <w:bCs/>
          <w:sz w:val="24"/>
          <w:szCs w:val="24"/>
        </w:rPr>
      </w:pPr>
    </w:p>
    <w:p w:rsidR="00686F82" w:rsidRDefault="00686F82" w:rsidP="002A5CCE">
      <w:pPr>
        <w:pStyle w:val="ListParagraph"/>
        <w:spacing w:line="360" w:lineRule="auto"/>
        <w:ind w:left="732"/>
        <w:rPr>
          <w:rFonts w:eastAsia="Calibri" w:cs="Arial"/>
          <w:b/>
          <w:sz w:val="24"/>
          <w:szCs w:val="24"/>
          <w:lang w:eastAsia="en-US"/>
        </w:rPr>
      </w:pPr>
    </w:p>
    <w:p w:rsidR="007A1A41" w:rsidRPr="007A4243" w:rsidRDefault="007A1A41" w:rsidP="002265E0">
      <w:pPr>
        <w:spacing w:line="360" w:lineRule="auto"/>
        <w:rPr>
          <w:b/>
          <w:bCs/>
          <w:sz w:val="24"/>
          <w:szCs w:val="24"/>
        </w:rPr>
      </w:pPr>
    </w:p>
    <w:sectPr w:rsidR="007A1A41" w:rsidRPr="007A4243" w:rsidSect="00847567">
      <w:headerReference w:type="default" r:id="rId11"/>
      <w:footerReference w:type="default" r:id="rId12"/>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44D3" w:rsidRDefault="00AE44D3" w:rsidP="00B01072">
      <w:r>
        <w:separator/>
      </w:r>
    </w:p>
  </w:endnote>
  <w:endnote w:type="continuationSeparator" w:id="1">
    <w:p w:rsidR="00AE44D3" w:rsidRDefault="00AE44D3"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icrosoft Sans Serif">
    <w:altName w:val="Microsoft Sans Serif"/>
    <w:panose1 w:val="020B0604020202020204"/>
    <w:charset w:val="00"/>
    <w:family w:val="swiss"/>
    <w:pitch w:val="variable"/>
    <w:sig w:usb0="E1002AFF" w:usb1="C0000002" w:usb2="00000008"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690615">
      <w:rPr>
        <w:rFonts w:eastAsiaTheme="majorEastAsia" w:cs="Arial"/>
        <w:b/>
        <w:sz w:val="18"/>
        <w:szCs w:val="18"/>
      </w:rPr>
      <w:t>104</w:t>
    </w:r>
    <w:r w:rsidR="007C3378">
      <w:rPr>
        <w:rFonts w:eastAsiaTheme="majorEastAsia" w:cs="Arial"/>
        <w:b/>
        <w:sz w:val="18"/>
        <w:szCs w:val="18"/>
      </w:rPr>
      <w:t>7</w:t>
    </w:r>
    <w:r w:rsidRPr="00A86DF9">
      <w:rPr>
        <w:rFonts w:eastAsiaTheme="majorEastAsia" w:cs="Arial"/>
        <w:b/>
        <w:sz w:val="18"/>
        <w:szCs w:val="18"/>
      </w:rPr>
      <w:t xml:space="preserve"> (WRITTEN)</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E74354" w:rsidRPr="00E74354">
      <w:rPr>
        <w:rFonts w:eastAsiaTheme="minorEastAsia" w:cs="Arial"/>
        <w:b/>
        <w:sz w:val="18"/>
        <w:szCs w:val="18"/>
      </w:rPr>
      <w:fldChar w:fldCharType="begin"/>
    </w:r>
    <w:r w:rsidRPr="00E66692">
      <w:rPr>
        <w:rFonts w:cs="Arial"/>
        <w:b/>
        <w:sz w:val="18"/>
        <w:szCs w:val="18"/>
      </w:rPr>
      <w:instrText xml:space="preserve"> PAGE   \* MERGEFORMAT </w:instrText>
    </w:r>
    <w:r w:rsidR="00E74354" w:rsidRPr="00E74354">
      <w:rPr>
        <w:rFonts w:eastAsiaTheme="minorEastAsia" w:cs="Arial"/>
        <w:b/>
        <w:sz w:val="18"/>
        <w:szCs w:val="18"/>
      </w:rPr>
      <w:fldChar w:fldCharType="separate"/>
    </w:r>
    <w:r w:rsidR="00686F82" w:rsidRPr="00686F82">
      <w:rPr>
        <w:rFonts w:eastAsiaTheme="majorEastAsia" w:cs="Arial"/>
        <w:b/>
        <w:noProof/>
        <w:sz w:val="18"/>
        <w:szCs w:val="18"/>
      </w:rPr>
      <w:t>60</w:t>
    </w:r>
    <w:r w:rsidR="00E74354"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44D3" w:rsidRDefault="00AE44D3" w:rsidP="00B01072">
      <w:r>
        <w:separator/>
      </w:r>
    </w:p>
  </w:footnote>
  <w:footnote w:type="continuationSeparator" w:id="1">
    <w:p w:rsidR="00AE44D3" w:rsidRDefault="00AE44D3"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Default="007C7B0D">
    <w:pPr>
      <w:pStyle w:val="Header"/>
      <w:jc w:val="right"/>
    </w:pPr>
  </w:p>
  <w:p w:rsidR="007C7B0D" w:rsidRDefault="007C7B0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69D5FDF"/>
    <w:multiLevelType w:val="hybridMultilevel"/>
    <w:tmpl w:val="347E1FA2"/>
    <w:lvl w:ilvl="0" w:tplc="CE9A76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B0C5DCF"/>
    <w:multiLevelType w:val="hybridMultilevel"/>
    <w:tmpl w:val="8C26111C"/>
    <w:lvl w:ilvl="0" w:tplc="D84EC412">
      <w:start w:val="1"/>
      <w:numFmt w:val="lowerLetter"/>
      <w:lvlText w:val="(%1)"/>
      <w:lvlJc w:val="left"/>
      <w:pPr>
        <w:ind w:left="732" w:hanging="37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DE6768"/>
    <w:multiLevelType w:val="hybridMultilevel"/>
    <w:tmpl w:val="2FCE54CA"/>
    <w:lvl w:ilvl="0" w:tplc="870A194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0"/>
  </w:num>
  <w:num w:numId="2">
    <w:abstractNumId w:val="9"/>
  </w:num>
  <w:num w:numId="3">
    <w:abstractNumId w:val="10"/>
  </w:num>
  <w:num w:numId="4">
    <w:abstractNumId w:val="21"/>
  </w:num>
  <w:num w:numId="5">
    <w:abstractNumId w:val="8"/>
  </w:num>
  <w:num w:numId="6">
    <w:abstractNumId w:val="18"/>
  </w:num>
  <w:num w:numId="7">
    <w:abstractNumId w:val="3"/>
  </w:num>
  <w:num w:numId="8">
    <w:abstractNumId w:val="5"/>
  </w:num>
  <w:num w:numId="9">
    <w:abstractNumId w:val="2"/>
  </w:num>
  <w:num w:numId="10">
    <w:abstractNumId w:val="15"/>
  </w:num>
  <w:num w:numId="11">
    <w:abstractNumId w:val="17"/>
  </w:num>
  <w:num w:numId="12">
    <w:abstractNumId w:val="0"/>
  </w:num>
  <w:num w:numId="13">
    <w:abstractNumId w:val="16"/>
  </w:num>
  <w:num w:numId="14">
    <w:abstractNumId w:val="22"/>
  </w:num>
  <w:num w:numId="15">
    <w:abstractNumId w:val="4"/>
  </w:num>
  <w:num w:numId="16">
    <w:abstractNumId w:val="6"/>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1"/>
  </w:num>
  <w:num w:numId="20">
    <w:abstractNumId w:val="12"/>
  </w:num>
  <w:num w:numId="21">
    <w:abstractNumId w:val="7"/>
  </w:num>
  <w:num w:numId="22">
    <w:abstractNumId w:val="19"/>
  </w:num>
  <w:num w:numId="23">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1DCC"/>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E476B"/>
    <w:rsid w:val="000F0B2D"/>
    <w:rsid w:val="000F590B"/>
    <w:rsid w:val="001005EF"/>
    <w:rsid w:val="001061C9"/>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97376"/>
    <w:rsid w:val="001A22C6"/>
    <w:rsid w:val="001A5213"/>
    <w:rsid w:val="001B177D"/>
    <w:rsid w:val="001C2A53"/>
    <w:rsid w:val="001C2B34"/>
    <w:rsid w:val="001C3FA1"/>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3B86"/>
    <w:rsid w:val="002245A8"/>
    <w:rsid w:val="002265CB"/>
    <w:rsid w:val="002265E0"/>
    <w:rsid w:val="002268B2"/>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CCE"/>
    <w:rsid w:val="002A5D13"/>
    <w:rsid w:val="002B2F32"/>
    <w:rsid w:val="002B7305"/>
    <w:rsid w:val="002C175C"/>
    <w:rsid w:val="002C23C4"/>
    <w:rsid w:val="002C603A"/>
    <w:rsid w:val="002C7394"/>
    <w:rsid w:val="002E6B86"/>
    <w:rsid w:val="00301B48"/>
    <w:rsid w:val="00302C99"/>
    <w:rsid w:val="003031BE"/>
    <w:rsid w:val="0030658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ADF"/>
    <w:rsid w:val="005B2D19"/>
    <w:rsid w:val="005B3B26"/>
    <w:rsid w:val="005B3D65"/>
    <w:rsid w:val="005B441A"/>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2F2B"/>
    <w:rsid w:val="005F35F3"/>
    <w:rsid w:val="005F4C62"/>
    <w:rsid w:val="0060047A"/>
    <w:rsid w:val="006025D1"/>
    <w:rsid w:val="00605E8F"/>
    <w:rsid w:val="00606E21"/>
    <w:rsid w:val="0061156B"/>
    <w:rsid w:val="00612531"/>
    <w:rsid w:val="00616097"/>
    <w:rsid w:val="006162F1"/>
    <w:rsid w:val="006205B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86F82"/>
    <w:rsid w:val="00690615"/>
    <w:rsid w:val="006914FB"/>
    <w:rsid w:val="00693366"/>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3771E"/>
    <w:rsid w:val="00741804"/>
    <w:rsid w:val="007422B3"/>
    <w:rsid w:val="00743527"/>
    <w:rsid w:val="00755DEC"/>
    <w:rsid w:val="0075656E"/>
    <w:rsid w:val="00760875"/>
    <w:rsid w:val="007625B5"/>
    <w:rsid w:val="00762641"/>
    <w:rsid w:val="00766DE7"/>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27DA1"/>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181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216"/>
    <w:rsid w:val="00940E46"/>
    <w:rsid w:val="00950999"/>
    <w:rsid w:val="00956AE8"/>
    <w:rsid w:val="009571E4"/>
    <w:rsid w:val="00957952"/>
    <w:rsid w:val="00964E55"/>
    <w:rsid w:val="00967990"/>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56A7"/>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0FED"/>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44D3"/>
    <w:rsid w:val="00AE7C16"/>
    <w:rsid w:val="00AF0D67"/>
    <w:rsid w:val="00AF1A17"/>
    <w:rsid w:val="00AF47A6"/>
    <w:rsid w:val="00AF4FA3"/>
    <w:rsid w:val="00AF7F16"/>
    <w:rsid w:val="00B0000D"/>
    <w:rsid w:val="00B01072"/>
    <w:rsid w:val="00B016B6"/>
    <w:rsid w:val="00B032DF"/>
    <w:rsid w:val="00B10DDB"/>
    <w:rsid w:val="00B10EA2"/>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87D31"/>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94B70"/>
    <w:rsid w:val="00CA025E"/>
    <w:rsid w:val="00CA127C"/>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B7FD3"/>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FD3"/>
    <w:rsid w:val="00E619AA"/>
    <w:rsid w:val="00E66692"/>
    <w:rsid w:val="00E74354"/>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4B87"/>
    <w:rsid w:val="00F91060"/>
    <w:rsid w:val="00F930FA"/>
    <w:rsid w:val="00F93B82"/>
    <w:rsid w:val="00F961EC"/>
    <w:rsid w:val="00FA039D"/>
    <w:rsid w:val="00FA5EB0"/>
    <w:rsid w:val="00FB2B6B"/>
    <w:rsid w:val="00FB5364"/>
    <w:rsid w:val="00FB6528"/>
    <w:rsid w:val="00FB6CE9"/>
    <w:rsid w:val="00FB6F93"/>
    <w:rsid w:val="00FB72C5"/>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1"/>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86F82"/>
    <w:pPr>
      <w:autoSpaceDE w:val="0"/>
      <w:autoSpaceDN w:val="0"/>
      <w:adjustRightInd w:val="0"/>
    </w:pPr>
    <w:rPr>
      <w:rFonts w:ascii="Arial" w:hAnsi="Arial" w:cs="Arial"/>
      <w:color w:val="000000"/>
      <w:sz w:val="24"/>
      <w:szCs w:val="24"/>
      <w:lang w:val="en-ZA"/>
    </w:rPr>
  </w:style>
  <w:style w:type="character" w:styleId="Hyperlink">
    <w:name w:val="Hyperlink"/>
    <w:basedOn w:val="DefaultParagraphFont"/>
    <w:uiPriority w:val="99"/>
    <w:semiHidden/>
    <w:unhideWhenUsed/>
    <w:rsid w:val="00686F82"/>
    <w:rPr>
      <w:color w:val="0563C1"/>
      <w:u w:val="single"/>
    </w:rPr>
  </w:style>
  <w:style w:type="character" w:styleId="FollowedHyperlink">
    <w:name w:val="FollowedHyperlink"/>
    <w:basedOn w:val="DefaultParagraphFont"/>
    <w:uiPriority w:val="99"/>
    <w:semiHidden/>
    <w:unhideWhenUsed/>
    <w:rsid w:val="00686F82"/>
    <w:rPr>
      <w:color w:val="954F72"/>
      <w:u w:val="single"/>
    </w:rPr>
  </w:style>
  <w:style w:type="paragraph" w:customStyle="1" w:styleId="font5">
    <w:name w:val="font5"/>
    <w:basedOn w:val="Normal"/>
    <w:rsid w:val="00686F82"/>
    <w:pPr>
      <w:spacing w:before="100" w:beforeAutospacing="1" w:after="100" w:afterAutospacing="1"/>
      <w:jc w:val="left"/>
    </w:pPr>
    <w:rPr>
      <w:rFonts w:ascii="Calibri" w:hAnsi="Calibri" w:cs="Calibri"/>
      <w:szCs w:val="22"/>
      <w:lang w:eastAsia="en-ZA"/>
    </w:rPr>
  </w:style>
  <w:style w:type="paragraph" w:customStyle="1" w:styleId="font6">
    <w:name w:val="font6"/>
    <w:basedOn w:val="Normal"/>
    <w:rsid w:val="00686F82"/>
    <w:pPr>
      <w:spacing w:before="100" w:beforeAutospacing="1" w:after="100" w:afterAutospacing="1"/>
      <w:jc w:val="left"/>
    </w:pPr>
    <w:rPr>
      <w:rFonts w:ascii="Calibri" w:hAnsi="Calibri" w:cs="Calibri"/>
      <w:b/>
      <w:bCs/>
      <w:szCs w:val="22"/>
      <w:lang w:eastAsia="en-ZA"/>
    </w:rPr>
  </w:style>
  <w:style w:type="paragraph" w:customStyle="1" w:styleId="xl68">
    <w:name w:val="xl68"/>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69">
    <w:name w:val="xl69"/>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70">
    <w:name w:val="xl70"/>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71">
    <w:name w:val="xl71"/>
    <w:basedOn w:val="Normal"/>
    <w:rsid w:val="00686F82"/>
    <w:pPr>
      <w:spacing w:before="100" w:beforeAutospacing="1" w:after="100" w:afterAutospacing="1"/>
      <w:jc w:val="center"/>
      <w:textAlignment w:val="center"/>
    </w:pPr>
    <w:rPr>
      <w:rFonts w:ascii="Times New Roman" w:hAnsi="Times New Roman"/>
      <w:sz w:val="24"/>
      <w:szCs w:val="24"/>
      <w:lang w:eastAsia="en-ZA"/>
    </w:rPr>
  </w:style>
  <w:style w:type="paragraph" w:customStyle="1" w:styleId="xl72">
    <w:name w:val="xl72"/>
    <w:basedOn w:val="Normal"/>
    <w:rsid w:val="00686F82"/>
    <w:pPr>
      <w:spacing w:before="100" w:beforeAutospacing="1" w:after="100" w:afterAutospacing="1"/>
      <w:jc w:val="center"/>
      <w:textAlignment w:val="top"/>
    </w:pPr>
    <w:rPr>
      <w:rFonts w:ascii="Times New Roman" w:hAnsi="Times New Roman"/>
      <w:sz w:val="24"/>
      <w:szCs w:val="24"/>
      <w:lang w:eastAsia="en-ZA"/>
    </w:rPr>
  </w:style>
  <w:style w:type="paragraph" w:customStyle="1" w:styleId="xl73">
    <w:name w:val="xl73"/>
    <w:basedOn w:val="Normal"/>
    <w:rsid w:val="00686F82"/>
    <w:pPr>
      <w:spacing w:before="100" w:beforeAutospacing="1" w:after="100" w:afterAutospacing="1"/>
      <w:jc w:val="left"/>
      <w:textAlignment w:val="center"/>
    </w:pPr>
    <w:rPr>
      <w:rFonts w:ascii="Times New Roman" w:hAnsi="Times New Roman"/>
      <w:sz w:val="24"/>
      <w:szCs w:val="24"/>
      <w:lang w:eastAsia="en-ZA"/>
    </w:rPr>
  </w:style>
  <w:style w:type="paragraph" w:customStyle="1" w:styleId="xl74">
    <w:name w:val="xl74"/>
    <w:basedOn w:val="Normal"/>
    <w:rsid w:val="00686F82"/>
    <w:pPr>
      <w:spacing w:before="100" w:beforeAutospacing="1" w:after="100" w:afterAutospacing="1"/>
      <w:jc w:val="left"/>
      <w:textAlignment w:val="top"/>
    </w:pPr>
    <w:rPr>
      <w:rFonts w:ascii="Times New Roman" w:hAnsi="Times New Roman"/>
      <w:sz w:val="24"/>
      <w:szCs w:val="24"/>
      <w:lang w:eastAsia="en-ZA"/>
    </w:rPr>
  </w:style>
  <w:style w:type="paragraph" w:customStyle="1" w:styleId="xl75">
    <w:name w:val="xl7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76">
    <w:name w:val="xl7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77">
    <w:name w:val="xl77"/>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78">
    <w:name w:val="xl7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79">
    <w:name w:val="xl7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0">
    <w:name w:val="xl80"/>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81">
    <w:name w:val="xl8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2">
    <w:name w:val="xl8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83">
    <w:name w:val="xl8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4">
    <w:name w:val="xl84"/>
    <w:basedOn w:val="Normal"/>
    <w:rsid w:val="00686F82"/>
    <w:pP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85">
    <w:name w:val="xl85"/>
    <w:basedOn w:val="Normal"/>
    <w:rsid w:val="00686F82"/>
    <w:pP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86">
    <w:name w:val="xl86"/>
    <w:basedOn w:val="Normal"/>
    <w:rsid w:val="00686F82"/>
    <w:pP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87">
    <w:name w:val="xl87"/>
    <w:basedOn w:val="Normal"/>
    <w:rsid w:val="00686F82"/>
    <w:pPr>
      <w:shd w:val="clear" w:color="000000" w:fill="FFFFFF"/>
      <w:spacing w:before="100" w:beforeAutospacing="1" w:after="100" w:afterAutospacing="1"/>
      <w:jc w:val="left"/>
      <w:textAlignment w:val="center"/>
    </w:pPr>
    <w:rPr>
      <w:rFonts w:ascii="Times New Roman" w:hAnsi="Times New Roman"/>
      <w:sz w:val="24"/>
      <w:szCs w:val="24"/>
      <w:lang w:eastAsia="en-ZA"/>
    </w:rPr>
  </w:style>
  <w:style w:type="paragraph" w:customStyle="1" w:styleId="xl88">
    <w:name w:val="xl8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89">
    <w:name w:val="xl8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90">
    <w:name w:val="xl9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sz w:val="24"/>
      <w:szCs w:val="24"/>
      <w:lang w:eastAsia="en-ZA"/>
    </w:rPr>
  </w:style>
  <w:style w:type="paragraph" w:customStyle="1" w:styleId="xl91">
    <w:name w:val="xl9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92">
    <w:name w:val="xl92"/>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93">
    <w:name w:val="xl93"/>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sz w:val="24"/>
      <w:szCs w:val="24"/>
      <w:lang w:eastAsia="en-ZA"/>
    </w:rPr>
  </w:style>
  <w:style w:type="paragraph" w:customStyle="1" w:styleId="xl94">
    <w:name w:val="xl94"/>
    <w:basedOn w:val="Normal"/>
    <w:rsid w:val="00686F82"/>
    <w:pPr>
      <w:spacing w:before="100" w:beforeAutospacing="1" w:after="100" w:afterAutospacing="1"/>
      <w:jc w:val="center"/>
      <w:textAlignment w:val="center"/>
    </w:pPr>
    <w:rPr>
      <w:rFonts w:ascii="Times New Roman" w:hAnsi="Times New Roman"/>
      <w:sz w:val="24"/>
      <w:szCs w:val="24"/>
      <w:lang w:eastAsia="en-ZA"/>
    </w:rPr>
  </w:style>
  <w:style w:type="paragraph" w:customStyle="1" w:styleId="xl95">
    <w:name w:val="xl9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96">
    <w:name w:val="xl96"/>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97">
    <w:name w:val="xl97"/>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98">
    <w:name w:val="xl98"/>
    <w:basedOn w:val="Normal"/>
    <w:rsid w:val="00686F82"/>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99">
    <w:name w:val="xl99"/>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00">
    <w:name w:val="xl100"/>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01">
    <w:name w:val="xl101"/>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02">
    <w:name w:val="xl102"/>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03">
    <w:name w:val="xl10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04">
    <w:name w:val="xl104"/>
    <w:basedOn w:val="Normal"/>
    <w:rsid w:val="00686F82"/>
    <w:pPr>
      <w:spacing w:before="100" w:beforeAutospacing="1" w:after="100" w:afterAutospacing="1"/>
      <w:jc w:val="left"/>
      <w:textAlignment w:val="top"/>
    </w:pPr>
    <w:rPr>
      <w:rFonts w:ascii="Times New Roman" w:hAnsi="Times New Roman"/>
      <w:sz w:val="24"/>
      <w:szCs w:val="24"/>
      <w:lang w:eastAsia="en-ZA"/>
    </w:rPr>
  </w:style>
  <w:style w:type="paragraph" w:customStyle="1" w:styleId="xl105">
    <w:name w:val="xl10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06">
    <w:name w:val="xl106"/>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7">
    <w:name w:val="xl107"/>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8">
    <w:name w:val="xl10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9">
    <w:name w:val="xl10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0">
    <w:name w:val="xl11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11">
    <w:name w:val="xl11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12">
    <w:name w:val="xl11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3">
    <w:name w:val="xl11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u w:val="single"/>
      <w:lang w:eastAsia="en-ZA"/>
    </w:rPr>
  </w:style>
  <w:style w:type="paragraph" w:customStyle="1" w:styleId="xl114">
    <w:name w:val="xl114"/>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5">
    <w:name w:val="xl11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16">
    <w:name w:val="xl116"/>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17">
    <w:name w:val="xl117"/>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olor w:val="000000"/>
      <w:sz w:val="24"/>
      <w:szCs w:val="24"/>
      <w:lang w:eastAsia="en-ZA"/>
    </w:rPr>
  </w:style>
  <w:style w:type="paragraph" w:customStyle="1" w:styleId="xl118">
    <w:name w:val="xl118"/>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9">
    <w:name w:val="xl11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20">
    <w:name w:val="xl12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szCs w:val="24"/>
      <w:lang w:eastAsia="en-ZA"/>
    </w:rPr>
  </w:style>
  <w:style w:type="paragraph" w:customStyle="1" w:styleId="xl121">
    <w:name w:val="xl12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22">
    <w:name w:val="xl12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23">
    <w:name w:val="xl12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24">
    <w:name w:val="xl124"/>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25">
    <w:name w:val="xl12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26">
    <w:name w:val="xl126"/>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27">
    <w:name w:val="xl127"/>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28">
    <w:name w:val="xl12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29">
    <w:name w:val="xl12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30">
    <w:name w:val="xl13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31">
    <w:name w:val="xl13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32">
    <w:name w:val="xl13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33">
    <w:name w:val="xl13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34">
    <w:name w:val="xl134"/>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35">
    <w:name w:val="xl13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222222"/>
      <w:sz w:val="24"/>
      <w:szCs w:val="24"/>
      <w:lang w:eastAsia="en-ZA"/>
    </w:rPr>
  </w:style>
  <w:style w:type="paragraph" w:customStyle="1" w:styleId="xl136">
    <w:name w:val="xl136"/>
    <w:basedOn w:val="Normal"/>
    <w:rsid w:val="00686F82"/>
    <w:pP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37">
    <w:name w:val="xl137"/>
    <w:basedOn w:val="Normal"/>
    <w:rsid w:val="00686F82"/>
    <w:pP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38">
    <w:name w:val="xl13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39">
    <w:name w:val="xl13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40">
    <w:name w:val="xl14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41">
    <w:name w:val="xl14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2">
    <w:name w:val="xl14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43">
    <w:name w:val="xl14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44">
    <w:name w:val="xl144"/>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5">
    <w:name w:val="xl145"/>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6">
    <w:name w:val="xl146"/>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7">
    <w:name w:val="xl147"/>
    <w:basedOn w:val="Normal"/>
    <w:rsid w:val="00686F82"/>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8">
    <w:name w:val="xl148"/>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9">
    <w:name w:val="xl149"/>
    <w:basedOn w:val="Normal"/>
    <w:rsid w:val="00686F82"/>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50">
    <w:name w:val="xl150"/>
    <w:basedOn w:val="Normal"/>
    <w:rsid w:val="00686F82"/>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51">
    <w:name w:val="xl151"/>
    <w:basedOn w:val="Normal"/>
    <w:rsid w:val="00686F82"/>
    <w:pPr>
      <w:spacing w:before="100" w:beforeAutospacing="1" w:after="100" w:afterAutospacing="1"/>
      <w:jc w:val="center"/>
      <w:textAlignment w:val="top"/>
    </w:pPr>
    <w:rPr>
      <w:rFonts w:ascii="Times New Roman" w:hAnsi="Times New Roman"/>
      <w:sz w:val="24"/>
      <w:szCs w:val="24"/>
      <w:lang w:eastAsia="en-ZA"/>
    </w:rPr>
  </w:style>
  <w:style w:type="paragraph" w:customStyle="1" w:styleId="xl152">
    <w:name w:val="xl15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53">
    <w:name w:val="xl153"/>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54">
    <w:name w:val="xl154"/>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55">
    <w:name w:val="xl155"/>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56">
    <w:name w:val="xl15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57">
    <w:name w:val="xl157"/>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58">
    <w:name w:val="xl158"/>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59">
    <w:name w:val="xl159"/>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60">
    <w:name w:val="xl160"/>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61">
    <w:name w:val="xl161"/>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62">
    <w:name w:val="xl162"/>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63">
    <w:name w:val="xl163"/>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64">
    <w:name w:val="xl164"/>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color w:val="000000"/>
      <w:sz w:val="24"/>
      <w:szCs w:val="24"/>
      <w:lang w:eastAsia="en-ZA"/>
    </w:rPr>
  </w:style>
  <w:style w:type="paragraph" w:customStyle="1" w:styleId="xl165">
    <w:name w:val="xl165"/>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563C1"/>
      <w:sz w:val="24"/>
      <w:szCs w:val="24"/>
      <w:lang w:eastAsia="en-ZA"/>
    </w:rPr>
  </w:style>
  <w:style w:type="paragraph" w:customStyle="1" w:styleId="xl166">
    <w:name w:val="xl16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67">
    <w:name w:val="xl167"/>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68">
    <w:name w:val="xl16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69">
    <w:name w:val="xl169"/>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0">
    <w:name w:val="xl170"/>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1">
    <w:name w:val="xl17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2">
    <w:name w:val="xl172"/>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4"/>
      <w:szCs w:val="24"/>
      <w:lang w:eastAsia="en-ZA"/>
    </w:rPr>
  </w:style>
  <w:style w:type="paragraph" w:customStyle="1" w:styleId="xl173">
    <w:name w:val="xl173"/>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4">
    <w:name w:val="xl174"/>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75">
    <w:name w:val="xl175"/>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176">
    <w:name w:val="xl176"/>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7">
    <w:name w:val="xl177"/>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78">
    <w:name w:val="xl178"/>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9">
    <w:name w:val="xl179"/>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80">
    <w:name w:val="xl180"/>
    <w:basedOn w:val="Normal"/>
    <w:rsid w:val="00686F82"/>
    <w:pPr>
      <w:spacing w:before="100" w:beforeAutospacing="1" w:after="100" w:afterAutospacing="1"/>
      <w:jc w:val="left"/>
      <w:textAlignment w:val="top"/>
    </w:pPr>
    <w:rPr>
      <w:rFonts w:ascii="Times New Roman" w:hAnsi="Times New Roman"/>
      <w:sz w:val="24"/>
      <w:szCs w:val="24"/>
      <w:lang w:eastAsia="en-ZA"/>
    </w:rPr>
  </w:style>
  <w:style w:type="paragraph" w:customStyle="1" w:styleId="xl181">
    <w:name w:val="xl181"/>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82">
    <w:name w:val="xl182"/>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83">
    <w:name w:val="xl183"/>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84">
    <w:name w:val="xl184"/>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85">
    <w:name w:val="xl185"/>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186">
    <w:name w:val="xl18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87">
    <w:name w:val="xl187"/>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Times New Roman" w:hAnsi="Times New Roman"/>
      <w:sz w:val="24"/>
      <w:szCs w:val="24"/>
      <w:lang w:eastAsia="en-ZA"/>
    </w:rPr>
  </w:style>
  <w:style w:type="paragraph" w:customStyle="1" w:styleId="xl188">
    <w:name w:val="xl188"/>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89">
    <w:name w:val="xl189"/>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90">
    <w:name w:val="xl190"/>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91">
    <w:name w:val="xl191"/>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2">
    <w:name w:val="xl192"/>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3">
    <w:name w:val="xl193"/>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94">
    <w:name w:val="xl194"/>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5">
    <w:name w:val="xl195"/>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96">
    <w:name w:val="xl196"/>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7">
    <w:name w:val="xl197"/>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98">
    <w:name w:val="xl198"/>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9">
    <w:name w:val="xl199"/>
    <w:basedOn w:val="Normal"/>
    <w:rsid w:val="00686F82"/>
    <w:pPr>
      <w:pBdr>
        <w:top w:val="single" w:sz="4" w:space="0" w:color="auto"/>
        <w:left w:val="single" w:sz="4" w:space="0" w:color="auto"/>
        <w:bottom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200">
    <w:name w:val="xl200"/>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201">
    <w:name w:val="xl201"/>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2">
    <w:name w:val="xl202"/>
    <w:basedOn w:val="Normal"/>
    <w:rsid w:val="00686F82"/>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3">
    <w:name w:val="xl203"/>
    <w:basedOn w:val="Normal"/>
    <w:rsid w:val="00686F82"/>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4">
    <w:name w:val="xl204"/>
    <w:basedOn w:val="Normal"/>
    <w:rsid w:val="00686F82"/>
    <w:pPr>
      <w:pBdr>
        <w:top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05">
    <w:name w:val="xl205"/>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06">
    <w:name w:val="xl206"/>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207">
    <w:name w:val="xl207"/>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208">
    <w:name w:val="xl208"/>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u w:val="single"/>
      <w:lang w:eastAsia="en-ZA"/>
    </w:rPr>
  </w:style>
  <w:style w:type="paragraph" w:customStyle="1" w:styleId="xl209">
    <w:name w:val="xl209"/>
    <w:basedOn w:val="Normal"/>
    <w:rsid w:val="00686F82"/>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210">
    <w:name w:val="xl210"/>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1">
    <w:name w:val="xl211"/>
    <w:basedOn w:val="Normal"/>
    <w:rsid w:val="00686F82"/>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2">
    <w:name w:val="xl212"/>
    <w:basedOn w:val="Normal"/>
    <w:rsid w:val="00686F82"/>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13">
    <w:name w:val="xl213"/>
    <w:basedOn w:val="Normal"/>
    <w:rsid w:val="00686F82"/>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pPr>
    <w:rPr>
      <w:rFonts w:ascii="Verdana" w:hAnsi="Verdana"/>
      <w:sz w:val="16"/>
      <w:szCs w:val="16"/>
      <w:lang w:eastAsia="en-ZA"/>
    </w:rPr>
  </w:style>
  <w:style w:type="paragraph" w:customStyle="1" w:styleId="xl214">
    <w:name w:val="xl214"/>
    <w:basedOn w:val="Normal"/>
    <w:rsid w:val="00686F82"/>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pPr>
    <w:rPr>
      <w:rFonts w:ascii="Verdana" w:hAnsi="Verdana"/>
      <w:sz w:val="16"/>
      <w:szCs w:val="16"/>
      <w:lang w:eastAsia="en-ZA"/>
    </w:rPr>
  </w:style>
  <w:style w:type="paragraph" w:customStyle="1" w:styleId="xl215">
    <w:name w:val="xl215"/>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Verdana" w:hAnsi="Verdana"/>
      <w:sz w:val="16"/>
      <w:szCs w:val="16"/>
      <w:lang w:eastAsia="en-ZA"/>
    </w:rPr>
  </w:style>
  <w:style w:type="paragraph" w:customStyle="1" w:styleId="xl216">
    <w:name w:val="xl21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7">
    <w:name w:val="xl217"/>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18">
    <w:name w:val="xl218"/>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19">
    <w:name w:val="xl219"/>
    <w:basedOn w:val="Normal"/>
    <w:rsid w:val="00686F82"/>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220">
    <w:name w:val="xl220"/>
    <w:basedOn w:val="Normal"/>
    <w:rsid w:val="00686F82"/>
    <w:pPr>
      <w:spacing w:before="100" w:beforeAutospacing="1" w:after="100" w:afterAutospacing="1"/>
      <w:jc w:val="left"/>
    </w:pPr>
    <w:rPr>
      <w:rFonts w:cs="Arial"/>
      <w:color w:val="222222"/>
      <w:sz w:val="24"/>
      <w:szCs w:val="24"/>
      <w:lang w:eastAsia="en-ZA"/>
    </w:rPr>
  </w:style>
  <w:style w:type="paragraph" w:customStyle="1" w:styleId="xl221">
    <w:name w:val="xl221"/>
    <w:basedOn w:val="Normal"/>
    <w:rsid w:val="00686F82"/>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color w:val="222222"/>
      <w:sz w:val="24"/>
      <w:szCs w:val="24"/>
      <w:lang w:eastAsia="en-ZA"/>
    </w:rPr>
  </w:style>
  <w:style w:type="paragraph" w:customStyle="1" w:styleId="xl65">
    <w:name w:val="xl65"/>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sz w:val="20"/>
      <w:lang w:eastAsia="en-ZA"/>
    </w:rPr>
  </w:style>
  <w:style w:type="paragraph" w:customStyle="1" w:styleId="xl66">
    <w:name w:val="xl66"/>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color w:val="000000"/>
      <w:sz w:val="20"/>
      <w:lang w:eastAsia="en-ZA"/>
    </w:rPr>
  </w:style>
  <w:style w:type="paragraph" w:customStyle="1" w:styleId="xl67">
    <w:name w:val="xl67"/>
    <w:basedOn w:val="Normal"/>
    <w:rsid w:val="00686F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sz w:val="20"/>
      <w:lang w:eastAsia="en-ZA"/>
    </w:rPr>
  </w:style>
  <w:style w:type="paragraph" w:customStyle="1" w:styleId="TableParagraph">
    <w:name w:val="Table Paragraph"/>
    <w:basedOn w:val="Normal"/>
    <w:uiPriority w:val="1"/>
    <w:qFormat/>
    <w:rsid w:val="00686F82"/>
    <w:pPr>
      <w:widowControl w:val="0"/>
      <w:autoSpaceDE w:val="0"/>
      <w:autoSpaceDN w:val="0"/>
      <w:spacing w:line="95" w:lineRule="exact"/>
      <w:ind w:left="14"/>
      <w:jc w:val="left"/>
    </w:pPr>
    <w:rPr>
      <w:rFonts w:ascii="Calibri" w:eastAsia="Calibri" w:hAnsi="Calibri" w:cs="Calibri"/>
      <w:szCs w:val="22"/>
      <w:lang w:val="en-US" w:eastAsia="en-US"/>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reakfast@9.Libertas" TargetMode="Externa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B3A53-F8BD-4BDD-9E2B-1D99AB6A1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1538</Words>
  <Characters>521773</Characters>
  <Application>Microsoft Office Word</Application>
  <DocSecurity>0</DocSecurity>
  <Lines>4348</Lines>
  <Paragraphs>122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612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07-29T18:17:00Z</dcterms:created>
  <dcterms:modified xsi:type="dcterms:W3CDTF">2020-07-29T18:17:00Z</dcterms:modified>
</cp:coreProperties>
</file>